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D7C53" w14:textId="29672348" w:rsidR="00E15C63" w:rsidRPr="00386800" w:rsidRDefault="00B06342">
      <w:pPr>
        <w:rPr>
          <w:sz w:val="2"/>
          <w:lang w:val="et-EE"/>
        </w:rPr>
      </w:pPr>
      <w:r w:rsidRPr="00386800">
        <w:rPr>
          <w:noProof/>
          <w:lang w:val="et-EE"/>
        </w:rPr>
        <w:drawing>
          <wp:anchor distT="0" distB="0" distL="0" distR="0" simplePos="0" relativeHeight="487408640" behindDoc="1" locked="0" layoutInCell="1" allowOverlap="1" wp14:anchorId="5616DB02" wp14:editId="369673C9">
            <wp:simplePos x="0" y="0"/>
            <wp:positionH relativeFrom="page">
              <wp:posOffset>3782060</wp:posOffset>
            </wp:positionH>
            <wp:positionV relativeFrom="page">
              <wp:posOffset>1130300</wp:posOffset>
            </wp:positionV>
            <wp:extent cx="1240155" cy="332105"/>
            <wp:effectExtent l="0" t="0" r="4445" b="0"/>
            <wp:wrapNone/>
            <wp:docPr id="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6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33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744CA" w:rsidRPr="00386800"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07104" behindDoc="1" locked="0" layoutInCell="1" allowOverlap="1" wp14:anchorId="4617CDE6" wp14:editId="7F35D3D5">
                <wp:simplePos x="0" y="0"/>
                <wp:positionH relativeFrom="page">
                  <wp:posOffset>4404995</wp:posOffset>
                </wp:positionH>
                <wp:positionV relativeFrom="page">
                  <wp:posOffset>374650</wp:posOffset>
                </wp:positionV>
                <wp:extent cx="923925" cy="248920"/>
                <wp:effectExtent l="0" t="0" r="0" b="0"/>
                <wp:wrapNone/>
                <wp:docPr id="157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3925" cy="248920"/>
                          <a:chOff x="6937" y="590"/>
                          <a:chExt cx="1455" cy="392"/>
                        </a:xfrm>
                      </wpg:grpSpPr>
                      <wps:wsp>
                        <wps:cNvPr id="158" name="docshape2"/>
                        <wps:cNvSpPr>
                          <a:spLocks/>
                        </wps:cNvSpPr>
                        <wps:spPr bwMode="auto">
                          <a:xfrm>
                            <a:off x="6937" y="590"/>
                            <a:ext cx="1455" cy="391"/>
                          </a:xfrm>
                          <a:custGeom>
                            <a:avLst/>
                            <a:gdLst>
                              <a:gd name="T0" fmla="+- 0 8391 6937"/>
                              <a:gd name="T1" fmla="*/ T0 w 1455"/>
                              <a:gd name="T2" fmla="+- 0 590 590"/>
                              <a:gd name="T3" fmla="*/ 590 h 391"/>
                              <a:gd name="T4" fmla="+- 0 7107 6937"/>
                              <a:gd name="T5" fmla="*/ T4 w 1455"/>
                              <a:gd name="T6" fmla="+- 0 590 590"/>
                              <a:gd name="T7" fmla="*/ 590 h 391"/>
                              <a:gd name="T8" fmla="+- 0 7040 6937"/>
                              <a:gd name="T9" fmla="*/ T8 w 1455"/>
                              <a:gd name="T10" fmla="+- 0 604 590"/>
                              <a:gd name="T11" fmla="*/ 604 h 391"/>
                              <a:gd name="T12" fmla="+- 0 6986 6937"/>
                              <a:gd name="T13" fmla="*/ T12 w 1455"/>
                              <a:gd name="T14" fmla="+- 0 640 590"/>
                              <a:gd name="T15" fmla="*/ 640 h 391"/>
                              <a:gd name="T16" fmla="+- 0 6950 6937"/>
                              <a:gd name="T17" fmla="*/ T16 w 1455"/>
                              <a:gd name="T18" fmla="+- 0 694 590"/>
                              <a:gd name="T19" fmla="*/ 694 h 391"/>
                              <a:gd name="T20" fmla="+- 0 6937 6937"/>
                              <a:gd name="T21" fmla="*/ T20 w 1455"/>
                              <a:gd name="T22" fmla="+- 0 760 590"/>
                              <a:gd name="T23" fmla="*/ 760 h 391"/>
                              <a:gd name="T24" fmla="+- 0 6937 6937"/>
                              <a:gd name="T25" fmla="*/ T24 w 1455"/>
                              <a:gd name="T26" fmla="+- 0 811 590"/>
                              <a:gd name="T27" fmla="*/ 811 h 391"/>
                              <a:gd name="T28" fmla="+- 0 6950 6937"/>
                              <a:gd name="T29" fmla="*/ T28 w 1455"/>
                              <a:gd name="T30" fmla="+- 0 877 590"/>
                              <a:gd name="T31" fmla="*/ 877 h 391"/>
                              <a:gd name="T32" fmla="+- 0 6986 6937"/>
                              <a:gd name="T33" fmla="*/ T32 w 1455"/>
                              <a:gd name="T34" fmla="+- 0 932 590"/>
                              <a:gd name="T35" fmla="*/ 932 h 391"/>
                              <a:gd name="T36" fmla="+- 0 7040 6937"/>
                              <a:gd name="T37" fmla="*/ T36 w 1455"/>
                              <a:gd name="T38" fmla="+- 0 968 590"/>
                              <a:gd name="T39" fmla="*/ 968 h 391"/>
                              <a:gd name="T40" fmla="+- 0 7107 6937"/>
                              <a:gd name="T41" fmla="*/ T40 w 1455"/>
                              <a:gd name="T42" fmla="+- 0 981 590"/>
                              <a:gd name="T43" fmla="*/ 981 h 391"/>
                              <a:gd name="T44" fmla="+- 0 8391 6937"/>
                              <a:gd name="T45" fmla="*/ T44 w 1455"/>
                              <a:gd name="T46" fmla="+- 0 981 590"/>
                              <a:gd name="T47" fmla="*/ 981 h 391"/>
                              <a:gd name="T48" fmla="+- 0 8391 6937"/>
                              <a:gd name="T49" fmla="*/ T48 w 1455"/>
                              <a:gd name="T50" fmla="+- 0 590 590"/>
                              <a:gd name="T51" fmla="*/ 590 h 3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455" h="391">
                                <a:moveTo>
                                  <a:pt x="1454" y="0"/>
                                </a:moveTo>
                                <a:lnTo>
                                  <a:pt x="170" y="0"/>
                                </a:lnTo>
                                <a:lnTo>
                                  <a:pt x="103" y="14"/>
                                </a:lnTo>
                                <a:lnTo>
                                  <a:pt x="49" y="50"/>
                                </a:lnTo>
                                <a:lnTo>
                                  <a:pt x="13" y="104"/>
                                </a:lnTo>
                                <a:lnTo>
                                  <a:pt x="0" y="170"/>
                                </a:lnTo>
                                <a:lnTo>
                                  <a:pt x="0" y="221"/>
                                </a:lnTo>
                                <a:lnTo>
                                  <a:pt x="13" y="287"/>
                                </a:lnTo>
                                <a:lnTo>
                                  <a:pt x="49" y="342"/>
                                </a:lnTo>
                                <a:lnTo>
                                  <a:pt x="103" y="378"/>
                                </a:lnTo>
                                <a:lnTo>
                                  <a:pt x="170" y="391"/>
                                </a:lnTo>
                                <a:lnTo>
                                  <a:pt x="1454" y="391"/>
                                </a:lnTo>
                                <a:lnTo>
                                  <a:pt x="1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B8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docshape3"/>
                        <wps:cNvSpPr>
                          <a:spLocks/>
                        </wps:cNvSpPr>
                        <wps:spPr bwMode="auto">
                          <a:xfrm>
                            <a:off x="6937" y="590"/>
                            <a:ext cx="1454" cy="391"/>
                          </a:xfrm>
                          <a:custGeom>
                            <a:avLst/>
                            <a:gdLst>
                              <a:gd name="T0" fmla="+- 0 8391 6937"/>
                              <a:gd name="T1" fmla="*/ T0 w 1454"/>
                              <a:gd name="T2" fmla="+- 0 590 590"/>
                              <a:gd name="T3" fmla="*/ 590 h 391"/>
                              <a:gd name="T4" fmla="+- 0 7107 6937"/>
                              <a:gd name="T5" fmla="*/ T4 w 1454"/>
                              <a:gd name="T6" fmla="+- 0 590 590"/>
                              <a:gd name="T7" fmla="*/ 590 h 391"/>
                              <a:gd name="T8" fmla="+- 0 7040 6937"/>
                              <a:gd name="T9" fmla="*/ T8 w 1454"/>
                              <a:gd name="T10" fmla="+- 0 604 590"/>
                              <a:gd name="T11" fmla="*/ 604 h 391"/>
                              <a:gd name="T12" fmla="+- 0 6986 6937"/>
                              <a:gd name="T13" fmla="*/ T12 w 1454"/>
                              <a:gd name="T14" fmla="+- 0 640 590"/>
                              <a:gd name="T15" fmla="*/ 640 h 391"/>
                              <a:gd name="T16" fmla="+- 0 6950 6937"/>
                              <a:gd name="T17" fmla="*/ T16 w 1454"/>
                              <a:gd name="T18" fmla="+- 0 694 590"/>
                              <a:gd name="T19" fmla="*/ 694 h 391"/>
                              <a:gd name="T20" fmla="+- 0 6937 6937"/>
                              <a:gd name="T21" fmla="*/ T20 w 1454"/>
                              <a:gd name="T22" fmla="+- 0 760 590"/>
                              <a:gd name="T23" fmla="*/ 760 h 391"/>
                              <a:gd name="T24" fmla="+- 0 6937 6937"/>
                              <a:gd name="T25" fmla="*/ T24 w 1454"/>
                              <a:gd name="T26" fmla="+- 0 811 590"/>
                              <a:gd name="T27" fmla="*/ 811 h 391"/>
                              <a:gd name="T28" fmla="+- 0 6950 6937"/>
                              <a:gd name="T29" fmla="*/ T28 w 1454"/>
                              <a:gd name="T30" fmla="+- 0 877 590"/>
                              <a:gd name="T31" fmla="*/ 877 h 391"/>
                              <a:gd name="T32" fmla="+- 0 6986 6937"/>
                              <a:gd name="T33" fmla="*/ T32 w 1454"/>
                              <a:gd name="T34" fmla="+- 0 932 590"/>
                              <a:gd name="T35" fmla="*/ 932 h 391"/>
                              <a:gd name="T36" fmla="+- 0 7040 6937"/>
                              <a:gd name="T37" fmla="*/ T36 w 1454"/>
                              <a:gd name="T38" fmla="+- 0 968 590"/>
                              <a:gd name="T39" fmla="*/ 968 h 391"/>
                              <a:gd name="T40" fmla="+- 0 7107 6937"/>
                              <a:gd name="T41" fmla="*/ T40 w 1454"/>
                              <a:gd name="T42" fmla="+- 0 981 590"/>
                              <a:gd name="T43" fmla="*/ 981 h 391"/>
                              <a:gd name="T44" fmla="+- 0 8391 6937"/>
                              <a:gd name="T45" fmla="*/ T44 w 1454"/>
                              <a:gd name="T46" fmla="+- 0 981 590"/>
                              <a:gd name="T47" fmla="*/ 981 h 391"/>
                              <a:gd name="T48" fmla="+- 0 8391 6937"/>
                              <a:gd name="T49" fmla="*/ T48 w 1454"/>
                              <a:gd name="T50" fmla="+- 0 590 590"/>
                              <a:gd name="T51" fmla="*/ 590 h 3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454" h="391">
                                <a:moveTo>
                                  <a:pt x="1454" y="0"/>
                                </a:moveTo>
                                <a:lnTo>
                                  <a:pt x="170" y="0"/>
                                </a:lnTo>
                                <a:lnTo>
                                  <a:pt x="103" y="14"/>
                                </a:lnTo>
                                <a:lnTo>
                                  <a:pt x="49" y="50"/>
                                </a:lnTo>
                                <a:lnTo>
                                  <a:pt x="13" y="104"/>
                                </a:lnTo>
                                <a:lnTo>
                                  <a:pt x="0" y="170"/>
                                </a:lnTo>
                                <a:lnTo>
                                  <a:pt x="0" y="221"/>
                                </a:lnTo>
                                <a:lnTo>
                                  <a:pt x="13" y="287"/>
                                </a:lnTo>
                                <a:lnTo>
                                  <a:pt x="49" y="342"/>
                                </a:lnTo>
                                <a:lnTo>
                                  <a:pt x="103" y="378"/>
                                </a:lnTo>
                                <a:lnTo>
                                  <a:pt x="170" y="391"/>
                                </a:lnTo>
                                <a:lnTo>
                                  <a:pt x="1454" y="391"/>
                                </a:lnTo>
                                <a:lnTo>
                                  <a:pt x="145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">
                            <a:solidFill>
                              <a:srgbClr val="00B8F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F7009" id="docshapegroup1" o:spid="_x0000_s1026" style="position:absolute;margin-left:346.85pt;margin-top:29.5pt;width:72.75pt;height:19.6pt;z-index:-15909376;mso-position-horizontal-relative:page;mso-position-vertical-relative:page" coordorigin="6937,590" coordsize="1455,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">
                <v:shape id="docshape2" o:spid="_x0000_s1027" style="position:absolute;left:6937;top:590;width:1455;height:391;visibility:visible;mso-wrap-style:square;v-text-anchor:top" coordsize="1455,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" path="m1454,l170,,103,14,49,50,13,104,,170r,51l13,287r36,55l103,378r67,13l1454,391,1454,xe" fillcolor="#00b8f0" stroked="f">
                  <v:path arrowok="t" o:connecttype="custom" o:connectlocs="1454,590;170,590;103,604;49,640;13,694;0,760;0,811;13,877;49,932;103,968;170,981;1454,981;1454,590" o:connectangles="0,0,0,0,0,0,0,0,0,0,0,0,0"/>
                </v:shape>
                <v:shape id="docshape3" o:spid="_x0000_s1028" style="position:absolute;left:6937;top:590;width:1454;height:391;visibility:visible;mso-wrap-style:square;v-text-anchor:top" coordsize="1454,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" path="m1454,l170,,103,14,49,50,13,104,,170r,51l13,287r36,55l103,378r67,13l1454,391,1454,xe" filled="f" strokecolor="#00b8f0" strokeweight=".01pt">
                  <v:path arrowok="t" o:connecttype="custom" o:connectlocs="1454,590;170,590;103,604;49,640;13,694;0,760;0,811;13,877;49,932;103,968;170,981;1454,981;1454,590" o:connectangles="0,0,0,0,0,0,0,0,0,0,0,0,0"/>
                </v:shape>
                <w10:wrap anchorx="page" anchory="page"/>
              </v:group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07616" behindDoc="1" locked="0" layoutInCell="1" allowOverlap="1" wp14:anchorId="1A42BA10" wp14:editId="342E5E4D">
                <wp:simplePos x="0" y="0"/>
                <wp:positionH relativeFrom="page">
                  <wp:posOffset>3329305</wp:posOffset>
                </wp:positionH>
                <wp:positionV relativeFrom="page">
                  <wp:posOffset>1104265</wp:posOffset>
                </wp:positionV>
                <wp:extent cx="306070" cy="358775"/>
                <wp:effectExtent l="0" t="0" r="0" b="0"/>
                <wp:wrapNone/>
                <wp:docPr id="153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6070" cy="358775"/>
                          <a:chOff x="5243" y="1739"/>
                          <a:chExt cx="482" cy="565"/>
                        </a:xfrm>
                      </wpg:grpSpPr>
                      <pic:pic xmlns:pic="http://schemas.openxmlformats.org/drawingml/2006/picture">
                        <pic:nvPicPr>
                          <pic:cNvPr id="154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51" y="2147"/>
                            <a:ext cx="465" cy="1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5" name="docshape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43" y="1740"/>
                            <a:ext cx="211" cy="3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6" name="docshape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14" y="1739"/>
                            <a:ext cx="211" cy="3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DF5BE4" id="docshapegroup4" o:spid="_x0000_s1026" style="position:absolute;margin-left:262.15pt;margin-top:86.95pt;width:24.1pt;height:28.25pt;z-index:-15908864;mso-position-horizontal-relative:page;mso-position-vertical-relative:page" coordorigin="5243,1739" coordsize="482,5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5" o:spid="_x0000_s1027" type="#_x0000_t75" style="position:absolute;left:5251;top:2147;width:465;height: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">
                  <v:imagedata r:id="rId9" o:title=""/>
                </v:shape>
                <v:shape id="docshape6" o:spid="_x0000_s1028" type="#_x0000_t75" style="position:absolute;left:5243;top:1740;width:211;height:3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">
                  <v:imagedata r:id="rId10" o:title=""/>
                </v:shape>
                <v:shape id="docshape7" o:spid="_x0000_s1029" type="#_x0000_t75" style="position:absolute;left:5514;top:1739;width:211;height:3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">
                  <v:imagedata r:id="rId11" o:title=""/>
                </v:shape>
                <w10:wrap anchorx="page" anchory="page"/>
              </v:group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08128" behindDoc="1" locked="0" layoutInCell="1" allowOverlap="1" wp14:anchorId="0CE8B28F" wp14:editId="1A906775">
                <wp:simplePos x="0" y="0"/>
                <wp:positionH relativeFrom="page">
                  <wp:posOffset>291465</wp:posOffset>
                </wp:positionH>
                <wp:positionV relativeFrom="page">
                  <wp:posOffset>1687195</wp:posOffset>
                </wp:positionV>
                <wp:extent cx="4749165" cy="64135"/>
                <wp:effectExtent l="0" t="0" r="0" b="0"/>
                <wp:wrapNone/>
                <wp:docPr id="148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49165" cy="64135"/>
                          <a:chOff x="459" y="2657"/>
                          <a:chExt cx="7479" cy="101"/>
                        </a:xfrm>
                      </wpg:grpSpPr>
                      <wps:wsp>
                        <wps:cNvPr id="149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509" y="2707"/>
                            <a:ext cx="737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0" name="docshape9"/>
                        <wps:cNvSpPr>
                          <a:spLocks/>
                        </wps:cNvSpPr>
                        <wps:spPr bwMode="auto">
                          <a:xfrm>
                            <a:off x="459" y="2657"/>
                            <a:ext cx="7478" cy="100"/>
                          </a:xfrm>
                          <a:custGeom>
                            <a:avLst/>
                            <a:gdLst>
                              <a:gd name="T0" fmla="+- 0 509 459"/>
                              <a:gd name="T1" fmla="*/ T0 w 7478"/>
                              <a:gd name="T2" fmla="+- 0 2657 2657"/>
                              <a:gd name="T3" fmla="*/ 2657 h 100"/>
                              <a:gd name="T4" fmla="+- 0 490 459"/>
                              <a:gd name="T5" fmla="*/ T4 w 7478"/>
                              <a:gd name="T6" fmla="+- 0 2661 2657"/>
                              <a:gd name="T7" fmla="*/ 2661 h 100"/>
                              <a:gd name="T8" fmla="+- 0 474 459"/>
                              <a:gd name="T9" fmla="*/ T8 w 7478"/>
                              <a:gd name="T10" fmla="+- 0 2672 2657"/>
                              <a:gd name="T11" fmla="*/ 2672 h 100"/>
                              <a:gd name="T12" fmla="+- 0 463 459"/>
                              <a:gd name="T13" fmla="*/ T12 w 7478"/>
                              <a:gd name="T14" fmla="+- 0 2688 2657"/>
                              <a:gd name="T15" fmla="*/ 2688 h 100"/>
                              <a:gd name="T16" fmla="+- 0 459 459"/>
                              <a:gd name="T17" fmla="*/ T16 w 7478"/>
                              <a:gd name="T18" fmla="+- 0 2707 2657"/>
                              <a:gd name="T19" fmla="*/ 2707 h 100"/>
                              <a:gd name="T20" fmla="+- 0 463 459"/>
                              <a:gd name="T21" fmla="*/ T20 w 7478"/>
                              <a:gd name="T22" fmla="+- 0 2727 2657"/>
                              <a:gd name="T23" fmla="*/ 2727 h 100"/>
                              <a:gd name="T24" fmla="+- 0 474 459"/>
                              <a:gd name="T25" fmla="*/ T24 w 7478"/>
                              <a:gd name="T26" fmla="+- 0 2742 2657"/>
                              <a:gd name="T27" fmla="*/ 2742 h 100"/>
                              <a:gd name="T28" fmla="+- 0 490 459"/>
                              <a:gd name="T29" fmla="*/ T28 w 7478"/>
                              <a:gd name="T30" fmla="+- 0 2753 2657"/>
                              <a:gd name="T31" fmla="*/ 2753 h 100"/>
                              <a:gd name="T32" fmla="+- 0 509 459"/>
                              <a:gd name="T33" fmla="*/ T32 w 7478"/>
                              <a:gd name="T34" fmla="+- 0 2757 2657"/>
                              <a:gd name="T35" fmla="*/ 2757 h 100"/>
                              <a:gd name="T36" fmla="+- 0 529 459"/>
                              <a:gd name="T37" fmla="*/ T36 w 7478"/>
                              <a:gd name="T38" fmla="+- 0 2753 2657"/>
                              <a:gd name="T39" fmla="*/ 2753 h 100"/>
                              <a:gd name="T40" fmla="+- 0 545 459"/>
                              <a:gd name="T41" fmla="*/ T40 w 7478"/>
                              <a:gd name="T42" fmla="+- 0 2742 2657"/>
                              <a:gd name="T43" fmla="*/ 2742 h 100"/>
                              <a:gd name="T44" fmla="+- 0 555 459"/>
                              <a:gd name="T45" fmla="*/ T44 w 7478"/>
                              <a:gd name="T46" fmla="+- 0 2727 2657"/>
                              <a:gd name="T47" fmla="*/ 2727 h 100"/>
                              <a:gd name="T48" fmla="+- 0 559 459"/>
                              <a:gd name="T49" fmla="*/ T48 w 7478"/>
                              <a:gd name="T50" fmla="+- 0 2707 2657"/>
                              <a:gd name="T51" fmla="*/ 2707 h 100"/>
                              <a:gd name="T52" fmla="+- 0 555 459"/>
                              <a:gd name="T53" fmla="*/ T52 w 7478"/>
                              <a:gd name="T54" fmla="+- 0 2688 2657"/>
                              <a:gd name="T55" fmla="*/ 2688 h 100"/>
                              <a:gd name="T56" fmla="+- 0 545 459"/>
                              <a:gd name="T57" fmla="*/ T56 w 7478"/>
                              <a:gd name="T58" fmla="+- 0 2672 2657"/>
                              <a:gd name="T59" fmla="*/ 2672 h 100"/>
                              <a:gd name="T60" fmla="+- 0 529 459"/>
                              <a:gd name="T61" fmla="*/ T60 w 7478"/>
                              <a:gd name="T62" fmla="+- 0 2661 2657"/>
                              <a:gd name="T63" fmla="*/ 2661 h 100"/>
                              <a:gd name="T64" fmla="+- 0 509 459"/>
                              <a:gd name="T65" fmla="*/ T64 w 7478"/>
                              <a:gd name="T66" fmla="+- 0 2657 2657"/>
                              <a:gd name="T67" fmla="*/ 2657 h 100"/>
                              <a:gd name="T68" fmla="+- 0 7887 459"/>
                              <a:gd name="T69" fmla="*/ T68 w 7478"/>
                              <a:gd name="T70" fmla="+- 0 2657 2657"/>
                              <a:gd name="T71" fmla="*/ 2657 h 100"/>
                              <a:gd name="T72" fmla="+- 0 7868 459"/>
                              <a:gd name="T73" fmla="*/ T72 w 7478"/>
                              <a:gd name="T74" fmla="+- 0 2661 2657"/>
                              <a:gd name="T75" fmla="*/ 2661 h 100"/>
                              <a:gd name="T76" fmla="+- 0 7852 459"/>
                              <a:gd name="T77" fmla="*/ T76 w 7478"/>
                              <a:gd name="T78" fmla="+- 0 2672 2657"/>
                              <a:gd name="T79" fmla="*/ 2672 h 100"/>
                              <a:gd name="T80" fmla="+- 0 7841 459"/>
                              <a:gd name="T81" fmla="*/ T80 w 7478"/>
                              <a:gd name="T82" fmla="+- 0 2688 2657"/>
                              <a:gd name="T83" fmla="*/ 2688 h 100"/>
                              <a:gd name="T84" fmla="+- 0 7837 459"/>
                              <a:gd name="T85" fmla="*/ T84 w 7478"/>
                              <a:gd name="T86" fmla="+- 0 2707 2657"/>
                              <a:gd name="T87" fmla="*/ 2707 h 100"/>
                              <a:gd name="T88" fmla="+- 0 7841 459"/>
                              <a:gd name="T89" fmla="*/ T88 w 7478"/>
                              <a:gd name="T90" fmla="+- 0 2727 2657"/>
                              <a:gd name="T91" fmla="*/ 2727 h 100"/>
                              <a:gd name="T92" fmla="+- 0 7852 459"/>
                              <a:gd name="T93" fmla="*/ T92 w 7478"/>
                              <a:gd name="T94" fmla="+- 0 2742 2657"/>
                              <a:gd name="T95" fmla="*/ 2742 h 100"/>
                              <a:gd name="T96" fmla="+- 0 7868 459"/>
                              <a:gd name="T97" fmla="*/ T96 w 7478"/>
                              <a:gd name="T98" fmla="+- 0 2753 2657"/>
                              <a:gd name="T99" fmla="*/ 2753 h 100"/>
                              <a:gd name="T100" fmla="+- 0 7887 459"/>
                              <a:gd name="T101" fmla="*/ T100 w 7478"/>
                              <a:gd name="T102" fmla="+- 0 2757 2657"/>
                              <a:gd name="T103" fmla="*/ 2757 h 100"/>
                              <a:gd name="T104" fmla="+- 0 7906 459"/>
                              <a:gd name="T105" fmla="*/ T104 w 7478"/>
                              <a:gd name="T106" fmla="+- 0 2753 2657"/>
                              <a:gd name="T107" fmla="*/ 2753 h 100"/>
                              <a:gd name="T108" fmla="+- 0 7922 459"/>
                              <a:gd name="T109" fmla="*/ T108 w 7478"/>
                              <a:gd name="T110" fmla="+- 0 2742 2657"/>
                              <a:gd name="T111" fmla="*/ 2742 h 100"/>
                              <a:gd name="T112" fmla="+- 0 7933 459"/>
                              <a:gd name="T113" fmla="*/ T112 w 7478"/>
                              <a:gd name="T114" fmla="+- 0 2727 2657"/>
                              <a:gd name="T115" fmla="*/ 2727 h 100"/>
                              <a:gd name="T116" fmla="+- 0 7937 459"/>
                              <a:gd name="T117" fmla="*/ T116 w 7478"/>
                              <a:gd name="T118" fmla="+- 0 2707 2657"/>
                              <a:gd name="T119" fmla="*/ 2707 h 100"/>
                              <a:gd name="T120" fmla="+- 0 7933 459"/>
                              <a:gd name="T121" fmla="*/ T120 w 7478"/>
                              <a:gd name="T122" fmla="+- 0 2688 2657"/>
                              <a:gd name="T123" fmla="*/ 2688 h 100"/>
                              <a:gd name="T124" fmla="+- 0 7922 459"/>
                              <a:gd name="T125" fmla="*/ T124 w 7478"/>
                              <a:gd name="T126" fmla="+- 0 2672 2657"/>
                              <a:gd name="T127" fmla="*/ 2672 h 100"/>
                              <a:gd name="T128" fmla="+- 0 7906 459"/>
                              <a:gd name="T129" fmla="*/ T128 w 7478"/>
                              <a:gd name="T130" fmla="+- 0 2661 2657"/>
                              <a:gd name="T131" fmla="*/ 2661 h 100"/>
                              <a:gd name="T132" fmla="+- 0 7887 459"/>
                              <a:gd name="T133" fmla="*/ T132 w 7478"/>
                              <a:gd name="T134" fmla="+- 0 2657 2657"/>
                              <a:gd name="T135" fmla="*/ 2657 h 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7478" h="100">
                                <a:moveTo>
                                  <a:pt x="50" y="0"/>
                                </a:moveTo>
                                <a:lnTo>
                                  <a:pt x="31" y="4"/>
                                </a:lnTo>
                                <a:lnTo>
                                  <a:pt x="15" y="15"/>
                                </a:lnTo>
                                <a:lnTo>
                                  <a:pt x="4" y="31"/>
                                </a:lnTo>
                                <a:lnTo>
                                  <a:pt x="0" y="50"/>
                                </a:lnTo>
                                <a:lnTo>
                                  <a:pt x="4" y="70"/>
                                </a:lnTo>
                                <a:lnTo>
                                  <a:pt x="15" y="85"/>
                                </a:lnTo>
                                <a:lnTo>
                                  <a:pt x="31" y="96"/>
                                </a:lnTo>
                                <a:lnTo>
                                  <a:pt x="50" y="100"/>
                                </a:lnTo>
                                <a:lnTo>
                                  <a:pt x="70" y="96"/>
                                </a:lnTo>
                                <a:lnTo>
                                  <a:pt x="86" y="85"/>
                                </a:lnTo>
                                <a:lnTo>
                                  <a:pt x="96" y="70"/>
                                </a:lnTo>
                                <a:lnTo>
                                  <a:pt x="100" y="50"/>
                                </a:lnTo>
                                <a:lnTo>
                                  <a:pt x="96" y="31"/>
                                </a:lnTo>
                                <a:lnTo>
                                  <a:pt x="86" y="15"/>
                                </a:lnTo>
                                <a:lnTo>
                                  <a:pt x="70" y="4"/>
                                </a:lnTo>
                                <a:lnTo>
                                  <a:pt x="50" y="0"/>
                                </a:lnTo>
                                <a:close/>
                                <a:moveTo>
                                  <a:pt x="7428" y="0"/>
                                </a:moveTo>
                                <a:lnTo>
                                  <a:pt x="7409" y="4"/>
                                </a:lnTo>
                                <a:lnTo>
                                  <a:pt x="7393" y="15"/>
                                </a:lnTo>
                                <a:lnTo>
                                  <a:pt x="7382" y="31"/>
                                </a:lnTo>
                                <a:lnTo>
                                  <a:pt x="7378" y="50"/>
                                </a:lnTo>
                                <a:lnTo>
                                  <a:pt x="7382" y="70"/>
                                </a:lnTo>
                                <a:lnTo>
                                  <a:pt x="7393" y="85"/>
                                </a:lnTo>
                                <a:lnTo>
                                  <a:pt x="7409" y="96"/>
                                </a:lnTo>
                                <a:lnTo>
                                  <a:pt x="7428" y="100"/>
                                </a:lnTo>
                                <a:lnTo>
                                  <a:pt x="7447" y="96"/>
                                </a:lnTo>
                                <a:lnTo>
                                  <a:pt x="7463" y="85"/>
                                </a:lnTo>
                                <a:lnTo>
                                  <a:pt x="7474" y="70"/>
                                </a:lnTo>
                                <a:lnTo>
                                  <a:pt x="7478" y="50"/>
                                </a:lnTo>
                                <a:lnTo>
                                  <a:pt x="7474" y="31"/>
                                </a:lnTo>
                                <a:lnTo>
                                  <a:pt x="7463" y="15"/>
                                </a:lnTo>
                                <a:lnTo>
                                  <a:pt x="7447" y="4"/>
                                </a:lnTo>
                                <a:lnTo>
                                  <a:pt x="74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1F1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1" name="docshape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8" y="2656"/>
                            <a:ext cx="101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2" name="docshape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36" y="2656"/>
                            <a:ext cx="101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3CD3A2" id="docshapegroup8" o:spid="_x0000_s1026" style="position:absolute;margin-left:22.95pt;margin-top:132.85pt;width:373.95pt;height:5.05pt;z-index:-15908352;mso-position-horizontal-relative:page;mso-position-vertical-relative:page" coordorigin="459,2657" coordsize="7479,1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">
                <v:line id="Line 98" o:spid="_x0000_s1027" style="position:absolute;visibility:visible;mso-wrap-style:square" from="509,2707" to="7887,2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" strokecolor="#211f1f" strokeweight="1.25pt"/>
                <v:shape id="docshape9" o:spid="_x0000_s1028" style="position:absolute;left:459;top:2657;width:7478;height:100;visibility:visible;mso-wrap-style:square;v-text-anchor:top" coordsize="7478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" path="m50,l31,4,15,15,4,31,,50,4,70,15,85,31,96r19,4l70,96,86,85,96,70r4,-20l96,31,86,15,70,4,50,xm7428,r-19,4l7393,15r-11,16l7378,50r4,20l7393,85r16,11l7428,100r19,-4l7463,85r11,-15l7478,50r-4,-19l7463,15,7447,4,7428,xe" fillcolor="#211f1f" stroked="f">
                  <v:path arrowok="t" o:connecttype="custom" o:connectlocs="50,2657;31,2661;15,2672;4,2688;0,2707;4,2727;15,2742;31,2753;50,2757;70,2753;86,2742;96,2727;100,2707;96,2688;86,2672;70,2661;50,2657;7428,2657;7409,2661;7393,2672;7382,2688;7378,2707;7382,2727;7393,2742;7409,2753;7428,2757;7447,2753;7463,2742;7474,2727;7478,2707;7474,2688;7463,2672;7447,2661;7428,2657" o:connectangles="0,0,0,0,0,0,0,0,0,0,0,0,0,0,0,0,0,0,0,0,0,0,0,0,0,0,0,0,0,0,0,0,0,0"/>
                </v:shape>
                <v:shape id="docshape10" o:spid="_x0000_s1029" type="#_x0000_t75" style="position:absolute;left:458;top:2656;width:101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">
                  <v:imagedata r:id="rId14" o:title=""/>
                </v:shape>
                <v:shape id="docshape11" o:spid="_x0000_s1030" type="#_x0000_t75" style="position:absolute;left:7836;top:2656;width:101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">
                  <v:imagedata r:id="rId15" o:title=""/>
                </v:shape>
                <w10:wrap anchorx="page" anchory="page"/>
              </v:group>
            </w:pict>
          </mc:Fallback>
        </mc:AlternateContent>
      </w:r>
      <w:r w:rsidR="008E0F29" w:rsidRPr="00386800">
        <w:rPr>
          <w:noProof/>
          <w:lang w:val="et-EE"/>
        </w:rPr>
        <w:drawing>
          <wp:anchor distT="0" distB="0" distL="0" distR="0" simplePos="0" relativeHeight="487409152" behindDoc="1" locked="0" layoutInCell="1" allowOverlap="1" wp14:anchorId="4272C7B7" wp14:editId="74C14C3B">
            <wp:simplePos x="0" y="0"/>
            <wp:positionH relativeFrom="page">
              <wp:posOffset>287020</wp:posOffset>
            </wp:positionH>
            <wp:positionV relativeFrom="page">
              <wp:posOffset>916305</wp:posOffset>
            </wp:positionV>
            <wp:extent cx="102057" cy="93344"/>
            <wp:effectExtent l="0" t="0" r="0" b="0"/>
            <wp:wrapNone/>
            <wp:docPr id="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057" cy="93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0F29" w:rsidRPr="00386800">
        <w:rPr>
          <w:noProof/>
          <w:lang w:val="et-EE"/>
        </w:rPr>
        <w:drawing>
          <wp:anchor distT="0" distB="0" distL="0" distR="0" simplePos="0" relativeHeight="487409664" behindDoc="1" locked="0" layoutInCell="1" allowOverlap="1" wp14:anchorId="53983A70" wp14:editId="1206B175">
            <wp:simplePos x="0" y="0"/>
            <wp:positionH relativeFrom="page">
              <wp:posOffset>287667</wp:posOffset>
            </wp:positionH>
            <wp:positionV relativeFrom="page">
              <wp:posOffset>287655</wp:posOffset>
            </wp:positionV>
            <wp:extent cx="1680070" cy="421639"/>
            <wp:effectExtent l="0" t="0" r="0" b="0"/>
            <wp:wrapNone/>
            <wp:docPr id="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8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0070" cy="4216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0176" behindDoc="1" locked="0" layoutInCell="1" allowOverlap="1" wp14:anchorId="25D29605" wp14:editId="496F5304">
                <wp:simplePos x="0" y="0"/>
                <wp:positionH relativeFrom="page">
                  <wp:posOffset>4463415</wp:posOffset>
                </wp:positionH>
                <wp:positionV relativeFrom="page">
                  <wp:posOffset>403860</wp:posOffset>
                </wp:positionV>
                <wp:extent cx="615315" cy="181610"/>
                <wp:effectExtent l="0" t="0" r="0" b="0"/>
                <wp:wrapNone/>
                <wp:docPr id="147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" cy="181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D7AAA9" w14:textId="77777777" w:rsidR="00E15C63" w:rsidRDefault="008E0F29">
                            <w:pPr>
                              <w:spacing w:before="13"/>
                              <w:ind w:left="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STER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D29605" id="_x0000_t202" coordsize="21600,21600" o:spt="202" path="m,l,21600r21600,l21600,xe">
                <v:stroke joinstyle="miter"/>
                <v:path gradientshapeok="t" o:connecttype="rect"/>
              </v:shapetype>
              <v:shape id="docshape12" o:spid="_x0000_s1026" type="#_x0000_t202" style="position:absolute;margin-left:351.45pt;margin-top:31.8pt;width:48.45pt;height:14.3pt;z-index:-1590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" filled="f" stroked="f">
                <v:textbox inset="0,0,0,0">
                  <w:txbxContent>
                    <w:p w14:paraId="1CD7AAA9" w14:textId="77777777" w:rsidR="00E15C63" w:rsidRDefault="008E0F29">
                      <w:pPr>
                        <w:spacing w:before="13"/>
                        <w:ind w:left="20"/>
                        <w:rPr>
                          <w:b/>
                        </w:rPr>
                      </w:pPr>
                      <w:r>
                        <w:rPr>
                          <w:b/>
                          <w:color w:val="FFFFFF"/>
                        </w:rPr>
                        <w:t>STER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0688" behindDoc="1" locked="0" layoutInCell="1" allowOverlap="1" wp14:anchorId="1AD2005B" wp14:editId="23C96FD6">
                <wp:simplePos x="0" y="0"/>
                <wp:positionH relativeFrom="page">
                  <wp:posOffset>276860</wp:posOffset>
                </wp:positionH>
                <wp:positionV relativeFrom="page">
                  <wp:posOffset>907415</wp:posOffset>
                </wp:positionV>
                <wp:extent cx="2651760" cy="239395"/>
                <wp:effectExtent l="0" t="0" r="0" b="0"/>
                <wp:wrapNone/>
                <wp:docPr id="146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1760" cy="239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6DD106" w14:textId="77777777" w:rsidR="00E15C63" w:rsidRDefault="008E0F29">
                            <w:pPr>
                              <w:spacing w:before="15"/>
                              <w:ind w:left="220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211F1F"/>
                                <w:sz w:val="14"/>
                              </w:rPr>
                              <w:t>DB</w:t>
                            </w:r>
                            <w:r>
                              <w:rPr>
                                <w:b/>
                                <w:color w:val="211F1F"/>
                                <w:spacing w:val="-2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1F1F"/>
                                <w:sz w:val="14"/>
                              </w:rPr>
                              <w:t>Orthodontics Limited</w:t>
                            </w:r>
                          </w:p>
                          <w:p w14:paraId="59F8C658" w14:textId="77777777" w:rsidR="00E15C63" w:rsidRDefault="008E0F29">
                            <w:pPr>
                              <w:pStyle w:val="BodyText"/>
                              <w:spacing w:before="19"/>
                            </w:pPr>
                            <w:r>
                              <w:rPr>
                                <w:color w:val="211F1F"/>
                                <w:spacing w:val="-1"/>
                              </w:rPr>
                              <w:t>Ryefield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Way,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ilsden,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West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Yorkshire,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BD20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0EF,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United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ingd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D2005B" id="docshape13" o:spid="_x0000_s1027" type="#_x0000_t202" style="position:absolute;margin-left:21.8pt;margin-top:71.45pt;width:208.8pt;height:18.85pt;z-index:-1590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" filled="f" stroked="f">
                <v:textbox inset="0,0,0,0">
                  <w:txbxContent>
                    <w:p w14:paraId="526DD106" w14:textId="77777777" w:rsidR="00E15C63" w:rsidRDefault="008E0F29">
                      <w:pPr>
                        <w:spacing w:before="15"/>
                        <w:ind w:left="220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211F1F"/>
                          <w:sz w:val="14"/>
                        </w:rPr>
                        <w:t>DB</w:t>
                      </w:r>
                      <w:r>
                        <w:rPr>
                          <w:b/>
                          <w:color w:val="211F1F"/>
                          <w:spacing w:val="-2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211F1F"/>
                          <w:sz w:val="14"/>
                        </w:rPr>
                        <w:t>Orthodontics Limited</w:t>
                      </w:r>
                    </w:p>
                    <w:p w14:paraId="59F8C658" w14:textId="77777777" w:rsidR="00E15C63" w:rsidRDefault="008E0F29">
                      <w:pPr>
                        <w:pStyle w:val="BodyText"/>
                        <w:spacing w:before="19"/>
                      </w:pPr>
                      <w:r>
                        <w:rPr>
                          <w:color w:val="211F1F"/>
                          <w:spacing w:val="-1"/>
                        </w:rPr>
                        <w:t>Ryefield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Way,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ilsden,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West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Yorkshire,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BD20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0EF,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United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ingd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1200" behindDoc="1" locked="0" layoutInCell="1" allowOverlap="1" wp14:anchorId="056461ED" wp14:editId="67CA8B94">
                <wp:simplePos x="0" y="0"/>
                <wp:positionH relativeFrom="page">
                  <wp:posOffset>276860</wp:posOffset>
                </wp:positionH>
                <wp:positionV relativeFrom="page">
                  <wp:posOffset>1224915</wp:posOffset>
                </wp:positionV>
                <wp:extent cx="2371090" cy="239395"/>
                <wp:effectExtent l="0" t="0" r="0" b="0"/>
                <wp:wrapNone/>
                <wp:docPr id="145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090" cy="239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83E5D8" w14:textId="77777777" w:rsidR="00E15C63" w:rsidRDefault="008E0F29">
                            <w:pPr>
                              <w:spacing w:before="15"/>
                              <w:ind w:left="20"/>
                              <w:rPr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Telefon:</w:t>
                            </w:r>
                            <w:r>
                              <w:rPr>
                                <w:b/>
                                <w:color w:val="00B8F0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z w:val="14"/>
                              </w:rPr>
                              <w:t>+44</w:t>
                            </w:r>
                            <w:r>
                              <w:rPr>
                                <w:color w:val="211F1F"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z w:val="14"/>
                              </w:rPr>
                              <w:t>(0)</w:t>
                            </w:r>
                            <w:r>
                              <w:rPr>
                                <w:color w:val="211F1F"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z w:val="14"/>
                              </w:rPr>
                              <w:t>1535</w:t>
                            </w:r>
                            <w:r>
                              <w:rPr>
                                <w:color w:val="211F1F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z w:val="14"/>
                              </w:rPr>
                              <w:t>656999</w:t>
                            </w:r>
                            <w:r>
                              <w:rPr>
                                <w:color w:val="211F1F"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I</w:t>
                            </w:r>
                            <w:r>
                              <w:rPr>
                                <w:b/>
                                <w:color w:val="00B8F0"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Faks</w:t>
                            </w:r>
                            <w:r>
                              <w:rPr>
                                <w:color w:val="00B8F0"/>
                                <w:sz w:val="14"/>
                              </w:rPr>
                              <w:t>:</w:t>
                            </w:r>
                            <w:r>
                              <w:rPr>
                                <w:color w:val="00B8F0"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z w:val="14"/>
                              </w:rPr>
                              <w:t>+44</w:t>
                            </w:r>
                            <w:r>
                              <w:rPr>
                                <w:color w:val="211F1F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z w:val="14"/>
                              </w:rPr>
                              <w:t>(0)</w:t>
                            </w:r>
                            <w:r>
                              <w:rPr>
                                <w:color w:val="211F1F"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z w:val="14"/>
                              </w:rPr>
                              <w:t>1535</w:t>
                            </w:r>
                            <w:r>
                              <w:rPr>
                                <w:color w:val="211F1F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z w:val="14"/>
                              </w:rPr>
                              <w:t>656969</w:t>
                            </w:r>
                          </w:p>
                          <w:p w14:paraId="1115693C" w14:textId="77777777" w:rsidR="00E15C63" w:rsidRDefault="008E0F29">
                            <w:pPr>
                              <w:spacing w:before="19"/>
                              <w:ind w:left="20"/>
                              <w:rPr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E-post</w:t>
                            </w:r>
                            <w:hyperlink r:id="rId18">
                              <w:r>
                                <w:rPr>
                                  <w:b/>
                                  <w:color w:val="00B8F0"/>
                                  <w:sz w:val="14"/>
                                </w:rPr>
                                <w:t>:</w:t>
                              </w:r>
                              <w:r>
                                <w:rPr>
                                  <w:b/>
                                  <w:color w:val="00B8F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11F1F"/>
                                  <w:sz w:val="14"/>
                                </w:rPr>
                                <w:t>Sales@dbortho.com</w:t>
                              </w:r>
                              <w:r>
                                <w:rPr>
                                  <w:color w:val="211F1F"/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B8F0"/>
                                  <w:sz w:val="14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color w:val="00B8F0"/>
                                  <w:spacing w:val="-3"/>
                                  <w:sz w:val="14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Web</w:t>
                            </w:r>
                            <w:hyperlink r:id="rId19">
                              <w:r>
                                <w:rPr>
                                  <w:b/>
                                  <w:color w:val="211F1F"/>
                                  <w:sz w:val="14"/>
                                </w:rPr>
                                <w:t>:</w:t>
                              </w:r>
                              <w:r>
                                <w:rPr>
                                  <w:b/>
                                  <w:color w:val="211F1F"/>
                                  <w:spacing w:val="-2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11F1F"/>
                                  <w:sz w:val="14"/>
                                </w:rPr>
                                <w:t>www.dbortho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6461ED" id="docshape14" o:spid="_x0000_s1028" type="#_x0000_t202" style="position:absolute;margin-left:21.8pt;margin-top:96.45pt;width:186.7pt;height:18.85pt;z-index:-1590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" filled="f" stroked="f">
                <v:textbox inset="0,0,0,0">
                  <w:txbxContent>
                    <w:p w14:paraId="5A83E5D8" w14:textId="77777777" w:rsidR="00E15C63" w:rsidRDefault="008E0F29">
                      <w:pPr>
                        <w:spacing w:before="15"/>
                        <w:ind w:left="20"/>
                        <w:rPr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z w:val="14"/>
                        </w:rPr>
                        <w:t>Telefon:</w:t>
                      </w:r>
                      <w:r>
                        <w:rPr>
                          <w:b/>
                          <w:color w:val="00B8F0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color w:val="211F1F"/>
                          <w:sz w:val="14"/>
                        </w:rPr>
                        <w:t>+44</w:t>
                      </w:r>
                      <w:r>
                        <w:rPr>
                          <w:color w:val="211F1F"/>
                          <w:spacing w:val="-3"/>
                          <w:sz w:val="14"/>
                        </w:rPr>
                        <w:t xml:space="preserve"> </w:t>
                      </w:r>
                      <w:r>
                        <w:rPr>
                          <w:color w:val="211F1F"/>
                          <w:sz w:val="14"/>
                        </w:rPr>
                        <w:t>(0)</w:t>
                      </w:r>
                      <w:r>
                        <w:rPr>
                          <w:color w:val="211F1F"/>
                          <w:spacing w:val="-3"/>
                          <w:sz w:val="14"/>
                        </w:rPr>
                        <w:t xml:space="preserve"> </w:t>
                      </w:r>
                      <w:r>
                        <w:rPr>
                          <w:color w:val="211F1F"/>
                          <w:sz w:val="14"/>
                        </w:rPr>
                        <w:t>1535</w:t>
                      </w:r>
                      <w:r>
                        <w:rPr>
                          <w:color w:val="211F1F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color w:val="211F1F"/>
                          <w:sz w:val="14"/>
                        </w:rPr>
                        <w:t>656999</w:t>
                      </w:r>
                      <w:r>
                        <w:rPr>
                          <w:color w:val="211F1F"/>
                          <w:spacing w:val="-3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z w:val="14"/>
                        </w:rPr>
                        <w:t>I</w:t>
                      </w:r>
                      <w:r>
                        <w:rPr>
                          <w:b/>
                          <w:color w:val="00B8F0"/>
                          <w:spacing w:val="-3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z w:val="14"/>
                        </w:rPr>
                        <w:t>Faks</w:t>
                      </w:r>
                      <w:r>
                        <w:rPr>
                          <w:color w:val="00B8F0"/>
                          <w:sz w:val="14"/>
                        </w:rPr>
                        <w:t>:</w:t>
                      </w:r>
                      <w:r>
                        <w:rPr>
                          <w:color w:val="00B8F0"/>
                          <w:spacing w:val="-3"/>
                          <w:sz w:val="14"/>
                        </w:rPr>
                        <w:t xml:space="preserve"> </w:t>
                      </w:r>
                      <w:r>
                        <w:rPr>
                          <w:color w:val="211F1F"/>
                          <w:sz w:val="14"/>
                        </w:rPr>
                        <w:t>+44</w:t>
                      </w:r>
                      <w:r>
                        <w:rPr>
                          <w:color w:val="211F1F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color w:val="211F1F"/>
                          <w:sz w:val="14"/>
                        </w:rPr>
                        <w:t>(0)</w:t>
                      </w:r>
                      <w:r>
                        <w:rPr>
                          <w:color w:val="211F1F"/>
                          <w:spacing w:val="-3"/>
                          <w:sz w:val="14"/>
                        </w:rPr>
                        <w:t xml:space="preserve"> </w:t>
                      </w:r>
                      <w:r>
                        <w:rPr>
                          <w:color w:val="211F1F"/>
                          <w:sz w:val="14"/>
                        </w:rPr>
                        <w:t>1535</w:t>
                      </w:r>
                      <w:r>
                        <w:rPr>
                          <w:color w:val="211F1F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color w:val="211F1F"/>
                          <w:sz w:val="14"/>
                        </w:rPr>
                        <w:t>656969</w:t>
                      </w:r>
                    </w:p>
                    <w:p w14:paraId="1115693C" w14:textId="77777777" w:rsidR="00E15C63" w:rsidRDefault="008E0F29">
                      <w:pPr>
                        <w:spacing w:before="19"/>
                        <w:ind w:left="20"/>
                        <w:rPr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z w:val="14"/>
                        </w:rPr>
                        <w:t>E-post</w:t>
                      </w:r>
                      <w:hyperlink r:id="rId20">
                        <w:r>
                          <w:rPr>
                            <w:b/>
                            <w:color w:val="00B8F0"/>
                            <w:sz w:val="14"/>
                          </w:rPr>
                          <w:t>:</w:t>
                        </w:r>
                        <w:r>
                          <w:rPr>
                            <w:b/>
                            <w:color w:val="00B8F0"/>
                            <w:spacing w:val="-3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11F1F"/>
                            <w:sz w:val="14"/>
                          </w:rPr>
                          <w:t>Sales@dbortho.com</w:t>
                        </w:r>
                        <w:r>
                          <w:rPr>
                            <w:color w:val="211F1F"/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b/>
                            <w:color w:val="00B8F0"/>
                            <w:sz w:val="14"/>
                          </w:rPr>
                          <w:t>I</w:t>
                        </w:r>
                        <w:r>
                          <w:rPr>
                            <w:b/>
                            <w:color w:val="00B8F0"/>
                            <w:spacing w:val="-3"/>
                            <w:sz w:val="14"/>
                          </w:rPr>
                          <w:t xml:space="preserve"> </w:t>
                        </w:r>
                      </w:hyperlink>
                      <w:r>
                        <w:rPr>
                          <w:b/>
                          <w:color w:val="00B8F0"/>
                          <w:sz w:val="14"/>
                        </w:rPr>
                        <w:t>Web</w:t>
                      </w:r>
                      <w:hyperlink r:id="rId21">
                        <w:r>
                          <w:rPr>
                            <w:b/>
                            <w:color w:val="211F1F"/>
                            <w:sz w:val="14"/>
                          </w:rPr>
                          <w:t>:</w:t>
                        </w:r>
                        <w:r>
                          <w:rPr>
                            <w:b/>
                            <w:color w:val="211F1F"/>
                            <w:spacing w:val="-2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11F1F"/>
                            <w:sz w:val="14"/>
                          </w:rPr>
                          <w:t>www.dbortho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1712" behindDoc="1" locked="0" layoutInCell="1" allowOverlap="1" wp14:anchorId="770D83C8" wp14:editId="005E4EB4">
                <wp:simplePos x="0" y="0"/>
                <wp:positionH relativeFrom="page">
                  <wp:posOffset>3548380</wp:posOffset>
                </wp:positionH>
                <wp:positionV relativeFrom="page">
                  <wp:posOffset>1899920</wp:posOffset>
                </wp:positionV>
                <wp:extent cx="1482725" cy="696595"/>
                <wp:effectExtent l="0" t="0" r="0" b="0"/>
                <wp:wrapNone/>
                <wp:docPr id="144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2725" cy="696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0E2503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  <w:ind w:right="-1"/>
                            </w:pPr>
                            <w:r>
                              <w:t>sorptsioon ja ebapiisav luu kvaliteet/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kogus võivad põhjustada implantaadi</w:t>
                            </w:r>
                            <w:r>
                              <w:rPr>
                                <w:spacing w:val="-37"/>
                              </w:rPr>
                              <w:t xml:space="preserve"> </w:t>
                            </w:r>
                            <w:r>
                              <w:t>enneaegse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kaotust.</w:t>
                            </w:r>
                          </w:p>
                          <w:p w14:paraId="62AEB1F0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108"/>
                              </w:tabs>
                              <w:spacing w:line="223" w:lineRule="auto"/>
                              <w:ind w:right="100" w:firstLine="0"/>
                            </w:pPr>
                            <w:r>
                              <w:t>Neurovaskulaarne kahjustus kirur-</w:t>
                            </w:r>
                            <w:r>
                              <w:rPr>
                                <w:spacing w:val="-36"/>
                              </w:rPr>
                              <w:t xml:space="preserve"> </w:t>
                            </w:r>
                            <w:r>
                              <w:t>gilis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rauma tõttu.</w:t>
                            </w:r>
                          </w:p>
                          <w:p w14:paraId="62ED39D3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108"/>
                              </w:tabs>
                              <w:spacing w:line="223" w:lineRule="auto"/>
                              <w:ind w:right="345" w:firstLine="0"/>
                            </w:pPr>
                            <w:r>
                              <w:rPr>
                                <w:spacing w:val="-1"/>
                              </w:rPr>
                              <w:t>Varajan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või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hilin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infektsioon,</w:t>
                            </w:r>
                            <w:r>
                              <w:rPr>
                                <w:spacing w:val="-36"/>
                              </w:rPr>
                              <w:t xml:space="preserve"> </w:t>
                            </w:r>
                            <w:r>
                              <w:t>sügav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ja/või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indmin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0D83C8" id="docshape15" o:spid="_x0000_s1029" type="#_x0000_t202" style="position:absolute;margin-left:279.4pt;margin-top:149.6pt;width:116.75pt;height:54.85pt;z-index:-1590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" filled="f" stroked="f">
                <v:textbox inset="0,0,0,0">
                  <w:txbxContent>
                    <w:p w14:paraId="3D0E2503" w14:textId="77777777" w:rsidR="00E15C63" w:rsidRDefault="008E0F29">
                      <w:pPr>
                        <w:pStyle w:val="BodyText"/>
                        <w:spacing w:before="24" w:line="223" w:lineRule="auto"/>
                        <w:ind w:right="-1"/>
                      </w:pPr>
                      <w:r>
                        <w:t>sorptsioon ja ebapiisav luu kvaliteet/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kogus võivad põhjustada implantaadi</w:t>
                      </w:r>
                      <w:r>
                        <w:rPr>
                          <w:spacing w:val="-37"/>
                        </w:rPr>
                        <w:t xml:space="preserve"> </w:t>
                      </w:r>
                      <w:r>
                        <w:t>enneaegse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kaotust.</w:t>
                      </w:r>
                    </w:p>
                    <w:p w14:paraId="62AEB1F0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5"/>
                        </w:numPr>
                        <w:tabs>
                          <w:tab w:val="left" w:pos="108"/>
                        </w:tabs>
                        <w:spacing w:line="223" w:lineRule="auto"/>
                        <w:ind w:right="100" w:firstLine="0"/>
                      </w:pPr>
                      <w:r>
                        <w:t>Neurovaskulaarne kahjustus kirur-</w:t>
                      </w:r>
                      <w:r>
                        <w:rPr>
                          <w:spacing w:val="-36"/>
                        </w:rPr>
                        <w:t xml:space="preserve"> </w:t>
                      </w:r>
                      <w:r>
                        <w:t>gilis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rauma tõttu.</w:t>
                      </w:r>
                    </w:p>
                    <w:p w14:paraId="62ED39D3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5"/>
                        </w:numPr>
                        <w:tabs>
                          <w:tab w:val="left" w:pos="108"/>
                        </w:tabs>
                        <w:spacing w:line="223" w:lineRule="auto"/>
                        <w:ind w:right="345" w:firstLine="0"/>
                      </w:pPr>
                      <w:r>
                        <w:rPr>
                          <w:spacing w:val="-1"/>
                        </w:rPr>
                        <w:t>Varajan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või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hilin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infektsioon,</w:t>
                      </w:r>
                      <w:r>
                        <w:rPr>
                          <w:spacing w:val="-36"/>
                        </w:rPr>
                        <w:t xml:space="preserve"> </w:t>
                      </w:r>
                      <w:r>
                        <w:t>sügav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ja/või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indmin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2224" behindDoc="1" locked="0" layoutInCell="1" allowOverlap="1" wp14:anchorId="5C8582D2" wp14:editId="65EE768F">
                <wp:simplePos x="0" y="0"/>
                <wp:positionH relativeFrom="page">
                  <wp:posOffset>1876425</wp:posOffset>
                </wp:positionH>
                <wp:positionV relativeFrom="page">
                  <wp:posOffset>1906270</wp:posOffset>
                </wp:positionV>
                <wp:extent cx="1514475" cy="887095"/>
                <wp:effectExtent l="0" t="0" r="0" b="0"/>
                <wp:wrapNone/>
                <wp:docPr id="143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887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70C0CE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  <w:ind w:right="81"/>
                            </w:pP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intrusioon (eesmised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lahihambumuse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uhtumid)</w:t>
                            </w:r>
                          </w:p>
                          <w:p w14:paraId="5FA184F6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106"/>
                              </w:tabs>
                              <w:spacing w:line="223" w:lineRule="auto"/>
                              <w:ind w:right="17" w:firstLine="0"/>
                            </w:pP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Luusse ankurdatud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kiire maksillaarne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kspansioon</w:t>
                            </w:r>
                          </w:p>
                          <w:p w14:paraId="5276C162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106"/>
                              </w:tabs>
                              <w:spacing w:before="0" w:line="223" w:lineRule="auto"/>
                              <w:ind w:right="43" w:firstLine="0"/>
                            </w:pP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Intermaksillaarne </w:t>
                            </w:r>
                            <w:r>
                              <w:rPr>
                                <w:color w:val="211F1F"/>
                              </w:rPr>
                              <w:t>traktsioon (ja fik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>seerimine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>ortognaatse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kirurgia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käigus)</w:t>
                            </w:r>
                          </w:p>
                          <w:p w14:paraId="30E5BBA6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98"/>
                              </w:tabs>
                              <w:spacing w:line="223" w:lineRule="auto"/>
                              <w:ind w:right="128" w:firstLine="0"/>
                            </w:pP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Asümmeetriline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ankurdamine suure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keskjoone ja oklusaalse </w:t>
                            </w:r>
                            <w:r>
                              <w:rPr>
                                <w:color w:val="211F1F"/>
                              </w:rPr>
                              <w:t>kalde korri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geerimisek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8582D2" id="docshape16" o:spid="_x0000_s1030" type="#_x0000_t202" style="position:absolute;margin-left:147.75pt;margin-top:150.1pt;width:119.25pt;height:69.85pt;z-index:-15904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" filled="f" stroked="f">
                <v:textbox inset="0,0,0,0">
                  <w:txbxContent>
                    <w:p w14:paraId="6B70C0CE" w14:textId="77777777" w:rsidR="00E15C63" w:rsidRDefault="008E0F29">
                      <w:pPr>
                        <w:pStyle w:val="BodyText"/>
                        <w:spacing w:before="24" w:line="223" w:lineRule="auto"/>
                        <w:ind w:right="81"/>
                      </w:pPr>
                      <w:r>
                        <w:rPr>
                          <w:color w:val="211F1F"/>
                          <w:spacing w:val="-2"/>
                        </w:rPr>
                        <w:t xml:space="preserve">intrusioon (eesmised </w:t>
                      </w:r>
                      <w:r>
                        <w:rPr>
                          <w:color w:val="211F1F"/>
                          <w:spacing w:val="-1"/>
                        </w:rPr>
                        <w:t>lahihambumuse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uhtumid)</w:t>
                      </w:r>
                    </w:p>
                    <w:p w14:paraId="5FA184F6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106"/>
                        </w:tabs>
                        <w:spacing w:line="223" w:lineRule="auto"/>
                        <w:ind w:right="17" w:firstLine="0"/>
                      </w:pPr>
                      <w:r>
                        <w:rPr>
                          <w:color w:val="211F1F"/>
                          <w:spacing w:val="-2"/>
                        </w:rPr>
                        <w:t xml:space="preserve">Luusse ankurdatud </w:t>
                      </w:r>
                      <w:r>
                        <w:rPr>
                          <w:color w:val="211F1F"/>
                          <w:spacing w:val="-1"/>
                        </w:rPr>
                        <w:t>kiire maksillaarne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kspansioon</w:t>
                      </w:r>
                    </w:p>
                    <w:p w14:paraId="5276C162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106"/>
                        </w:tabs>
                        <w:spacing w:before="0" w:line="223" w:lineRule="auto"/>
                        <w:ind w:right="43" w:firstLine="0"/>
                      </w:pPr>
                      <w:r>
                        <w:rPr>
                          <w:color w:val="211F1F"/>
                          <w:spacing w:val="-1"/>
                        </w:rPr>
                        <w:t xml:space="preserve">Intermaksillaarne </w:t>
                      </w:r>
                      <w:r>
                        <w:rPr>
                          <w:color w:val="211F1F"/>
                        </w:rPr>
                        <w:t>traktsioon (ja fik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2"/>
                        </w:rPr>
                        <w:t>seerimine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2"/>
                        </w:rPr>
                        <w:t>ortognaatse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kirurgia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käigus)</w:t>
                      </w:r>
                    </w:p>
                    <w:p w14:paraId="30E5BBA6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98"/>
                        </w:tabs>
                        <w:spacing w:line="223" w:lineRule="auto"/>
                        <w:ind w:right="128" w:firstLine="0"/>
                      </w:pPr>
                      <w:r>
                        <w:rPr>
                          <w:color w:val="211F1F"/>
                          <w:spacing w:val="-2"/>
                        </w:rPr>
                        <w:t xml:space="preserve">Asümmeetriline </w:t>
                      </w:r>
                      <w:r>
                        <w:rPr>
                          <w:color w:val="211F1F"/>
                          <w:spacing w:val="-1"/>
                        </w:rPr>
                        <w:t>ankurdamine suure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keskjoone ja oklusaalse </w:t>
                      </w:r>
                      <w:r>
                        <w:rPr>
                          <w:color w:val="211F1F"/>
                        </w:rPr>
                        <w:t>kalde korri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geerimisek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2736" behindDoc="1" locked="0" layoutInCell="1" allowOverlap="1" wp14:anchorId="08F8932D" wp14:editId="5681851F">
                <wp:simplePos x="0" y="0"/>
                <wp:positionH relativeFrom="page">
                  <wp:posOffset>280035</wp:posOffset>
                </wp:positionH>
                <wp:positionV relativeFrom="page">
                  <wp:posOffset>1936750</wp:posOffset>
                </wp:positionV>
                <wp:extent cx="1502410" cy="982345"/>
                <wp:effectExtent l="0" t="0" r="0" b="0"/>
                <wp:wrapNone/>
                <wp:docPr id="142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2410" cy="982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2BB7A8" w14:textId="77777777" w:rsidR="00E15C63" w:rsidRDefault="008E0F29">
                            <w:pPr>
                              <w:spacing w:before="15" w:line="155" w:lineRule="exact"/>
                              <w:ind w:left="20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KIRJELDUS</w:t>
                            </w:r>
                          </w:p>
                          <w:p w14:paraId="55316D30" w14:textId="77777777" w:rsidR="00E15C63" w:rsidRDefault="008E0F29">
                            <w:pPr>
                              <w:pStyle w:val="BodyText"/>
                              <w:spacing w:before="0" w:line="150" w:lineRule="exact"/>
                            </w:pPr>
                            <w:r>
                              <w:rPr>
                                <w:color w:val="211F1F"/>
                              </w:rPr>
                              <w:t>Infinitase miniimplantaat</w:t>
                            </w:r>
                          </w:p>
                          <w:p w14:paraId="6436BD60" w14:textId="77777777" w:rsidR="00E15C63" w:rsidRDefault="008E0F29">
                            <w:pPr>
                              <w:pStyle w:val="BodyText"/>
                              <w:spacing w:before="0" w:line="150" w:lineRule="exact"/>
                            </w:pPr>
                            <w:r>
                              <w:rPr>
                                <w:color w:val="211F1F"/>
                              </w:rPr>
                              <w:t>(REF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DB10-0001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–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DB10-0016)</w:t>
                            </w:r>
                          </w:p>
                          <w:p w14:paraId="230BFE25" w14:textId="77777777" w:rsidR="00E15C63" w:rsidRDefault="008E0F29">
                            <w:pPr>
                              <w:pStyle w:val="BodyText"/>
                              <w:spacing w:before="4" w:line="223" w:lineRule="auto"/>
                              <w:ind w:right="-1"/>
                            </w:pPr>
                            <w:r>
                              <w:rPr>
                                <w:color w:val="211F1F"/>
                              </w:rPr>
                              <w:t>Ajutise kinnituse saavutamisek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rtodontilise ravi ajal miniimplantaad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uusisese ankurduse abil. Miniimplan-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aadi pead saab kasutada erinevat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rtodontiliste vahenditega vastaval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gale näidustusele, et saavutada võ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oetada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hamba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jalikku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iikumis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F8932D" id="docshape17" o:spid="_x0000_s1031" type="#_x0000_t202" style="position:absolute;margin-left:22.05pt;margin-top:152.5pt;width:118.3pt;height:77.35pt;z-index:-1590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" filled="f" stroked="f">
                <v:textbox inset="0,0,0,0">
                  <w:txbxContent>
                    <w:p w14:paraId="112BB7A8" w14:textId="77777777" w:rsidR="00E15C63" w:rsidRDefault="008E0F29">
                      <w:pPr>
                        <w:spacing w:before="15" w:line="155" w:lineRule="exact"/>
                        <w:ind w:left="20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z w:val="14"/>
                        </w:rPr>
                        <w:t>KIRJELDUS</w:t>
                      </w:r>
                    </w:p>
                    <w:p w14:paraId="55316D30" w14:textId="77777777" w:rsidR="00E15C63" w:rsidRDefault="008E0F29">
                      <w:pPr>
                        <w:pStyle w:val="BodyText"/>
                        <w:spacing w:before="0" w:line="150" w:lineRule="exact"/>
                      </w:pPr>
                      <w:r>
                        <w:rPr>
                          <w:color w:val="211F1F"/>
                        </w:rPr>
                        <w:t>Infinitase miniimplantaat</w:t>
                      </w:r>
                    </w:p>
                    <w:p w14:paraId="6436BD60" w14:textId="77777777" w:rsidR="00E15C63" w:rsidRDefault="008E0F29">
                      <w:pPr>
                        <w:pStyle w:val="BodyText"/>
                        <w:spacing w:before="0" w:line="150" w:lineRule="exact"/>
                      </w:pPr>
                      <w:r>
                        <w:rPr>
                          <w:color w:val="211F1F"/>
                        </w:rPr>
                        <w:t>(REF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DB10-0001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–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DB10-0016)</w:t>
                      </w:r>
                    </w:p>
                    <w:p w14:paraId="230BFE25" w14:textId="77777777" w:rsidR="00E15C63" w:rsidRDefault="008E0F29">
                      <w:pPr>
                        <w:pStyle w:val="BodyText"/>
                        <w:spacing w:before="4" w:line="223" w:lineRule="auto"/>
                        <w:ind w:right="-1"/>
                      </w:pPr>
                      <w:r>
                        <w:rPr>
                          <w:color w:val="211F1F"/>
                        </w:rPr>
                        <w:t>Ajutise kinnituse saavutamisek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rtodontilise ravi ajal miniimplantaad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uusisese ankurduse abil. Miniimplan-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aadi pead saab kasutada erinevat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rtodontiliste vahenditega vastaval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gale näidustusele, et saavutada võ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oetada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hamba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jalikku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iikumist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3248" behindDoc="1" locked="0" layoutInCell="1" allowOverlap="1" wp14:anchorId="4332D381" wp14:editId="4F243CD2">
                <wp:simplePos x="0" y="0"/>
                <wp:positionH relativeFrom="page">
                  <wp:posOffset>3548380</wp:posOffset>
                </wp:positionH>
                <wp:positionV relativeFrom="page">
                  <wp:posOffset>2710815</wp:posOffset>
                </wp:positionV>
                <wp:extent cx="1501775" cy="982345"/>
                <wp:effectExtent l="0" t="0" r="0" b="0"/>
                <wp:wrapNone/>
                <wp:docPr id="141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1775" cy="982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F7DCEB" w14:textId="77777777" w:rsidR="00E15C63" w:rsidRDefault="008E0F29">
                            <w:pPr>
                              <w:spacing w:before="15" w:line="155" w:lineRule="exact"/>
                              <w:ind w:left="20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IMPLANTAADI</w:t>
                            </w:r>
                            <w:r>
                              <w:rPr>
                                <w:b/>
                                <w:color w:val="00B8F0"/>
                                <w:spacing w:val="-7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TARNIMINE</w:t>
                            </w:r>
                          </w:p>
                          <w:p w14:paraId="6DE2D246" w14:textId="77777777" w:rsidR="00E15C63" w:rsidRDefault="008E0F29">
                            <w:pPr>
                              <w:pStyle w:val="BodyText"/>
                              <w:spacing w:before="4" w:line="223" w:lineRule="auto"/>
                              <w:ind w:right="16"/>
                            </w:pPr>
                            <w:r>
                              <w:rPr>
                                <w:color w:val="211F1F"/>
                              </w:rPr>
                              <w:t>Steriilsed Infinitase implantaadi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arnitakse plastümbrises olevas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blisterpakendisse pakituna. Paken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uleb eemaldada vahetult enne im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lantaadi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aigaldamist.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ttesteriilsed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mplantaadid ja muud kompo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endi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arnitakse</w:t>
                            </w:r>
                            <w:r>
                              <w:rPr>
                                <w:color w:val="211F1F"/>
                                <w:spacing w:val="3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ttesteriilsen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ing need tuleb enne kasutamis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teriliseerid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32D381" id="docshape18" o:spid="_x0000_s1032" type="#_x0000_t202" style="position:absolute;margin-left:279.4pt;margin-top:213.45pt;width:118.25pt;height:77.35pt;z-index:-15903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" filled="f" stroked="f">
                <v:textbox inset="0,0,0,0">
                  <w:txbxContent>
                    <w:p w14:paraId="06F7DCEB" w14:textId="77777777" w:rsidR="00E15C63" w:rsidRDefault="008E0F29">
                      <w:pPr>
                        <w:spacing w:before="15" w:line="155" w:lineRule="exact"/>
                        <w:ind w:left="20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IMPLANTAADI</w:t>
                      </w:r>
                      <w:r>
                        <w:rPr>
                          <w:b/>
                          <w:color w:val="00B8F0"/>
                          <w:spacing w:val="-7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TARNIMINE</w:t>
                      </w:r>
                    </w:p>
                    <w:p w14:paraId="6DE2D246" w14:textId="77777777" w:rsidR="00E15C63" w:rsidRDefault="008E0F29">
                      <w:pPr>
                        <w:pStyle w:val="BodyText"/>
                        <w:spacing w:before="4" w:line="223" w:lineRule="auto"/>
                        <w:ind w:right="16"/>
                      </w:pPr>
                      <w:r>
                        <w:rPr>
                          <w:color w:val="211F1F"/>
                        </w:rPr>
                        <w:t>Steriilsed Infinitase implantaadi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arnitakse plastümbrises olevas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blisterpakendisse pakituna. Paken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uleb eemaldada vahetult enne im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lantaadi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aigaldamist.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ttesteriilsed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mplantaadid ja muud kompo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endi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arnitakse</w:t>
                      </w:r>
                      <w:r>
                        <w:rPr>
                          <w:color w:val="211F1F"/>
                          <w:spacing w:val="3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ttesteriilsen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ing need tuleb enne kasutamis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teriliseerida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3760" behindDoc="1" locked="0" layoutInCell="1" allowOverlap="1" wp14:anchorId="0FE8D182" wp14:editId="7D54815E">
                <wp:simplePos x="0" y="0"/>
                <wp:positionH relativeFrom="page">
                  <wp:posOffset>1876425</wp:posOffset>
                </wp:positionH>
                <wp:positionV relativeFrom="page">
                  <wp:posOffset>2907665</wp:posOffset>
                </wp:positionV>
                <wp:extent cx="1546860" cy="1839595"/>
                <wp:effectExtent l="0" t="0" r="0" b="0"/>
                <wp:wrapNone/>
                <wp:docPr id="140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183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AD36FF" w14:textId="77777777" w:rsidR="00E15C63" w:rsidRDefault="008E0F29">
                            <w:pPr>
                              <w:spacing w:before="15" w:line="155" w:lineRule="exact"/>
                              <w:ind w:left="20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ÜLDISED</w:t>
                            </w:r>
                            <w:r>
                              <w:rPr>
                                <w:b/>
                                <w:color w:val="00B8F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VASTUNÄIDUSTUSED</w:t>
                            </w:r>
                          </w:p>
                          <w:p w14:paraId="2B23B958" w14:textId="77777777" w:rsidR="00E15C63" w:rsidRDefault="008E0F29">
                            <w:pPr>
                              <w:pStyle w:val="BodyText"/>
                              <w:spacing w:before="4" w:line="223" w:lineRule="auto"/>
                              <w:ind w:right="-1"/>
                            </w:pPr>
                            <w:r>
                              <w:rPr>
                                <w:color w:val="211F1F"/>
                              </w:rPr>
                              <w:t>Infinitase miniimplantaati ei toh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sutada, kui patsiendil on olnud hiljuti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namneesis immuunpuudulikkus,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üsteemne steroidravi, vere hüübimise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häired, metaboolne luuhaigus, bis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fosfonaatravi, maksatsirroos või mõn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uu äge süsteemne haigus. Infinita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mplantaati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i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ohi kasutada,</w:t>
                            </w:r>
                          </w:p>
                          <w:p w14:paraId="148A1D3E" w14:textId="77777777" w:rsidR="00E15C63" w:rsidRDefault="008E0F29">
                            <w:pPr>
                              <w:pStyle w:val="BodyText"/>
                              <w:spacing w:before="2" w:line="223" w:lineRule="auto"/>
                              <w:ind w:right="34"/>
                            </w:pPr>
                            <w:r>
                              <w:rPr>
                                <w:color w:val="211F1F"/>
                              </w:rPr>
                              <w:t>kui patsiendil on titaaniallergia võ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arnane võõrkehade tundlikkus või kui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atsiendil on ebastabiilsed vaimse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 neuroloogilised seisundid, tal on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halb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ravisoostumus või ta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i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oovi</w:t>
                            </w:r>
                          </w:p>
                          <w:p w14:paraId="119096D0" w14:textId="77777777" w:rsidR="00E15C63" w:rsidRDefault="008E0F29">
                            <w:pPr>
                              <w:pStyle w:val="BodyText"/>
                              <w:spacing w:line="223" w:lineRule="auto"/>
                              <w:ind w:right="37"/>
                            </w:pPr>
                            <w:r>
                              <w:rPr>
                                <w:color w:val="211F1F"/>
                              </w:rPr>
                              <w:t>või ei suuda järgida operatsioonijärg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eid hooldusjuhiseid. Patsiente, ke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uitsetavad tubakat, tuleb hoiatada, et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ee on seotud miniimplantaadi rikk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uurenenud riskig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E8D182" id="docshape19" o:spid="_x0000_s1033" type="#_x0000_t202" style="position:absolute;margin-left:147.75pt;margin-top:228.95pt;width:121.8pt;height:144.85pt;z-index:-15902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" filled="f" stroked="f">
                <v:textbox inset="0,0,0,0">
                  <w:txbxContent>
                    <w:p w14:paraId="57AD36FF" w14:textId="77777777" w:rsidR="00E15C63" w:rsidRDefault="008E0F29">
                      <w:pPr>
                        <w:spacing w:before="15" w:line="155" w:lineRule="exact"/>
                        <w:ind w:left="20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ÜLDISED</w:t>
                      </w:r>
                      <w:r>
                        <w:rPr>
                          <w:b/>
                          <w:color w:val="00B8F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VASTUNÄIDUSTUSED</w:t>
                      </w:r>
                    </w:p>
                    <w:p w14:paraId="2B23B958" w14:textId="77777777" w:rsidR="00E15C63" w:rsidRDefault="008E0F29">
                      <w:pPr>
                        <w:pStyle w:val="BodyText"/>
                        <w:spacing w:before="4" w:line="223" w:lineRule="auto"/>
                        <w:ind w:right="-1"/>
                      </w:pPr>
                      <w:r>
                        <w:rPr>
                          <w:color w:val="211F1F"/>
                        </w:rPr>
                        <w:t>Infinitase miniimplantaati ei toh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sutada, kui patsiendil on olnud hiljuti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namneesis immuunpuudulikkus,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üsteemne steroidravi, vere hüübimise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häired, metaboolne luuhaigus, bis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fosfonaatravi, maksatsirroos või mõn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uu äge süsteemne haigus. Infinita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mplantaati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i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ohi kasutada,</w:t>
                      </w:r>
                    </w:p>
                    <w:p w14:paraId="148A1D3E" w14:textId="77777777" w:rsidR="00E15C63" w:rsidRDefault="008E0F29">
                      <w:pPr>
                        <w:pStyle w:val="BodyText"/>
                        <w:spacing w:before="2" w:line="223" w:lineRule="auto"/>
                        <w:ind w:right="34"/>
                      </w:pPr>
                      <w:r>
                        <w:rPr>
                          <w:color w:val="211F1F"/>
                        </w:rPr>
                        <w:t>kui patsiendil on titaaniallergia võ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arnane võõrkehade tundlikkus või kui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atsiendil on ebastabiilsed vaimse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 neuroloogilised seisundid, tal on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halb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ravisoostumus või ta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i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oovi</w:t>
                      </w:r>
                    </w:p>
                    <w:p w14:paraId="119096D0" w14:textId="77777777" w:rsidR="00E15C63" w:rsidRDefault="008E0F29">
                      <w:pPr>
                        <w:pStyle w:val="BodyText"/>
                        <w:spacing w:line="223" w:lineRule="auto"/>
                        <w:ind w:right="37"/>
                      </w:pPr>
                      <w:r>
                        <w:rPr>
                          <w:color w:val="211F1F"/>
                        </w:rPr>
                        <w:t>või ei suuda järgida operatsioonijärg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eid hooldusjuhiseid. Patsiente, ke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uitsetavad tubakat, tuleb hoiatada, et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ee on seotud miniimplantaadi rikk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uurenenud riskiga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4272" behindDoc="1" locked="0" layoutInCell="1" allowOverlap="1" wp14:anchorId="71BA334D" wp14:editId="499809A7">
                <wp:simplePos x="0" y="0"/>
                <wp:positionH relativeFrom="page">
                  <wp:posOffset>280035</wp:posOffset>
                </wp:positionH>
                <wp:positionV relativeFrom="page">
                  <wp:posOffset>3033395</wp:posOffset>
                </wp:positionV>
                <wp:extent cx="1497330" cy="1172845"/>
                <wp:effectExtent l="0" t="0" r="0" b="0"/>
                <wp:wrapNone/>
                <wp:docPr id="139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7330" cy="1172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02D2CD" w14:textId="77777777" w:rsidR="00E15C63" w:rsidRPr="00386800" w:rsidRDefault="008E0F29">
                            <w:pPr>
                              <w:spacing w:before="15" w:line="155" w:lineRule="exact"/>
                              <w:ind w:left="20"/>
                              <w:rPr>
                                <w:b/>
                                <w:sz w:val="14"/>
                                <w:lang w:val="et-EE"/>
                              </w:rPr>
                            </w:pPr>
                            <w:r w:rsidRPr="00386800">
                              <w:rPr>
                                <w:b/>
                                <w:color w:val="00B8F0"/>
                                <w:spacing w:val="-1"/>
                                <w:sz w:val="14"/>
                                <w:lang w:val="et-EE"/>
                              </w:rPr>
                              <w:t>TEAVE</w:t>
                            </w:r>
                            <w:r w:rsidRPr="00386800">
                              <w:rPr>
                                <w:b/>
                                <w:color w:val="00B8F0"/>
                                <w:spacing w:val="-7"/>
                                <w:sz w:val="14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b/>
                                <w:color w:val="00B8F0"/>
                                <w:spacing w:val="-1"/>
                                <w:sz w:val="14"/>
                                <w:lang w:val="et-EE"/>
                              </w:rPr>
                              <w:t>MATERJALIDE</w:t>
                            </w:r>
                            <w:r w:rsidRPr="00386800">
                              <w:rPr>
                                <w:b/>
                                <w:color w:val="00B8F0"/>
                                <w:spacing w:val="-7"/>
                                <w:sz w:val="14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b/>
                                <w:color w:val="00B8F0"/>
                                <w:sz w:val="14"/>
                                <w:lang w:val="et-EE"/>
                              </w:rPr>
                              <w:t>KOHTA:</w:t>
                            </w:r>
                          </w:p>
                          <w:p w14:paraId="743508A1" w14:textId="2001DAA9" w:rsidR="00E15C63" w:rsidRPr="00386800" w:rsidRDefault="008E0F29" w:rsidP="00386800">
                            <w:pPr>
                              <w:pStyle w:val="BodyText"/>
                              <w:spacing w:before="4" w:line="223" w:lineRule="auto"/>
                              <w:ind w:right="-1"/>
                              <w:rPr>
                                <w:lang w:val="et-EE"/>
                              </w:rPr>
                            </w:pP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Miniimplantaadi süsteem koosneb</w:t>
                            </w:r>
                            <w:r w:rsidR="005F5DF8" w:rsidRPr="00386800">
                              <w:rPr>
                                <w:color w:val="211F1F"/>
                                <w:lang w:val="et-EE"/>
                              </w:rPr>
                              <w:t xml:space="preserve"> </w:t>
                            </w:r>
                            <w:r w:rsidRPr="005F5DF8">
                              <w:rPr>
                                <w:color w:val="211F1F"/>
                                <w:lang w:val="et-EE"/>
                              </w:rPr>
                              <w:t xml:space="preserve"> erinevatest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 xml:space="preserve"> implantaadi </w:t>
                            </w:r>
                            <w:r w:rsidR="005F5DF8" w:rsidRPr="005F5DF8">
                              <w:rPr>
                                <w:color w:val="211F1F"/>
                                <w:lang w:val="et-EE"/>
                              </w:rPr>
                              <w:t>s</w:t>
                            </w:r>
                            <w:r w:rsidRPr="005F5DF8">
                              <w:rPr>
                                <w:color w:val="211F1F"/>
                                <w:lang w:val="et-EE"/>
                              </w:rPr>
                              <w:t>isestami</w:t>
                            </w:r>
                            <w:r w:rsidR="005F5DF8" w:rsidRPr="005F5DF8">
                              <w:rPr>
                                <w:color w:val="211F1F"/>
                                <w:lang w:val="et-EE"/>
                              </w:rPr>
                              <w:t>-</w:t>
                            </w:r>
                            <w:r w:rsidRPr="005F5DF8">
                              <w:rPr>
                                <w:color w:val="211F1F"/>
                                <w:lang w:val="et-EE"/>
                              </w:rPr>
                              <w:t>seks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 xml:space="preserve">ettenähtud sobivatest </w:t>
                            </w:r>
                            <w:r w:rsidRPr="005F5DF8">
                              <w:rPr>
                                <w:color w:val="211F1F"/>
                                <w:lang w:val="et-EE"/>
                              </w:rPr>
                              <w:t>komponentidest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. Infinitase implantaadid on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valmistatud 5. klassi titaanisulamist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(vastavalt standardile ASTM F67,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ASTM</w:t>
                            </w:r>
                            <w:r w:rsidRPr="00386800">
                              <w:rPr>
                                <w:color w:val="211F1F"/>
                                <w:spacing w:val="-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F136/ISO</w:t>
                            </w:r>
                            <w:r w:rsidRPr="00386800">
                              <w:rPr>
                                <w:color w:val="211F1F"/>
                                <w:spacing w:val="-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5832-2).</w:t>
                            </w:r>
                            <w:r w:rsidRPr="00386800">
                              <w:rPr>
                                <w:color w:val="211F1F"/>
                                <w:spacing w:val="-2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See</w:t>
                            </w:r>
                            <w:r w:rsidRPr="00386800">
                              <w:rPr>
                                <w:color w:val="211F1F"/>
                                <w:spacing w:val="-1"/>
                                <w:lang w:val="et-EE"/>
                              </w:rPr>
                              <w:t xml:space="preserve"> </w:t>
                            </w:r>
                            <w:r w:rsidRPr="005F5DF8">
                              <w:rPr>
                                <w:color w:val="211F1F"/>
                                <w:lang w:val="et-EE"/>
                              </w:rPr>
                              <w:t>materjal</w:t>
                            </w:r>
                            <w:r w:rsidRPr="00386800">
                              <w:rPr>
                                <w:color w:val="211F1F"/>
                                <w:spacing w:val="-5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on</w:t>
                            </w:r>
                            <w:r w:rsidRPr="00386800">
                              <w:rPr>
                                <w:color w:val="211F1F"/>
                                <w:spacing w:val="-6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biosobiv,</w:t>
                            </w:r>
                            <w:r w:rsidRPr="00386800">
                              <w:rPr>
                                <w:color w:val="211F1F"/>
                                <w:spacing w:val="-5"/>
                                <w:lang w:val="et-EE"/>
                              </w:rPr>
                              <w:t xml:space="preserve"> </w:t>
                            </w:r>
                            <w:r w:rsidR="005F5DF8">
                              <w:rPr>
                                <w:color w:val="211F1F"/>
                                <w:spacing w:val="-5"/>
                                <w:lang w:val="et-EE"/>
                              </w:rPr>
                              <w:t>k</w:t>
                            </w:r>
                            <w:r w:rsidRPr="005F5DF8">
                              <w:rPr>
                                <w:color w:val="211F1F"/>
                                <w:lang w:val="et-EE"/>
                              </w:rPr>
                              <w:t>orrosiooni</w:t>
                            </w:r>
                            <w:r w:rsidR="005F5DF8">
                              <w:rPr>
                                <w:color w:val="211F1F"/>
                                <w:lang w:val="et-EE"/>
                              </w:rPr>
                              <w:t>-</w:t>
                            </w:r>
                            <w:r w:rsidRPr="005F5DF8">
                              <w:rPr>
                                <w:color w:val="211F1F"/>
                                <w:lang w:val="et-EE"/>
                              </w:rPr>
                              <w:t>kindel</w:t>
                            </w:r>
                            <w:r w:rsidRPr="00386800">
                              <w:rPr>
                                <w:color w:val="211F1F"/>
                                <w:spacing w:val="-5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ja</w:t>
                            </w:r>
                            <w:r w:rsidR="005F5DF8" w:rsidRPr="00386800">
                              <w:rPr>
                                <w:color w:val="211F1F"/>
                                <w:lang w:val="et-EE"/>
                              </w:rPr>
                              <w:t xml:space="preserve"> </w:t>
                            </w:r>
                            <w:r w:rsidRPr="005F5DF8">
                              <w:rPr>
                                <w:color w:val="211F1F"/>
                                <w:spacing w:val="-36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 xml:space="preserve">bioloogilises keskkonnas </w:t>
                            </w:r>
                            <w:r w:rsidRPr="005F5DF8">
                              <w:rPr>
                                <w:color w:val="211F1F"/>
                                <w:lang w:val="et-EE"/>
                              </w:rPr>
                              <w:t>mittetoksiline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; samuti ei põhjusta see olulisi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artefakte</w:t>
                            </w:r>
                            <w:r w:rsidRPr="00386800">
                              <w:rPr>
                                <w:color w:val="211F1F"/>
                                <w:spacing w:val="-4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röntgeni,</w:t>
                            </w:r>
                            <w:r w:rsidRPr="00386800">
                              <w:rPr>
                                <w:color w:val="211F1F"/>
                                <w:spacing w:val="-3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KT</w:t>
                            </w:r>
                            <w:r w:rsidRPr="00386800">
                              <w:rPr>
                                <w:color w:val="211F1F"/>
                                <w:spacing w:val="-5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ja</w:t>
                            </w:r>
                            <w:r w:rsidRPr="00386800">
                              <w:rPr>
                                <w:color w:val="211F1F"/>
                                <w:spacing w:val="-3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MRT</w:t>
                            </w:r>
                            <w:r w:rsidRPr="00386800">
                              <w:rPr>
                                <w:color w:val="211F1F"/>
                                <w:spacing w:val="-6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puhu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BA334D" id="docshape20" o:spid="_x0000_s1034" type="#_x0000_t202" style="position:absolute;margin-left:22.05pt;margin-top:238.85pt;width:117.9pt;height:92.35pt;z-index:-15902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" filled="f" stroked="f">
                <v:textbox inset="0,0,0,0">
                  <w:txbxContent>
                    <w:p w14:paraId="7102D2CD" w14:textId="77777777" w:rsidR="00E15C63" w:rsidRPr="00386800" w:rsidRDefault="008E0F29">
                      <w:pPr>
                        <w:spacing w:before="15" w:line="155" w:lineRule="exact"/>
                        <w:ind w:left="20"/>
                        <w:rPr>
                          <w:b/>
                          <w:sz w:val="14"/>
                          <w:lang w:val="et-EE"/>
                        </w:rPr>
                      </w:pPr>
                      <w:r w:rsidRPr="00386800">
                        <w:rPr>
                          <w:b/>
                          <w:color w:val="00B8F0"/>
                          <w:spacing w:val="-1"/>
                          <w:sz w:val="14"/>
                          <w:lang w:val="et-EE"/>
                        </w:rPr>
                        <w:t>TEAVE</w:t>
                      </w:r>
                      <w:r w:rsidRPr="00386800">
                        <w:rPr>
                          <w:b/>
                          <w:color w:val="00B8F0"/>
                          <w:spacing w:val="-7"/>
                          <w:sz w:val="14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b/>
                          <w:color w:val="00B8F0"/>
                          <w:spacing w:val="-1"/>
                          <w:sz w:val="14"/>
                          <w:lang w:val="et-EE"/>
                        </w:rPr>
                        <w:t>MATERJALIDE</w:t>
                      </w:r>
                      <w:r w:rsidRPr="00386800">
                        <w:rPr>
                          <w:b/>
                          <w:color w:val="00B8F0"/>
                          <w:spacing w:val="-7"/>
                          <w:sz w:val="14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b/>
                          <w:color w:val="00B8F0"/>
                          <w:sz w:val="14"/>
                          <w:lang w:val="et-EE"/>
                        </w:rPr>
                        <w:t>KOHTA:</w:t>
                      </w:r>
                    </w:p>
                    <w:p w14:paraId="743508A1" w14:textId="2001DAA9" w:rsidR="00E15C63" w:rsidRPr="00386800" w:rsidRDefault="008E0F29" w:rsidP="00386800">
                      <w:pPr>
                        <w:pStyle w:val="BodyText"/>
                        <w:spacing w:before="4" w:line="223" w:lineRule="auto"/>
                        <w:ind w:right="-1"/>
                        <w:rPr>
                          <w:lang w:val="et-EE"/>
                        </w:rPr>
                      </w:pPr>
                      <w:r w:rsidRPr="00386800">
                        <w:rPr>
                          <w:color w:val="211F1F"/>
                          <w:lang w:val="et-EE"/>
                        </w:rPr>
                        <w:t>Miniimplantaadi süsteem koosneb</w:t>
                      </w:r>
                      <w:r w:rsidR="005F5DF8" w:rsidRPr="00386800">
                        <w:rPr>
                          <w:color w:val="211F1F"/>
                          <w:lang w:val="et-EE"/>
                        </w:rPr>
                        <w:t xml:space="preserve"> </w:t>
                      </w:r>
                      <w:r w:rsidRPr="005F5DF8">
                        <w:rPr>
                          <w:color w:val="211F1F"/>
                          <w:lang w:val="et-EE"/>
                        </w:rPr>
                        <w:t xml:space="preserve"> erinevatest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 xml:space="preserve"> implantaadi </w:t>
                      </w:r>
                      <w:r w:rsidR="005F5DF8" w:rsidRPr="005F5DF8">
                        <w:rPr>
                          <w:color w:val="211F1F"/>
                          <w:lang w:val="et-EE"/>
                        </w:rPr>
                        <w:t>s</w:t>
                      </w:r>
                      <w:r w:rsidRPr="005F5DF8">
                        <w:rPr>
                          <w:color w:val="211F1F"/>
                          <w:lang w:val="et-EE"/>
                        </w:rPr>
                        <w:t>isestami</w:t>
                      </w:r>
                      <w:r w:rsidR="005F5DF8" w:rsidRPr="005F5DF8">
                        <w:rPr>
                          <w:color w:val="211F1F"/>
                          <w:lang w:val="et-EE"/>
                        </w:rPr>
                        <w:t>-</w:t>
                      </w:r>
                      <w:r w:rsidRPr="005F5DF8">
                        <w:rPr>
                          <w:color w:val="211F1F"/>
                          <w:lang w:val="et-EE"/>
                        </w:rPr>
                        <w:t>seks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 xml:space="preserve">ettenähtud sobivatest </w:t>
                      </w:r>
                      <w:r w:rsidRPr="005F5DF8">
                        <w:rPr>
                          <w:color w:val="211F1F"/>
                          <w:lang w:val="et-EE"/>
                        </w:rPr>
                        <w:t>komponentidest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. Infinitase implantaadid on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valmistatud 5. klassi titaanisulamist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(vastavalt standardile ASTM F67,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ASTM</w:t>
                      </w:r>
                      <w:r w:rsidRPr="00386800">
                        <w:rPr>
                          <w:color w:val="211F1F"/>
                          <w:spacing w:val="-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F136/ISO</w:t>
                      </w:r>
                      <w:r w:rsidRPr="00386800">
                        <w:rPr>
                          <w:color w:val="211F1F"/>
                          <w:spacing w:val="-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5832-2).</w:t>
                      </w:r>
                      <w:r w:rsidRPr="00386800">
                        <w:rPr>
                          <w:color w:val="211F1F"/>
                          <w:spacing w:val="-2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See</w:t>
                      </w:r>
                      <w:r w:rsidRPr="00386800">
                        <w:rPr>
                          <w:color w:val="211F1F"/>
                          <w:spacing w:val="-1"/>
                          <w:lang w:val="et-EE"/>
                        </w:rPr>
                        <w:t xml:space="preserve"> </w:t>
                      </w:r>
                      <w:r w:rsidRPr="005F5DF8">
                        <w:rPr>
                          <w:color w:val="211F1F"/>
                          <w:lang w:val="et-EE"/>
                        </w:rPr>
                        <w:t>materjal</w:t>
                      </w:r>
                      <w:r w:rsidRPr="00386800">
                        <w:rPr>
                          <w:color w:val="211F1F"/>
                          <w:spacing w:val="-5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on</w:t>
                      </w:r>
                      <w:r w:rsidRPr="00386800">
                        <w:rPr>
                          <w:color w:val="211F1F"/>
                          <w:spacing w:val="-6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biosobiv,</w:t>
                      </w:r>
                      <w:r w:rsidRPr="00386800">
                        <w:rPr>
                          <w:color w:val="211F1F"/>
                          <w:spacing w:val="-5"/>
                          <w:lang w:val="et-EE"/>
                        </w:rPr>
                        <w:t xml:space="preserve"> </w:t>
                      </w:r>
                      <w:r w:rsidR="005F5DF8">
                        <w:rPr>
                          <w:color w:val="211F1F"/>
                          <w:spacing w:val="-5"/>
                          <w:lang w:val="et-EE"/>
                        </w:rPr>
                        <w:t>k</w:t>
                      </w:r>
                      <w:r w:rsidRPr="005F5DF8">
                        <w:rPr>
                          <w:color w:val="211F1F"/>
                          <w:lang w:val="et-EE"/>
                        </w:rPr>
                        <w:t>orrosiooni</w:t>
                      </w:r>
                      <w:r w:rsidR="005F5DF8">
                        <w:rPr>
                          <w:color w:val="211F1F"/>
                          <w:lang w:val="et-EE"/>
                        </w:rPr>
                        <w:t>-</w:t>
                      </w:r>
                      <w:r w:rsidRPr="005F5DF8">
                        <w:rPr>
                          <w:color w:val="211F1F"/>
                          <w:lang w:val="et-EE"/>
                        </w:rPr>
                        <w:t>kindel</w:t>
                      </w:r>
                      <w:r w:rsidRPr="00386800">
                        <w:rPr>
                          <w:color w:val="211F1F"/>
                          <w:spacing w:val="-5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ja</w:t>
                      </w:r>
                      <w:r w:rsidR="005F5DF8" w:rsidRPr="00386800">
                        <w:rPr>
                          <w:color w:val="211F1F"/>
                          <w:lang w:val="et-EE"/>
                        </w:rPr>
                        <w:t xml:space="preserve"> </w:t>
                      </w:r>
                      <w:r w:rsidRPr="005F5DF8">
                        <w:rPr>
                          <w:color w:val="211F1F"/>
                          <w:spacing w:val="-36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 xml:space="preserve">bioloogilises keskkonnas </w:t>
                      </w:r>
                      <w:r w:rsidRPr="005F5DF8">
                        <w:rPr>
                          <w:color w:val="211F1F"/>
                          <w:lang w:val="et-EE"/>
                        </w:rPr>
                        <w:t>mittetoksiline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; samuti ei põhjusta see olulisi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artefakte</w:t>
                      </w:r>
                      <w:r w:rsidRPr="00386800">
                        <w:rPr>
                          <w:color w:val="211F1F"/>
                          <w:spacing w:val="-4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röntgeni,</w:t>
                      </w:r>
                      <w:r w:rsidRPr="00386800">
                        <w:rPr>
                          <w:color w:val="211F1F"/>
                          <w:spacing w:val="-3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KT</w:t>
                      </w:r>
                      <w:r w:rsidRPr="00386800">
                        <w:rPr>
                          <w:color w:val="211F1F"/>
                          <w:spacing w:val="-5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ja</w:t>
                      </w:r>
                      <w:r w:rsidRPr="00386800">
                        <w:rPr>
                          <w:color w:val="211F1F"/>
                          <w:spacing w:val="-3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MRT</w:t>
                      </w:r>
                      <w:r w:rsidRPr="00386800">
                        <w:rPr>
                          <w:color w:val="211F1F"/>
                          <w:spacing w:val="-6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puhul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4784" behindDoc="1" locked="0" layoutInCell="1" allowOverlap="1" wp14:anchorId="0F4F1154" wp14:editId="75F432C3">
                <wp:simplePos x="0" y="0"/>
                <wp:positionH relativeFrom="page">
                  <wp:posOffset>3548380</wp:posOffset>
                </wp:positionH>
                <wp:positionV relativeFrom="page">
                  <wp:posOffset>3806825</wp:posOffset>
                </wp:positionV>
                <wp:extent cx="1492885" cy="1293495"/>
                <wp:effectExtent l="0" t="0" r="0" b="0"/>
                <wp:wrapNone/>
                <wp:docPr id="138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2885" cy="1293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0101E0" w14:textId="022E4F47" w:rsidR="00E15C63" w:rsidRDefault="008E0F29">
                            <w:pPr>
                              <w:spacing w:before="24" w:line="223" w:lineRule="auto"/>
                              <w:ind w:left="20" w:right="194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pacing w:val="-2"/>
                                <w:sz w:val="14"/>
                              </w:rPr>
                              <w:t>HOIATUSED</w:t>
                            </w:r>
                            <w:r>
                              <w:rPr>
                                <w:b/>
                                <w:color w:val="00B8F0"/>
                                <w:spacing w:val="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pacing w:val="-2"/>
                                <w:sz w:val="14"/>
                              </w:rPr>
                              <w:t>JA</w:t>
                            </w:r>
                            <w:r>
                              <w:rPr>
                                <w:b/>
                                <w:color w:val="00B8F0"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pacing w:val="-2"/>
                                <w:sz w:val="14"/>
                              </w:rPr>
                              <w:t>ETTEVAATUS</w:t>
                            </w:r>
                            <w:r w:rsidR="005F5DF8">
                              <w:rPr>
                                <w:b/>
                                <w:color w:val="00B8F0"/>
                                <w:spacing w:val="-2"/>
                                <w:sz w:val="14"/>
                              </w:rPr>
                              <w:t xml:space="preserve">- </w:t>
                            </w:r>
                            <w:r>
                              <w:rPr>
                                <w:b/>
                                <w:color w:val="00B8F0"/>
                                <w:spacing w:val="-2"/>
                                <w:sz w:val="14"/>
                              </w:rPr>
                              <w:t>A</w:t>
                            </w:r>
                            <w:r>
                              <w:rPr>
                                <w:b/>
                                <w:color w:val="00B8F0"/>
                                <w:spacing w:val="-3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BINÕUD</w:t>
                            </w:r>
                          </w:p>
                          <w:p w14:paraId="45B1D720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08"/>
                              </w:tabs>
                              <w:spacing w:before="41" w:line="223" w:lineRule="auto"/>
                              <w:ind w:right="62" w:firstLine="0"/>
                            </w:pPr>
                            <w:r>
                              <w:rPr>
                                <w:color w:val="211F1F"/>
                              </w:rPr>
                              <w:t>Ärge kasutage, kui steriilne pakend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n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hjustatud.</w:t>
                            </w:r>
                          </w:p>
                          <w:p w14:paraId="5296BDEA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08"/>
                              </w:tabs>
                              <w:spacing w:before="0" w:line="223" w:lineRule="auto"/>
                              <w:ind w:right="17" w:firstLine="0"/>
                            </w:pPr>
                            <w:r>
                              <w:rPr>
                                <w:color w:val="211F1F"/>
                              </w:rPr>
                              <w:t>Ärge kasutage Infinitase steriilsei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mplantaate pärast nende kõlblik-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usaja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õppu.</w:t>
                            </w:r>
                          </w:p>
                          <w:p w14:paraId="7C00AB4C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08"/>
                              </w:tabs>
                              <w:spacing w:line="223" w:lineRule="auto"/>
                              <w:ind w:right="373" w:firstLine="0"/>
                            </w:pPr>
                            <w:r>
                              <w:rPr>
                                <w:color w:val="211F1F"/>
                              </w:rPr>
                              <w:t>Ärge resteriliseerige steriilseid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mplantaate.</w:t>
                            </w:r>
                          </w:p>
                          <w:p w14:paraId="40B87506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08"/>
                              </w:tabs>
                              <w:spacing w:line="223" w:lineRule="auto"/>
                              <w:ind w:right="22" w:firstLine="0"/>
                            </w:pPr>
                            <w:r>
                              <w:rPr>
                                <w:color w:val="211F1F"/>
                              </w:rPr>
                              <w:t>Infinitase miniimplantaadid on ainult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ühekordseks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sutamiseks.</w:t>
                            </w:r>
                          </w:p>
                          <w:p w14:paraId="7F6E4F1A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08"/>
                              </w:tabs>
                              <w:spacing w:before="0" w:line="223" w:lineRule="auto"/>
                              <w:ind w:right="256" w:firstLine="0"/>
                            </w:pPr>
                            <w:r>
                              <w:rPr>
                                <w:color w:val="211F1F"/>
                              </w:rPr>
                              <w:t>Infinitase miniimplantaadi uuesti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isestamine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i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le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oovitatav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F1154" id="docshape21" o:spid="_x0000_s1035" type="#_x0000_t202" style="position:absolute;margin-left:279.4pt;margin-top:299.75pt;width:117.55pt;height:101.85pt;z-index:-1590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" filled="f" stroked="f">
                <v:textbox inset="0,0,0,0">
                  <w:txbxContent>
                    <w:p w14:paraId="540101E0" w14:textId="022E4F47" w:rsidR="00E15C63" w:rsidRDefault="008E0F29">
                      <w:pPr>
                        <w:spacing w:before="24" w:line="223" w:lineRule="auto"/>
                        <w:ind w:left="20" w:right="194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pacing w:val="-2"/>
                          <w:sz w:val="14"/>
                        </w:rPr>
                        <w:t>HOIATUSED</w:t>
                      </w:r>
                      <w:r>
                        <w:rPr>
                          <w:b/>
                          <w:color w:val="00B8F0"/>
                          <w:spacing w:val="3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pacing w:val="-2"/>
                          <w:sz w:val="14"/>
                        </w:rPr>
                        <w:t>JA</w:t>
                      </w:r>
                      <w:r>
                        <w:rPr>
                          <w:b/>
                          <w:color w:val="00B8F0"/>
                          <w:spacing w:val="-3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pacing w:val="-2"/>
                          <w:sz w:val="14"/>
                        </w:rPr>
                        <w:t>ETTEVAATUS</w:t>
                      </w:r>
                      <w:r w:rsidR="005F5DF8">
                        <w:rPr>
                          <w:b/>
                          <w:color w:val="00B8F0"/>
                          <w:spacing w:val="-2"/>
                          <w:sz w:val="14"/>
                        </w:rPr>
                        <w:t xml:space="preserve">- </w:t>
                      </w:r>
                      <w:r>
                        <w:rPr>
                          <w:b/>
                          <w:color w:val="00B8F0"/>
                          <w:spacing w:val="-2"/>
                          <w:sz w:val="14"/>
                        </w:rPr>
                        <w:t>A</w:t>
                      </w:r>
                      <w:r>
                        <w:rPr>
                          <w:b/>
                          <w:color w:val="00B8F0"/>
                          <w:spacing w:val="-36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z w:val="14"/>
                        </w:rPr>
                        <w:t>BINÕUD</w:t>
                      </w:r>
                    </w:p>
                    <w:p w14:paraId="45B1D720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08"/>
                        </w:tabs>
                        <w:spacing w:before="41" w:line="223" w:lineRule="auto"/>
                        <w:ind w:right="62" w:firstLine="0"/>
                      </w:pPr>
                      <w:r>
                        <w:rPr>
                          <w:color w:val="211F1F"/>
                        </w:rPr>
                        <w:t>Ärge kasutage, kui steriilne pakend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n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hjustatud.</w:t>
                      </w:r>
                    </w:p>
                    <w:p w14:paraId="5296BDEA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08"/>
                        </w:tabs>
                        <w:spacing w:before="0" w:line="223" w:lineRule="auto"/>
                        <w:ind w:right="17" w:firstLine="0"/>
                      </w:pPr>
                      <w:r>
                        <w:rPr>
                          <w:color w:val="211F1F"/>
                        </w:rPr>
                        <w:t>Ärge kasutage Infinitase steriilsei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mplantaate pärast nende kõlblik-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usaja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õppu.</w:t>
                      </w:r>
                    </w:p>
                    <w:p w14:paraId="7C00AB4C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08"/>
                        </w:tabs>
                        <w:spacing w:line="223" w:lineRule="auto"/>
                        <w:ind w:right="373" w:firstLine="0"/>
                      </w:pPr>
                      <w:r>
                        <w:rPr>
                          <w:color w:val="211F1F"/>
                        </w:rPr>
                        <w:t>Ärge resteriliseerige steriilseid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mplantaate.</w:t>
                      </w:r>
                    </w:p>
                    <w:p w14:paraId="40B87506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08"/>
                        </w:tabs>
                        <w:spacing w:line="223" w:lineRule="auto"/>
                        <w:ind w:right="22" w:firstLine="0"/>
                      </w:pPr>
                      <w:r>
                        <w:rPr>
                          <w:color w:val="211F1F"/>
                        </w:rPr>
                        <w:t>Infinitase miniimplantaadid on ainult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ühekordseks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sutamiseks.</w:t>
                      </w:r>
                    </w:p>
                    <w:p w14:paraId="7F6E4F1A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08"/>
                        </w:tabs>
                        <w:spacing w:before="0" w:line="223" w:lineRule="auto"/>
                        <w:ind w:right="256" w:firstLine="0"/>
                      </w:pPr>
                      <w:r>
                        <w:rPr>
                          <w:color w:val="211F1F"/>
                        </w:rPr>
                        <w:t>Infinitase miniimplantaadi uuesti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isestamine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i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le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oovitatav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5296" behindDoc="1" locked="0" layoutInCell="1" allowOverlap="1" wp14:anchorId="67587CD5" wp14:editId="765A73EC">
                <wp:simplePos x="0" y="0"/>
                <wp:positionH relativeFrom="page">
                  <wp:posOffset>280035</wp:posOffset>
                </wp:positionH>
                <wp:positionV relativeFrom="page">
                  <wp:posOffset>4319905</wp:posOffset>
                </wp:positionV>
                <wp:extent cx="1507490" cy="2042795"/>
                <wp:effectExtent l="0" t="0" r="0" b="0"/>
                <wp:wrapNone/>
                <wp:docPr id="137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7490" cy="2042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D70E64" w14:textId="77777777" w:rsidR="00E15C63" w:rsidRPr="00386800" w:rsidRDefault="008E0F29">
                            <w:pPr>
                              <w:spacing w:before="15"/>
                              <w:ind w:left="20"/>
                              <w:rPr>
                                <w:b/>
                                <w:sz w:val="14"/>
                                <w:lang w:val="et-EE"/>
                              </w:rPr>
                            </w:pPr>
                            <w:r w:rsidRPr="00386800">
                              <w:rPr>
                                <w:b/>
                                <w:color w:val="00B8F0"/>
                                <w:sz w:val="14"/>
                                <w:lang w:val="et-EE"/>
                              </w:rPr>
                              <w:t>NÄIDUSTUSED</w:t>
                            </w:r>
                          </w:p>
                          <w:p w14:paraId="35500E8F" w14:textId="77777777" w:rsidR="00E15C63" w:rsidRPr="00386800" w:rsidRDefault="008E0F29">
                            <w:pPr>
                              <w:pStyle w:val="BodyText"/>
                              <w:spacing w:before="18" w:line="223" w:lineRule="auto"/>
                              <w:ind w:right="-1"/>
                              <w:rPr>
                                <w:lang w:val="et-EE"/>
                              </w:rPr>
                            </w:pP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Infinitase miniimplantaati kasutatak-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se luusse kinnitamiseks praktiliselt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igas maksillaarses/mandibulaarses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interproksimaalses kohas ja kõvasuu-</w:t>
                            </w:r>
                            <w:r w:rsidRPr="00386800">
                              <w:rPr>
                                <w:color w:val="211F1F"/>
                                <w:spacing w:val="-37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laes. See on konstrueeritud nii, et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võimalikult lihtsat kliinilist tehnikat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kasutades oleks võimalik saavutada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usaldusväärne luusse kinnitumine ja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seda saab kasutada mitmete kinni-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tusrakenduste</w:t>
                            </w:r>
                            <w:r w:rsidRPr="00386800">
                              <w:rPr>
                                <w:color w:val="211F1F"/>
                                <w:spacing w:val="-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jaoks.</w:t>
                            </w:r>
                          </w:p>
                          <w:p w14:paraId="5B4B63EE" w14:textId="77777777" w:rsidR="00E15C63" w:rsidRPr="00386800" w:rsidRDefault="008E0F29" w:rsidP="00386800">
                            <w:pPr>
                              <w:pStyle w:val="BodyText"/>
                              <w:spacing w:before="3" w:line="223" w:lineRule="auto"/>
                              <w:ind w:right="62"/>
                              <w:rPr>
                                <w:lang w:val="et-EE"/>
                              </w:rPr>
                            </w:pP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Infinitase instrumendid on mõeldud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kasutamiseks koos Infinitase miniim-</w:t>
                            </w:r>
                            <w:r w:rsidRPr="00386800">
                              <w:rPr>
                                <w:color w:val="211F1F"/>
                                <w:spacing w:val="-37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plantaadi</w:t>
                            </w:r>
                            <w:r w:rsidRPr="00386800">
                              <w:rPr>
                                <w:color w:val="211F1F"/>
                                <w:spacing w:val="-3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ja</w:t>
                            </w:r>
                            <w:r w:rsidRPr="00386800">
                              <w:rPr>
                                <w:color w:val="211F1F"/>
                                <w:spacing w:val="-2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IMT-kruviga.</w:t>
                            </w:r>
                            <w:r w:rsidRPr="00386800">
                              <w:rPr>
                                <w:color w:val="211F1F"/>
                                <w:spacing w:val="-2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Sead-</w:t>
                            </w:r>
                          </w:p>
                          <w:p w14:paraId="76459572" w14:textId="77777777" w:rsidR="00E15C63" w:rsidRPr="00386800" w:rsidRDefault="008E0F29">
                            <w:pPr>
                              <w:pStyle w:val="BodyText"/>
                              <w:spacing w:line="223" w:lineRule="auto"/>
                              <w:ind w:right="69"/>
                              <w:rPr>
                                <w:lang w:val="et-EE"/>
                              </w:rPr>
                            </w:pP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med on ette nähtud kasutamiseks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järgmiselt. Infinitase miniimplantaadi</w:t>
                            </w:r>
                            <w:r w:rsidRPr="00386800">
                              <w:rPr>
                                <w:color w:val="211F1F"/>
                                <w:spacing w:val="-36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süsteem on mõeldud kasutamiseks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tervishoiuvaldkonnas kvalifitseeritud</w:t>
                            </w:r>
                            <w:r w:rsidRPr="00386800">
                              <w:rPr>
                                <w:color w:val="211F1F"/>
                                <w:spacing w:val="-36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arstidele, kes tunnevad kasutatavaid</w:t>
                            </w:r>
                            <w:r w:rsidRPr="00386800">
                              <w:rPr>
                                <w:color w:val="211F1F"/>
                                <w:spacing w:val="-37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seadmeid ja tehnikaid ning kellel on</w:t>
                            </w:r>
                            <w:r w:rsidRPr="00386800">
                              <w:rPr>
                                <w:color w:val="211F1F"/>
                                <w:spacing w:val="1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nende</w:t>
                            </w:r>
                            <w:r w:rsidRPr="00386800">
                              <w:rPr>
                                <w:color w:val="211F1F"/>
                                <w:spacing w:val="-2"/>
                                <w:lang w:val="et-EE"/>
                              </w:rPr>
                              <w:t xml:space="preserve"> </w:t>
                            </w:r>
                            <w:r w:rsidRPr="00386800">
                              <w:rPr>
                                <w:color w:val="211F1F"/>
                                <w:lang w:val="et-EE"/>
                              </w:rPr>
                              <w:t>kasutamise kogemu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587CD5" id="docshape22" o:spid="_x0000_s1036" type="#_x0000_t202" style="position:absolute;margin-left:22.05pt;margin-top:340.15pt;width:118.7pt;height:160.85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" filled="f" stroked="f">
                <v:textbox inset="0,0,0,0">
                  <w:txbxContent>
                    <w:p w14:paraId="60D70E64" w14:textId="77777777" w:rsidR="00E15C63" w:rsidRPr="00386800" w:rsidRDefault="008E0F29">
                      <w:pPr>
                        <w:spacing w:before="15"/>
                        <w:ind w:left="20"/>
                        <w:rPr>
                          <w:b/>
                          <w:sz w:val="14"/>
                          <w:lang w:val="et-EE"/>
                        </w:rPr>
                      </w:pPr>
                      <w:r w:rsidRPr="00386800">
                        <w:rPr>
                          <w:b/>
                          <w:color w:val="00B8F0"/>
                          <w:sz w:val="14"/>
                          <w:lang w:val="et-EE"/>
                        </w:rPr>
                        <w:t>NÄIDUSTUSED</w:t>
                      </w:r>
                    </w:p>
                    <w:p w14:paraId="35500E8F" w14:textId="77777777" w:rsidR="00E15C63" w:rsidRPr="00386800" w:rsidRDefault="008E0F29">
                      <w:pPr>
                        <w:pStyle w:val="BodyText"/>
                        <w:spacing w:before="18" w:line="223" w:lineRule="auto"/>
                        <w:ind w:right="-1"/>
                        <w:rPr>
                          <w:lang w:val="et-EE"/>
                        </w:rPr>
                      </w:pPr>
                      <w:r w:rsidRPr="00386800">
                        <w:rPr>
                          <w:color w:val="211F1F"/>
                          <w:lang w:val="et-EE"/>
                        </w:rPr>
                        <w:t>Infinitase miniimplantaati kasutatak-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se luusse kinnitamiseks praktiliselt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igas maksillaarses/mandibulaarses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interproksimaalses kohas ja kõvasuu-</w:t>
                      </w:r>
                      <w:r w:rsidRPr="00386800">
                        <w:rPr>
                          <w:color w:val="211F1F"/>
                          <w:spacing w:val="-37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laes. See on konstrueeritud nii, et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võimalikult lihtsat kliinilist tehnikat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kasutades oleks võimalik saavutada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usaldusväärne luusse kinnitumine ja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seda saab kasutada mitmete kinni-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tusrakenduste</w:t>
                      </w:r>
                      <w:r w:rsidRPr="00386800">
                        <w:rPr>
                          <w:color w:val="211F1F"/>
                          <w:spacing w:val="-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jaoks.</w:t>
                      </w:r>
                    </w:p>
                    <w:p w14:paraId="5B4B63EE" w14:textId="77777777" w:rsidR="00E15C63" w:rsidRPr="00386800" w:rsidRDefault="008E0F29" w:rsidP="00386800">
                      <w:pPr>
                        <w:pStyle w:val="BodyText"/>
                        <w:spacing w:before="3" w:line="223" w:lineRule="auto"/>
                        <w:ind w:right="62"/>
                        <w:rPr>
                          <w:lang w:val="et-EE"/>
                        </w:rPr>
                      </w:pPr>
                      <w:r w:rsidRPr="00386800">
                        <w:rPr>
                          <w:color w:val="211F1F"/>
                          <w:lang w:val="et-EE"/>
                        </w:rPr>
                        <w:t>Infinitase instrumendid on mõeldud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kasutamiseks koos Infinitase miniim-</w:t>
                      </w:r>
                      <w:r w:rsidRPr="00386800">
                        <w:rPr>
                          <w:color w:val="211F1F"/>
                          <w:spacing w:val="-37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plantaadi</w:t>
                      </w:r>
                      <w:r w:rsidRPr="00386800">
                        <w:rPr>
                          <w:color w:val="211F1F"/>
                          <w:spacing w:val="-3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ja</w:t>
                      </w:r>
                      <w:r w:rsidRPr="00386800">
                        <w:rPr>
                          <w:color w:val="211F1F"/>
                          <w:spacing w:val="-2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IMT-kruviga.</w:t>
                      </w:r>
                      <w:r w:rsidRPr="00386800">
                        <w:rPr>
                          <w:color w:val="211F1F"/>
                          <w:spacing w:val="-2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Sead-</w:t>
                      </w:r>
                    </w:p>
                    <w:p w14:paraId="76459572" w14:textId="77777777" w:rsidR="00E15C63" w:rsidRPr="00386800" w:rsidRDefault="008E0F29">
                      <w:pPr>
                        <w:pStyle w:val="BodyText"/>
                        <w:spacing w:line="223" w:lineRule="auto"/>
                        <w:ind w:right="69"/>
                        <w:rPr>
                          <w:lang w:val="et-EE"/>
                        </w:rPr>
                      </w:pPr>
                      <w:r w:rsidRPr="00386800">
                        <w:rPr>
                          <w:color w:val="211F1F"/>
                          <w:lang w:val="et-EE"/>
                        </w:rPr>
                        <w:t>med on ette nähtud kasutamiseks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järgmiselt. Infinitase miniimplantaadi</w:t>
                      </w:r>
                      <w:r w:rsidRPr="00386800">
                        <w:rPr>
                          <w:color w:val="211F1F"/>
                          <w:spacing w:val="-36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süsteem on mõeldud kasutamiseks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tervishoiuvaldkonnas kvalifitseeritud</w:t>
                      </w:r>
                      <w:r w:rsidRPr="00386800">
                        <w:rPr>
                          <w:color w:val="211F1F"/>
                          <w:spacing w:val="-36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arstidele, kes tunnevad kasutatavaid</w:t>
                      </w:r>
                      <w:r w:rsidRPr="00386800">
                        <w:rPr>
                          <w:color w:val="211F1F"/>
                          <w:spacing w:val="-37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seadmeid ja tehnikaid ning kellel on</w:t>
                      </w:r>
                      <w:r w:rsidRPr="00386800">
                        <w:rPr>
                          <w:color w:val="211F1F"/>
                          <w:spacing w:val="1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nende</w:t>
                      </w:r>
                      <w:r w:rsidRPr="00386800">
                        <w:rPr>
                          <w:color w:val="211F1F"/>
                          <w:spacing w:val="-2"/>
                          <w:lang w:val="et-EE"/>
                        </w:rPr>
                        <w:t xml:space="preserve"> </w:t>
                      </w:r>
                      <w:r w:rsidRPr="00386800">
                        <w:rPr>
                          <w:color w:val="211F1F"/>
                          <w:lang w:val="et-EE"/>
                        </w:rPr>
                        <w:t>kasutamise kogemu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5808" behindDoc="1" locked="0" layoutInCell="1" allowOverlap="1" wp14:anchorId="48B9F5DC" wp14:editId="167D8722">
                <wp:simplePos x="0" y="0"/>
                <wp:positionH relativeFrom="page">
                  <wp:posOffset>1876425</wp:posOffset>
                </wp:positionH>
                <wp:positionV relativeFrom="page">
                  <wp:posOffset>4860925</wp:posOffset>
                </wp:positionV>
                <wp:extent cx="1555115" cy="887095"/>
                <wp:effectExtent l="0" t="0" r="0" b="0"/>
                <wp:wrapNone/>
                <wp:docPr id="136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115" cy="887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DB913F" w14:textId="77777777" w:rsidR="00E15C63" w:rsidRDefault="008E0F29">
                            <w:pPr>
                              <w:spacing w:before="15" w:line="155" w:lineRule="exact"/>
                              <w:ind w:left="20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LOKAALSED</w:t>
                            </w:r>
                            <w:r>
                              <w:rPr>
                                <w:b/>
                                <w:color w:val="00B8F0"/>
                                <w:spacing w:val="-8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VASTUNÄIDUSTUSED</w:t>
                            </w:r>
                          </w:p>
                          <w:p w14:paraId="6355F93B" w14:textId="45A40E04" w:rsidR="00E15C63" w:rsidRDefault="008E0F29" w:rsidP="00386800">
                            <w:pPr>
                              <w:pStyle w:val="BodyText"/>
                              <w:spacing w:before="4" w:line="223" w:lineRule="auto"/>
                              <w:ind w:right="198"/>
                            </w:pPr>
                            <w:r>
                              <w:rPr>
                                <w:color w:val="211F1F"/>
                              </w:rPr>
                              <w:t>Infinitase miniimplantaati ei toh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sutada, kui patsiendil on aktiivn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okaalne infektsioon või osteomüeli-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t, tal on ebapiisav luukoe kvalitee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 kogus, piiratud verevarustus või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namneesis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õualuude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iiritusravi,</w:t>
                            </w:r>
                            <w:r w:rsidR="005F5DF8">
                              <w:rPr>
                                <w:color w:val="211F1F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ktiivne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eriodontaalne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haigus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halb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uuhügiee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B9F5DC" id="docshape23" o:spid="_x0000_s1037" type="#_x0000_t202" style="position:absolute;margin-left:147.75pt;margin-top:382.75pt;width:122.45pt;height:69.85pt;z-index:-15900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" filled="f" stroked="f">
                <v:textbox inset="0,0,0,0">
                  <w:txbxContent>
                    <w:p w14:paraId="53DB913F" w14:textId="77777777" w:rsidR="00E15C63" w:rsidRDefault="008E0F29">
                      <w:pPr>
                        <w:spacing w:before="15" w:line="155" w:lineRule="exact"/>
                        <w:ind w:left="20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LOKAALSED</w:t>
                      </w:r>
                      <w:r>
                        <w:rPr>
                          <w:b/>
                          <w:color w:val="00B8F0"/>
                          <w:spacing w:val="-8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z w:val="14"/>
                        </w:rPr>
                        <w:t>VASTUNÄIDUSTUSED</w:t>
                      </w:r>
                    </w:p>
                    <w:p w14:paraId="6355F93B" w14:textId="45A40E04" w:rsidR="00E15C63" w:rsidRDefault="008E0F29" w:rsidP="00386800">
                      <w:pPr>
                        <w:pStyle w:val="BodyText"/>
                        <w:spacing w:before="4" w:line="223" w:lineRule="auto"/>
                        <w:ind w:right="198"/>
                      </w:pPr>
                      <w:r>
                        <w:rPr>
                          <w:color w:val="211F1F"/>
                        </w:rPr>
                        <w:t>Infinitase miniimplantaati ei toh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sutada, kui patsiendil on aktiivn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okaalne infektsioon või osteomüeli-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t, tal on ebapiisav luukoe kvalitee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 kogus, piiratud verevarustus või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namneesis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õualuude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iiritusravi,</w:t>
                      </w:r>
                      <w:r w:rsidR="005F5DF8">
                        <w:rPr>
                          <w:color w:val="211F1F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ktiivne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eriodontaalne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haigus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halb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uuhügieen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6320" behindDoc="1" locked="0" layoutInCell="1" allowOverlap="1" wp14:anchorId="2119C3C7" wp14:editId="430EB771">
                <wp:simplePos x="0" y="0"/>
                <wp:positionH relativeFrom="page">
                  <wp:posOffset>3548380</wp:posOffset>
                </wp:positionH>
                <wp:positionV relativeFrom="page">
                  <wp:posOffset>5165725</wp:posOffset>
                </wp:positionV>
                <wp:extent cx="1452880" cy="506095"/>
                <wp:effectExtent l="0" t="0" r="0" b="0"/>
                <wp:wrapNone/>
                <wp:docPr id="135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2880" cy="506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B6700A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</w:pPr>
                            <w:r>
                              <w:rPr>
                                <w:color w:val="211F1F"/>
                              </w:rPr>
                              <w:t>Igast seadmega seotud raskes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õnnetusjuhtumist tuleb teatada D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rthodonticsile ja selle liikmesriig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ädevale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sutusele,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us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sutaja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a/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atsient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sub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19C3C7" id="docshape24" o:spid="_x0000_s1038" type="#_x0000_t202" style="position:absolute;margin-left:279.4pt;margin-top:406.75pt;width:114.4pt;height:39.85pt;z-index:-1590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" filled="f" stroked="f">
                <v:textbox inset="0,0,0,0">
                  <w:txbxContent>
                    <w:p w14:paraId="69B6700A" w14:textId="77777777" w:rsidR="00E15C63" w:rsidRDefault="008E0F29">
                      <w:pPr>
                        <w:pStyle w:val="BodyText"/>
                        <w:spacing w:before="24" w:line="223" w:lineRule="auto"/>
                      </w:pPr>
                      <w:r>
                        <w:rPr>
                          <w:color w:val="211F1F"/>
                        </w:rPr>
                        <w:t>Igast seadmega seotud raskes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õnnetusjuhtumist tuleb teatada D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rthodonticsile ja selle liikmesriig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ädevale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sutusele,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us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sutaja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a/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atsient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sub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6832" behindDoc="1" locked="0" layoutInCell="1" allowOverlap="1" wp14:anchorId="74786E60" wp14:editId="5E56540F">
                <wp:simplePos x="0" y="0"/>
                <wp:positionH relativeFrom="page">
                  <wp:posOffset>3548380</wp:posOffset>
                </wp:positionH>
                <wp:positionV relativeFrom="page">
                  <wp:posOffset>5786120</wp:posOffset>
                </wp:positionV>
                <wp:extent cx="1497330" cy="1458595"/>
                <wp:effectExtent l="0" t="0" r="0" b="0"/>
                <wp:wrapNone/>
                <wp:docPr id="134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7330" cy="1458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482F51" w14:textId="77777777" w:rsidR="00E15C63" w:rsidRDefault="008E0F29">
                            <w:pPr>
                              <w:spacing w:before="15" w:line="155" w:lineRule="exact"/>
                              <w:ind w:left="20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IMPLANTAADI</w:t>
                            </w:r>
                            <w:r>
                              <w:rPr>
                                <w:b/>
                                <w:color w:val="00B8F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SISESTAMINE</w:t>
                            </w:r>
                          </w:p>
                          <w:p w14:paraId="364C1A02" w14:textId="77777777" w:rsidR="00E15C63" w:rsidRDefault="008E0F29">
                            <w:pPr>
                              <w:pStyle w:val="BodyText"/>
                              <w:spacing w:before="4" w:line="223" w:lineRule="auto"/>
                              <w:ind w:right="81"/>
                            </w:pPr>
                            <w:r>
                              <w:rPr>
                                <w:color w:val="211F1F"/>
                              </w:rPr>
                              <w:t>Iga miniimplantaadi sisestami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sukoht ja nurk määravad selle pea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sendi (tarviku kinnitamiseks), kui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äga oluline on implantaat paigalda-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da nii, et välditakse juurte lähedus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a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aksimeeritakse luu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gust</w:t>
                            </w:r>
                          </w:p>
                          <w:p w14:paraId="208E8191" w14:textId="77777777" w:rsidR="00E15C63" w:rsidRDefault="008E0F29">
                            <w:pPr>
                              <w:pStyle w:val="BodyText"/>
                              <w:spacing w:before="2" w:line="223" w:lineRule="auto"/>
                            </w:pPr>
                            <w:r>
                              <w:rPr>
                                <w:color w:val="211F1F"/>
                              </w:rPr>
                              <w:t>implantaadi</w:t>
                            </w:r>
                            <w:r>
                              <w:rPr>
                                <w:color w:val="211F1F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rpuse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ümber.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ühikese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elaga implantaadi saab sisestad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äsitsi, kasutades tavalist kruvikeer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jat, või mehaaniliselt kruvikeeraj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nserdiga vastunurga käsiinstru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endis.</w:t>
                            </w:r>
                          </w:p>
                          <w:p w14:paraId="160D4C0E" w14:textId="77777777" w:rsidR="00E15C63" w:rsidRDefault="008E0F29">
                            <w:pPr>
                              <w:pStyle w:val="BodyText"/>
                              <w:spacing w:line="223" w:lineRule="auto"/>
                              <w:ind w:right="100" w:firstLine="38"/>
                            </w:pPr>
                            <w:r>
                              <w:rPr>
                                <w:color w:val="211F1F"/>
                              </w:rPr>
                              <w:t>Soovitame pika kaelaga implantaa-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did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aigaldada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nserdi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bi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786E60" id="docshape25" o:spid="_x0000_s1039" type="#_x0000_t202" style="position:absolute;margin-left:279.4pt;margin-top:455.6pt;width:117.9pt;height:114.85pt;z-index:-15899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" filled="f" stroked="f">
                <v:textbox inset="0,0,0,0">
                  <w:txbxContent>
                    <w:p w14:paraId="52482F51" w14:textId="77777777" w:rsidR="00E15C63" w:rsidRDefault="008E0F29">
                      <w:pPr>
                        <w:spacing w:before="15" w:line="155" w:lineRule="exact"/>
                        <w:ind w:left="20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IMPLANTAADI</w:t>
                      </w:r>
                      <w:r>
                        <w:rPr>
                          <w:b/>
                          <w:color w:val="00B8F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SISESTAMINE</w:t>
                      </w:r>
                    </w:p>
                    <w:p w14:paraId="364C1A02" w14:textId="77777777" w:rsidR="00E15C63" w:rsidRDefault="008E0F29">
                      <w:pPr>
                        <w:pStyle w:val="BodyText"/>
                        <w:spacing w:before="4" w:line="223" w:lineRule="auto"/>
                        <w:ind w:right="81"/>
                      </w:pPr>
                      <w:r>
                        <w:rPr>
                          <w:color w:val="211F1F"/>
                        </w:rPr>
                        <w:t>Iga miniimplantaadi sisestami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sukoht ja nurk määravad selle pea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sendi (tarviku kinnitamiseks), kui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äga oluline on implantaat paigalda-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da nii, et välditakse juurte lähedus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a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aksimeeritakse luu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gust</w:t>
                      </w:r>
                    </w:p>
                    <w:p w14:paraId="208E8191" w14:textId="77777777" w:rsidR="00E15C63" w:rsidRDefault="008E0F29">
                      <w:pPr>
                        <w:pStyle w:val="BodyText"/>
                        <w:spacing w:before="2" w:line="223" w:lineRule="auto"/>
                      </w:pPr>
                      <w:r>
                        <w:rPr>
                          <w:color w:val="211F1F"/>
                        </w:rPr>
                        <w:t>implantaadi</w:t>
                      </w:r>
                      <w:r>
                        <w:rPr>
                          <w:color w:val="211F1F"/>
                          <w:spacing w:val="-10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rpuse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ümber.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ühikese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elaga implantaadi saab sisestad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äsitsi, kasutades tavalist kruvikeer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jat, või mehaaniliselt kruvikeeraj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nserdiga vastunurga käsiinstru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endis.</w:t>
                      </w:r>
                    </w:p>
                    <w:p w14:paraId="160D4C0E" w14:textId="77777777" w:rsidR="00E15C63" w:rsidRDefault="008E0F29">
                      <w:pPr>
                        <w:pStyle w:val="BodyText"/>
                        <w:spacing w:line="223" w:lineRule="auto"/>
                        <w:ind w:right="100" w:firstLine="38"/>
                      </w:pPr>
                      <w:r>
                        <w:rPr>
                          <w:color w:val="211F1F"/>
                        </w:rPr>
                        <w:t>Soovitame pika kaelaga implantaa-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did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aigaldada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nserdi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bil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7344" behindDoc="1" locked="0" layoutInCell="1" allowOverlap="1" wp14:anchorId="4B2F44D9" wp14:editId="7B0022AF">
                <wp:simplePos x="0" y="0"/>
                <wp:positionH relativeFrom="page">
                  <wp:posOffset>1876425</wp:posOffset>
                </wp:positionH>
                <wp:positionV relativeFrom="page">
                  <wp:posOffset>5862320</wp:posOffset>
                </wp:positionV>
                <wp:extent cx="1526540" cy="1363345"/>
                <wp:effectExtent l="0" t="0" r="0" b="0"/>
                <wp:wrapNone/>
                <wp:docPr id="133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6540" cy="1363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26502E" w14:textId="77777777" w:rsidR="00E15C63" w:rsidRDefault="008E0F29">
                            <w:pPr>
                              <w:spacing w:before="24" w:line="223" w:lineRule="auto"/>
                              <w:ind w:left="20" w:right="114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pacing w:val="-2"/>
                                <w:sz w:val="14"/>
                              </w:rPr>
                              <w:t xml:space="preserve">VÕIMALIKUD </w:t>
                            </w: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SÜSTEEMSED KÕR-</w:t>
                            </w:r>
                            <w:r>
                              <w:rPr>
                                <w:b/>
                                <w:color w:val="00B8F0"/>
                                <w:spacing w:val="-3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VALTOIMED</w:t>
                            </w:r>
                          </w:p>
                          <w:p w14:paraId="13DEEDCC" w14:textId="77777777" w:rsidR="00E15C63" w:rsidRDefault="008E0F29">
                            <w:pPr>
                              <w:pStyle w:val="BodyText"/>
                              <w:spacing w:line="223" w:lineRule="auto"/>
                            </w:pPr>
                            <w:r>
                              <w:rPr>
                                <w:color w:val="211F1F"/>
                              </w:rPr>
                              <w:t>Paljudel juhtudel võivad kõrvaltoime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lla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igem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liinilised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ui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mplantaadiga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eotud.</w:t>
                            </w:r>
                          </w:p>
                          <w:p w14:paraId="6A5572F7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08"/>
                              </w:tabs>
                              <w:spacing w:line="223" w:lineRule="auto"/>
                              <w:ind w:right="55" w:firstLine="0"/>
                            </w:pPr>
                            <w:r>
                              <w:rPr>
                                <w:color w:val="211F1F"/>
                              </w:rPr>
                              <w:t>Implantaadi lõdvenemine ebakindl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isestamise või ebasoodsa koormuse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agajärjel.</w:t>
                            </w:r>
                          </w:p>
                          <w:p w14:paraId="6B284EFC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06"/>
                              </w:tabs>
                              <w:spacing w:line="223" w:lineRule="auto"/>
                              <w:ind w:right="169" w:firstLine="0"/>
                            </w:pPr>
                            <w:r>
                              <w:rPr>
                                <w:color w:val="211F1F"/>
                              </w:rPr>
                              <w:t>Tundlikkus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etalli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uhtes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ller-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giline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reaktsioon.</w:t>
                            </w:r>
                          </w:p>
                          <w:p w14:paraId="046B10E9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08"/>
                              </w:tabs>
                              <w:spacing w:before="0" w:line="223" w:lineRule="auto"/>
                              <w:ind w:right="60" w:firstLine="0"/>
                            </w:pPr>
                            <w:r>
                              <w:rPr>
                                <w:color w:val="211F1F"/>
                              </w:rPr>
                              <w:t>Implantaadi tugev paindumine ja/või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urdumine.</w:t>
                            </w:r>
                          </w:p>
                          <w:p w14:paraId="1A747BC3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08"/>
                              </w:tabs>
                              <w:spacing w:line="223" w:lineRule="auto"/>
                              <w:ind w:right="164" w:firstLine="0"/>
                            </w:pPr>
                            <w:r>
                              <w:rPr>
                                <w:color w:val="211F1F"/>
                              </w:rPr>
                              <w:t>Luu nekroos, osteoporoos, inhi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beeritud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revaskularisatsioon,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uu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t>re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2F44D9" id="docshape26" o:spid="_x0000_s1040" type="#_x0000_t202" style="position:absolute;margin-left:147.75pt;margin-top:461.6pt;width:120.2pt;height:107.35pt;z-index:-1589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" filled="f" stroked="f">
                <v:textbox inset="0,0,0,0">
                  <w:txbxContent>
                    <w:p w14:paraId="7726502E" w14:textId="77777777" w:rsidR="00E15C63" w:rsidRDefault="008E0F29">
                      <w:pPr>
                        <w:spacing w:before="24" w:line="223" w:lineRule="auto"/>
                        <w:ind w:left="20" w:right="114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pacing w:val="-2"/>
                          <w:sz w:val="14"/>
                        </w:rPr>
                        <w:t xml:space="preserve">VÕIMALIKUD </w:t>
                      </w: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SÜSTEEMSED KÕR-</w:t>
                      </w:r>
                      <w:r>
                        <w:rPr>
                          <w:b/>
                          <w:color w:val="00B8F0"/>
                          <w:spacing w:val="-36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z w:val="14"/>
                        </w:rPr>
                        <w:t>VALTOIMED</w:t>
                      </w:r>
                    </w:p>
                    <w:p w14:paraId="13DEEDCC" w14:textId="77777777" w:rsidR="00E15C63" w:rsidRDefault="008E0F29">
                      <w:pPr>
                        <w:pStyle w:val="BodyText"/>
                        <w:spacing w:line="223" w:lineRule="auto"/>
                      </w:pPr>
                      <w:r>
                        <w:rPr>
                          <w:color w:val="211F1F"/>
                        </w:rPr>
                        <w:t>Paljudel juhtudel võivad kõrvaltoime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lla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igem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liinilised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ui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mplantaadiga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eotud.</w:t>
                      </w:r>
                    </w:p>
                    <w:p w14:paraId="6A5572F7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108"/>
                        </w:tabs>
                        <w:spacing w:line="223" w:lineRule="auto"/>
                        <w:ind w:right="55" w:firstLine="0"/>
                      </w:pPr>
                      <w:r>
                        <w:rPr>
                          <w:color w:val="211F1F"/>
                        </w:rPr>
                        <w:t>Implantaadi lõdvenemine ebakindl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isestamise või ebasoodsa koormuse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agajärjel.</w:t>
                      </w:r>
                    </w:p>
                    <w:p w14:paraId="6B284EFC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106"/>
                        </w:tabs>
                        <w:spacing w:line="223" w:lineRule="auto"/>
                        <w:ind w:right="169" w:firstLine="0"/>
                      </w:pPr>
                      <w:r>
                        <w:rPr>
                          <w:color w:val="211F1F"/>
                        </w:rPr>
                        <w:t>Tundlikkus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etalli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uhtes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ller-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giline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reaktsioon.</w:t>
                      </w:r>
                    </w:p>
                    <w:p w14:paraId="046B10E9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108"/>
                        </w:tabs>
                        <w:spacing w:before="0" w:line="223" w:lineRule="auto"/>
                        <w:ind w:right="60" w:firstLine="0"/>
                      </w:pPr>
                      <w:r>
                        <w:rPr>
                          <w:color w:val="211F1F"/>
                        </w:rPr>
                        <w:t>Implantaadi tugev paindumine ja/või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urdumine.</w:t>
                      </w:r>
                    </w:p>
                    <w:p w14:paraId="1A747BC3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108"/>
                        </w:tabs>
                        <w:spacing w:line="223" w:lineRule="auto"/>
                        <w:ind w:right="164" w:firstLine="0"/>
                      </w:pPr>
                      <w:r>
                        <w:rPr>
                          <w:color w:val="211F1F"/>
                        </w:rPr>
                        <w:t>Luu nekroos, osteoporoos, inhi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beeritud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revaskularisatsioon,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uu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t>re-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7856" behindDoc="1" locked="0" layoutInCell="1" allowOverlap="1" wp14:anchorId="6F7108EE" wp14:editId="6FA5AF2D">
                <wp:simplePos x="0" y="0"/>
                <wp:positionH relativeFrom="page">
                  <wp:posOffset>280035</wp:posOffset>
                </wp:positionH>
                <wp:positionV relativeFrom="page">
                  <wp:posOffset>6530975</wp:posOffset>
                </wp:positionV>
                <wp:extent cx="1420495" cy="696595"/>
                <wp:effectExtent l="0" t="0" r="0" b="0"/>
                <wp:wrapNone/>
                <wp:docPr id="132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0495" cy="696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C2E51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06"/>
                              </w:tabs>
                              <w:spacing w:before="24" w:line="223" w:lineRule="auto"/>
                              <w:ind w:right="17" w:firstLine="0"/>
                            </w:pPr>
                            <w:r>
                              <w:rPr>
                                <w:color w:val="211F1F"/>
                                <w:spacing w:val="-1"/>
                              </w:rPr>
                              <w:t>Suletud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ruum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,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I,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II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lassi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hambu-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shäirete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uhul</w:t>
                            </w:r>
                          </w:p>
                          <w:p w14:paraId="60499F1C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06"/>
                              </w:tabs>
                              <w:spacing w:before="0" w:line="147" w:lineRule="exact"/>
                              <w:ind w:left="105"/>
                            </w:pPr>
                            <w:r>
                              <w:rPr>
                                <w:color w:val="211F1F"/>
                                <w:spacing w:val="-2"/>
                              </w:rPr>
                              <w:t>Eesmiste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>hammaste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retraktsioon</w:t>
                            </w:r>
                          </w:p>
                          <w:p w14:paraId="0369E32C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06"/>
                              </w:tabs>
                              <w:spacing w:before="4" w:line="223" w:lineRule="auto"/>
                              <w:ind w:right="358" w:firstLine="0"/>
                            </w:pP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Molaaride distaliseerumine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ja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õusmine</w:t>
                            </w:r>
                          </w:p>
                          <w:p w14:paraId="103CB4FA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06"/>
                              </w:tabs>
                              <w:spacing w:before="0" w:line="147" w:lineRule="exact"/>
                              <w:ind w:left="105"/>
                            </w:pPr>
                            <w:r>
                              <w:rPr>
                                <w:color w:val="211F1F"/>
                                <w:spacing w:val="-2"/>
                              </w:rPr>
                              <w:t>Molaaride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>mesialiseerumine</w:t>
                            </w:r>
                          </w:p>
                          <w:p w14:paraId="03F791D2" w14:textId="77777777" w:rsidR="00E15C63" w:rsidRDefault="008E0F29" w:rsidP="00386800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06"/>
                              </w:tabs>
                              <w:spacing w:before="0" w:line="155" w:lineRule="exact"/>
                              <w:ind w:left="105"/>
                            </w:pPr>
                            <w:r>
                              <w:rPr>
                                <w:color w:val="211F1F"/>
                                <w:spacing w:val="-1"/>
                              </w:rPr>
                              <w:t>Eesmiste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või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tagumiste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hammas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08EE" id="docshape27" o:spid="_x0000_s1041" type="#_x0000_t202" style="position:absolute;margin-left:22.05pt;margin-top:514.25pt;width:111.85pt;height:54.85pt;z-index:-15898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" filled="f" stroked="f">
                <v:textbox inset="0,0,0,0">
                  <w:txbxContent>
                    <w:p w14:paraId="3ABC2E51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106"/>
                        </w:tabs>
                        <w:spacing w:before="24" w:line="223" w:lineRule="auto"/>
                        <w:ind w:right="17" w:firstLine="0"/>
                      </w:pPr>
                      <w:r>
                        <w:rPr>
                          <w:color w:val="211F1F"/>
                          <w:spacing w:val="-1"/>
                        </w:rPr>
                        <w:t>Suletud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ruum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,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I,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II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lassi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hambu-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shäirete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uhul</w:t>
                      </w:r>
                    </w:p>
                    <w:p w14:paraId="60499F1C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106"/>
                        </w:tabs>
                        <w:spacing w:before="0" w:line="147" w:lineRule="exact"/>
                        <w:ind w:left="105"/>
                      </w:pPr>
                      <w:r>
                        <w:rPr>
                          <w:color w:val="211F1F"/>
                          <w:spacing w:val="-2"/>
                        </w:rPr>
                        <w:t>Eesmiste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2"/>
                        </w:rPr>
                        <w:t>hammaste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retraktsioon</w:t>
                      </w:r>
                    </w:p>
                    <w:p w14:paraId="0369E32C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106"/>
                        </w:tabs>
                        <w:spacing w:before="4" w:line="223" w:lineRule="auto"/>
                        <w:ind w:right="358" w:firstLine="0"/>
                      </w:pPr>
                      <w:r>
                        <w:rPr>
                          <w:color w:val="211F1F"/>
                          <w:spacing w:val="-2"/>
                        </w:rPr>
                        <w:t xml:space="preserve">Molaaride distaliseerumine </w:t>
                      </w:r>
                      <w:r>
                        <w:rPr>
                          <w:color w:val="211F1F"/>
                          <w:spacing w:val="-1"/>
                        </w:rPr>
                        <w:t>ja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õusmine</w:t>
                      </w:r>
                    </w:p>
                    <w:p w14:paraId="103CB4FA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106"/>
                        </w:tabs>
                        <w:spacing w:before="0" w:line="147" w:lineRule="exact"/>
                        <w:ind w:left="105"/>
                      </w:pPr>
                      <w:r>
                        <w:rPr>
                          <w:color w:val="211F1F"/>
                          <w:spacing w:val="-2"/>
                        </w:rPr>
                        <w:t>Molaaride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2"/>
                        </w:rPr>
                        <w:t>mesialiseerumine</w:t>
                      </w:r>
                    </w:p>
                    <w:p w14:paraId="03F791D2" w14:textId="77777777" w:rsidR="00E15C63" w:rsidRDefault="008E0F29" w:rsidP="00386800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106"/>
                        </w:tabs>
                        <w:spacing w:before="0" w:line="155" w:lineRule="exact"/>
                        <w:ind w:left="105"/>
                      </w:pPr>
                      <w:r>
                        <w:rPr>
                          <w:color w:val="211F1F"/>
                          <w:spacing w:val="-1"/>
                        </w:rPr>
                        <w:t>Eesmiste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või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tagumiste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hammast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744CA"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18368" behindDoc="1" locked="0" layoutInCell="1" allowOverlap="1" wp14:anchorId="5E7072F8" wp14:editId="1EDB4DFD">
                <wp:simplePos x="0" y="0"/>
                <wp:positionH relativeFrom="page">
                  <wp:posOffset>323215</wp:posOffset>
                </wp:positionH>
                <wp:positionV relativeFrom="page">
                  <wp:posOffset>1579245</wp:posOffset>
                </wp:positionV>
                <wp:extent cx="4685030" cy="152400"/>
                <wp:effectExtent l="0" t="0" r="0" b="0"/>
                <wp:wrapNone/>
                <wp:docPr id="131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503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E2D369" w14:textId="77777777" w:rsidR="00E15C63" w:rsidRDefault="00E15C63">
                            <w:pPr>
                              <w:pStyle w:val="BodyText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7072F8" id="docshape28" o:spid="_x0000_s1042" type="#_x0000_t202" style="position:absolute;margin-left:25.45pt;margin-top:124.35pt;width:368.9pt;height:12pt;z-index:-1589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" filled="f" stroked="f">
                <v:textbox inset="0,0,0,0">
                  <w:txbxContent>
                    <w:p w14:paraId="1CE2D369" w14:textId="77777777" w:rsidR="00E15C63" w:rsidRDefault="00E15C6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3D773BD" w14:textId="77777777" w:rsidR="00E15C63" w:rsidRPr="00386800" w:rsidRDefault="00E15C63">
      <w:pPr>
        <w:rPr>
          <w:sz w:val="2"/>
          <w:lang w:val="et-EE"/>
        </w:rPr>
        <w:sectPr w:rsidR="00E15C63" w:rsidRPr="00386800">
          <w:type w:val="continuous"/>
          <w:pgSz w:w="8400" w:h="11910"/>
          <w:pgMar w:top="440" w:right="300" w:bottom="280" w:left="320" w:header="720" w:footer="720" w:gutter="0"/>
          <w:cols w:space="720"/>
        </w:sectPr>
      </w:pPr>
    </w:p>
    <w:p w14:paraId="0B7FEF9B" w14:textId="12F922EE" w:rsidR="00E15C63" w:rsidRPr="00386800" w:rsidRDefault="006744CA">
      <w:pPr>
        <w:rPr>
          <w:sz w:val="2"/>
          <w:lang w:val="et-EE"/>
        </w:rPr>
      </w:pPr>
      <w:r>
        <w:rPr>
          <w:noProof/>
          <w:lang w:val="et-EE"/>
        </w:rPr>
        <w:lastRenderedPageBreak/>
        <mc:AlternateContent>
          <mc:Choice Requires="wps">
            <w:drawing>
              <wp:anchor distT="0" distB="0" distL="114300" distR="114300" simplePos="0" relativeHeight="487426560" behindDoc="1" locked="0" layoutInCell="1" allowOverlap="1" wp14:anchorId="09A0D53E" wp14:editId="42BC4D38">
                <wp:simplePos x="0" y="0"/>
                <wp:positionH relativeFrom="page">
                  <wp:posOffset>1912620</wp:posOffset>
                </wp:positionH>
                <wp:positionV relativeFrom="page">
                  <wp:posOffset>2081530</wp:posOffset>
                </wp:positionV>
                <wp:extent cx="1537335" cy="2106930"/>
                <wp:effectExtent l="0" t="0" r="0" b="0"/>
                <wp:wrapNone/>
                <wp:docPr id="78" name="docshape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7335" cy="2106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4740DE" w14:textId="77777777" w:rsidR="00E15C63" w:rsidRDefault="008E0F29">
                            <w:pPr>
                              <w:spacing w:before="15" w:line="278" w:lineRule="auto"/>
                              <w:ind w:left="20" w:right="321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INFINITASE MINIIMPLANTAADI</w:t>
                            </w:r>
                            <w:r>
                              <w:rPr>
                                <w:b/>
                                <w:color w:val="00B8F0"/>
                                <w:spacing w:val="-3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KOORMAMINE</w:t>
                            </w:r>
                          </w:p>
                          <w:p w14:paraId="45DD85C4" w14:textId="3F8197D8" w:rsidR="00E15C63" w:rsidRDefault="008E0F29" w:rsidP="008E0F29">
                            <w:pPr>
                              <w:pStyle w:val="BodyText"/>
                              <w:spacing w:before="0" w:line="223" w:lineRule="auto"/>
                              <w:ind w:right="172"/>
                            </w:pPr>
                            <w:r>
                              <w:rPr>
                                <w:color w:val="211F1F"/>
                              </w:rPr>
                              <w:t>Infinitase miniimplantaate või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ormata kohe pärast paigaldamist.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Rakendatav jõud peaks olema rist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mplantaadi pikiteljega. Pol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ja</w:t>
                            </w:r>
                            <w:r>
                              <w:rPr>
                                <w:color w:val="211F1F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odata</w:t>
                            </w:r>
                            <w:r>
                              <w:rPr>
                                <w:color w:val="211F1F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i</w:t>
                            </w:r>
                            <w:r>
                              <w:rPr>
                                <w:color w:val="211F1F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ehmete</w:t>
                            </w:r>
                            <w:r>
                              <w:rPr>
                                <w:color w:val="211F1F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uded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ga luude paranemist, kuigi kerg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ormus, nt 50 g, on soovitatav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simese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6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ädala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ooksul.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rinevad tarvikud,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t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elvormitud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ikkel-titaanist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piraalvedrud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a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lastomeersed ketid saab asetada välistesse ja/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isemistesse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isselõigetesse.</w:t>
                            </w:r>
                          </w:p>
                          <w:p w14:paraId="5E619774" w14:textId="77777777" w:rsidR="00E15C63" w:rsidRDefault="008E0F29">
                            <w:pPr>
                              <w:pStyle w:val="BodyText"/>
                              <w:spacing w:before="0" w:line="223" w:lineRule="auto"/>
                              <w:ind w:right="55"/>
                            </w:pPr>
                            <w:r>
                              <w:rPr>
                                <w:color w:val="211F1F"/>
                              </w:rPr>
                              <w:t>Need</w:t>
                            </w:r>
                            <w:r>
                              <w:rPr>
                                <w:color w:val="211F1F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vad</w:t>
                            </w:r>
                            <w:r>
                              <w:rPr>
                                <w:color w:val="211F1F"/>
                                <w:spacing w:val="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rakendada</w:t>
                            </w:r>
                            <w:r>
                              <w:rPr>
                                <w:color w:val="211F1F"/>
                                <w:spacing w:val="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ideva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õudu kuni 200 g. Sisemine sisselõige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ahutab ka standardseid kaartraat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uurusega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uni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0,021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x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0,025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a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eed</w:t>
                            </w:r>
                            <w:r>
                              <w:rPr>
                                <w:color w:val="211F1F"/>
                                <w:spacing w:val="-3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b kinnitada kas terasligatuuri võ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idekomposiidiga (peale)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A0D53E" id="docshape77" o:spid="_x0000_s1043" type="#_x0000_t202" style="position:absolute;margin-left:150.6pt;margin-top:163.9pt;width:121.05pt;height:165.9pt;z-index:-15889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" filled="f" stroked="f">
                <v:textbox inset="0,0,0,0">
                  <w:txbxContent>
                    <w:p w14:paraId="7F4740DE" w14:textId="77777777" w:rsidR="00E15C63" w:rsidRDefault="008E0F29">
                      <w:pPr>
                        <w:spacing w:before="15" w:line="278" w:lineRule="auto"/>
                        <w:ind w:left="20" w:right="321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INFINITASE MINIIMPLANTAADI</w:t>
                      </w:r>
                      <w:r>
                        <w:rPr>
                          <w:b/>
                          <w:color w:val="00B8F0"/>
                          <w:spacing w:val="-36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z w:val="14"/>
                        </w:rPr>
                        <w:t>KOORMAMINE</w:t>
                      </w:r>
                    </w:p>
                    <w:p w14:paraId="45DD85C4" w14:textId="3F8197D8" w:rsidR="00E15C63" w:rsidRDefault="008E0F29" w:rsidP="008E0F29">
                      <w:pPr>
                        <w:pStyle w:val="BodyText"/>
                        <w:spacing w:before="0" w:line="223" w:lineRule="auto"/>
                        <w:ind w:right="172"/>
                      </w:pPr>
                      <w:r>
                        <w:rPr>
                          <w:color w:val="211F1F"/>
                        </w:rPr>
                        <w:t>Infinitase miniimplantaate või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ormata kohe pärast paigaldamist.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Rakendatav jõud peaks olema rist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mplantaadi pikiteljega. Pol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ja</w:t>
                      </w:r>
                      <w:r>
                        <w:rPr>
                          <w:color w:val="211F1F"/>
                          <w:spacing w:val="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odata</w:t>
                      </w:r>
                      <w:r>
                        <w:rPr>
                          <w:color w:val="211F1F"/>
                          <w:spacing w:val="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i</w:t>
                      </w:r>
                      <w:r>
                        <w:rPr>
                          <w:color w:val="211F1F"/>
                          <w:spacing w:val="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ehmete</w:t>
                      </w:r>
                      <w:r>
                        <w:rPr>
                          <w:color w:val="211F1F"/>
                          <w:spacing w:val="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uded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ga luude paranemist, kuigi kerg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ormus, nt 50 g, on soovitatav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simese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6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ädala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ooksul.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rinevad tarvikud,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t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elvormitud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ikkel-titaanist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piraalvedrud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a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lastomeersed ketid saab asetada välistesse ja/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isemistesse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isselõigetesse.</w:t>
                      </w:r>
                    </w:p>
                    <w:p w14:paraId="5E619774" w14:textId="77777777" w:rsidR="00E15C63" w:rsidRDefault="008E0F29">
                      <w:pPr>
                        <w:pStyle w:val="BodyText"/>
                        <w:spacing w:before="0" w:line="223" w:lineRule="auto"/>
                        <w:ind w:right="55"/>
                      </w:pPr>
                      <w:r>
                        <w:rPr>
                          <w:color w:val="211F1F"/>
                        </w:rPr>
                        <w:t>Need</w:t>
                      </w:r>
                      <w:r>
                        <w:rPr>
                          <w:color w:val="211F1F"/>
                          <w:spacing w:val="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vad</w:t>
                      </w:r>
                      <w:r>
                        <w:rPr>
                          <w:color w:val="211F1F"/>
                          <w:spacing w:val="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rakendada</w:t>
                      </w:r>
                      <w:r>
                        <w:rPr>
                          <w:color w:val="211F1F"/>
                          <w:spacing w:val="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ideva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õudu kuni 200 g. Sisemine sisselõige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ahutab ka standardseid kaartraat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uurusega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uni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0,021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x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0,025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a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eed</w:t>
                      </w:r>
                      <w:r>
                        <w:rPr>
                          <w:color w:val="211F1F"/>
                          <w:spacing w:val="-3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b kinnitada kas terasligatuuri võ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idekomposiidiga (peale)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18880" behindDoc="1" locked="0" layoutInCell="1" allowOverlap="1" wp14:anchorId="1AF76C23" wp14:editId="04B6DEED">
                <wp:simplePos x="0" y="0"/>
                <wp:positionH relativeFrom="page">
                  <wp:posOffset>287655</wp:posOffset>
                </wp:positionH>
                <wp:positionV relativeFrom="page">
                  <wp:posOffset>6029960</wp:posOffset>
                </wp:positionV>
                <wp:extent cx="182880" cy="335280"/>
                <wp:effectExtent l="0" t="0" r="0" b="0"/>
                <wp:wrapNone/>
                <wp:docPr id="71" name="docshapegroup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880" cy="335280"/>
                          <a:chOff x="453" y="9496"/>
                          <a:chExt cx="288" cy="528"/>
                        </a:xfrm>
                      </wpg:grpSpPr>
                      <wps:wsp>
                        <wps:cNvPr id="72" name="docshape30"/>
                        <wps:cNvSpPr>
                          <a:spLocks/>
                        </wps:cNvSpPr>
                        <wps:spPr bwMode="auto">
                          <a:xfrm>
                            <a:off x="463" y="9506"/>
                            <a:ext cx="268" cy="508"/>
                          </a:xfrm>
                          <a:custGeom>
                            <a:avLst/>
                            <a:gdLst>
                              <a:gd name="T0" fmla="+- 0 463 463"/>
                              <a:gd name="T1" fmla="*/ T0 w 268"/>
                              <a:gd name="T2" fmla="+- 0 9506 9506"/>
                              <a:gd name="T3" fmla="*/ 9506 h 508"/>
                              <a:gd name="T4" fmla="+- 0 465 463"/>
                              <a:gd name="T5" fmla="*/ T4 w 268"/>
                              <a:gd name="T6" fmla="+- 0 9663 9506"/>
                              <a:gd name="T7" fmla="*/ 9663 h 508"/>
                              <a:gd name="T8" fmla="+- 0 487 463"/>
                              <a:gd name="T9" fmla="*/ T8 w 268"/>
                              <a:gd name="T10" fmla="+- 0 9707 9506"/>
                              <a:gd name="T11" fmla="*/ 9707 h 508"/>
                              <a:gd name="T12" fmla="+- 0 527 463"/>
                              <a:gd name="T13" fmla="*/ T12 w 268"/>
                              <a:gd name="T14" fmla="+- 0 9736 9506"/>
                              <a:gd name="T15" fmla="*/ 9736 h 508"/>
                              <a:gd name="T16" fmla="+- 0 550 463"/>
                              <a:gd name="T17" fmla="*/ T16 w 268"/>
                              <a:gd name="T18" fmla="+- 0 9751 9506"/>
                              <a:gd name="T19" fmla="*/ 9751 h 508"/>
                              <a:gd name="T20" fmla="+- 0 548 463"/>
                              <a:gd name="T21" fmla="*/ T20 w 268"/>
                              <a:gd name="T22" fmla="+- 0 9764 9506"/>
                              <a:gd name="T23" fmla="*/ 9764 h 508"/>
                              <a:gd name="T24" fmla="+- 0 530 463"/>
                              <a:gd name="T25" fmla="*/ T24 w 268"/>
                              <a:gd name="T26" fmla="+- 0 9777 9506"/>
                              <a:gd name="T27" fmla="*/ 9777 h 508"/>
                              <a:gd name="T28" fmla="+- 0 487 463"/>
                              <a:gd name="T29" fmla="*/ T28 w 268"/>
                              <a:gd name="T30" fmla="+- 0 9811 9506"/>
                              <a:gd name="T31" fmla="*/ 9811 h 508"/>
                              <a:gd name="T32" fmla="+- 0 467 463"/>
                              <a:gd name="T33" fmla="*/ T32 w 268"/>
                              <a:gd name="T34" fmla="+- 0 9847 9506"/>
                              <a:gd name="T35" fmla="*/ 9847 h 508"/>
                              <a:gd name="T36" fmla="+- 0 467 463"/>
                              <a:gd name="T37" fmla="*/ T36 w 268"/>
                              <a:gd name="T38" fmla="+- 0 10014 9506"/>
                              <a:gd name="T39" fmla="*/ 10014 h 508"/>
                              <a:gd name="T40" fmla="+- 0 729 463"/>
                              <a:gd name="T41" fmla="*/ T40 w 268"/>
                              <a:gd name="T42" fmla="+- 0 9870 9506"/>
                              <a:gd name="T43" fmla="*/ 9870 h 508"/>
                              <a:gd name="T44" fmla="+- 0 485 463"/>
                              <a:gd name="T45" fmla="*/ T44 w 268"/>
                              <a:gd name="T46" fmla="+- 0 9854 9506"/>
                              <a:gd name="T47" fmla="*/ 9854 h 508"/>
                              <a:gd name="T48" fmla="+- 0 492 463"/>
                              <a:gd name="T49" fmla="*/ T48 w 268"/>
                              <a:gd name="T50" fmla="+- 0 9834 9506"/>
                              <a:gd name="T51" fmla="*/ 9834 h 508"/>
                              <a:gd name="T52" fmla="+- 0 508 463"/>
                              <a:gd name="T53" fmla="*/ T52 w 268"/>
                              <a:gd name="T54" fmla="+- 0 9820 9506"/>
                              <a:gd name="T55" fmla="*/ 9820 h 508"/>
                              <a:gd name="T56" fmla="+- 0 531 463"/>
                              <a:gd name="T57" fmla="*/ T56 w 268"/>
                              <a:gd name="T58" fmla="+- 0 9803 9506"/>
                              <a:gd name="T59" fmla="*/ 9803 h 508"/>
                              <a:gd name="T60" fmla="+- 0 554 463"/>
                              <a:gd name="T61" fmla="*/ T60 w 268"/>
                              <a:gd name="T62" fmla="+- 0 9784 9506"/>
                              <a:gd name="T63" fmla="*/ 9784 h 508"/>
                              <a:gd name="T64" fmla="+- 0 572 463"/>
                              <a:gd name="T65" fmla="*/ T64 w 268"/>
                              <a:gd name="T66" fmla="+- 0 9765 9506"/>
                              <a:gd name="T67" fmla="*/ 9765 h 508"/>
                              <a:gd name="T68" fmla="+- 0 571 463"/>
                              <a:gd name="T69" fmla="*/ T68 w 268"/>
                              <a:gd name="T70" fmla="+- 0 9750 9506"/>
                              <a:gd name="T71" fmla="*/ 9750 h 508"/>
                              <a:gd name="T72" fmla="+- 0 555 463"/>
                              <a:gd name="T73" fmla="*/ T72 w 268"/>
                              <a:gd name="T74" fmla="+- 0 9729 9506"/>
                              <a:gd name="T75" fmla="*/ 9729 h 508"/>
                              <a:gd name="T76" fmla="+- 0 539 463"/>
                              <a:gd name="T77" fmla="*/ T76 w 268"/>
                              <a:gd name="T78" fmla="+- 0 9717 9506"/>
                              <a:gd name="T79" fmla="*/ 9717 h 508"/>
                              <a:gd name="T80" fmla="+- 0 516 463"/>
                              <a:gd name="T81" fmla="*/ T80 w 268"/>
                              <a:gd name="T82" fmla="+- 0 9704 9506"/>
                              <a:gd name="T83" fmla="*/ 9704 h 508"/>
                              <a:gd name="T84" fmla="+- 0 498 463"/>
                              <a:gd name="T85" fmla="*/ T84 w 268"/>
                              <a:gd name="T86" fmla="+- 0 9689 9506"/>
                              <a:gd name="T87" fmla="*/ 9689 h 508"/>
                              <a:gd name="T88" fmla="+- 0 484 463"/>
                              <a:gd name="T89" fmla="*/ T88 w 268"/>
                              <a:gd name="T90" fmla="+- 0 9652 9506"/>
                              <a:gd name="T91" fmla="*/ 9652 h 508"/>
                              <a:gd name="T92" fmla="+- 0 483 463"/>
                              <a:gd name="T93" fmla="*/ T92 w 268"/>
                              <a:gd name="T94" fmla="+- 0 9568 9506"/>
                              <a:gd name="T95" fmla="*/ 9568 h 508"/>
                              <a:gd name="T96" fmla="+- 0 707 463"/>
                              <a:gd name="T97" fmla="*/ T96 w 268"/>
                              <a:gd name="T98" fmla="+- 0 9527 9506"/>
                              <a:gd name="T99" fmla="*/ 9527 h 508"/>
                              <a:gd name="T100" fmla="+- 0 730 463"/>
                              <a:gd name="T101" fmla="*/ T100 w 268"/>
                              <a:gd name="T102" fmla="+- 0 9527 9506"/>
                              <a:gd name="T103" fmla="*/ 9527 h 508"/>
                              <a:gd name="T104" fmla="+- 0 730 463"/>
                              <a:gd name="T105" fmla="*/ T104 w 268"/>
                              <a:gd name="T106" fmla="+- 0 9527 9506"/>
                              <a:gd name="T107" fmla="*/ 9527 h 508"/>
                              <a:gd name="T108" fmla="+- 0 708 463"/>
                              <a:gd name="T109" fmla="*/ T108 w 268"/>
                              <a:gd name="T110" fmla="+- 0 9620 9506"/>
                              <a:gd name="T111" fmla="*/ 9620 h 508"/>
                              <a:gd name="T112" fmla="+- 0 707 463"/>
                              <a:gd name="T113" fmla="*/ T112 w 268"/>
                              <a:gd name="T114" fmla="+- 0 9663 9506"/>
                              <a:gd name="T115" fmla="*/ 9663 h 508"/>
                              <a:gd name="T116" fmla="+- 0 701 463"/>
                              <a:gd name="T117" fmla="*/ T116 w 268"/>
                              <a:gd name="T118" fmla="+- 0 9677 9506"/>
                              <a:gd name="T119" fmla="*/ 9677 h 508"/>
                              <a:gd name="T120" fmla="+- 0 696 463"/>
                              <a:gd name="T121" fmla="*/ T120 w 268"/>
                              <a:gd name="T122" fmla="+- 0 9691 9506"/>
                              <a:gd name="T123" fmla="*/ 9691 h 508"/>
                              <a:gd name="T124" fmla="+- 0 661 463"/>
                              <a:gd name="T125" fmla="*/ T124 w 268"/>
                              <a:gd name="T126" fmla="+- 0 9712 9506"/>
                              <a:gd name="T127" fmla="*/ 9712 h 508"/>
                              <a:gd name="T128" fmla="+- 0 643 463"/>
                              <a:gd name="T129" fmla="*/ T128 w 268"/>
                              <a:gd name="T130" fmla="+- 0 9724 9506"/>
                              <a:gd name="T131" fmla="*/ 9724 h 508"/>
                              <a:gd name="T132" fmla="+- 0 631 463"/>
                              <a:gd name="T133" fmla="*/ T132 w 268"/>
                              <a:gd name="T134" fmla="+- 0 9734 9506"/>
                              <a:gd name="T135" fmla="*/ 9734 h 508"/>
                              <a:gd name="T136" fmla="+- 0 623 463"/>
                              <a:gd name="T137" fmla="*/ T136 w 268"/>
                              <a:gd name="T138" fmla="+- 0 9767 9506"/>
                              <a:gd name="T139" fmla="*/ 9767 h 508"/>
                              <a:gd name="T140" fmla="+- 0 657 463"/>
                              <a:gd name="T141" fmla="*/ T140 w 268"/>
                              <a:gd name="T142" fmla="+- 0 9798 9506"/>
                              <a:gd name="T143" fmla="*/ 9798 h 508"/>
                              <a:gd name="T144" fmla="+- 0 673 463"/>
                              <a:gd name="T145" fmla="*/ T144 w 268"/>
                              <a:gd name="T146" fmla="+- 0 9810 9506"/>
                              <a:gd name="T147" fmla="*/ 9810 h 508"/>
                              <a:gd name="T148" fmla="+- 0 689 463"/>
                              <a:gd name="T149" fmla="*/ T148 w 268"/>
                              <a:gd name="T150" fmla="+- 0 9822 9506"/>
                              <a:gd name="T151" fmla="*/ 9822 h 508"/>
                              <a:gd name="T152" fmla="+- 0 711 463"/>
                              <a:gd name="T153" fmla="*/ T152 w 268"/>
                              <a:gd name="T154" fmla="+- 0 9853 9506"/>
                              <a:gd name="T155" fmla="*/ 9853 h 508"/>
                              <a:gd name="T156" fmla="+- 0 729 463"/>
                              <a:gd name="T157" fmla="*/ T156 w 268"/>
                              <a:gd name="T158" fmla="+- 0 9870 9506"/>
                              <a:gd name="T159" fmla="*/ 9870 h 508"/>
                              <a:gd name="T160" fmla="+- 0 726 463"/>
                              <a:gd name="T161" fmla="*/ T160 w 268"/>
                              <a:gd name="T162" fmla="+- 0 9838 9506"/>
                              <a:gd name="T163" fmla="*/ 9838 h 508"/>
                              <a:gd name="T164" fmla="+- 0 703 463"/>
                              <a:gd name="T165" fmla="*/ T164 w 268"/>
                              <a:gd name="T166" fmla="+- 0 9806 9506"/>
                              <a:gd name="T167" fmla="*/ 9806 h 508"/>
                              <a:gd name="T168" fmla="+- 0 658 463"/>
                              <a:gd name="T169" fmla="*/ T168 w 268"/>
                              <a:gd name="T170" fmla="+- 0 9773 9506"/>
                              <a:gd name="T171" fmla="*/ 9773 h 508"/>
                              <a:gd name="T172" fmla="+- 0 647 463"/>
                              <a:gd name="T173" fmla="*/ T172 w 268"/>
                              <a:gd name="T174" fmla="+- 0 9764 9506"/>
                              <a:gd name="T175" fmla="*/ 9764 h 508"/>
                              <a:gd name="T176" fmla="+- 0 650 463"/>
                              <a:gd name="T177" fmla="*/ T176 w 268"/>
                              <a:gd name="T178" fmla="+- 0 9747 9506"/>
                              <a:gd name="T179" fmla="*/ 9747 h 508"/>
                              <a:gd name="T180" fmla="+- 0 688 463"/>
                              <a:gd name="T181" fmla="*/ T180 w 268"/>
                              <a:gd name="T182" fmla="+- 0 9722 9506"/>
                              <a:gd name="T183" fmla="*/ 9722 h 508"/>
                              <a:gd name="T184" fmla="+- 0 702 463"/>
                              <a:gd name="T185" fmla="*/ T184 w 268"/>
                              <a:gd name="T186" fmla="+- 0 9713 9506"/>
                              <a:gd name="T187" fmla="*/ 9713 h 508"/>
                              <a:gd name="T188" fmla="+- 0 719 463"/>
                              <a:gd name="T189" fmla="*/ T188 w 268"/>
                              <a:gd name="T190" fmla="+- 0 9694 9506"/>
                              <a:gd name="T191" fmla="*/ 9694 h 508"/>
                              <a:gd name="T192" fmla="+- 0 727 463"/>
                              <a:gd name="T193" fmla="*/ T192 w 268"/>
                              <a:gd name="T194" fmla="+- 0 9670 9506"/>
                              <a:gd name="T195" fmla="*/ 9670 h 508"/>
                              <a:gd name="T196" fmla="+- 0 730 463"/>
                              <a:gd name="T197" fmla="*/ T196 w 268"/>
                              <a:gd name="T198" fmla="+- 0 9527 9506"/>
                              <a:gd name="T199" fmla="*/ 9527 h 508"/>
                              <a:gd name="T200" fmla="+- 0 554 463"/>
                              <a:gd name="T201" fmla="*/ T200 w 268"/>
                              <a:gd name="T202" fmla="+- 0 9784 9506"/>
                              <a:gd name="T203" fmla="*/ 9784 h 508"/>
                              <a:gd name="T204" fmla="+- 0 557 463"/>
                              <a:gd name="T205" fmla="*/ T204 w 268"/>
                              <a:gd name="T206" fmla="+- 0 9784 9506"/>
                              <a:gd name="T207" fmla="*/ 9784 h 508"/>
                              <a:gd name="T208" fmla="+- 0 701 463"/>
                              <a:gd name="T209" fmla="*/ T208 w 268"/>
                              <a:gd name="T210" fmla="+- 0 9713 9506"/>
                              <a:gd name="T211" fmla="*/ 9713 h 508"/>
                              <a:gd name="T212" fmla="+- 0 702 463"/>
                              <a:gd name="T213" fmla="*/ T212 w 268"/>
                              <a:gd name="T214" fmla="+- 0 9713 9506"/>
                              <a:gd name="T215" fmla="*/ 9713 h 5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268" h="508">
                                <a:moveTo>
                                  <a:pt x="26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lnTo>
                                  <a:pt x="2" y="157"/>
                                </a:lnTo>
                                <a:lnTo>
                                  <a:pt x="9" y="183"/>
                                </a:lnTo>
                                <a:lnTo>
                                  <a:pt x="24" y="201"/>
                                </a:lnTo>
                                <a:lnTo>
                                  <a:pt x="48" y="219"/>
                                </a:lnTo>
                                <a:lnTo>
                                  <a:pt x="64" y="230"/>
                                </a:lnTo>
                                <a:lnTo>
                                  <a:pt x="80" y="240"/>
                                </a:lnTo>
                                <a:lnTo>
                                  <a:pt x="87" y="245"/>
                                </a:lnTo>
                                <a:lnTo>
                                  <a:pt x="92" y="247"/>
                                </a:lnTo>
                                <a:lnTo>
                                  <a:pt x="85" y="258"/>
                                </a:lnTo>
                                <a:lnTo>
                                  <a:pt x="82" y="259"/>
                                </a:lnTo>
                                <a:lnTo>
                                  <a:pt x="67" y="271"/>
                                </a:lnTo>
                                <a:lnTo>
                                  <a:pt x="44" y="288"/>
                                </a:lnTo>
                                <a:lnTo>
                                  <a:pt x="24" y="305"/>
                                </a:lnTo>
                                <a:lnTo>
                                  <a:pt x="10" y="321"/>
                                </a:lnTo>
                                <a:lnTo>
                                  <a:pt x="4" y="341"/>
                                </a:lnTo>
                                <a:lnTo>
                                  <a:pt x="3" y="377"/>
                                </a:lnTo>
                                <a:lnTo>
                                  <a:pt x="4" y="508"/>
                                </a:lnTo>
                                <a:lnTo>
                                  <a:pt x="266" y="508"/>
                                </a:lnTo>
                                <a:lnTo>
                                  <a:pt x="266" y="364"/>
                                </a:lnTo>
                                <a:lnTo>
                                  <a:pt x="22" y="364"/>
                                </a:lnTo>
                                <a:lnTo>
                                  <a:pt x="22" y="348"/>
                                </a:lnTo>
                                <a:lnTo>
                                  <a:pt x="26" y="332"/>
                                </a:lnTo>
                                <a:lnTo>
                                  <a:pt x="29" y="328"/>
                                </a:lnTo>
                                <a:lnTo>
                                  <a:pt x="35" y="323"/>
                                </a:lnTo>
                                <a:lnTo>
                                  <a:pt x="45" y="314"/>
                                </a:lnTo>
                                <a:lnTo>
                                  <a:pt x="56" y="306"/>
                                </a:lnTo>
                                <a:lnTo>
                                  <a:pt x="68" y="297"/>
                                </a:lnTo>
                                <a:lnTo>
                                  <a:pt x="80" y="287"/>
                                </a:lnTo>
                                <a:lnTo>
                                  <a:pt x="91" y="278"/>
                                </a:lnTo>
                                <a:lnTo>
                                  <a:pt x="94" y="278"/>
                                </a:lnTo>
                                <a:lnTo>
                                  <a:pt x="109" y="259"/>
                                </a:lnTo>
                                <a:lnTo>
                                  <a:pt x="111" y="252"/>
                                </a:lnTo>
                                <a:lnTo>
                                  <a:pt x="108" y="244"/>
                                </a:lnTo>
                                <a:lnTo>
                                  <a:pt x="101" y="233"/>
                                </a:lnTo>
                                <a:lnTo>
                                  <a:pt x="92" y="223"/>
                                </a:lnTo>
                                <a:lnTo>
                                  <a:pt x="83" y="216"/>
                                </a:lnTo>
                                <a:lnTo>
                                  <a:pt x="76" y="211"/>
                                </a:lnTo>
                                <a:lnTo>
                                  <a:pt x="64" y="204"/>
                                </a:lnTo>
                                <a:lnTo>
                                  <a:pt x="53" y="198"/>
                                </a:lnTo>
                                <a:lnTo>
                                  <a:pt x="43" y="191"/>
                                </a:lnTo>
                                <a:lnTo>
                                  <a:pt x="35" y="183"/>
                                </a:lnTo>
                                <a:lnTo>
                                  <a:pt x="26" y="171"/>
                                </a:lnTo>
                                <a:lnTo>
                                  <a:pt x="21" y="146"/>
                                </a:lnTo>
                                <a:lnTo>
                                  <a:pt x="20" y="144"/>
                                </a:lnTo>
                                <a:lnTo>
                                  <a:pt x="20" y="62"/>
                                </a:lnTo>
                                <a:lnTo>
                                  <a:pt x="21" y="22"/>
                                </a:lnTo>
                                <a:lnTo>
                                  <a:pt x="244" y="21"/>
                                </a:lnTo>
                                <a:lnTo>
                                  <a:pt x="267" y="21"/>
                                </a:lnTo>
                                <a:lnTo>
                                  <a:pt x="267" y="0"/>
                                </a:lnTo>
                                <a:close/>
                                <a:moveTo>
                                  <a:pt x="267" y="21"/>
                                </a:moveTo>
                                <a:lnTo>
                                  <a:pt x="244" y="21"/>
                                </a:lnTo>
                                <a:lnTo>
                                  <a:pt x="245" y="114"/>
                                </a:lnTo>
                                <a:lnTo>
                                  <a:pt x="245" y="147"/>
                                </a:lnTo>
                                <a:lnTo>
                                  <a:pt x="244" y="157"/>
                                </a:lnTo>
                                <a:lnTo>
                                  <a:pt x="242" y="164"/>
                                </a:lnTo>
                                <a:lnTo>
                                  <a:pt x="238" y="171"/>
                                </a:lnTo>
                                <a:lnTo>
                                  <a:pt x="232" y="182"/>
                                </a:lnTo>
                                <a:lnTo>
                                  <a:pt x="233" y="185"/>
                                </a:lnTo>
                                <a:lnTo>
                                  <a:pt x="212" y="197"/>
                                </a:lnTo>
                                <a:lnTo>
                                  <a:pt x="198" y="206"/>
                                </a:lnTo>
                                <a:lnTo>
                                  <a:pt x="187" y="212"/>
                                </a:lnTo>
                                <a:lnTo>
                                  <a:pt x="180" y="218"/>
                                </a:lnTo>
                                <a:lnTo>
                                  <a:pt x="175" y="222"/>
                                </a:lnTo>
                                <a:lnTo>
                                  <a:pt x="168" y="228"/>
                                </a:lnTo>
                                <a:lnTo>
                                  <a:pt x="157" y="242"/>
                                </a:lnTo>
                                <a:lnTo>
                                  <a:pt x="160" y="261"/>
                                </a:lnTo>
                                <a:lnTo>
                                  <a:pt x="166" y="269"/>
                                </a:lnTo>
                                <a:lnTo>
                                  <a:pt x="194" y="292"/>
                                </a:lnTo>
                                <a:lnTo>
                                  <a:pt x="203" y="299"/>
                                </a:lnTo>
                                <a:lnTo>
                                  <a:pt x="210" y="304"/>
                                </a:lnTo>
                                <a:lnTo>
                                  <a:pt x="216" y="308"/>
                                </a:lnTo>
                                <a:lnTo>
                                  <a:pt x="226" y="316"/>
                                </a:lnTo>
                                <a:lnTo>
                                  <a:pt x="238" y="325"/>
                                </a:lnTo>
                                <a:lnTo>
                                  <a:pt x="248" y="347"/>
                                </a:lnTo>
                                <a:lnTo>
                                  <a:pt x="245" y="364"/>
                                </a:lnTo>
                                <a:lnTo>
                                  <a:pt x="266" y="364"/>
                                </a:lnTo>
                                <a:lnTo>
                                  <a:pt x="267" y="347"/>
                                </a:lnTo>
                                <a:lnTo>
                                  <a:pt x="263" y="332"/>
                                </a:lnTo>
                                <a:lnTo>
                                  <a:pt x="255" y="318"/>
                                </a:lnTo>
                                <a:lnTo>
                                  <a:pt x="240" y="300"/>
                                </a:lnTo>
                                <a:lnTo>
                                  <a:pt x="214" y="280"/>
                                </a:lnTo>
                                <a:lnTo>
                                  <a:pt x="195" y="267"/>
                                </a:lnTo>
                                <a:lnTo>
                                  <a:pt x="188" y="261"/>
                                </a:lnTo>
                                <a:lnTo>
                                  <a:pt x="184" y="258"/>
                                </a:lnTo>
                                <a:lnTo>
                                  <a:pt x="182" y="243"/>
                                </a:lnTo>
                                <a:lnTo>
                                  <a:pt x="187" y="241"/>
                                </a:lnTo>
                                <a:lnTo>
                                  <a:pt x="196" y="234"/>
                                </a:lnTo>
                                <a:lnTo>
                                  <a:pt x="225" y="216"/>
                                </a:lnTo>
                                <a:lnTo>
                                  <a:pt x="238" y="207"/>
                                </a:lnTo>
                                <a:lnTo>
                                  <a:pt x="239" y="207"/>
                                </a:lnTo>
                                <a:lnTo>
                                  <a:pt x="254" y="191"/>
                                </a:lnTo>
                                <a:lnTo>
                                  <a:pt x="256" y="188"/>
                                </a:lnTo>
                                <a:lnTo>
                                  <a:pt x="261" y="176"/>
                                </a:lnTo>
                                <a:lnTo>
                                  <a:pt x="264" y="164"/>
                                </a:lnTo>
                                <a:lnTo>
                                  <a:pt x="268" y="114"/>
                                </a:lnTo>
                                <a:lnTo>
                                  <a:pt x="267" y="21"/>
                                </a:lnTo>
                                <a:close/>
                                <a:moveTo>
                                  <a:pt x="94" y="278"/>
                                </a:moveTo>
                                <a:lnTo>
                                  <a:pt x="91" y="278"/>
                                </a:lnTo>
                                <a:lnTo>
                                  <a:pt x="93" y="279"/>
                                </a:lnTo>
                                <a:lnTo>
                                  <a:pt x="94" y="278"/>
                                </a:lnTo>
                                <a:close/>
                                <a:moveTo>
                                  <a:pt x="239" y="207"/>
                                </a:moveTo>
                                <a:lnTo>
                                  <a:pt x="238" y="207"/>
                                </a:lnTo>
                                <a:lnTo>
                                  <a:pt x="235" y="211"/>
                                </a:lnTo>
                                <a:lnTo>
                                  <a:pt x="239" y="2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1F1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docshape31"/>
                        <wps:cNvSpPr>
                          <a:spLocks/>
                        </wps:cNvSpPr>
                        <wps:spPr bwMode="auto">
                          <a:xfrm>
                            <a:off x="463" y="9506"/>
                            <a:ext cx="267" cy="508"/>
                          </a:xfrm>
                          <a:custGeom>
                            <a:avLst/>
                            <a:gdLst>
                              <a:gd name="T0" fmla="+- 0 730 463"/>
                              <a:gd name="T1" fmla="*/ T0 w 267"/>
                              <a:gd name="T2" fmla="+- 0 9506 9506"/>
                              <a:gd name="T3" fmla="*/ 9506 h 508"/>
                              <a:gd name="T4" fmla="+- 0 463 463"/>
                              <a:gd name="T5" fmla="*/ T4 w 267"/>
                              <a:gd name="T6" fmla="+- 0 9506 9506"/>
                              <a:gd name="T7" fmla="*/ 9506 h 508"/>
                              <a:gd name="T8" fmla="+- 0 463 463"/>
                              <a:gd name="T9" fmla="*/ T8 w 267"/>
                              <a:gd name="T10" fmla="+- 0 9627 9506"/>
                              <a:gd name="T11" fmla="*/ 9627 h 508"/>
                              <a:gd name="T12" fmla="+- 0 472 463"/>
                              <a:gd name="T13" fmla="*/ T12 w 267"/>
                              <a:gd name="T14" fmla="+- 0 9689 9506"/>
                              <a:gd name="T15" fmla="*/ 9689 h 508"/>
                              <a:gd name="T16" fmla="+- 0 527 463"/>
                              <a:gd name="T17" fmla="*/ T16 w 267"/>
                              <a:gd name="T18" fmla="+- 0 9736 9506"/>
                              <a:gd name="T19" fmla="*/ 9736 h 508"/>
                              <a:gd name="T20" fmla="+- 0 543 463"/>
                              <a:gd name="T21" fmla="*/ T20 w 267"/>
                              <a:gd name="T22" fmla="+- 0 9746 9506"/>
                              <a:gd name="T23" fmla="*/ 9746 h 508"/>
                              <a:gd name="T24" fmla="+- 0 550 463"/>
                              <a:gd name="T25" fmla="*/ T24 w 267"/>
                              <a:gd name="T26" fmla="+- 0 9751 9506"/>
                              <a:gd name="T27" fmla="*/ 9751 h 508"/>
                              <a:gd name="T28" fmla="+- 0 555 463"/>
                              <a:gd name="T29" fmla="*/ T28 w 267"/>
                              <a:gd name="T30" fmla="+- 0 9753 9506"/>
                              <a:gd name="T31" fmla="*/ 9753 h 508"/>
                              <a:gd name="T32" fmla="+- 0 548 463"/>
                              <a:gd name="T33" fmla="*/ T32 w 267"/>
                              <a:gd name="T34" fmla="+- 0 9764 9506"/>
                              <a:gd name="T35" fmla="*/ 9764 h 508"/>
                              <a:gd name="T36" fmla="+- 0 545 463"/>
                              <a:gd name="T37" fmla="*/ T36 w 267"/>
                              <a:gd name="T38" fmla="+- 0 9765 9506"/>
                              <a:gd name="T39" fmla="*/ 9765 h 508"/>
                              <a:gd name="T40" fmla="+- 0 530 463"/>
                              <a:gd name="T41" fmla="*/ T40 w 267"/>
                              <a:gd name="T42" fmla="+- 0 9777 9506"/>
                              <a:gd name="T43" fmla="*/ 9777 h 508"/>
                              <a:gd name="T44" fmla="+- 0 473 463"/>
                              <a:gd name="T45" fmla="*/ T44 w 267"/>
                              <a:gd name="T46" fmla="+- 0 9827 9506"/>
                              <a:gd name="T47" fmla="*/ 9827 h 508"/>
                              <a:gd name="T48" fmla="+- 0 466 463"/>
                              <a:gd name="T49" fmla="*/ T48 w 267"/>
                              <a:gd name="T50" fmla="+- 0 9883 9506"/>
                              <a:gd name="T51" fmla="*/ 9883 h 508"/>
                              <a:gd name="T52" fmla="+- 0 467 463"/>
                              <a:gd name="T53" fmla="*/ T52 w 267"/>
                              <a:gd name="T54" fmla="+- 0 10014 9506"/>
                              <a:gd name="T55" fmla="*/ 10014 h 508"/>
                              <a:gd name="T56" fmla="+- 0 729 463"/>
                              <a:gd name="T57" fmla="*/ T56 w 267"/>
                              <a:gd name="T58" fmla="+- 0 10014 9506"/>
                              <a:gd name="T59" fmla="*/ 10014 h 508"/>
                              <a:gd name="T60" fmla="+- 0 729 463"/>
                              <a:gd name="T61" fmla="*/ T60 w 267"/>
                              <a:gd name="T62" fmla="+- 0 9870 9506"/>
                              <a:gd name="T63" fmla="*/ 9870 h 508"/>
                              <a:gd name="T64" fmla="+- 0 485 463"/>
                              <a:gd name="T65" fmla="*/ T64 w 267"/>
                              <a:gd name="T66" fmla="+- 0 9870 9506"/>
                              <a:gd name="T67" fmla="*/ 9870 h 508"/>
                              <a:gd name="T68" fmla="+- 0 485 463"/>
                              <a:gd name="T69" fmla="*/ T68 w 267"/>
                              <a:gd name="T70" fmla="+- 0 9854 9506"/>
                              <a:gd name="T71" fmla="*/ 9854 h 508"/>
                              <a:gd name="T72" fmla="+- 0 489 463"/>
                              <a:gd name="T73" fmla="*/ T72 w 267"/>
                              <a:gd name="T74" fmla="+- 0 9838 9506"/>
                              <a:gd name="T75" fmla="*/ 9838 h 508"/>
                              <a:gd name="T76" fmla="+- 0 492 463"/>
                              <a:gd name="T77" fmla="*/ T76 w 267"/>
                              <a:gd name="T78" fmla="+- 0 9834 9506"/>
                              <a:gd name="T79" fmla="*/ 9834 h 508"/>
                              <a:gd name="T80" fmla="+- 0 498 463"/>
                              <a:gd name="T81" fmla="*/ T80 w 267"/>
                              <a:gd name="T82" fmla="+- 0 9829 9506"/>
                              <a:gd name="T83" fmla="*/ 9829 h 508"/>
                              <a:gd name="T84" fmla="+- 0 508 463"/>
                              <a:gd name="T85" fmla="*/ T84 w 267"/>
                              <a:gd name="T86" fmla="+- 0 9820 9506"/>
                              <a:gd name="T87" fmla="*/ 9820 h 508"/>
                              <a:gd name="T88" fmla="+- 0 519 463"/>
                              <a:gd name="T89" fmla="*/ T88 w 267"/>
                              <a:gd name="T90" fmla="+- 0 9812 9506"/>
                              <a:gd name="T91" fmla="*/ 9812 h 508"/>
                              <a:gd name="T92" fmla="+- 0 531 463"/>
                              <a:gd name="T93" fmla="*/ T92 w 267"/>
                              <a:gd name="T94" fmla="+- 0 9803 9506"/>
                              <a:gd name="T95" fmla="*/ 9803 h 508"/>
                              <a:gd name="T96" fmla="+- 0 543 463"/>
                              <a:gd name="T97" fmla="*/ T96 w 267"/>
                              <a:gd name="T98" fmla="+- 0 9793 9506"/>
                              <a:gd name="T99" fmla="*/ 9793 h 508"/>
                              <a:gd name="T100" fmla="+- 0 554 463"/>
                              <a:gd name="T101" fmla="*/ T100 w 267"/>
                              <a:gd name="T102" fmla="+- 0 9784 9506"/>
                              <a:gd name="T103" fmla="*/ 9784 h 508"/>
                              <a:gd name="T104" fmla="+- 0 557 463"/>
                              <a:gd name="T105" fmla="*/ T104 w 267"/>
                              <a:gd name="T106" fmla="+- 0 9784 9506"/>
                              <a:gd name="T107" fmla="*/ 9784 h 508"/>
                              <a:gd name="T108" fmla="+- 0 572 463"/>
                              <a:gd name="T109" fmla="*/ T108 w 267"/>
                              <a:gd name="T110" fmla="+- 0 9765 9506"/>
                              <a:gd name="T111" fmla="*/ 9765 h 508"/>
                              <a:gd name="T112" fmla="+- 0 574 463"/>
                              <a:gd name="T113" fmla="*/ T112 w 267"/>
                              <a:gd name="T114" fmla="+- 0 9758 9506"/>
                              <a:gd name="T115" fmla="*/ 9758 h 508"/>
                              <a:gd name="T116" fmla="+- 0 571 463"/>
                              <a:gd name="T117" fmla="*/ T116 w 267"/>
                              <a:gd name="T118" fmla="+- 0 9750 9506"/>
                              <a:gd name="T119" fmla="*/ 9750 h 508"/>
                              <a:gd name="T120" fmla="+- 0 516 463"/>
                              <a:gd name="T121" fmla="*/ T120 w 267"/>
                              <a:gd name="T122" fmla="+- 0 9704 9506"/>
                              <a:gd name="T123" fmla="*/ 9704 h 508"/>
                              <a:gd name="T124" fmla="+- 0 506 463"/>
                              <a:gd name="T125" fmla="*/ T124 w 267"/>
                              <a:gd name="T126" fmla="+- 0 9697 9506"/>
                              <a:gd name="T127" fmla="*/ 9697 h 508"/>
                              <a:gd name="T128" fmla="+- 0 498 463"/>
                              <a:gd name="T129" fmla="*/ T128 w 267"/>
                              <a:gd name="T130" fmla="+- 0 9689 9506"/>
                              <a:gd name="T131" fmla="*/ 9689 h 508"/>
                              <a:gd name="T132" fmla="+- 0 489 463"/>
                              <a:gd name="T133" fmla="*/ T132 w 267"/>
                              <a:gd name="T134" fmla="+- 0 9677 9506"/>
                              <a:gd name="T135" fmla="*/ 9677 h 508"/>
                              <a:gd name="T136" fmla="+- 0 487 463"/>
                              <a:gd name="T137" fmla="*/ T136 w 267"/>
                              <a:gd name="T138" fmla="+- 0 9667 9506"/>
                              <a:gd name="T139" fmla="*/ 9667 h 508"/>
                              <a:gd name="T140" fmla="+- 0 484 463"/>
                              <a:gd name="T141" fmla="*/ T140 w 267"/>
                              <a:gd name="T142" fmla="+- 0 9652 9506"/>
                              <a:gd name="T143" fmla="*/ 9652 h 508"/>
                              <a:gd name="T144" fmla="+- 0 483 463"/>
                              <a:gd name="T145" fmla="*/ T144 w 267"/>
                              <a:gd name="T146" fmla="+- 0 9650 9506"/>
                              <a:gd name="T147" fmla="*/ 9650 h 508"/>
                              <a:gd name="T148" fmla="+- 0 483 463"/>
                              <a:gd name="T149" fmla="*/ T148 w 267"/>
                              <a:gd name="T150" fmla="+- 0 9620 9506"/>
                              <a:gd name="T151" fmla="*/ 9620 h 508"/>
                              <a:gd name="T152" fmla="+- 0 483 463"/>
                              <a:gd name="T153" fmla="*/ T152 w 267"/>
                              <a:gd name="T154" fmla="+- 0 9600 9506"/>
                              <a:gd name="T155" fmla="*/ 9600 h 508"/>
                              <a:gd name="T156" fmla="+- 0 483 463"/>
                              <a:gd name="T157" fmla="*/ T156 w 267"/>
                              <a:gd name="T158" fmla="+- 0 9568 9506"/>
                              <a:gd name="T159" fmla="*/ 9568 h 508"/>
                              <a:gd name="T160" fmla="+- 0 484 463"/>
                              <a:gd name="T161" fmla="*/ T160 w 267"/>
                              <a:gd name="T162" fmla="+- 0 9528 9506"/>
                              <a:gd name="T163" fmla="*/ 9528 h 508"/>
                              <a:gd name="T164" fmla="+- 0 730 463"/>
                              <a:gd name="T165" fmla="*/ T164 w 267"/>
                              <a:gd name="T166" fmla="+- 0 9527 9506"/>
                              <a:gd name="T167" fmla="*/ 9527 h 508"/>
                              <a:gd name="T168" fmla="+- 0 730 463"/>
                              <a:gd name="T169" fmla="*/ T168 w 267"/>
                              <a:gd name="T170" fmla="+- 0 9506 9506"/>
                              <a:gd name="T171" fmla="*/ 9506 h 5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267" h="508">
                                <a:moveTo>
                                  <a:pt x="26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lnTo>
                                  <a:pt x="9" y="183"/>
                                </a:lnTo>
                                <a:lnTo>
                                  <a:pt x="64" y="230"/>
                                </a:lnTo>
                                <a:lnTo>
                                  <a:pt x="80" y="240"/>
                                </a:lnTo>
                                <a:lnTo>
                                  <a:pt x="87" y="245"/>
                                </a:lnTo>
                                <a:lnTo>
                                  <a:pt x="92" y="247"/>
                                </a:lnTo>
                                <a:lnTo>
                                  <a:pt x="85" y="258"/>
                                </a:lnTo>
                                <a:lnTo>
                                  <a:pt x="82" y="259"/>
                                </a:lnTo>
                                <a:lnTo>
                                  <a:pt x="67" y="271"/>
                                </a:lnTo>
                                <a:lnTo>
                                  <a:pt x="10" y="321"/>
                                </a:lnTo>
                                <a:lnTo>
                                  <a:pt x="3" y="377"/>
                                </a:lnTo>
                                <a:lnTo>
                                  <a:pt x="4" y="508"/>
                                </a:lnTo>
                                <a:lnTo>
                                  <a:pt x="266" y="508"/>
                                </a:lnTo>
                                <a:lnTo>
                                  <a:pt x="266" y="364"/>
                                </a:lnTo>
                                <a:lnTo>
                                  <a:pt x="22" y="364"/>
                                </a:lnTo>
                                <a:lnTo>
                                  <a:pt x="22" y="348"/>
                                </a:lnTo>
                                <a:lnTo>
                                  <a:pt x="26" y="332"/>
                                </a:lnTo>
                                <a:lnTo>
                                  <a:pt x="29" y="328"/>
                                </a:lnTo>
                                <a:lnTo>
                                  <a:pt x="35" y="323"/>
                                </a:lnTo>
                                <a:lnTo>
                                  <a:pt x="45" y="314"/>
                                </a:lnTo>
                                <a:lnTo>
                                  <a:pt x="56" y="306"/>
                                </a:lnTo>
                                <a:lnTo>
                                  <a:pt x="68" y="297"/>
                                </a:lnTo>
                                <a:lnTo>
                                  <a:pt x="80" y="287"/>
                                </a:lnTo>
                                <a:lnTo>
                                  <a:pt x="91" y="278"/>
                                </a:lnTo>
                                <a:lnTo>
                                  <a:pt x="94" y="278"/>
                                </a:lnTo>
                                <a:lnTo>
                                  <a:pt x="109" y="259"/>
                                </a:lnTo>
                                <a:lnTo>
                                  <a:pt x="111" y="252"/>
                                </a:lnTo>
                                <a:lnTo>
                                  <a:pt x="108" y="244"/>
                                </a:lnTo>
                                <a:lnTo>
                                  <a:pt x="53" y="198"/>
                                </a:lnTo>
                                <a:lnTo>
                                  <a:pt x="43" y="191"/>
                                </a:lnTo>
                                <a:lnTo>
                                  <a:pt x="35" y="183"/>
                                </a:lnTo>
                                <a:lnTo>
                                  <a:pt x="26" y="171"/>
                                </a:lnTo>
                                <a:lnTo>
                                  <a:pt x="24" y="161"/>
                                </a:lnTo>
                                <a:lnTo>
                                  <a:pt x="21" y="146"/>
                                </a:lnTo>
                                <a:lnTo>
                                  <a:pt x="20" y="144"/>
                                </a:lnTo>
                                <a:lnTo>
                                  <a:pt x="20" y="114"/>
                                </a:lnTo>
                                <a:lnTo>
                                  <a:pt x="20" y="94"/>
                                </a:lnTo>
                                <a:lnTo>
                                  <a:pt x="20" y="62"/>
                                </a:lnTo>
                                <a:lnTo>
                                  <a:pt x="21" y="22"/>
                                </a:lnTo>
                                <a:lnTo>
                                  <a:pt x="267" y="21"/>
                                </a:lnTo>
                                <a:lnTo>
                                  <a:pt x="26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4" name="docshape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9" y="9526"/>
                            <a:ext cx="112" cy="3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5" name="docshape33"/>
                        <wps:cNvSpPr>
                          <a:spLocks/>
                        </wps:cNvSpPr>
                        <wps:spPr bwMode="auto">
                          <a:xfrm>
                            <a:off x="554" y="9784"/>
                            <a:ext cx="3" cy="2"/>
                          </a:xfrm>
                          <a:custGeom>
                            <a:avLst/>
                            <a:gdLst>
                              <a:gd name="T0" fmla="+- 0 557 554"/>
                              <a:gd name="T1" fmla="*/ T0 w 3"/>
                              <a:gd name="T2" fmla="+- 0 9784 9784"/>
                              <a:gd name="T3" fmla="*/ 9784 h 1"/>
                              <a:gd name="T4" fmla="+- 0 556 554"/>
                              <a:gd name="T5" fmla="*/ T4 w 3"/>
                              <a:gd name="T6" fmla="+- 0 9785 9784"/>
                              <a:gd name="T7" fmla="*/ 9785 h 1"/>
                              <a:gd name="T8" fmla="+- 0 554 554"/>
                              <a:gd name="T9" fmla="*/ T8 w 3"/>
                              <a:gd name="T10" fmla="+- 0 9784 9784"/>
                              <a:gd name="T11" fmla="*/ 9784 h 1"/>
                              <a:gd name="T12" fmla="+- 0 557 554"/>
                              <a:gd name="T13" fmla="*/ T12 w 3"/>
                              <a:gd name="T14" fmla="+- 0 9784 9784"/>
                              <a:gd name="T15" fmla="*/ 9784 h 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" h="1">
                                <a:moveTo>
                                  <a:pt x="3" y="0"/>
                                </a:moveTo>
                                <a:lnTo>
                                  <a:pt x="2" y="1"/>
                                </a:lnTo>
                                <a:lnTo>
                                  <a:pt x="0" y="0"/>
                                </a:lnTo>
                                <a:lnTo>
                                  <a:pt x="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6" name="docshape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3" y="9518"/>
                            <a:ext cx="249" cy="3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7" name="docshape35"/>
                        <wps:cNvSpPr>
                          <a:spLocks/>
                        </wps:cNvSpPr>
                        <wps:spPr bwMode="auto">
                          <a:xfrm>
                            <a:off x="463" y="9506"/>
                            <a:ext cx="268" cy="508"/>
                          </a:xfrm>
                          <a:custGeom>
                            <a:avLst/>
                            <a:gdLst>
                              <a:gd name="T0" fmla="+- 0 716 463"/>
                              <a:gd name="T1" fmla="*/ T0 w 268"/>
                              <a:gd name="T2" fmla="+- 0 9821 9506"/>
                              <a:gd name="T3" fmla="*/ 9821 h 508"/>
                              <a:gd name="T4" fmla="+- 0 718 463"/>
                              <a:gd name="T5" fmla="*/ T4 w 268"/>
                              <a:gd name="T6" fmla="+- 0 9824 9506"/>
                              <a:gd name="T7" fmla="*/ 9824 h 508"/>
                              <a:gd name="T8" fmla="+- 0 703 463"/>
                              <a:gd name="T9" fmla="*/ T8 w 268"/>
                              <a:gd name="T10" fmla="+- 0 9806 9506"/>
                              <a:gd name="T11" fmla="*/ 9806 h 508"/>
                              <a:gd name="T12" fmla="+- 0 677 463"/>
                              <a:gd name="T13" fmla="*/ T12 w 268"/>
                              <a:gd name="T14" fmla="+- 0 9786 9506"/>
                              <a:gd name="T15" fmla="*/ 9786 h 508"/>
                              <a:gd name="T16" fmla="+- 0 658 463"/>
                              <a:gd name="T17" fmla="*/ T16 w 268"/>
                              <a:gd name="T18" fmla="+- 0 9773 9506"/>
                              <a:gd name="T19" fmla="*/ 9773 h 508"/>
                              <a:gd name="T20" fmla="+- 0 651 463"/>
                              <a:gd name="T21" fmla="*/ T20 w 268"/>
                              <a:gd name="T22" fmla="+- 0 9767 9506"/>
                              <a:gd name="T23" fmla="*/ 9767 h 508"/>
                              <a:gd name="T24" fmla="+- 0 647 463"/>
                              <a:gd name="T25" fmla="*/ T24 w 268"/>
                              <a:gd name="T26" fmla="+- 0 9764 9506"/>
                              <a:gd name="T27" fmla="*/ 9764 h 508"/>
                              <a:gd name="T28" fmla="+- 0 646 463"/>
                              <a:gd name="T29" fmla="*/ T28 w 268"/>
                              <a:gd name="T30" fmla="+- 0 9757 9506"/>
                              <a:gd name="T31" fmla="*/ 9757 h 508"/>
                              <a:gd name="T32" fmla="+- 0 645 463"/>
                              <a:gd name="T33" fmla="*/ T32 w 268"/>
                              <a:gd name="T34" fmla="+- 0 9749 9506"/>
                              <a:gd name="T35" fmla="*/ 9749 h 508"/>
                              <a:gd name="T36" fmla="+- 0 650 463"/>
                              <a:gd name="T37" fmla="*/ T36 w 268"/>
                              <a:gd name="T38" fmla="+- 0 9747 9506"/>
                              <a:gd name="T39" fmla="*/ 9747 h 508"/>
                              <a:gd name="T40" fmla="+- 0 659 463"/>
                              <a:gd name="T41" fmla="*/ T40 w 268"/>
                              <a:gd name="T42" fmla="+- 0 9740 9506"/>
                              <a:gd name="T43" fmla="*/ 9740 h 508"/>
                              <a:gd name="T44" fmla="+- 0 665 463"/>
                              <a:gd name="T45" fmla="*/ T44 w 268"/>
                              <a:gd name="T46" fmla="+- 0 9736 9506"/>
                              <a:gd name="T47" fmla="*/ 9736 h 508"/>
                              <a:gd name="T48" fmla="+- 0 677 463"/>
                              <a:gd name="T49" fmla="*/ T48 w 268"/>
                              <a:gd name="T50" fmla="+- 0 9729 9506"/>
                              <a:gd name="T51" fmla="*/ 9729 h 508"/>
                              <a:gd name="T52" fmla="+- 0 688 463"/>
                              <a:gd name="T53" fmla="*/ T52 w 268"/>
                              <a:gd name="T54" fmla="+- 0 9722 9506"/>
                              <a:gd name="T55" fmla="*/ 9722 h 508"/>
                              <a:gd name="T56" fmla="+- 0 696 463"/>
                              <a:gd name="T57" fmla="*/ T56 w 268"/>
                              <a:gd name="T58" fmla="+- 0 9717 9506"/>
                              <a:gd name="T59" fmla="*/ 9717 h 508"/>
                              <a:gd name="T60" fmla="+- 0 701 463"/>
                              <a:gd name="T61" fmla="*/ T60 w 268"/>
                              <a:gd name="T62" fmla="+- 0 9713 9506"/>
                              <a:gd name="T63" fmla="*/ 9713 h 508"/>
                              <a:gd name="T64" fmla="+- 0 698 463"/>
                              <a:gd name="T65" fmla="*/ T64 w 268"/>
                              <a:gd name="T66" fmla="+- 0 9717 9506"/>
                              <a:gd name="T67" fmla="*/ 9717 h 508"/>
                              <a:gd name="T68" fmla="+- 0 731 463"/>
                              <a:gd name="T69" fmla="*/ T68 w 268"/>
                              <a:gd name="T70" fmla="+- 0 9620 9506"/>
                              <a:gd name="T71" fmla="*/ 9620 h 508"/>
                              <a:gd name="T72" fmla="+- 0 730 463"/>
                              <a:gd name="T73" fmla="*/ T72 w 268"/>
                              <a:gd name="T74" fmla="+- 0 9506 9506"/>
                              <a:gd name="T75" fmla="*/ 9506 h 508"/>
                              <a:gd name="T76" fmla="+- 0 463 463"/>
                              <a:gd name="T77" fmla="*/ T76 w 268"/>
                              <a:gd name="T78" fmla="+- 0 9506 9506"/>
                              <a:gd name="T79" fmla="*/ 9506 h 508"/>
                              <a:gd name="T80" fmla="+- 0 463 463"/>
                              <a:gd name="T81" fmla="*/ T80 w 268"/>
                              <a:gd name="T82" fmla="+- 0 9627 9506"/>
                              <a:gd name="T83" fmla="*/ 9627 h 508"/>
                              <a:gd name="T84" fmla="+- 0 472 463"/>
                              <a:gd name="T85" fmla="*/ T84 w 268"/>
                              <a:gd name="T86" fmla="+- 0 9689 9506"/>
                              <a:gd name="T87" fmla="*/ 9689 h 508"/>
                              <a:gd name="T88" fmla="+- 0 527 463"/>
                              <a:gd name="T89" fmla="*/ T88 w 268"/>
                              <a:gd name="T90" fmla="+- 0 9736 9506"/>
                              <a:gd name="T91" fmla="*/ 9736 h 508"/>
                              <a:gd name="T92" fmla="+- 0 543 463"/>
                              <a:gd name="T93" fmla="*/ T92 w 268"/>
                              <a:gd name="T94" fmla="+- 0 9746 9506"/>
                              <a:gd name="T95" fmla="*/ 9746 h 508"/>
                              <a:gd name="T96" fmla="+- 0 550 463"/>
                              <a:gd name="T97" fmla="*/ T96 w 268"/>
                              <a:gd name="T98" fmla="+- 0 9751 9506"/>
                              <a:gd name="T99" fmla="*/ 9751 h 508"/>
                              <a:gd name="T100" fmla="+- 0 555 463"/>
                              <a:gd name="T101" fmla="*/ T100 w 268"/>
                              <a:gd name="T102" fmla="+- 0 9753 9506"/>
                              <a:gd name="T103" fmla="*/ 9753 h 508"/>
                              <a:gd name="T104" fmla="+- 0 551 463"/>
                              <a:gd name="T105" fmla="*/ T104 w 268"/>
                              <a:gd name="T106" fmla="+- 0 9759 9506"/>
                              <a:gd name="T107" fmla="*/ 9759 h 508"/>
                              <a:gd name="T108" fmla="+- 0 548 463"/>
                              <a:gd name="T109" fmla="*/ T108 w 268"/>
                              <a:gd name="T110" fmla="+- 0 9764 9506"/>
                              <a:gd name="T111" fmla="*/ 9764 h 508"/>
                              <a:gd name="T112" fmla="+- 0 545 463"/>
                              <a:gd name="T113" fmla="*/ T112 w 268"/>
                              <a:gd name="T114" fmla="+- 0 9765 9506"/>
                              <a:gd name="T115" fmla="*/ 9765 h 508"/>
                              <a:gd name="T116" fmla="+- 0 530 463"/>
                              <a:gd name="T117" fmla="*/ T116 w 268"/>
                              <a:gd name="T118" fmla="+- 0 9777 9506"/>
                              <a:gd name="T119" fmla="*/ 9777 h 508"/>
                              <a:gd name="T120" fmla="+- 0 507 463"/>
                              <a:gd name="T121" fmla="*/ T120 w 268"/>
                              <a:gd name="T122" fmla="+- 0 9794 9506"/>
                              <a:gd name="T123" fmla="*/ 9794 h 508"/>
                              <a:gd name="T124" fmla="+- 0 487 463"/>
                              <a:gd name="T125" fmla="*/ T124 w 268"/>
                              <a:gd name="T126" fmla="+- 0 9811 9506"/>
                              <a:gd name="T127" fmla="*/ 9811 h 508"/>
                              <a:gd name="T128" fmla="+- 0 473 463"/>
                              <a:gd name="T129" fmla="*/ T128 w 268"/>
                              <a:gd name="T130" fmla="+- 0 9827 9506"/>
                              <a:gd name="T131" fmla="*/ 9827 h 508"/>
                              <a:gd name="T132" fmla="+- 0 467 463"/>
                              <a:gd name="T133" fmla="*/ T132 w 268"/>
                              <a:gd name="T134" fmla="+- 0 9847 9506"/>
                              <a:gd name="T135" fmla="*/ 9847 h 508"/>
                              <a:gd name="T136" fmla="+- 0 466 463"/>
                              <a:gd name="T137" fmla="*/ T136 w 268"/>
                              <a:gd name="T138" fmla="+- 0 9883 9506"/>
                              <a:gd name="T139" fmla="*/ 9883 h 508"/>
                              <a:gd name="T140" fmla="+- 0 467 463"/>
                              <a:gd name="T141" fmla="*/ T140 w 268"/>
                              <a:gd name="T142" fmla="+- 0 10014 9506"/>
                              <a:gd name="T143" fmla="*/ 10014 h 508"/>
                              <a:gd name="T144" fmla="+- 0 729 463"/>
                              <a:gd name="T145" fmla="*/ T144 w 268"/>
                              <a:gd name="T146" fmla="+- 0 10014 9506"/>
                              <a:gd name="T147" fmla="*/ 10014 h 508"/>
                              <a:gd name="T148" fmla="+- 0 730 463"/>
                              <a:gd name="T149" fmla="*/ T148 w 268"/>
                              <a:gd name="T150" fmla="+- 0 9853 9506"/>
                              <a:gd name="T151" fmla="*/ 9853 h 508"/>
                              <a:gd name="T152" fmla="+- 0 726 463"/>
                              <a:gd name="T153" fmla="*/ T152 w 268"/>
                              <a:gd name="T154" fmla="+- 0 9838 9506"/>
                              <a:gd name="T155" fmla="*/ 9838 h 508"/>
                              <a:gd name="T156" fmla="+- 0 714 463"/>
                              <a:gd name="T157" fmla="*/ T156 w 268"/>
                              <a:gd name="T158" fmla="+- 0 9818 9506"/>
                              <a:gd name="T159" fmla="*/ 9818 h 508"/>
                              <a:gd name="T160" fmla="+- 0 716 463"/>
                              <a:gd name="T161" fmla="*/ T160 w 268"/>
                              <a:gd name="T162" fmla="+- 0 9821 9506"/>
                              <a:gd name="T163" fmla="*/ 9821 h 5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268" h="508">
                                <a:moveTo>
                                  <a:pt x="253" y="315"/>
                                </a:moveTo>
                                <a:lnTo>
                                  <a:pt x="255" y="318"/>
                                </a:lnTo>
                                <a:lnTo>
                                  <a:pt x="240" y="300"/>
                                </a:lnTo>
                                <a:lnTo>
                                  <a:pt x="214" y="280"/>
                                </a:lnTo>
                                <a:lnTo>
                                  <a:pt x="195" y="267"/>
                                </a:lnTo>
                                <a:lnTo>
                                  <a:pt x="188" y="261"/>
                                </a:lnTo>
                                <a:lnTo>
                                  <a:pt x="184" y="258"/>
                                </a:lnTo>
                                <a:lnTo>
                                  <a:pt x="183" y="251"/>
                                </a:lnTo>
                                <a:lnTo>
                                  <a:pt x="182" y="243"/>
                                </a:lnTo>
                                <a:lnTo>
                                  <a:pt x="187" y="241"/>
                                </a:lnTo>
                                <a:lnTo>
                                  <a:pt x="196" y="234"/>
                                </a:lnTo>
                                <a:lnTo>
                                  <a:pt x="202" y="230"/>
                                </a:lnTo>
                                <a:lnTo>
                                  <a:pt x="214" y="223"/>
                                </a:lnTo>
                                <a:lnTo>
                                  <a:pt x="225" y="216"/>
                                </a:lnTo>
                                <a:lnTo>
                                  <a:pt x="233" y="211"/>
                                </a:lnTo>
                                <a:lnTo>
                                  <a:pt x="238" y="207"/>
                                </a:lnTo>
                                <a:lnTo>
                                  <a:pt x="235" y="211"/>
                                </a:lnTo>
                                <a:lnTo>
                                  <a:pt x="268" y="114"/>
                                </a:lnTo>
                                <a:lnTo>
                                  <a:pt x="26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1"/>
                                </a:lnTo>
                                <a:lnTo>
                                  <a:pt x="9" y="183"/>
                                </a:lnTo>
                                <a:lnTo>
                                  <a:pt x="64" y="230"/>
                                </a:lnTo>
                                <a:lnTo>
                                  <a:pt x="80" y="240"/>
                                </a:lnTo>
                                <a:lnTo>
                                  <a:pt x="87" y="245"/>
                                </a:lnTo>
                                <a:lnTo>
                                  <a:pt x="92" y="247"/>
                                </a:lnTo>
                                <a:lnTo>
                                  <a:pt x="88" y="253"/>
                                </a:lnTo>
                                <a:lnTo>
                                  <a:pt x="85" y="258"/>
                                </a:lnTo>
                                <a:lnTo>
                                  <a:pt x="82" y="259"/>
                                </a:lnTo>
                                <a:lnTo>
                                  <a:pt x="67" y="271"/>
                                </a:lnTo>
                                <a:lnTo>
                                  <a:pt x="44" y="288"/>
                                </a:lnTo>
                                <a:lnTo>
                                  <a:pt x="24" y="305"/>
                                </a:lnTo>
                                <a:lnTo>
                                  <a:pt x="10" y="321"/>
                                </a:lnTo>
                                <a:lnTo>
                                  <a:pt x="4" y="341"/>
                                </a:lnTo>
                                <a:lnTo>
                                  <a:pt x="3" y="377"/>
                                </a:lnTo>
                                <a:lnTo>
                                  <a:pt x="4" y="508"/>
                                </a:lnTo>
                                <a:lnTo>
                                  <a:pt x="266" y="508"/>
                                </a:lnTo>
                                <a:lnTo>
                                  <a:pt x="267" y="347"/>
                                </a:lnTo>
                                <a:lnTo>
                                  <a:pt x="263" y="332"/>
                                </a:lnTo>
                                <a:lnTo>
                                  <a:pt x="251" y="312"/>
                                </a:lnTo>
                                <a:lnTo>
                                  <a:pt x="253" y="315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EFDDF5" id="docshapegroup29" o:spid="_x0000_s1026" style="position:absolute;margin-left:22.65pt;margin-top:474.8pt;width:14.4pt;height:26.4pt;z-index:-15897600;mso-position-horizontal-relative:page;mso-position-vertical-relative:page" coordorigin="453,9496" coordsize="288,5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">
                <v:shape id="docshape30" o:spid="_x0000_s1027" style="position:absolute;left:463;top:9506;width:268;height:508;visibility:visible;mso-wrap-style:square;v-text-anchor:top" coordsize="268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" path="m267,l,,,121r2,36l9,183r15,18l48,219r16,11l80,240r7,5l92,247r-7,11l82,259,67,271,44,288,24,305,10,321,4,341,3,377,4,508r262,l266,364r-244,l22,348r4,-16l29,328r6,-5l45,314r11,-8l68,297,80,287r11,-9l94,278r15,-19l111,252r-3,-8l101,233,92,223r-9,-7l76,211,64,204,53,198,43,191r-8,-8l26,171,21,146r-1,-2l20,62,21,22,244,21r23,l267,xm267,21r-23,l245,114r,33l244,157r-2,7l238,171r-6,11l233,185r-21,12l198,206r-11,6l180,218r-5,4l168,228r-11,14l160,261r6,8l194,292r9,7l210,304r6,4l226,316r12,9l248,347r-3,17l266,364r1,-17l263,332r-8,-14l240,300,214,280,195,267r-7,-6l184,258r-2,-15l187,241r9,-7l225,216r13,-9l239,207r15,-16l256,188r5,-12l264,164r4,-50l267,21xm94,278r-3,l93,279r1,-1xm239,207r-1,l235,211r4,-4xe" fillcolor="#211f1f" stroked="f">
                  <v:path arrowok="t" o:connecttype="custom" o:connectlocs="0,9506;2,9663;24,9707;64,9736;87,9751;85,9764;67,9777;24,9811;4,9847;4,10014;266,9870;22,9854;29,9834;45,9820;68,9803;91,9784;109,9765;108,9750;92,9729;76,9717;53,9704;35,9689;21,9652;20,9568;244,9527;267,9527;267,9527;245,9620;244,9663;238,9677;233,9691;198,9712;180,9724;168,9734;160,9767;194,9798;210,9810;226,9822;248,9853;266,9870;263,9838;240,9806;195,9773;184,9764;187,9747;225,9722;239,9713;256,9694;264,9670;267,9527;91,9784;94,9784;238,9713;239,9713" o:connectangles="0,0,0,0,0,0,0,0,0,0,0,0,0,0,0,0,0,0,0,0,0,0,0,0,0,0,0,0,0,0,0,0,0,0,0,0,0,0,0,0,0,0,0,0,0,0,0,0,0,0,0,0,0,0"/>
                </v:shape>
                <v:shape id="docshape31" o:spid="_x0000_s1028" style="position:absolute;left:463;top:9506;width:267;height:508;visibility:visible;mso-wrap-style:square;v-text-anchor:top" coordsize="267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" path="m267,l,,,121r9,62l64,230r16,10l87,245r5,2l85,258r-3,1l67,271,10,321,3,377,4,508r262,l266,364r-244,l22,348r4,-16l29,328r6,-5l45,314r11,-8l68,297,80,287r11,-9l94,278r15,-19l111,252r-3,-8l53,198,43,191r-8,-8l26,171,24,161,21,146r-1,-2l20,114r,-20l20,62,21,22,267,21,267,xe" filled="f" strokecolor="#211f1f" strokeweight=".01pt">
                  <v:path arrowok="t" o:connecttype="custom" o:connectlocs="267,9506;0,9506;0,9627;9,9689;64,9736;80,9746;87,9751;92,9753;85,9764;82,9765;67,9777;10,9827;3,9883;4,10014;266,10014;266,9870;22,9870;22,9854;26,9838;29,9834;35,9829;45,9820;56,9812;68,9803;80,9793;91,9784;94,9784;109,9765;111,9758;108,9750;53,9704;43,9697;35,9689;26,9677;24,9667;21,9652;20,9650;20,9620;20,9600;20,9568;21,9528;267,9527;267,9506" o:connectangles="0,0,0,0,0,0,0,0,0,0,0,0,0,0,0,0,0,0,0,0,0,0,0,0,0,0,0,0,0,0,0,0,0,0,0,0,0,0,0,0,0,0,0"/>
                </v:shape>
                <v:shape id="docshape32" o:spid="_x0000_s1029" type="#_x0000_t75" style="position:absolute;left:619;top:9526;width:112;height: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">
                  <v:imagedata r:id="rId24" o:title=""/>
                </v:shape>
                <v:shape id="docshape33" o:spid="_x0000_s1030" style="position:absolute;left:554;top:9784;width:3;height:2;visibility:visible;mso-wrap-style:square;v-text-anchor:top" coordsize="3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" path="m3,l2,1,,,3,xe" filled="f" strokecolor="#211f1f" strokeweight=".01pt">
                  <v:path arrowok="t" o:connecttype="custom" o:connectlocs="3,19568;2,19570;0,19568;3,19568" o:connectangles="0,0,0,0"/>
                </v:shape>
                <v:shape id="docshape34" o:spid="_x0000_s1031" type="#_x0000_t75" style="position:absolute;left:473;top:9518;width:249;height: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">
                  <v:imagedata r:id="rId25" o:title=""/>
                </v:shape>
                <v:shape id="docshape35" o:spid="_x0000_s1032" style="position:absolute;left:463;top:9506;width:268;height:508;visibility:visible;mso-wrap-style:square;v-text-anchor:top" coordsize="268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" path="m253,315r2,3l240,300,214,280,195,267r-7,-6l184,258r-1,-7l182,243r5,-2l196,234r6,-4l214,223r11,-7l233,211r5,-4l235,211r33,-97l267,,,,,121r9,62l64,230r16,10l87,245r5,2l88,253r-3,5l82,259,67,271,44,288,24,305,10,321,4,341,3,377,4,508r262,l267,347r-4,-15l251,312r2,3e" filled="f" strokecolor="#211f1f" strokeweight="1pt">
                  <v:path arrowok="t" o:connecttype="custom" o:connectlocs="253,9821;255,9824;240,9806;214,9786;195,9773;188,9767;184,9764;183,9757;182,9749;187,9747;196,9740;202,9736;214,9729;225,9722;233,9717;238,9713;235,9717;268,9620;267,9506;0,9506;0,9627;9,9689;64,9736;80,9746;87,9751;92,9753;88,9759;85,9764;82,9765;67,9777;44,9794;24,9811;10,9827;4,9847;3,9883;4,10014;266,10014;267,9853;263,9838;251,9818;253,9821" o:connectangles="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19392" behindDoc="1" locked="0" layoutInCell="1" allowOverlap="1" wp14:anchorId="20FC3E9A" wp14:editId="3BF42096">
                <wp:simplePos x="0" y="0"/>
                <wp:positionH relativeFrom="page">
                  <wp:posOffset>2305050</wp:posOffset>
                </wp:positionH>
                <wp:positionV relativeFrom="page">
                  <wp:posOffset>6024245</wp:posOffset>
                </wp:positionV>
                <wp:extent cx="1222375" cy="330200"/>
                <wp:effectExtent l="0" t="0" r="0" b="0"/>
                <wp:wrapNone/>
                <wp:docPr id="63" name="docshapegroup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22375" cy="330200"/>
                          <a:chOff x="3630" y="9487"/>
                          <a:chExt cx="1925" cy="520"/>
                        </a:xfrm>
                      </wpg:grpSpPr>
                      <wps:wsp>
                        <wps:cNvPr id="64" name="docshape37"/>
                        <wps:cNvSpPr>
                          <a:spLocks noChangeArrowheads="1"/>
                        </wps:cNvSpPr>
                        <wps:spPr bwMode="auto">
                          <a:xfrm>
                            <a:off x="3640" y="9497"/>
                            <a:ext cx="1904" cy="5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11F1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5" name="docshape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94" y="9621"/>
                            <a:ext cx="592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6" name="docshape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20" y="9627"/>
                            <a:ext cx="197" cy="2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7" name="docshape40"/>
                        <wps:cNvSpPr>
                          <a:spLocks/>
                        </wps:cNvSpPr>
                        <wps:spPr bwMode="auto">
                          <a:xfrm>
                            <a:off x="4551" y="9627"/>
                            <a:ext cx="458" cy="229"/>
                          </a:xfrm>
                          <a:custGeom>
                            <a:avLst/>
                            <a:gdLst>
                              <a:gd name="T0" fmla="+- 0 4601 4551"/>
                              <a:gd name="T1" fmla="*/ T0 w 458"/>
                              <a:gd name="T2" fmla="+- 0 9627 9627"/>
                              <a:gd name="T3" fmla="*/ 9627 h 229"/>
                              <a:gd name="T4" fmla="+- 0 4551 4551"/>
                              <a:gd name="T5" fmla="*/ T4 w 458"/>
                              <a:gd name="T6" fmla="+- 0 9627 9627"/>
                              <a:gd name="T7" fmla="*/ 9627 h 229"/>
                              <a:gd name="T8" fmla="+- 0 4551 4551"/>
                              <a:gd name="T9" fmla="*/ T8 w 458"/>
                              <a:gd name="T10" fmla="+- 0 9856 9627"/>
                              <a:gd name="T11" fmla="*/ 9856 h 229"/>
                              <a:gd name="T12" fmla="+- 0 4601 4551"/>
                              <a:gd name="T13" fmla="*/ T12 w 458"/>
                              <a:gd name="T14" fmla="+- 0 9856 9627"/>
                              <a:gd name="T15" fmla="*/ 9856 h 229"/>
                              <a:gd name="T16" fmla="+- 0 4601 4551"/>
                              <a:gd name="T17" fmla="*/ T16 w 458"/>
                              <a:gd name="T18" fmla="+- 0 9627 9627"/>
                              <a:gd name="T19" fmla="*/ 9627 h 229"/>
                              <a:gd name="T20" fmla="+- 0 4807 4551"/>
                              <a:gd name="T21" fmla="*/ T20 w 458"/>
                              <a:gd name="T22" fmla="+- 0 9814 9627"/>
                              <a:gd name="T23" fmla="*/ 9814 h 229"/>
                              <a:gd name="T24" fmla="+- 0 4696 4551"/>
                              <a:gd name="T25" fmla="*/ T24 w 458"/>
                              <a:gd name="T26" fmla="+- 0 9814 9627"/>
                              <a:gd name="T27" fmla="*/ 9814 h 229"/>
                              <a:gd name="T28" fmla="+- 0 4696 4551"/>
                              <a:gd name="T29" fmla="*/ T28 w 458"/>
                              <a:gd name="T30" fmla="+- 0 9628 9627"/>
                              <a:gd name="T31" fmla="*/ 9628 h 229"/>
                              <a:gd name="T32" fmla="+- 0 4646 4551"/>
                              <a:gd name="T33" fmla="*/ T32 w 458"/>
                              <a:gd name="T34" fmla="+- 0 9628 9627"/>
                              <a:gd name="T35" fmla="*/ 9628 h 229"/>
                              <a:gd name="T36" fmla="+- 0 4646 4551"/>
                              <a:gd name="T37" fmla="*/ T36 w 458"/>
                              <a:gd name="T38" fmla="+- 0 9814 9627"/>
                              <a:gd name="T39" fmla="*/ 9814 h 229"/>
                              <a:gd name="T40" fmla="+- 0 4646 4551"/>
                              <a:gd name="T41" fmla="*/ T40 w 458"/>
                              <a:gd name="T42" fmla="+- 0 9856 9627"/>
                              <a:gd name="T43" fmla="*/ 9856 h 229"/>
                              <a:gd name="T44" fmla="+- 0 4807 4551"/>
                              <a:gd name="T45" fmla="*/ T44 w 458"/>
                              <a:gd name="T46" fmla="+- 0 9856 9627"/>
                              <a:gd name="T47" fmla="*/ 9856 h 229"/>
                              <a:gd name="T48" fmla="+- 0 4807 4551"/>
                              <a:gd name="T49" fmla="*/ T48 w 458"/>
                              <a:gd name="T50" fmla="+- 0 9814 9627"/>
                              <a:gd name="T51" fmla="*/ 9814 h 229"/>
                              <a:gd name="T52" fmla="+- 0 5009 4551"/>
                              <a:gd name="T53" fmla="*/ T52 w 458"/>
                              <a:gd name="T54" fmla="+- 0 9814 9627"/>
                              <a:gd name="T55" fmla="*/ 9814 h 229"/>
                              <a:gd name="T56" fmla="+- 0 4886 4551"/>
                              <a:gd name="T57" fmla="*/ T56 w 458"/>
                              <a:gd name="T58" fmla="+- 0 9814 9627"/>
                              <a:gd name="T59" fmla="*/ 9814 h 229"/>
                              <a:gd name="T60" fmla="+- 0 4886 4551"/>
                              <a:gd name="T61" fmla="*/ T60 w 458"/>
                              <a:gd name="T62" fmla="+- 0 9758 9627"/>
                              <a:gd name="T63" fmla="*/ 9758 h 229"/>
                              <a:gd name="T64" fmla="+- 0 4996 4551"/>
                              <a:gd name="T65" fmla="*/ T64 w 458"/>
                              <a:gd name="T66" fmla="+- 0 9758 9627"/>
                              <a:gd name="T67" fmla="*/ 9758 h 229"/>
                              <a:gd name="T68" fmla="+- 0 4996 4551"/>
                              <a:gd name="T69" fmla="*/ T68 w 458"/>
                              <a:gd name="T70" fmla="+- 0 9720 9627"/>
                              <a:gd name="T71" fmla="*/ 9720 h 229"/>
                              <a:gd name="T72" fmla="+- 0 4886 4551"/>
                              <a:gd name="T73" fmla="*/ T72 w 458"/>
                              <a:gd name="T74" fmla="+- 0 9720 9627"/>
                              <a:gd name="T75" fmla="*/ 9720 h 229"/>
                              <a:gd name="T76" fmla="+- 0 4886 4551"/>
                              <a:gd name="T77" fmla="*/ T76 w 458"/>
                              <a:gd name="T78" fmla="+- 0 9670 9627"/>
                              <a:gd name="T79" fmla="*/ 9670 h 229"/>
                              <a:gd name="T80" fmla="+- 0 5006 4551"/>
                              <a:gd name="T81" fmla="*/ T80 w 458"/>
                              <a:gd name="T82" fmla="+- 0 9670 9627"/>
                              <a:gd name="T83" fmla="*/ 9670 h 229"/>
                              <a:gd name="T84" fmla="+- 0 5006 4551"/>
                              <a:gd name="T85" fmla="*/ T84 w 458"/>
                              <a:gd name="T86" fmla="+- 0 9628 9627"/>
                              <a:gd name="T87" fmla="*/ 9628 h 229"/>
                              <a:gd name="T88" fmla="+- 0 4835 4551"/>
                              <a:gd name="T89" fmla="*/ T88 w 458"/>
                              <a:gd name="T90" fmla="+- 0 9628 9627"/>
                              <a:gd name="T91" fmla="*/ 9628 h 229"/>
                              <a:gd name="T92" fmla="+- 0 4835 4551"/>
                              <a:gd name="T93" fmla="*/ T92 w 458"/>
                              <a:gd name="T94" fmla="+- 0 9670 9627"/>
                              <a:gd name="T95" fmla="*/ 9670 h 229"/>
                              <a:gd name="T96" fmla="+- 0 4835 4551"/>
                              <a:gd name="T97" fmla="*/ T96 w 458"/>
                              <a:gd name="T98" fmla="+- 0 9720 9627"/>
                              <a:gd name="T99" fmla="*/ 9720 h 229"/>
                              <a:gd name="T100" fmla="+- 0 4835 4551"/>
                              <a:gd name="T101" fmla="*/ T100 w 458"/>
                              <a:gd name="T102" fmla="+- 0 9758 9627"/>
                              <a:gd name="T103" fmla="*/ 9758 h 229"/>
                              <a:gd name="T104" fmla="+- 0 4835 4551"/>
                              <a:gd name="T105" fmla="*/ T104 w 458"/>
                              <a:gd name="T106" fmla="+- 0 9814 9627"/>
                              <a:gd name="T107" fmla="*/ 9814 h 229"/>
                              <a:gd name="T108" fmla="+- 0 4835 4551"/>
                              <a:gd name="T109" fmla="*/ T108 w 458"/>
                              <a:gd name="T110" fmla="+- 0 9856 9627"/>
                              <a:gd name="T111" fmla="*/ 9856 h 229"/>
                              <a:gd name="T112" fmla="+- 0 5009 4551"/>
                              <a:gd name="T113" fmla="*/ T112 w 458"/>
                              <a:gd name="T114" fmla="+- 0 9856 9627"/>
                              <a:gd name="T115" fmla="*/ 9856 h 229"/>
                              <a:gd name="T116" fmla="+- 0 5009 4551"/>
                              <a:gd name="T117" fmla="*/ T116 w 458"/>
                              <a:gd name="T118" fmla="+- 0 9814 9627"/>
                              <a:gd name="T119" fmla="*/ 9814 h 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458" h="229">
                                <a:moveTo>
                                  <a:pt x="5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29"/>
                                </a:lnTo>
                                <a:lnTo>
                                  <a:pt x="50" y="229"/>
                                </a:lnTo>
                                <a:lnTo>
                                  <a:pt x="50" y="0"/>
                                </a:lnTo>
                                <a:close/>
                                <a:moveTo>
                                  <a:pt x="256" y="187"/>
                                </a:moveTo>
                                <a:lnTo>
                                  <a:pt x="145" y="187"/>
                                </a:lnTo>
                                <a:lnTo>
                                  <a:pt x="145" y="1"/>
                                </a:lnTo>
                                <a:lnTo>
                                  <a:pt x="95" y="1"/>
                                </a:lnTo>
                                <a:lnTo>
                                  <a:pt x="95" y="187"/>
                                </a:lnTo>
                                <a:lnTo>
                                  <a:pt x="95" y="229"/>
                                </a:lnTo>
                                <a:lnTo>
                                  <a:pt x="256" y="229"/>
                                </a:lnTo>
                                <a:lnTo>
                                  <a:pt x="256" y="187"/>
                                </a:lnTo>
                                <a:close/>
                                <a:moveTo>
                                  <a:pt x="458" y="187"/>
                                </a:moveTo>
                                <a:lnTo>
                                  <a:pt x="335" y="187"/>
                                </a:lnTo>
                                <a:lnTo>
                                  <a:pt x="335" y="131"/>
                                </a:lnTo>
                                <a:lnTo>
                                  <a:pt x="445" y="131"/>
                                </a:lnTo>
                                <a:lnTo>
                                  <a:pt x="445" y="93"/>
                                </a:lnTo>
                                <a:lnTo>
                                  <a:pt x="335" y="93"/>
                                </a:lnTo>
                                <a:lnTo>
                                  <a:pt x="335" y="43"/>
                                </a:lnTo>
                                <a:lnTo>
                                  <a:pt x="455" y="43"/>
                                </a:lnTo>
                                <a:lnTo>
                                  <a:pt x="455" y="1"/>
                                </a:lnTo>
                                <a:lnTo>
                                  <a:pt x="284" y="1"/>
                                </a:lnTo>
                                <a:lnTo>
                                  <a:pt x="284" y="43"/>
                                </a:lnTo>
                                <a:lnTo>
                                  <a:pt x="284" y="93"/>
                                </a:lnTo>
                                <a:lnTo>
                                  <a:pt x="284" y="131"/>
                                </a:lnTo>
                                <a:lnTo>
                                  <a:pt x="284" y="187"/>
                                </a:lnTo>
                                <a:lnTo>
                                  <a:pt x="284" y="229"/>
                                </a:lnTo>
                                <a:lnTo>
                                  <a:pt x="458" y="229"/>
                                </a:lnTo>
                                <a:lnTo>
                                  <a:pt x="458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1F1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docshape41"/>
                        <wps:cNvSpPr>
                          <a:spLocks/>
                        </wps:cNvSpPr>
                        <wps:spPr bwMode="auto">
                          <a:xfrm>
                            <a:off x="4551" y="9627"/>
                            <a:ext cx="458" cy="229"/>
                          </a:xfrm>
                          <a:custGeom>
                            <a:avLst/>
                            <a:gdLst>
                              <a:gd name="T0" fmla="+- 0 4601 4551"/>
                              <a:gd name="T1" fmla="*/ T0 w 458"/>
                              <a:gd name="T2" fmla="+- 0 9627 9627"/>
                              <a:gd name="T3" fmla="*/ 9627 h 229"/>
                              <a:gd name="T4" fmla="+- 0 4551 4551"/>
                              <a:gd name="T5" fmla="*/ T4 w 458"/>
                              <a:gd name="T6" fmla="+- 0 9627 9627"/>
                              <a:gd name="T7" fmla="*/ 9627 h 229"/>
                              <a:gd name="T8" fmla="+- 0 4551 4551"/>
                              <a:gd name="T9" fmla="*/ T8 w 458"/>
                              <a:gd name="T10" fmla="+- 0 9856 9627"/>
                              <a:gd name="T11" fmla="*/ 9856 h 229"/>
                              <a:gd name="T12" fmla="+- 0 4601 4551"/>
                              <a:gd name="T13" fmla="*/ T12 w 458"/>
                              <a:gd name="T14" fmla="+- 0 9856 9627"/>
                              <a:gd name="T15" fmla="*/ 9856 h 229"/>
                              <a:gd name="T16" fmla="+- 0 4601 4551"/>
                              <a:gd name="T17" fmla="*/ T16 w 458"/>
                              <a:gd name="T18" fmla="+- 0 9627 9627"/>
                              <a:gd name="T19" fmla="*/ 9627 h 229"/>
                              <a:gd name="T20" fmla="+- 0 4807 4551"/>
                              <a:gd name="T21" fmla="*/ T20 w 458"/>
                              <a:gd name="T22" fmla="+- 0 9813 9627"/>
                              <a:gd name="T23" fmla="*/ 9813 h 229"/>
                              <a:gd name="T24" fmla="+- 0 4807 4551"/>
                              <a:gd name="T25" fmla="*/ T24 w 458"/>
                              <a:gd name="T26" fmla="+- 0 9855 9627"/>
                              <a:gd name="T27" fmla="*/ 9855 h 229"/>
                              <a:gd name="T28" fmla="+- 0 4646 4551"/>
                              <a:gd name="T29" fmla="*/ T28 w 458"/>
                              <a:gd name="T30" fmla="+- 0 9855 9627"/>
                              <a:gd name="T31" fmla="*/ 9855 h 229"/>
                              <a:gd name="T32" fmla="+- 0 4646 4551"/>
                              <a:gd name="T33" fmla="*/ T32 w 458"/>
                              <a:gd name="T34" fmla="+- 0 9813 9627"/>
                              <a:gd name="T35" fmla="*/ 9813 h 229"/>
                              <a:gd name="T36" fmla="+- 0 4646 4551"/>
                              <a:gd name="T37" fmla="*/ T36 w 458"/>
                              <a:gd name="T38" fmla="+- 0 9627 9627"/>
                              <a:gd name="T39" fmla="*/ 9627 h 229"/>
                              <a:gd name="T40" fmla="+- 0 4696 4551"/>
                              <a:gd name="T41" fmla="*/ T40 w 458"/>
                              <a:gd name="T42" fmla="+- 0 9627 9627"/>
                              <a:gd name="T43" fmla="*/ 9627 h 229"/>
                              <a:gd name="T44" fmla="+- 0 4696 4551"/>
                              <a:gd name="T45" fmla="*/ T44 w 458"/>
                              <a:gd name="T46" fmla="+- 0 9813 9627"/>
                              <a:gd name="T47" fmla="*/ 9813 h 229"/>
                              <a:gd name="T48" fmla="+- 0 4807 4551"/>
                              <a:gd name="T49" fmla="*/ T48 w 458"/>
                              <a:gd name="T50" fmla="+- 0 9813 9627"/>
                              <a:gd name="T51" fmla="*/ 9813 h 229"/>
                              <a:gd name="T52" fmla="+- 0 5009 4551"/>
                              <a:gd name="T53" fmla="*/ T52 w 458"/>
                              <a:gd name="T54" fmla="+- 0 9813 9627"/>
                              <a:gd name="T55" fmla="*/ 9813 h 229"/>
                              <a:gd name="T56" fmla="+- 0 4886 4551"/>
                              <a:gd name="T57" fmla="*/ T56 w 458"/>
                              <a:gd name="T58" fmla="+- 0 9813 9627"/>
                              <a:gd name="T59" fmla="*/ 9813 h 229"/>
                              <a:gd name="T60" fmla="+- 0 4886 4551"/>
                              <a:gd name="T61" fmla="*/ T60 w 458"/>
                              <a:gd name="T62" fmla="+- 0 9757 9627"/>
                              <a:gd name="T63" fmla="*/ 9757 h 229"/>
                              <a:gd name="T64" fmla="+- 0 4996 4551"/>
                              <a:gd name="T65" fmla="*/ T64 w 458"/>
                              <a:gd name="T66" fmla="+- 0 9757 9627"/>
                              <a:gd name="T67" fmla="*/ 9757 h 229"/>
                              <a:gd name="T68" fmla="+- 0 4996 4551"/>
                              <a:gd name="T69" fmla="*/ T68 w 458"/>
                              <a:gd name="T70" fmla="+- 0 9719 9627"/>
                              <a:gd name="T71" fmla="*/ 9719 h 229"/>
                              <a:gd name="T72" fmla="+- 0 4886 4551"/>
                              <a:gd name="T73" fmla="*/ T72 w 458"/>
                              <a:gd name="T74" fmla="+- 0 9719 9627"/>
                              <a:gd name="T75" fmla="*/ 9719 h 229"/>
                              <a:gd name="T76" fmla="+- 0 4886 4551"/>
                              <a:gd name="T77" fmla="*/ T76 w 458"/>
                              <a:gd name="T78" fmla="+- 0 9669 9627"/>
                              <a:gd name="T79" fmla="*/ 9669 h 229"/>
                              <a:gd name="T80" fmla="+- 0 5006 4551"/>
                              <a:gd name="T81" fmla="*/ T80 w 458"/>
                              <a:gd name="T82" fmla="+- 0 9669 9627"/>
                              <a:gd name="T83" fmla="*/ 9669 h 229"/>
                              <a:gd name="T84" fmla="+- 0 5006 4551"/>
                              <a:gd name="T85" fmla="*/ T84 w 458"/>
                              <a:gd name="T86" fmla="+- 0 9627 9627"/>
                              <a:gd name="T87" fmla="*/ 9627 h 229"/>
                              <a:gd name="T88" fmla="+- 0 4835 4551"/>
                              <a:gd name="T89" fmla="*/ T88 w 458"/>
                              <a:gd name="T90" fmla="+- 0 9627 9627"/>
                              <a:gd name="T91" fmla="*/ 9627 h 229"/>
                              <a:gd name="T92" fmla="+- 0 4835 4551"/>
                              <a:gd name="T93" fmla="*/ T92 w 458"/>
                              <a:gd name="T94" fmla="+- 0 9669 9627"/>
                              <a:gd name="T95" fmla="*/ 9669 h 229"/>
                              <a:gd name="T96" fmla="+- 0 4835 4551"/>
                              <a:gd name="T97" fmla="*/ T96 w 458"/>
                              <a:gd name="T98" fmla="+- 0 9719 9627"/>
                              <a:gd name="T99" fmla="*/ 9719 h 229"/>
                              <a:gd name="T100" fmla="+- 0 4835 4551"/>
                              <a:gd name="T101" fmla="*/ T100 w 458"/>
                              <a:gd name="T102" fmla="+- 0 9757 9627"/>
                              <a:gd name="T103" fmla="*/ 9757 h 229"/>
                              <a:gd name="T104" fmla="+- 0 4835 4551"/>
                              <a:gd name="T105" fmla="*/ T104 w 458"/>
                              <a:gd name="T106" fmla="+- 0 9813 9627"/>
                              <a:gd name="T107" fmla="*/ 9813 h 229"/>
                              <a:gd name="T108" fmla="+- 0 4835 4551"/>
                              <a:gd name="T109" fmla="*/ T108 w 458"/>
                              <a:gd name="T110" fmla="+- 0 9855 9627"/>
                              <a:gd name="T111" fmla="*/ 9855 h 229"/>
                              <a:gd name="T112" fmla="+- 0 5009 4551"/>
                              <a:gd name="T113" fmla="*/ T112 w 458"/>
                              <a:gd name="T114" fmla="+- 0 9855 9627"/>
                              <a:gd name="T115" fmla="*/ 9855 h 229"/>
                              <a:gd name="T116" fmla="+- 0 5009 4551"/>
                              <a:gd name="T117" fmla="*/ T116 w 458"/>
                              <a:gd name="T118" fmla="+- 0 9813 9627"/>
                              <a:gd name="T119" fmla="*/ 9813 h 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458" h="229">
                                <a:moveTo>
                                  <a:pt x="5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29"/>
                                </a:lnTo>
                                <a:lnTo>
                                  <a:pt x="50" y="229"/>
                                </a:lnTo>
                                <a:lnTo>
                                  <a:pt x="50" y="0"/>
                                </a:lnTo>
                                <a:close/>
                                <a:moveTo>
                                  <a:pt x="256" y="186"/>
                                </a:moveTo>
                                <a:lnTo>
                                  <a:pt x="256" y="228"/>
                                </a:lnTo>
                                <a:lnTo>
                                  <a:pt x="95" y="228"/>
                                </a:lnTo>
                                <a:lnTo>
                                  <a:pt x="95" y="186"/>
                                </a:lnTo>
                                <a:lnTo>
                                  <a:pt x="95" y="0"/>
                                </a:lnTo>
                                <a:lnTo>
                                  <a:pt x="145" y="0"/>
                                </a:lnTo>
                                <a:lnTo>
                                  <a:pt x="145" y="186"/>
                                </a:lnTo>
                                <a:lnTo>
                                  <a:pt x="256" y="186"/>
                                </a:lnTo>
                                <a:close/>
                                <a:moveTo>
                                  <a:pt x="458" y="186"/>
                                </a:moveTo>
                                <a:lnTo>
                                  <a:pt x="335" y="186"/>
                                </a:lnTo>
                                <a:lnTo>
                                  <a:pt x="335" y="130"/>
                                </a:lnTo>
                                <a:lnTo>
                                  <a:pt x="445" y="130"/>
                                </a:lnTo>
                                <a:lnTo>
                                  <a:pt x="445" y="92"/>
                                </a:lnTo>
                                <a:lnTo>
                                  <a:pt x="335" y="92"/>
                                </a:lnTo>
                                <a:lnTo>
                                  <a:pt x="335" y="42"/>
                                </a:lnTo>
                                <a:lnTo>
                                  <a:pt x="455" y="42"/>
                                </a:lnTo>
                                <a:lnTo>
                                  <a:pt x="455" y="0"/>
                                </a:lnTo>
                                <a:lnTo>
                                  <a:pt x="284" y="0"/>
                                </a:lnTo>
                                <a:lnTo>
                                  <a:pt x="284" y="42"/>
                                </a:lnTo>
                                <a:lnTo>
                                  <a:pt x="284" y="92"/>
                                </a:lnTo>
                                <a:lnTo>
                                  <a:pt x="284" y="130"/>
                                </a:lnTo>
                                <a:lnTo>
                                  <a:pt x="284" y="186"/>
                                </a:lnTo>
                                <a:lnTo>
                                  <a:pt x="284" y="228"/>
                                </a:lnTo>
                                <a:lnTo>
                                  <a:pt x="458" y="228"/>
                                </a:lnTo>
                                <a:lnTo>
                                  <a:pt x="458" y="18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9" name="docshape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20" y="9627"/>
                            <a:ext cx="197" cy="2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0" name="docshape43"/>
                        <wps:cNvSpPr>
                          <a:spLocks noChangeArrowheads="1"/>
                        </wps:cNvSpPr>
                        <wps:spPr bwMode="auto">
                          <a:xfrm>
                            <a:off x="5120" y="9497"/>
                            <a:ext cx="425" cy="497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11F1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F0D512" id="docshapegroup36" o:spid="_x0000_s1026" style="position:absolute;margin-left:181.5pt;margin-top:474.35pt;width:96.25pt;height:26pt;z-index:-15897088;mso-position-horizontal-relative:page;mso-position-vertical-relative:page" coordorigin="3630,9487" coordsize="1925,5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">
                <v:rect id="docshape37" o:spid="_x0000_s1027" style="position:absolute;left:3640;top:9497;width:1904;height: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" filled="f" strokecolor="#211f1f" strokeweight="1pt"/>
                <v:shape id="docshape38" o:spid="_x0000_s1028" type="#_x0000_t75" style="position:absolute;left:3694;top:9621;width:592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">
                  <v:imagedata r:id="rId28" o:title=""/>
                </v:shape>
                <v:shape id="docshape39" o:spid="_x0000_s1029" type="#_x0000_t75" style="position:absolute;left:4320;top:9627;width:197;height: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">
                  <v:imagedata r:id="rId29" o:title=""/>
                </v:shape>
                <v:shape id="docshape40" o:spid="_x0000_s1030" style="position:absolute;left:4551;top:9627;width:458;height:229;visibility:visible;mso-wrap-style:square;v-text-anchor:top" coordsize="458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" path="m50,l,,,229r50,l50,xm256,187r-111,l145,1,95,1r,186l95,229r161,l256,187xm458,187r-123,l335,131r110,l445,93r-110,l335,43r120,l455,1,284,1r,42l284,93r,38l284,187r,42l458,229r,-42xe" fillcolor="#211f1f" stroked="f">
                  <v:path arrowok="t" o:connecttype="custom" o:connectlocs="50,9627;0,9627;0,9856;50,9856;50,9627;256,9814;145,9814;145,9628;95,9628;95,9814;95,9856;256,9856;256,9814;458,9814;335,9814;335,9758;445,9758;445,9720;335,9720;335,9670;455,9670;455,9628;284,9628;284,9670;284,9720;284,9758;284,9814;284,9856;458,9856;458,9814" o:connectangles="0,0,0,0,0,0,0,0,0,0,0,0,0,0,0,0,0,0,0,0,0,0,0,0,0,0,0,0,0,0"/>
                </v:shape>
                <v:shape id="docshape41" o:spid="_x0000_s1031" style="position:absolute;left:4551;top:9627;width:458;height:229;visibility:visible;mso-wrap-style:square;v-text-anchor:top" coordsize="458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" path="m50,l,,,229r50,l50,xm256,186r,42l95,228r,-42l95,r50,l145,186r111,xm458,186r-123,l335,130r110,l445,92r-110,l335,42r120,l455,,284,r,42l284,92r,38l284,186r,42l458,228r,-42xe" filled="f" strokecolor="#211f1f" strokeweight=".01pt">
                  <v:path arrowok="t" o:connecttype="custom" o:connectlocs="50,9627;0,9627;0,9856;50,9856;50,9627;256,9813;256,9855;95,9855;95,9813;95,9627;145,9627;145,9813;256,9813;458,9813;335,9813;335,9757;445,9757;445,9719;335,9719;335,9669;455,9669;455,9627;284,9627;284,9669;284,9719;284,9757;284,9813;284,9855;458,9855;458,9813" o:connectangles="0,0,0,0,0,0,0,0,0,0,0,0,0,0,0,0,0,0,0,0,0,0,0,0,0,0,0,0,0,0"/>
                </v:shape>
                <v:shape id="docshape42" o:spid="_x0000_s1032" type="#_x0000_t75" style="position:absolute;left:5220;top:9627;width:197;height: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">
                  <v:imagedata r:id="rId29" o:title=""/>
                </v:shape>
                <v:rect id="docshape43" o:spid="_x0000_s1033" style="position:absolute;left:5120;top:9497;width:425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" filled="f" strokecolor="#211f1f" strokeweight="1pt"/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19904" behindDoc="1" locked="0" layoutInCell="1" allowOverlap="1" wp14:anchorId="07FA6327" wp14:editId="06041FE9">
                <wp:simplePos x="0" y="0"/>
                <wp:positionH relativeFrom="page">
                  <wp:posOffset>4159250</wp:posOffset>
                </wp:positionH>
                <wp:positionV relativeFrom="page">
                  <wp:posOffset>6012180</wp:posOffset>
                </wp:positionV>
                <wp:extent cx="528955" cy="333375"/>
                <wp:effectExtent l="0" t="0" r="0" b="0"/>
                <wp:wrapNone/>
                <wp:docPr id="59" name="docshapegroup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8955" cy="333375"/>
                          <a:chOff x="6550" y="9468"/>
                          <a:chExt cx="833" cy="525"/>
                        </a:xfrm>
                      </wpg:grpSpPr>
                      <wps:wsp>
                        <wps:cNvPr id="60" name="docshape45"/>
                        <wps:cNvSpPr>
                          <a:spLocks/>
                        </wps:cNvSpPr>
                        <wps:spPr bwMode="auto">
                          <a:xfrm>
                            <a:off x="6564" y="9482"/>
                            <a:ext cx="804" cy="496"/>
                          </a:xfrm>
                          <a:custGeom>
                            <a:avLst/>
                            <a:gdLst>
                              <a:gd name="T0" fmla="+- 0 6565 6564"/>
                              <a:gd name="T1" fmla="*/ T0 w 804"/>
                              <a:gd name="T2" fmla="+- 0 9978 9482"/>
                              <a:gd name="T3" fmla="*/ 9978 h 496"/>
                              <a:gd name="T4" fmla="+- 0 7368 6564"/>
                              <a:gd name="T5" fmla="*/ T4 w 804"/>
                              <a:gd name="T6" fmla="+- 0 9976 9482"/>
                              <a:gd name="T7" fmla="*/ 9976 h 496"/>
                              <a:gd name="T8" fmla="+- 0 7367 6564"/>
                              <a:gd name="T9" fmla="*/ T8 w 804"/>
                              <a:gd name="T10" fmla="+- 0 9482 9482"/>
                              <a:gd name="T11" fmla="*/ 9482 h 496"/>
                              <a:gd name="T12" fmla="+- 0 6564 6564"/>
                              <a:gd name="T13" fmla="*/ T12 w 804"/>
                              <a:gd name="T14" fmla="+- 0 9484 9482"/>
                              <a:gd name="T15" fmla="*/ 9484 h 496"/>
                              <a:gd name="T16" fmla="+- 0 6565 6564"/>
                              <a:gd name="T17" fmla="*/ T16 w 804"/>
                              <a:gd name="T18" fmla="+- 0 9978 9482"/>
                              <a:gd name="T19" fmla="*/ 9978 h 4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04" h="496">
                                <a:moveTo>
                                  <a:pt x="1" y="496"/>
                                </a:moveTo>
                                <a:lnTo>
                                  <a:pt x="804" y="494"/>
                                </a:lnTo>
                                <a:lnTo>
                                  <a:pt x="803" y="0"/>
                                </a:lnTo>
                                <a:lnTo>
                                  <a:pt x="0" y="2"/>
                                </a:lnTo>
                                <a:lnTo>
                                  <a:pt x="1" y="49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8288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1" name="docshape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95" y="9602"/>
                            <a:ext cx="276" cy="2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docshape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0" y="9602"/>
                            <a:ext cx="227" cy="2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694541" id="docshapegroup44" o:spid="_x0000_s1026" style="position:absolute;margin-left:327.5pt;margin-top:473.4pt;width:41.65pt;height:26.25pt;z-index:-15896576;mso-position-horizontal-relative:page;mso-position-vertical-relative:page" coordorigin="6550,9468" coordsize="833,5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">
                <v:shape id="docshape45" o:spid="_x0000_s1027" style="position:absolute;left:6564;top:9482;width:804;height:496;visibility:visible;mso-wrap-style:square;v-text-anchor:top" coordsize="804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" path="m1,496r803,-2l803,,,2,1,496xe" filled="f" strokecolor="#211f1f" strokeweight="1.44pt">
                  <v:path arrowok="t" o:connecttype="custom" o:connectlocs="1,9978;804,9976;803,9482;0,9484;1,9978" o:connectangles="0,0,0,0,0"/>
                </v:shape>
                <v:shape id="docshape46" o:spid="_x0000_s1028" type="#_x0000_t75" style="position:absolute;left:6695;top:9602;width:276;height: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">
                  <v:imagedata r:id="rId32" o:title=""/>
                </v:shape>
                <v:shape id="docshape47" o:spid="_x0000_s1029" type="#_x0000_t75" style="position:absolute;left:7020;top:9602;width:227;height: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">
                  <v:imagedata r:id="rId33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20416" behindDoc="1" locked="0" layoutInCell="1" allowOverlap="1" wp14:anchorId="2BBA9467" wp14:editId="5F82E121">
                <wp:simplePos x="0" y="0"/>
                <wp:positionH relativeFrom="page">
                  <wp:posOffset>2682875</wp:posOffset>
                </wp:positionH>
                <wp:positionV relativeFrom="page">
                  <wp:posOffset>6597015</wp:posOffset>
                </wp:positionV>
                <wp:extent cx="555625" cy="331470"/>
                <wp:effectExtent l="0" t="0" r="0" b="0"/>
                <wp:wrapNone/>
                <wp:docPr id="56" name="docshapegroup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" cy="331470"/>
                          <a:chOff x="4225" y="10389"/>
                          <a:chExt cx="875" cy="522"/>
                        </a:xfrm>
                      </wpg:grpSpPr>
                      <pic:pic xmlns:pic="http://schemas.openxmlformats.org/drawingml/2006/picture">
                        <pic:nvPicPr>
                          <pic:cNvPr id="57" name="docshape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5" y="10389"/>
                            <a:ext cx="854" cy="5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8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5096" y="10877"/>
                            <a:ext cx="0" cy="13"/>
                          </a:xfrm>
                          <a:prstGeom prst="line">
                            <a:avLst/>
                          </a:prstGeom>
                          <a:noFill/>
                          <a:ln w="5715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F4A52D" id="docshapegroup48" o:spid="_x0000_s1026" style="position:absolute;margin-left:211.25pt;margin-top:519.45pt;width:43.75pt;height:26.1pt;z-index:-15896064;mso-position-horizontal-relative:page;mso-position-vertical-relative:page" coordorigin="4225,10389" coordsize="875,5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">
                <v:shape id="docshape49" o:spid="_x0000_s1027" type="#_x0000_t75" style="position:absolute;left:4225;top:10389;width:854;height: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">
                  <v:imagedata r:id="rId35" o:title=""/>
                </v:shape>
                <v:line id="Line 56" o:spid="_x0000_s1028" style="position:absolute;visibility:visible;mso-wrap-style:square" from="5096,10877" to="5096,108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" strokecolor="#211f1f" strokeweight=".45pt"/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20928" behindDoc="1" locked="0" layoutInCell="1" allowOverlap="1" wp14:anchorId="2FDC06F7" wp14:editId="3A384A0A">
                <wp:simplePos x="0" y="0"/>
                <wp:positionH relativeFrom="page">
                  <wp:posOffset>287020</wp:posOffset>
                </wp:positionH>
                <wp:positionV relativeFrom="page">
                  <wp:posOffset>6597015</wp:posOffset>
                </wp:positionV>
                <wp:extent cx="331470" cy="331470"/>
                <wp:effectExtent l="0" t="0" r="0" b="0"/>
                <wp:wrapNone/>
                <wp:docPr id="53" name="docshapegroup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1470" cy="331470"/>
                          <a:chOff x="452" y="10389"/>
                          <a:chExt cx="522" cy="522"/>
                        </a:xfrm>
                      </wpg:grpSpPr>
                      <pic:pic xmlns:pic="http://schemas.openxmlformats.org/drawingml/2006/picture">
                        <pic:nvPicPr>
                          <pic:cNvPr id="54" name="docshape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5" y="10456"/>
                            <a:ext cx="357" cy="3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" name="docshape52"/>
                        <wps:cNvSpPr>
                          <a:spLocks/>
                        </wps:cNvSpPr>
                        <wps:spPr bwMode="auto">
                          <a:xfrm>
                            <a:off x="463" y="10400"/>
                            <a:ext cx="500" cy="500"/>
                          </a:xfrm>
                          <a:custGeom>
                            <a:avLst/>
                            <a:gdLst>
                              <a:gd name="T0" fmla="+- 0 713 463"/>
                              <a:gd name="T1" fmla="*/ T0 w 500"/>
                              <a:gd name="T2" fmla="+- 0 10900 10400"/>
                              <a:gd name="T3" fmla="*/ 10900 h 500"/>
                              <a:gd name="T4" fmla="+- 0 792 463"/>
                              <a:gd name="T5" fmla="*/ T4 w 500"/>
                              <a:gd name="T6" fmla="+- 0 10888 10400"/>
                              <a:gd name="T7" fmla="*/ 10888 h 500"/>
                              <a:gd name="T8" fmla="+- 0 861 463"/>
                              <a:gd name="T9" fmla="*/ T8 w 500"/>
                              <a:gd name="T10" fmla="+- 0 10852 10400"/>
                              <a:gd name="T11" fmla="*/ 10852 h 500"/>
                              <a:gd name="T12" fmla="+- 0 915 463"/>
                              <a:gd name="T13" fmla="*/ T12 w 500"/>
                              <a:gd name="T14" fmla="+- 0 10798 10400"/>
                              <a:gd name="T15" fmla="*/ 10798 h 500"/>
                              <a:gd name="T16" fmla="+- 0 951 463"/>
                              <a:gd name="T17" fmla="*/ T16 w 500"/>
                              <a:gd name="T18" fmla="+- 0 10729 10400"/>
                              <a:gd name="T19" fmla="*/ 10729 h 500"/>
                              <a:gd name="T20" fmla="+- 0 963 463"/>
                              <a:gd name="T21" fmla="*/ T20 w 500"/>
                              <a:gd name="T22" fmla="+- 0 10650 10400"/>
                              <a:gd name="T23" fmla="*/ 10650 h 500"/>
                              <a:gd name="T24" fmla="+- 0 951 463"/>
                              <a:gd name="T25" fmla="*/ T24 w 500"/>
                              <a:gd name="T26" fmla="+- 0 10571 10400"/>
                              <a:gd name="T27" fmla="*/ 10571 h 500"/>
                              <a:gd name="T28" fmla="+- 0 915 463"/>
                              <a:gd name="T29" fmla="*/ T28 w 500"/>
                              <a:gd name="T30" fmla="+- 0 10503 10400"/>
                              <a:gd name="T31" fmla="*/ 10503 h 500"/>
                              <a:gd name="T32" fmla="+- 0 861 463"/>
                              <a:gd name="T33" fmla="*/ T32 w 500"/>
                              <a:gd name="T34" fmla="+- 0 10448 10400"/>
                              <a:gd name="T35" fmla="*/ 10448 h 500"/>
                              <a:gd name="T36" fmla="+- 0 792 463"/>
                              <a:gd name="T37" fmla="*/ T36 w 500"/>
                              <a:gd name="T38" fmla="+- 0 10413 10400"/>
                              <a:gd name="T39" fmla="*/ 10413 h 500"/>
                              <a:gd name="T40" fmla="+- 0 713 463"/>
                              <a:gd name="T41" fmla="*/ T40 w 500"/>
                              <a:gd name="T42" fmla="+- 0 10400 10400"/>
                              <a:gd name="T43" fmla="*/ 10400 h 500"/>
                              <a:gd name="T44" fmla="+- 0 634 463"/>
                              <a:gd name="T45" fmla="*/ T44 w 500"/>
                              <a:gd name="T46" fmla="+- 0 10413 10400"/>
                              <a:gd name="T47" fmla="*/ 10413 h 500"/>
                              <a:gd name="T48" fmla="+- 0 566 463"/>
                              <a:gd name="T49" fmla="*/ T48 w 500"/>
                              <a:gd name="T50" fmla="+- 0 10448 10400"/>
                              <a:gd name="T51" fmla="*/ 10448 h 500"/>
                              <a:gd name="T52" fmla="+- 0 512 463"/>
                              <a:gd name="T53" fmla="*/ T52 w 500"/>
                              <a:gd name="T54" fmla="+- 0 10503 10400"/>
                              <a:gd name="T55" fmla="*/ 10503 h 500"/>
                              <a:gd name="T56" fmla="+- 0 476 463"/>
                              <a:gd name="T57" fmla="*/ T56 w 500"/>
                              <a:gd name="T58" fmla="+- 0 10571 10400"/>
                              <a:gd name="T59" fmla="*/ 10571 h 500"/>
                              <a:gd name="T60" fmla="+- 0 463 463"/>
                              <a:gd name="T61" fmla="*/ T60 w 500"/>
                              <a:gd name="T62" fmla="+- 0 10650 10400"/>
                              <a:gd name="T63" fmla="*/ 10650 h 500"/>
                              <a:gd name="T64" fmla="+- 0 476 463"/>
                              <a:gd name="T65" fmla="*/ T64 w 500"/>
                              <a:gd name="T66" fmla="+- 0 10729 10400"/>
                              <a:gd name="T67" fmla="*/ 10729 h 500"/>
                              <a:gd name="T68" fmla="+- 0 512 463"/>
                              <a:gd name="T69" fmla="*/ T68 w 500"/>
                              <a:gd name="T70" fmla="+- 0 10798 10400"/>
                              <a:gd name="T71" fmla="*/ 10798 h 500"/>
                              <a:gd name="T72" fmla="+- 0 566 463"/>
                              <a:gd name="T73" fmla="*/ T72 w 500"/>
                              <a:gd name="T74" fmla="+- 0 10852 10400"/>
                              <a:gd name="T75" fmla="*/ 10852 h 500"/>
                              <a:gd name="T76" fmla="+- 0 634 463"/>
                              <a:gd name="T77" fmla="*/ T76 w 500"/>
                              <a:gd name="T78" fmla="+- 0 10888 10400"/>
                              <a:gd name="T79" fmla="*/ 10888 h 500"/>
                              <a:gd name="T80" fmla="+- 0 713 463"/>
                              <a:gd name="T81" fmla="*/ T80 w 500"/>
                              <a:gd name="T82" fmla="+- 0 10900 10400"/>
                              <a:gd name="T83" fmla="*/ 10900 h 5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500" h="500">
                                <a:moveTo>
                                  <a:pt x="250" y="500"/>
                                </a:moveTo>
                                <a:lnTo>
                                  <a:pt x="329" y="488"/>
                                </a:lnTo>
                                <a:lnTo>
                                  <a:pt x="398" y="452"/>
                                </a:lnTo>
                                <a:lnTo>
                                  <a:pt x="452" y="398"/>
                                </a:lnTo>
                                <a:lnTo>
                                  <a:pt x="488" y="329"/>
                                </a:lnTo>
                                <a:lnTo>
                                  <a:pt x="500" y="250"/>
                                </a:lnTo>
                                <a:lnTo>
                                  <a:pt x="488" y="171"/>
                                </a:lnTo>
                                <a:lnTo>
                                  <a:pt x="452" y="103"/>
                                </a:lnTo>
                                <a:lnTo>
                                  <a:pt x="398" y="48"/>
                                </a:lnTo>
                                <a:lnTo>
                                  <a:pt x="329" y="13"/>
                                </a:lnTo>
                                <a:lnTo>
                                  <a:pt x="250" y="0"/>
                                </a:lnTo>
                                <a:lnTo>
                                  <a:pt x="171" y="13"/>
                                </a:lnTo>
                                <a:lnTo>
                                  <a:pt x="103" y="48"/>
                                </a:lnTo>
                                <a:lnTo>
                                  <a:pt x="49" y="103"/>
                                </a:lnTo>
                                <a:lnTo>
                                  <a:pt x="13" y="171"/>
                                </a:lnTo>
                                <a:lnTo>
                                  <a:pt x="0" y="250"/>
                                </a:lnTo>
                                <a:lnTo>
                                  <a:pt x="13" y="329"/>
                                </a:lnTo>
                                <a:lnTo>
                                  <a:pt x="49" y="398"/>
                                </a:lnTo>
                                <a:lnTo>
                                  <a:pt x="103" y="452"/>
                                </a:lnTo>
                                <a:lnTo>
                                  <a:pt x="171" y="488"/>
                                </a:lnTo>
                                <a:lnTo>
                                  <a:pt x="250" y="5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3589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BA92E6" id="docshapegroup50" o:spid="_x0000_s1026" style="position:absolute;margin-left:22.6pt;margin-top:519.45pt;width:26.1pt;height:26.1pt;z-index:-15895552;mso-position-horizontal-relative:page;mso-position-vertical-relative:page" coordorigin="452,10389" coordsize="522,5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">
                <v:shape id="docshape51" o:spid="_x0000_s1027" type="#_x0000_t75" style="position:absolute;left:535;top:10456;width:357;height:3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">
                  <v:imagedata r:id="rId37" o:title=""/>
                </v:shape>
                <v:shape id="docshape52" o:spid="_x0000_s1028" style="position:absolute;left:463;top:10400;width:500;height:500;visibility:visible;mso-wrap-style:square;v-text-anchor:top" coordsize="500,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" path="m250,500r79,-12l398,452r54,-54l488,329r12,-79l488,171,452,103,398,48,329,13,250,,171,13,103,48,49,103,13,171,,250r13,79l49,398r54,54l171,488r79,12xe" filled="f" strokecolor="#211f1f" strokeweight="1.07pt">
                  <v:path arrowok="t" o:connecttype="custom" o:connectlocs="250,10900;329,10888;398,10852;452,10798;488,10729;500,10650;488,10571;452,10503;398,10448;329,10413;250,10400;171,10413;103,10448;49,10503;13,10571;0,10650;13,10729;49,10798;103,10852;171,10888;250,10900" o:connectangles="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21440" behindDoc="1" locked="0" layoutInCell="1" allowOverlap="1" wp14:anchorId="2703F983" wp14:editId="07164E14">
                <wp:simplePos x="0" y="0"/>
                <wp:positionH relativeFrom="page">
                  <wp:posOffset>1414145</wp:posOffset>
                </wp:positionH>
                <wp:positionV relativeFrom="page">
                  <wp:posOffset>6597015</wp:posOffset>
                </wp:positionV>
                <wp:extent cx="468630" cy="331470"/>
                <wp:effectExtent l="0" t="0" r="0" b="0"/>
                <wp:wrapNone/>
                <wp:docPr id="50" name="docshapegroup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8630" cy="331470"/>
                          <a:chOff x="2227" y="10389"/>
                          <a:chExt cx="738" cy="522"/>
                        </a:xfrm>
                      </wpg:grpSpPr>
                      <wps:wsp>
                        <wps:cNvPr id="51" name="docshape54"/>
                        <wps:cNvSpPr>
                          <a:spLocks noChangeArrowheads="1"/>
                        </wps:cNvSpPr>
                        <wps:spPr bwMode="auto">
                          <a:xfrm>
                            <a:off x="2237" y="10399"/>
                            <a:ext cx="718" cy="502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11F1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" name="docshape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98" y="10533"/>
                            <a:ext cx="608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6234C7" id="docshapegroup53" o:spid="_x0000_s1026" style="position:absolute;margin-left:111.35pt;margin-top:519.45pt;width:36.9pt;height:26.1pt;z-index:-15895040;mso-position-horizontal-relative:page;mso-position-vertical-relative:page" coordorigin="2227,10389" coordsize="738,5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">
                <v:rect id="docshape54" o:spid="_x0000_s1027" style="position:absolute;left:2237;top:10399;width:718;height: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" filled="f" strokecolor="#211f1f" strokeweight="1pt"/>
                <v:shape id="docshape55" o:spid="_x0000_s1028" type="#_x0000_t75" style="position:absolute;left:2298;top:10533;width:608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">
                  <v:imagedata r:id="rId39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21952" behindDoc="1" locked="0" layoutInCell="1" allowOverlap="1" wp14:anchorId="5E87F0E0" wp14:editId="7C65161D">
                <wp:simplePos x="0" y="0"/>
                <wp:positionH relativeFrom="page">
                  <wp:posOffset>3575050</wp:posOffset>
                </wp:positionH>
                <wp:positionV relativeFrom="page">
                  <wp:posOffset>6597015</wp:posOffset>
                </wp:positionV>
                <wp:extent cx="322580" cy="323850"/>
                <wp:effectExtent l="0" t="0" r="0" b="0"/>
                <wp:wrapNone/>
                <wp:docPr id="46" name="docshapegroup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2580" cy="323850"/>
                          <a:chOff x="5630" y="10389"/>
                          <a:chExt cx="508" cy="510"/>
                        </a:xfrm>
                      </wpg:grpSpPr>
                      <wps:wsp>
                        <wps:cNvPr id="47" name="docshape57"/>
                        <wps:cNvSpPr>
                          <a:spLocks/>
                        </wps:cNvSpPr>
                        <wps:spPr bwMode="auto">
                          <a:xfrm>
                            <a:off x="5630" y="10389"/>
                            <a:ext cx="507" cy="509"/>
                          </a:xfrm>
                          <a:custGeom>
                            <a:avLst/>
                            <a:gdLst>
                              <a:gd name="T0" fmla="+- 0 5758 5630"/>
                              <a:gd name="T1" fmla="*/ T0 w 507"/>
                              <a:gd name="T2" fmla="+- 0 10424 10389"/>
                              <a:gd name="T3" fmla="*/ 10424 h 509"/>
                              <a:gd name="T4" fmla="+- 0 5639 5630"/>
                              <a:gd name="T5" fmla="*/ T4 w 507"/>
                              <a:gd name="T6" fmla="+- 0 10576 10389"/>
                              <a:gd name="T7" fmla="*/ 10576 h 509"/>
                              <a:gd name="T8" fmla="+- 0 5664 5630"/>
                              <a:gd name="T9" fmla="*/ T8 w 507"/>
                              <a:gd name="T10" fmla="+- 0 10770 10389"/>
                              <a:gd name="T11" fmla="*/ 10770 h 509"/>
                              <a:gd name="T12" fmla="+- 0 5816 5630"/>
                              <a:gd name="T13" fmla="*/ T12 w 507"/>
                              <a:gd name="T14" fmla="+- 0 10888 10389"/>
                              <a:gd name="T15" fmla="*/ 10888 h 509"/>
                              <a:gd name="T16" fmla="+- 0 5981 5630"/>
                              <a:gd name="T17" fmla="*/ T16 w 507"/>
                              <a:gd name="T18" fmla="+- 0 10875 10389"/>
                              <a:gd name="T19" fmla="*/ 10875 h 509"/>
                              <a:gd name="T20" fmla="+- 0 5789 5630"/>
                              <a:gd name="T21" fmla="*/ T20 w 507"/>
                              <a:gd name="T22" fmla="+- 0 10856 10389"/>
                              <a:gd name="T23" fmla="*/ 10856 h 509"/>
                              <a:gd name="T24" fmla="+- 0 5662 5630"/>
                              <a:gd name="T25" fmla="*/ T24 w 507"/>
                              <a:gd name="T26" fmla="+- 0 10712 10389"/>
                              <a:gd name="T27" fmla="*/ 10712 h 509"/>
                              <a:gd name="T28" fmla="+- 0 5678 5630"/>
                              <a:gd name="T29" fmla="*/ T28 w 507"/>
                              <a:gd name="T30" fmla="+- 0 10534 10389"/>
                              <a:gd name="T31" fmla="*/ 10534 h 509"/>
                              <a:gd name="T32" fmla="+- 0 5731 5630"/>
                              <a:gd name="T33" fmla="*/ T32 w 507"/>
                              <a:gd name="T34" fmla="+- 0 10469 10389"/>
                              <a:gd name="T35" fmla="*/ 10469 h 509"/>
                              <a:gd name="T36" fmla="+- 0 5983 5630"/>
                              <a:gd name="T37" fmla="*/ T36 w 507"/>
                              <a:gd name="T38" fmla="+- 0 10412 10389"/>
                              <a:gd name="T39" fmla="*/ 10412 h 509"/>
                              <a:gd name="T40" fmla="+- 0 6017 5630"/>
                              <a:gd name="T41" fmla="*/ T40 w 507"/>
                              <a:gd name="T42" fmla="+- 0 10758 10389"/>
                              <a:gd name="T43" fmla="*/ 10758 h 509"/>
                              <a:gd name="T44" fmla="+- 0 5999 5630"/>
                              <a:gd name="T45" fmla="*/ T44 w 507"/>
                              <a:gd name="T46" fmla="+- 0 10846 10389"/>
                              <a:gd name="T47" fmla="*/ 10846 h 509"/>
                              <a:gd name="T48" fmla="+- 0 5981 5630"/>
                              <a:gd name="T49" fmla="*/ T48 w 507"/>
                              <a:gd name="T50" fmla="+- 0 10875 10389"/>
                              <a:gd name="T51" fmla="*/ 10875 h 509"/>
                              <a:gd name="T52" fmla="+- 0 6082 5630"/>
                              <a:gd name="T53" fmla="*/ T52 w 507"/>
                              <a:gd name="T54" fmla="+- 0 10798 10389"/>
                              <a:gd name="T55" fmla="*/ 10798 h 509"/>
                              <a:gd name="T56" fmla="+- 0 5750 5630"/>
                              <a:gd name="T57" fmla="*/ T56 w 507"/>
                              <a:gd name="T58" fmla="+- 0 10488 10389"/>
                              <a:gd name="T59" fmla="*/ 10488 h 509"/>
                              <a:gd name="T60" fmla="+- 0 5753 5630"/>
                              <a:gd name="T61" fmla="*/ T60 w 507"/>
                              <a:gd name="T62" fmla="+- 0 10548 10389"/>
                              <a:gd name="T63" fmla="*/ 10548 h 509"/>
                              <a:gd name="T64" fmla="+- 0 5719 5630"/>
                              <a:gd name="T65" fmla="*/ T64 w 507"/>
                              <a:gd name="T66" fmla="+- 0 10676 10389"/>
                              <a:gd name="T67" fmla="*/ 10676 h 509"/>
                              <a:gd name="T68" fmla="+- 0 5876 5630"/>
                              <a:gd name="T69" fmla="*/ T68 w 507"/>
                              <a:gd name="T70" fmla="+- 0 10811 10389"/>
                              <a:gd name="T71" fmla="*/ 10811 h 509"/>
                              <a:gd name="T72" fmla="+- 0 5938 5630"/>
                              <a:gd name="T73" fmla="*/ T72 w 507"/>
                              <a:gd name="T74" fmla="+- 0 10784 10389"/>
                              <a:gd name="T75" fmla="*/ 10784 h 509"/>
                              <a:gd name="T76" fmla="+- 0 5872 5630"/>
                              <a:gd name="T77" fmla="*/ T76 w 507"/>
                              <a:gd name="T78" fmla="+- 0 10779 10389"/>
                              <a:gd name="T79" fmla="*/ 10779 h 509"/>
                              <a:gd name="T80" fmla="+- 0 5777 5630"/>
                              <a:gd name="T81" fmla="*/ T80 w 507"/>
                              <a:gd name="T82" fmla="+- 0 10701 10389"/>
                              <a:gd name="T83" fmla="*/ 10701 h 509"/>
                              <a:gd name="T84" fmla="+- 0 5744 5630"/>
                              <a:gd name="T85" fmla="*/ T84 w 507"/>
                              <a:gd name="T86" fmla="+- 0 10669 10389"/>
                              <a:gd name="T87" fmla="*/ 10669 h 509"/>
                              <a:gd name="T88" fmla="+- 0 5741 5630"/>
                              <a:gd name="T89" fmla="*/ T88 w 507"/>
                              <a:gd name="T90" fmla="+- 0 10637 10389"/>
                              <a:gd name="T91" fmla="*/ 10637 h 509"/>
                              <a:gd name="T92" fmla="+- 0 5740 5630"/>
                              <a:gd name="T93" fmla="*/ T92 w 507"/>
                              <a:gd name="T94" fmla="+- 0 10605 10389"/>
                              <a:gd name="T95" fmla="*/ 10605 h 509"/>
                              <a:gd name="T96" fmla="+- 0 5748 5630"/>
                              <a:gd name="T97" fmla="*/ T96 w 507"/>
                              <a:gd name="T98" fmla="+- 0 10576 10389"/>
                              <a:gd name="T99" fmla="*/ 10576 h 509"/>
                              <a:gd name="T100" fmla="+- 0 5803 5630"/>
                              <a:gd name="T101" fmla="*/ T100 w 507"/>
                              <a:gd name="T102" fmla="+- 0 10543 10389"/>
                              <a:gd name="T103" fmla="*/ 10543 h 509"/>
                              <a:gd name="T104" fmla="+- 0 5788 5630"/>
                              <a:gd name="T105" fmla="*/ T104 w 507"/>
                              <a:gd name="T106" fmla="+- 0 10526 10389"/>
                              <a:gd name="T107" fmla="*/ 10526 h 509"/>
                              <a:gd name="T108" fmla="+- 0 5854 5630"/>
                              <a:gd name="T109" fmla="*/ T108 w 507"/>
                              <a:gd name="T110" fmla="+- 0 10412 10389"/>
                              <a:gd name="T111" fmla="*/ 10412 h 509"/>
                              <a:gd name="T112" fmla="+- 0 6058 5630"/>
                              <a:gd name="T113" fmla="*/ T112 w 507"/>
                              <a:gd name="T114" fmla="+- 0 10488 10389"/>
                              <a:gd name="T115" fmla="*/ 10488 h 509"/>
                              <a:gd name="T116" fmla="+- 0 6115 5630"/>
                              <a:gd name="T117" fmla="*/ T116 w 507"/>
                              <a:gd name="T118" fmla="+- 0 10623 10389"/>
                              <a:gd name="T119" fmla="*/ 10623 h 509"/>
                              <a:gd name="T120" fmla="+- 0 6057 5630"/>
                              <a:gd name="T121" fmla="*/ T120 w 507"/>
                              <a:gd name="T122" fmla="+- 0 10798 10389"/>
                              <a:gd name="T123" fmla="*/ 10798 h 509"/>
                              <a:gd name="T124" fmla="+- 0 6129 5630"/>
                              <a:gd name="T125" fmla="*/ T124 w 507"/>
                              <a:gd name="T126" fmla="+- 0 10711 10389"/>
                              <a:gd name="T127" fmla="*/ 10711 h 509"/>
                              <a:gd name="T128" fmla="+- 0 6090 5630"/>
                              <a:gd name="T129" fmla="*/ T128 w 507"/>
                              <a:gd name="T130" fmla="+- 0 10495 10389"/>
                              <a:gd name="T131" fmla="*/ 10495 h 509"/>
                              <a:gd name="T132" fmla="+- 0 5950 5630"/>
                              <a:gd name="T133" fmla="*/ T132 w 507"/>
                              <a:gd name="T134" fmla="+- 0 10689 10389"/>
                              <a:gd name="T135" fmla="*/ 10689 h 509"/>
                              <a:gd name="T136" fmla="+- 0 5948 5630"/>
                              <a:gd name="T137" fmla="*/ T136 w 507"/>
                              <a:gd name="T138" fmla="+- 0 10753 10389"/>
                              <a:gd name="T139" fmla="*/ 10753 h 509"/>
                              <a:gd name="T140" fmla="+- 0 5896 5630"/>
                              <a:gd name="T141" fmla="*/ T140 w 507"/>
                              <a:gd name="T142" fmla="+- 0 10784 10389"/>
                              <a:gd name="T143" fmla="*/ 10784 h 509"/>
                              <a:gd name="T144" fmla="+- 0 6017 5630"/>
                              <a:gd name="T145" fmla="*/ T144 w 507"/>
                              <a:gd name="T146" fmla="+- 0 10758 10389"/>
                              <a:gd name="T147" fmla="*/ 10758 h 509"/>
                              <a:gd name="T148" fmla="+- 0 5988 5630"/>
                              <a:gd name="T149" fmla="*/ T148 w 507"/>
                              <a:gd name="T150" fmla="+- 0 10728 10389"/>
                              <a:gd name="T151" fmla="*/ 10728 h 509"/>
                              <a:gd name="T152" fmla="+- 0 5752 5630"/>
                              <a:gd name="T153" fmla="*/ T152 w 507"/>
                              <a:gd name="T154" fmla="+- 0 10662 10389"/>
                              <a:gd name="T155" fmla="*/ 10662 h 509"/>
                              <a:gd name="T156" fmla="+- 0 5872 5630"/>
                              <a:gd name="T157" fmla="*/ T156 w 507"/>
                              <a:gd name="T158" fmla="+- 0 10702 10389"/>
                              <a:gd name="T159" fmla="*/ 10702 h 509"/>
                              <a:gd name="T160" fmla="+- 0 5896 5630"/>
                              <a:gd name="T161" fmla="*/ T160 w 507"/>
                              <a:gd name="T162" fmla="+- 0 10697 10389"/>
                              <a:gd name="T163" fmla="*/ 10697 h 509"/>
                              <a:gd name="T164" fmla="+- 0 5942 5630"/>
                              <a:gd name="T165" fmla="*/ T164 w 507"/>
                              <a:gd name="T166" fmla="+- 0 10681 10389"/>
                              <a:gd name="T167" fmla="*/ 10681 h 509"/>
                              <a:gd name="T168" fmla="+- 0 5824 5630"/>
                              <a:gd name="T169" fmla="*/ T168 w 507"/>
                              <a:gd name="T170" fmla="+- 0 10640 10389"/>
                              <a:gd name="T171" fmla="*/ 10640 h 509"/>
                              <a:gd name="T172" fmla="+- 0 5769 5630"/>
                              <a:gd name="T173" fmla="*/ T172 w 507"/>
                              <a:gd name="T174" fmla="+- 0 10614 10389"/>
                              <a:gd name="T175" fmla="*/ 10614 h 509"/>
                              <a:gd name="T176" fmla="+- 0 6023 5630"/>
                              <a:gd name="T177" fmla="*/ T176 w 507"/>
                              <a:gd name="T178" fmla="+- 0 10706 10389"/>
                              <a:gd name="T179" fmla="*/ 10706 h 509"/>
                              <a:gd name="T180" fmla="+- 0 6044 5630"/>
                              <a:gd name="T181" fmla="*/ T180 w 507"/>
                              <a:gd name="T182" fmla="+- 0 10719 10389"/>
                              <a:gd name="T183" fmla="*/ 10719 h 509"/>
                              <a:gd name="T184" fmla="+- 0 6045 5630"/>
                              <a:gd name="T185" fmla="*/ T184 w 507"/>
                              <a:gd name="T186" fmla="+- 0 10623 10389"/>
                              <a:gd name="T187" fmla="*/ 10623 h 509"/>
                              <a:gd name="T188" fmla="+- 0 5897 5630"/>
                              <a:gd name="T189" fmla="*/ T188 w 507"/>
                              <a:gd name="T190" fmla="+- 0 10669 10389"/>
                              <a:gd name="T191" fmla="*/ 10669 h 509"/>
                              <a:gd name="T192" fmla="+- 0 5859 5630"/>
                              <a:gd name="T193" fmla="*/ T192 w 507"/>
                              <a:gd name="T194" fmla="+- 0 10681 10389"/>
                              <a:gd name="T195" fmla="*/ 10681 h 509"/>
                              <a:gd name="T196" fmla="+- 0 5961 5630"/>
                              <a:gd name="T197" fmla="*/ T196 w 507"/>
                              <a:gd name="T198" fmla="+- 0 10659 10389"/>
                              <a:gd name="T199" fmla="*/ 10659 h 509"/>
                              <a:gd name="T200" fmla="+- 0 5917 5630"/>
                              <a:gd name="T201" fmla="*/ T200 w 507"/>
                              <a:gd name="T202" fmla="+- 0 10494 10389"/>
                              <a:gd name="T203" fmla="*/ 10494 h 509"/>
                              <a:gd name="T204" fmla="+- 0 5992 5630"/>
                              <a:gd name="T205" fmla="*/ T204 w 507"/>
                              <a:gd name="T206" fmla="+- 0 10617 10389"/>
                              <a:gd name="T207" fmla="*/ 10617 h 509"/>
                              <a:gd name="T208" fmla="+- 0 6023 5630"/>
                              <a:gd name="T209" fmla="*/ T208 w 507"/>
                              <a:gd name="T210" fmla="+- 0 10623 10389"/>
                              <a:gd name="T211" fmla="*/ 10623 h 509"/>
                              <a:gd name="T212" fmla="+- 0 6043 5630"/>
                              <a:gd name="T213" fmla="*/ T212 w 507"/>
                              <a:gd name="T214" fmla="+- 0 10596 10389"/>
                              <a:gd name="T215" fmla="*/ 10596 h 509"/>
                              <a:gd name="T216" fmla="+- 0 5788 5630"/>
                              <a:gd name="T217" fmla="*/ T216 w 507"/>
                              <a:gd name="T218" fmla="+- 0 10526 10389"/>
                              <a:gd name="T219" fmla="*/ 10526 h 509"/>
                              <a:gd name="T220" fmla="+- 0 5862 5630"/>
                              <a:gd name="T221" fmla="*/ T220 w 507"/>
                              <a:gd name="T222" fmla="+- 0 10506 10389"/>
                              <a:gd name="T223" fmla="*/ 10506 h 509"/>
                              <a:gd name="T224" fmla="+- 0 5896 5630"/>
                              <a:gd name="T225" fmla="*/ T224 w 507"/>
                              <a:gd name="T226" fmla="+- 0 10476 10389"/>
                              <a:gd name="T227" fmla="*/ 10476 h 509"/>
                              <a:gd name="T228" fmla="+- 0 5884 5630"/>
                              <a:gd name="T229" fmla="*/ T228 w 507"/>
                              <a:gd name="T230" fmla="+- 0 10468 10389"/>
                              <a:gd name="T231" fmla="*/ 10468 h 5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507" h="509">
                                <a:moveTo>
                                  <a:pt x="257" y="0"/>
                                </a:moveTo>
                                <a:lnTo>
                                  <a:pt x="189" y="9"/>
                                </a:lnTo>
                                <a:lnTo>
                                  <a:pt x="128" y="35"/>
                                </a:lnTo>
                                <a:lnTo>
                                  <a:pt x="76" y="75"/>
                                </a:lnTo>
                                <a:lnTo>
                                  <a:pt x="35" y="126"/>
                                </a:lnTo>
                                <a:lnTo>
                                  <a:pt x="9" y="187"/>
                                </a:lnTo>
                                <a:lnTo>
                                  <a:pt x="0" y="253"/>
                                </a:lnTo>
                                <a:lnTo>
                                  <a:pt x="9" y="320"/>
                                </a:lnTo>
                                <a:lnTo>
                                  <a:pt x="34" y="381"/>
                                </a:lnTo>
                                <a:lnTo>
                                  <a:pt x="74" y="433"/>
                                </a:lnTo>
                                <a:lnTo>
                                  <a:pt x="126" y="473"/>
                                </a:lnTo>
                                <a:lnTo>
                                  <a:pt x="186" y="499"/>
                                </a:lnTo>
                                <a:lnTo>
                                  <a:pt x="253" y="509"/>
                                </a:lnTo>
                                <a:lnTo>
                                  <a:pt x="320" y="500"/>
                                </a:lnTo>
                                <a:lnTo>
                                  <a:pt x="351" y="486"/>
                                </a:lnTo>
                                <a:lnTo>
                                  <a:pt x="277" y="486"/>
                                </a:lnTo>
                                <a:lnTo>
                                  <a:pt x="226" y="485"/>
                                </a:lnTo>
                                <a:lnTo>
                                  <a:pt x="159" y="467"/>
                                </a:lnTo>
                                <a:lnTo>
                                  <a:pt x="104" y="434"/>
                                </a:lnTo>
                                <a:lnTo>
                                  <a:pt x="62" y="386"/>
                                </a:lnTo>
                                <a:lnTo>
                                  <a:pt x="32" y="323"/>
                                </a:lnTo>
                                <a:lnTo>
                                  <a:pt x="21" y="261"/>
                                </a:lnTo>
                                <a:lnTo>
                                  <a:pt x="27" y="201"/>
                                </a:lnTo>
                                <a:lnTo>
                                  <a:pt x="48" y="145"/>
                                </a:lnTo>
                                <a:lnTo>
                                  <a:pt x="81" y="99"/>
                                </a:lnTo>
                                <a:lnTo>
                                  <a:pt x="120" y="99"/>
                                </a:lnTo>
                                <a:lnTo>
                                  <a:pt x="101" y="80"/>
                                </a:lnTo>
                                <a:lnTo>
                                  <a:pt x="157" y="42"/>
                                </a:lnTo>
                                <a:lnTo>
                                  <a:pt x="224" y="23"/>
                                </a:lnTo>
                                <a:lnTo>
                                  <a:pt x="353" y="23"/>
                                </a:lnTo>
                                <a:lnTo>
                                  <a:pt x="335" y="14"/>
                                </a:lnTo>
                                <a:lnTo>
                                  <a:pt x="257" y="0"/>
                                </a:lnTo>
                                <a:close/>
                                <a:moveTo>
                                  <a:pt x="387" y="369"/>
                                </a:moveTo>
                                <a:lnTo>
                                  <a:pt x="351" y="369"/>
                                </a:lnTo>
                                <a:lnTo>
                                  <a:pt x="409" y="428"/>
                                </a:lnTo>
                                <a:lnTo>
                                  <a:pt x="369" y="457"/>
                                </a:lnTo>
                                <a:lnTo>
                                  <a:pt x="324" y="477"/>
                                </a:lnTo>
                                <a:lnTo>
                                  <a:pt x="277" y="486"/>
                                </a:lnTo>
                                <a:lnTo>
                                  <a:pt x="351" y="486"/>
                                </a:lnTo>
                                <a:lnTo>
                                  <a:pt x="381" y="474"/>
                                </a:lnTo>
                                <a:lnTo>
                                  <a:pt x="433" y="434"/>
                                </a:lnTo>
                                <a:lnTo>
                                  <a:pt x="452" y="409"/>
                                </a:lnTo>
                                <a:lnTo>
                                  <a:pt x="427" y="409"/>
                                </a:lnTo>
                                <a:lnTo>
                                  <a:pt x="387" y="369"/>
                                </a:lnTo>
                                <a:close/>
                                <a:moveTo>
                                  <a:pt x="120" y="99"/>
                                </a:moveTo>
                                <a:lnTo>
                                  <a:pt x="81" y="99"/>
                                </a:lnTo>
                                <a:lnTo>
                                  <a:pt x="132" y="151"/>
                                </a:lnTo>
                                <a:lnTo>
                                  <a:pt x="123" y="159"/>
                                </a:lnTo>
                                <a:lnTo>
                                  <a:pt x="100" y="172"/>
                                </a:lnTo>
                                <a:lnTo>
                                  <a:pt x="89" y="181"/>
                                </a:lnTo>
                                <a:lnTo>
                                  <a:pt x="89" y="287"/>
                                </a:lnTo>
                                <a:lnTo>
                                  <a:pt x="92" y="293"/>
                                </a:lnTo>
                                <a:lnTo>
                                  <a:pt x="127" y="323"/>
                                </a:lnTo>
                                <a:lnTo>
                                  <a:pt x="246" y="422"/>
                                </a:lnTo>
                                <a:lnTo>
                                  <a:pt x="250" y="424"/>
                                </a:lnTo>
                                <a:lnTo>
                                  <a:pt x="255" y="427"/>
                                </a:lnTo>
                                <a:lnTo>
                                  <a:pt x="308" y="395"/>
                                </a:lnTo>
                                <a:lnTo>
                                  <a:pt x="266" y="395"/>
                                </a:lnTo>
                                <a:lnTo>
                                  <a:pt x="266" y="390"/>
                                </a:lnTo>
                                <a:lnTo>
                                  <a:pt x="242" y="390"/>
                                </a:lnTo>
                                <a:lnTo>
                                  <a:pt x="202" y="358"/>
                                </a:lnTo>
                                <a:lnTo>
                                  <a:pt x="160" y="323"/>
                                </a:lnTo>
                                <a:lnTo>
                                  <a:pt x="147" y="312"/>
                                </a:lnTo>
                                <a:lnTo>
                                  <a:pt x="129" y="297"/>
                                </a:lnTo>
                                <a:lnTo>
                                  <a:pt x="120" y="289"/>
                                </a:lnTo>
                                <a:lnTo>
                                  <a:pt x="114" y="280"/>
                                </a:lnTo>
                                <a:lnTo>
                                  <a:pt x="110" y="270"/>
                                </a:lnTo>
                                <a:lnTo>
                                  <a:pt x="110" y="255"/>
                                </a:lnTo>
                                <a:lnTo>
                                  <a:pt x="111" y="248"/>
                                </a:lnTo>
                                <a:lnTo>
                                  <a:pt x="111" y="231"/>
                                </a:lnTo>
                                <a:lnTo>
                                  <a:pt x="110" y="225"/>
                                </a:lnTo>
                                <a:lnTo>
                                  <a:pt x="110" y="216"/>
                                </a:lnTo>
                                <a:lnTo>
                                  <a:pt x="123" y="216"/>
                                </a:lnTo>
                                <a:lnTo>
                                  <a:pt x="131" y="205"/>
                                </a:lnTo>
                                <a:lnTo>
                                  <a:pt x="118" y="187"/>
                                </a:lnTo>
                                <a:lnTo>
                                  <a:pt x="150" y="166"/>
                                </a:lnTo>
                                <a:lnTo>
                                  <a:pt x="186" y="166"/>
                                </a:lnTo>
                                <a:lnTo>
                                  <a:pt x="173" y="154"/>
                                </a:lnTo>
                                <a:lnTo>
                                  <a:pt x="192" y="141"/>
                                </a:lnTo>
                                <a:lnTo>
                                  <a:pt x="199" y="137"/>
                                </a:lnTo>
                                <a:lnTo>
                                  <a:pt x="158" y="137"/>
                                </a:lnTo>
                                <a:lnTo>
                                  <a:pt x="120" y="99"/>
                                </a:lnTo>
                                <a:close/>
                                <a:moveTo>
                                  <a:pt x="353" y="23"/>
                                </a:moveTo>
                                <a:lnTo>
                                  <a:pt x="224" y="23"/>
                                </a:lnTo>
                                <a:lnTo>
                                  <a:pt x="296" y="26"/>
                                </a:lnTo>
                                <a:lnTo>
                                  <a:pt x="367" y="50"/>
                                </a:lnTo>
                                <a:lnTo>
                                  <a:pt x="428" y="99"/>
                                </a:lnTo>
                                <a:lnTo>
                                  <a:pt x="467" y="159"/>
                                </a:lnTo>
                                <a:lnTo>
                                  <a:pt x="485" y="225"/>
                                </a:lnTo>
                                <a:lnTo>
                                  <a:pt x="485" y="234"/>
                                </a:lnTo>
                                <a:lnTo>
                                  <a:pt x="483" y="294"/>
                                </a:lnTo>
                                <a:lnTo>
                                  <a:pt x="464" y="357"/>
                                </a:lnTo>
                                <a:lnTo>
                                  <a:pt x="427" y="409"/>
                                </a:lnTo>
                                <a:lnTo>
                                  <a:pt x="452" y="409"/>
                                </a:lnTo>
                                <a:lnTo>
                                  <a:pt x="473" y="382"/>
                                </a:lnTo>
                                <a:lnTo>
                                  <a:pt x="499" y="322"/>
                                </a:lnTo>
                                <a:lnTo>
                                  <a:pt x="507" y="255"/>
                                </a:lnTo>
                                <a:lnTo>
                                  <a:pt x="495" y="176"/>
                                </a:lnTo>
                                <a:lnTo>
                                  <a:pt x="460" y="106"/>
                                </a:lnTo>
                                <a:lnTo>
                                  <a:pt x="405" y="51"/>
                                </a:lnTo>
                                <a:lnTo>
                                  <a:pt x="353" y="23"/>
                                </a:lnTo>
                                <a:close/>
                                <a:moveTo>
                                  <a:pt x="320" y="300"/>
                                </a:moveTo>
                                <a:lnTo>
                                  <a:pt x="280" y="300"/>
                                </a:lnTo>
                                <a:lnTo>
                                  <a:pt x="333" y="353"/>
                                </a:lnTo>
                                <a:lnTo>
                                  <a:pt x="318" y="364"/>
                                </a:lnTo>
                                <a:lnTo>
                                  <a:pt x="302" y="374"/>
                                </a:lnTo>
                                <a:lnTo>
                                  <a:pt x="284" y="384"/>
                                </a:lnTo>
                                <a:lnTo>
                                  <a:pt x="266" y="395"/>
                                </a:lnTo>
                                <a:lnTo>
                                  <a:pt x="308" y="395"/>
                                </a:lnTo>
                                <a:lnTo>
                                  <a:pt x="351" y="369"/>
                                </a:lnTo>
                                <a:lnTo>
                                  <a:pt x="387" y="369"/>
                                </a:lnTo>
                                <a:lnTo>
                                  <a:pt x="373" y="355"/>
                                </a:lnTo>
                                <a:lnTo>
                                  <a:pt x="399" y="339"/>
                                </a:lnTo>
                                <a:lnTo>
                                  <a:pt x="358" y="339"/>
                                </a:lnTo>
                                <a:lnTo>
                                  <a:pt x="320" y="300"/>
                                </a:lnTo>
                                <a:close/>
                                <a:moveTo>
                                  <a:pt x="139" y="225"/>
                                </a:moveTo>
                                <a:lnTo>
                                  <a:pt x="122" y="273"/>
                                </a:lnTo>
                                <a:lnTo>
                                  <a:pt x="176" y="273"/>
                                </a:lnTo>
                                <a:lnTo>
                                  <a:pt x="183" y="313"/>
                                </a:lnTo>
                                <a:lnTo>
                                  <a:pt x="242" y="313"/>
                                </a:lnTo>
                                <a:lnTo>
                                  <a:pt x="242" y="390"/>
                                </a:lnTo>
                                <a:lnTo>
                                  <a:pt x="266" y="390"/>
                                </a:lnTo>
                                <a:lnTo>
                                  <a:pt x="266" y="308"/>
                                </a:lnTo>
                                <a:lnTo>
                                  <a:pt x="280" y="300"/>
                                </a:lnTo>
                                <a:lnTo>
                                  <a:pt x="320" y="300"/>
                                </a:lnTo>
                                <a:lnTo>
                                  <a:pt x="312" y="292"/>
                                </a:lnTo>
                                <a:lnTo>
                                  <a:pt x="229" y="292"/>
                                </a:lnTo>
                                <a:lnTo>
                                  <a:pt x="201" y="290"/>
                                </a:lnTo>
                                <a:lnTo>
                                  <a:pt x="194" y="251"/>
                                </a:lnTo>
                                <a:lnTo>
                                  <a:pt x="153" y="251"/>
                                </a:lnTo>
                                <a:lnTo>
                                  <a:pt x="158" y="231"/>
                                </a:lnTo>
                                <a:lnTo>
                                  <a:pt x="139" y="225"/>
                                </a:lnTo>
                                <a:close/>
                                <a:moveTo>
                                  <a:pt x="415" y="234"/>
                                </a:moveTo>
                                <a:lnTo>
                                  <a:pt x="393" y="234"/>
                                </a:lnTo>
                                <a:lnTo>
                                  <a:pt x="393" y="317"/>
                                </a:lnTo>
                                <a:lnTo>
                                  <a:pt x="358" y="339"/>
                                </a:lnTo>
                                <a:lnTo>
                                  <a:pt x="399" y="339"/>
                                </a:lnTo>
                                <a:lnTo>
                                  <a:pt x="414" y="330"/>
                                </a:lnTo>
                                <a:lnTo>
                                  <a:pt x="414" y="326"/>
                                </a:lnTo>
                                <a:lnTo>
                                  <a:pt x="415" y="323"/>
                                </a:lnTo>
                                <a:lnTo>
                                  <a:pt x="415" y="234"/>
                                </a:lnTo>
                                <a:close/>
                                <a:moveTo>
                                  <a:pt x="186" y="166"/>
                                </a:moveTo>
                                <a:lnTo>
                                  <a:pt x="150" y="166"/>
                                </a:lnTo>
                                <a:lnTo>
                                  <a:pt x="267" y="280"/>
                                </a:lnTo>
                                <a:lnTo>
                                  <a:pt x="257" y="288"/>
                                </a:lnTo>
                                <a:lnTo>
                                  <a:pt x="246" y="291"/>
                                </a:lnTo>
                                <a:lnTo>
                                  <a:pt x="229" y="292"/>
                                </a:lnTo>
                                <a:lnTo>
                                  <a:pt x="312" y="292"/>
                                </a:lnTo>
                                <a:lnTo>
                                  <a:pt x="305" y="285"/>
                                </a:lnTo>
                                <a:lnTo>
                                  <a:pt x="331" y="270"/>
                                </a:lnTo>
                                <a:lnTo>
                                  <a:pt x="289" y="270"/>
                                </a:lnTo>
                                <a:lnTo>
                                  <a:pt x="186" y="166"/>
                                </a:lnTo>
                                <a:close/>
                                <a:moveTo>
                                  <a:pt x="287" y="105"/>
                                </a:moveTo>
                                <a:lnTo>
                                  <a:pt x="253" y="105"/>
                                </a:lnTo>
                                <a:lnTo>
                                  <a:pt x="386" y="213"/>
                                </a:lnTo>
                                <a:lnTo>
                                  <a:pt x="362" y="228"/>
                                </a:lnTo>
                                <a:lnTo>
                                  <a:pt x="289" y="270"/>
                                </a:lnTo>
                                <a:lnTo>
                                  <a:pt x="331" y="270"/>
                                </a:lnTo>
                                <a:lnTo>
                                  <a:pt x="393" y="234"/>
                                </a:lnTo>
                                <a:lnTo>
                                  <a:pt x="415" y="234"/>
                                </a:lnTo>
                                <a:lnTo>
                                  <a:pt x="415" y="212"/>
                                </a:lnTo>
                                <a:lnTo>
                                  <a:pt x="413" y="207"/>
                                </a:lnTo>
                                <a:lnTo>
                                  <a:pt x="287" y="105"/>
                                </a:lnTo>
                                <a:close/>
                                <a:moveTo>
                                  <a:pt x="254" y="79"/>
                                </a:moveTo>
                                <a:lnTo>
                                  <a:pt x="158" y="137"/>
                                </a:lnTo>
                                <a:lnTo>
                                  <a:pt x="199" y="137"/>
                                </a:lnTo>
                                <a:lnTo>
                                  <a:pt x="212" y="129"/>
                                </a:lnTo>
                                <a:lnTo>
                                  <a:pt x="232" y="117"/>
                                </a:lnTo>
                                <a:lnTo>
                                  <a:pt x="253" y="105"/>
                                </a:lnTo>
                                <a:lnTo>
                                  <a:pt x="287" y="105"/>
                                </a:lnTo>
                                <a:lnTo>
                                  <a:pt x="266" y="87"/>
                                </a:lnTo>
                                <a:lnTo>
                                  <a:pt x="263" y="85"/>
                                </a:lnTo>
                                <a:lnTo>
                                  <a:pt x="259" y="83"/>
                                </a:lnTo>
                                <a:lnTo>
                                  <a:pt x="254" y="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1F1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docshape58"/>
                        <wps:cNvSpPr>
                          <a:spLocks/>
                        </wps:cNvSpPr>
                        <wps:spPr bwMode="auto">
                          <a:xfrm>
                            <a:off x="5630" y="10389"/>
                            <a:ext cx="353" cy="509"/>
                          </a:xfrm>
                          <a:custGeom>
                            <a:avLst/>
                            <a:gdLst>
                              <a:gd name="T0" fmla="+- 0 5887 5630"/>
                              <a:gd name="T1" fmla="*/ T0 w 353"/>
                              <a:gd name="T2" fmla="+- 0 10389 10389"/>
                              <a:gd name="T3" fmla="*/ 10389 h 509"/>
                              <a:gd name="T4" fmla="+- 0 5819 5630"/>
                              <a:gd name="T5" fmla="*/ T4 w 353"/>
                              <a:gd name="T6" fmla="+- 0 10398 10389"/>
                              <a:gd name="T7" fmla="*/ 10398 h 509"/>
                              <a:gd name="T8" fmla="+- 0 5758 5630"/>
                              <a:gd name="T9" fmla="*/ T8 w 353"/>
                              <a:gd name="T10" fmla="+- 0 10424 10389"/>
                              <a:gd name="T11" fmla="*/ 10424 h 509"/>
                              <a:gd name="T12" fmla="+- 0 5706 5630"/>
                              <a:gd name="T13" fmla="*/ T12 w 353"/>
                              <a:gd name="T14" fmla="+- 0 10464 10389"/>
                              <a:gd name="T15" fmla="*/ 10464 h 509"/>
                              <a:gd name="T16" fmla="+- 0 5665 5630"/>
                              <a:gd name="T17" fmla="*/ T16 w 353"/>
                              <a:gd name="T18" fmla="+- 0 10515 10389"/>
                              <a:gd name="T19" fmla="*/ 10515 h 509"/>
                              <a:gd name="T20" fmla="+- 0 5639 5630"/>
                              <a:gd name="T21" fmla="*/ T20 w 353"/>
                              <a:gd name="T22" fmla="+- 0 10576 10389"/>
                              <a:gd name="T23" fmla="*/ 10576 h 509"/>
                              <a:gd name="T24" fmla="+- 0 5630 5630"/>
                              <a:gd name="T25" fmla="*/ T24 w 353"/>
                              <a:gd name="T26" fmla="+- 0 10642 10389"/>
                              <a:gd name="T27" fmla="*/ 10642 h 509"/>
                              <a:gd name="T28" fmla="+- 0 5639 5630"/>
                              <a:gd name="T29" fmla="*/ T28 w 353"/>
                              <a:gd name="T30" fmla="+- 0 10709 10389"/>
                              <a:gd name="T31" fmla="*/ 10709 h 509"/>
                              <a:gd name="T32" fmla="+- 0 5664 5630"/>
                              <a:gd name="T33" fmla="*/ T32 w 353"/>
                              <a:gd name="T34" fmla="+- 0 10770 10389"/>
                              <a:gd name="T35" fmla="*/ 10770 h 509"/>
                              <a:gd name="T36" fmla="+- 0 5704 5630"/>
                              <a:gd name="T37" fmla="*/ T36 w 353"/>
                              <a:gd name="T38" fmla="+- 0 10822 10389"/>
                              <a:gd name="T39" fmla="*/ 10822 h 509"/>
                              <a:gd name="T40" fmla="+- 0 5756 5630"/>
                              <a:gd name="T41" fmla="*/ T40 w 353"/>
                              <a:gd name="T42" fmla="+- 0 10862 10389"/>
                              <a:gd name="T43" fmla="*/ 10862 h 509"/>
                              <a:gd name="T44" fmla="+- 0 5816 5630"/>
                              <a:gd name="T45" fmla="*/ T44 w 353"/>
                              <a:gd name="T46" fmla="+- 0 10888 10389"/>
                              <a:gd name="T47" fmla="*/ 10888 h 509"/>
                              <a:gd name="T48" fmla="+- 0 5883 5630"/>
                              <a:gd name="T49" fmla="*/ T48 w 353"/>
                              <a:gd name="T50" fmla="+- 0 10898 10389"/>
                              <a:gd name="T51" fmla="*/ 10898 h 509"/>
                              <a:gd name="T52" fmla="+- 0 5950 5630"/>
                              <a:gd name="T53" fmla="*/ T52 w 353"/>
                              <a:gd name="T54" fmla="+- 0 10889 10389"/>
                              <a:gd name="T55" fmla="*/ 10889 h 509"/>
                              <a:gd name="T56" fmla="+- 0 5981 5630"/>
                              <a:gd name="T57" fmla="*/ T56 w 353"/>
                              <a:gd name="T58" fmla="+- 0 10875 10389"/>
                              <a:gd name="T59" fmla="*/ 10875 h 509"/>
                              <a:gd name="T60" fmla="+- 0 5907 5630"/>
                              <a:gd name="T61" fmla="*/ T60 w 353"/>
                              <a:gd name="T62" fmla="+- 0 10875 10389"/>
                              <a:gd name="T63" fmla="*/ 10875 h 509"/>
                              <a:gd name="T64" fmla="+- 0 5856 5630"/>
                              <a:gd name="T65" fmla="*/ T64 w 353"/>
                              <a:gd name="T66" fmla="+- 0 10874 10389"/>
                              <a:gd name="T67" fmla="*/ 10874 h 509"/>
                              <a:gd name="T68" fmla="+- 0 5789 5630"/>
                              <a:gd name="T69" fmla="*/ T68 w 353"/>
                              <a:gd name="T70" fmla="+- 0 10856 10389"/>
                              <a:gd name="T71" fmla="*/ 10856 h 509"/>
                              <a:gd name="T72" fmla="+- 0 5734 5630"/>
                              <a:gd name="T73" fmla="*/ T72 w 353"/>
                              <a:gd name="T74" fmla="+- 0 10823 10389"/>
                              <a:gd name="T75" fmla="*/ 10823 h 509"/>
                              <a:gd name="T76" fmla="+- 0 5692 5630"/>
                              <a:gd name="T77" fmla="*/ T76 w 353"/>
                              <a:gd name="T78" fmla="+- 0 10775 10389"/>
                              <a:gd name="T79" fmla="*/ 10775 h 509"/>
                              <a:gd name="T80" fmla="+- 0 5662 5630"/>
                              <a:gd name="T81" fmla="*/ T80 w 353"/>
                              <a:gd name="T82" fmla="+- 0 10712 10389"/>
                              <a:gd name="T83" fmla="*/ 10712 h 509"/>
                              <a:gd name="T84" fmla="+- 0 5651 5630"/>
                              <a:gd name="T85" fmla="*/ T84 w 353"/>
                              <a:gd name="T86" fmla="+- 0 10650 10389"/>
                              <a:gd name="T87" fmla="*/ 10650 h 509"/>
                              <a:gd name="T88" fmla="+- 0 5657 5630"/>
                              <a:gd name="T89" fmla="*/ T88 w 353"/>
                              <a:gd name="T90" fmla="+- 0 10590 10389"/>
                              <a:gd name="T91" fmla="*/ 10590 h 509"/>
                              <a:gd name="T92" fmla="+- 0 5678 5630"/>
                              <a:gd name="T93" fmla="*/ T92 w 353"/>
                              <a:gd name="T94" fmla="+- 0 10534 10389"/>
                              <a:gd name="T95" fmla="*/ 10534 h 509"/>
                              <a:gd name="T96" fmla="+- 0 5711 5630"/>
                              <a:gd name="T97" fmla="*/ T96 w 353"/>
                              <a:gd name="T98" fmla="+- 0 10488 10389"/>
                              <a:gd name="T99" fmla="*/ 10488 h 509"/>
                              <a:gd name="T100" fmla="+- 0 5750 5630"/>
                              <a:gd name="T101" fmla="*/ T100 w 353"/>
                              <a:gd name="T102" fmla="+- 0 10488 10389"/>
                              <a:gd name="T103" fmla="*/ 10488 h 509"/>
                              <a:gd name="T104" fmla="+- 0 5731 5630"/>
                              <a:gd name="T105" fmla="*/ T104 w 353"/>
                              <a:gd name="T106" fmla="+- 0 10469 10389"/>
                              <a:gd name="T107" fmla="*/ 10469 h 509"/>
                              <a:gd name="T108" fmla="+- 0 5787 5630"/>
                              <a:gd name="T109" fmla="*/ T108 w 353"/>
                              <a:gd name="T110" fmla="+- 0 10431 10389"/>
                              <a:gd name="T111" fmla="*/ 10431 h 509"/>
                              <a:gd name="T112" fmla="+- 0 5854 5630"/>
                              <a:gd name="T113" fmla="*/ T112 w 353"/>
                              <a:gd name="T114" fmla="+- 0 10412 10389"/>
                              <a:gd name="T115" fmla="*/ 10412 h 509"/>
                              <a:gd name="T116" fmla="+- 0 5983 5630"/>
                              <a:gd name="T117" fmla="*/ T116 w 353"/>
                              <a:gd name="T118" fmla="+- 0 10412 10389"/>
                              <a:gd name="T119" fmla="*/ 10412 h 509"/>
                              <a:gd name="T120" fmla="+- 0 5965 5630"/>
                              <a:gd name="T121" fmla="*/ T120 w 353"/>
                              <a:gd name="T122" fmla="+- 0 10403 10389"/>
                              <a:gd name="T123" fmla="*/ 10403 h 509"/>
                              <a:gd name="T124" fmla="+- 0 5887 5630"/>
                              <a:gd name="T125" fmla="*/ T124 w 353"/>
                              <a:gd name="T126" fmla="+- 0 10389 10389"/>
                              <a:gd name="T127" fmla="*/ 10389 h 5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353" h="509">
                                <a:moveTo>
                                  <a:pt x="257" y="0"/>
                                </a:moveTo>
                                <a:lnTo>
                                  <a:pt x="189" y="9"/>
                                </a:lnTo>
                                <a:lnTo>
                                  <a:pt x="128" y="35"/>
                                </a:lnTo>
                                <a:lnTo>
                                  <a:pt x="76" y="75"/>
                                </a:lnTo>
                                <a:lnTo>
                                  <a:pt x="35" y="126"/>
                                </a:lnTo>
                                <a:lnTo>
                                  <a:pt x="9" y="187"/>
                                </a:lnTo>
                                <a:lnTo>
                                  <a:pt x="0" y="253"/>
                                </a:lnTo>
                                <a:lnTo>
                                  <a:pt x="9" y="320"/>
                                </a:lnTo>
                                <a:lnTo>
                                  <a:pt x="34" y="381"/>
                                </a:lnTo>
                                <a:lnTo>
                                  <a:pt x="74" y="433"/>
                                </a:lnTo>
                                <a:lnTo>
                                  <a:pt x="126" y="473"/>
                                </a:lnTo>
                                <a:lnTo>
                                  <a:pt x="186" y="499"/>
                                </a:lnTo>
                                <a:lnTo>
                                  <a:pt x="253" y="509"/>
                                </a:lnTo>
                                <a:lnTo>
                                  <a:pt x="320" y="500"/>
                                </a:lnTo>
                                <a:lnTo>
                                  <a:pt x="351" y="486"/>
                                </a:lnTo>
                                <a:lnTo>
                                  <a:pt x="277" y="486"/>
                                </a:lnTo>
                                <a:lnTo>
                                  <a:pt x="226" y="485"/>
                                </a:lnTo>
                                <a:lnTo>
                                  <a:pt x="159" y="467"/>
                                </a:lnTo>
                                <a:lnTo>
                                  <a:pt x="104" y="434"/>
                                </a:lnTo>
                                <a:lnTo>
                                  <a:pt x="62" y="386"/>
                                </a:lnTo>
                                <a:lnTo>
                                  <a:pt x="32" y="323"/>
                                </a:lnTo>
                                <a:lnTo>
                                  <a:pt x="21" y="261"/>
                                </a:lnTo>
                                <a:lnTo>
                                  <a:pt x="27" y="201"/>
                                </a:lnTo>
                                <a:lnTo>
                                  <a:pt x="48" y="145"/>
                                </a:lnTo>
                                <a:lnTo>
                                  <a:pt x="81" y="99"/>
                                </a:lnTo>
                                <a:lnTo>
                                  <a:pt x="120" y="99"/>
                                </a:lnTo>
                                <a:lnTo>
                                  <a:pt x="101" y="80"/>
                                </a:lnTo>
                                <a:lnTo>
                                  <a:pt x="157" y="42"/>
                                </a:lnTo>
                                <a:lnTo>
                                  <a:pt x="224" y="23"/>
                                </a:lnTo>
                                <a:lnTo>
                                  <a:pt x="353" y="23"/>
                                </a:lnTo>
                                <a:lnTo>
                                  <a:pt x="335" y="14"/>
                                </a:lnTo>
                                <a:lnTo>
                                  <a:pt x="2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">
                            <a:solidFill>
                              <a:srgbClr val="21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" name="docshape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10" y="10411"/>
                            <a:ext cx="427" cy="4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075B43" id="docshapegroup56" o:spid="_x0000_s1026" style="position:absolute;margin-left:281.5pt;margin-top:519.45pt;width:25.4pt;height:25.5pt;z-index:-15894528;mso-position-horizontal-relative:page;mso-position-vertical-relative:page" coordorigin="5630,10389" coordsize="508,5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">
                <v:shape id="docshape57" o:spid="_x0000_s1027" style="position:absolute;left:5630;top:10389;width:507;height:509;visibility:visible;mso-wrap-style:square;v-text-anchor:top" coordsize="507,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" path="m257,l189,9,128,35,76,75,35,126,9,187,,253r9,67l34,381r40,52l126,473r60,26l253,509r67,-9l351,486r-74,l226,485,159,467,104,434,62,386,32,323,21,261r6,-60l48,145,81,99r39,l101,80,157,42,224,23r129,l335,14,257,xm387,369r-36,l409,428r-40,29l324,477r-47,9l351,486r30,-12l433,434r19,-25l427,409,387,369xm120,99r-39,l132,151r-9,8l100,172r-11,9l89,287r3,6l127,323r119,99l250,424r5,3l308,395r-42,l266,390r-24,l202,358,160,323,147,312,129,297r-9,-8l114,280r-4,-10l110,255r1,-7l111,231r-1,-6l110,216r13,l131,205,118,187r32,-21l186,166,173,154r19,-13l199,137r-41,l120,99xm353,23r-129,l296,26r71,24l428,99r39,60l485,225r,9l483,294r-19,63l427,409r25,l473,382r26,-60l507,255,495,176,460,106,405,51,353,23xm320,300r-40,l333,353r-15,11l302,374r-18,10l266,395r42,l351,369r36,l373,355r26,-16l358,339,320,300xm139,225r-17,48l176,273r7,40l242,313r,77l266,390r,-82l280,300r40,l312,292r-83,l201,290r-7,-39l153,251r5,-20l139,225xm415,234r-22,l393,317r-35,22l399,339r15,-9l414,326r1,-3l415,234xm186,166r-36,l267,280r-10,8l246,291r-17,1l312,292r-7,-7l331,270r-42,l186,166xm287,105r-34,l386,213r-24,15l289,270r42,l393,234r22,l415,212r-2,-5l287,105xm254,79r-96,58l199,137r13,-8l232,117r21,-12l287,105,266,87r-3,-2l259,83r-5,-4xe" fillcolor="#211f1f" stroked="f">
                  <v:path arrowok="t" o:connecttype="custom" o:connectlocs="128,10424;9,10576;34,10770;186,10888;351,10875;159,10856;32,10712;48,10534;101,10469;353,10412;387,10758;369,10846;351,10875;452,10798;120,10488;123,10548;89,10676;246,10811;308,10784;242,10779;147,10701;114,10669;111,10637;110,10605;118,10576;173,10543;158,10526;224,10412;428,10488;485,10623;427,10798;499,10711;460,10495;320,10689;318,10753;266,10784;387,10758;358,10728;122,10662;242,10702;266,10697;312,10681;194,10640;139,10614;393,10706;414,10719;415,10623;267,10669;229,10681;331,10659;287,10494;362,10617;393,10623;413,10596;158,10526;232,10506;266,10476;254,10468" o:connectangles="0,0,0,0,0,0,0,0,0,0,0,0,0,0,0,0,0,0,0,0,0,0,0,0,0,0,0,0,0,0,0,0,0,0,0,0,0,0,0,0,0,0,0,0,0,0,0,0,0,0,0,0,0,0,0,0,0,0"/>
                </v:shape>
                <v:shape id="docshape58" o:spid="_x0000_s1028" style="position:absolute;left:5630;top:10389;width:353;height:509;visibility:visible;mso-wrap-style:square;v-text-anchor:top" coordsize="353,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" path="m257,l189,9,128,35,76,75,35,126,9,187,,253r9,67l34,381r40,52l126,473r60,26l253,509r67,-9l351,486r-74,l226,485,159,467,104,434,62,386,32,323,21,261r6,-60l48,145,81,99r39,l101,80,157,42,224,23r129,l335,14,257,xe" filled="f" strokecolor="#211f1f" strokeweight=".01pt">
                  <v:path arrowok="t" o:connecttype="custom" o:connectlocs="257,10389;189,10398;128,10424;76,10464;35,10515;9,10576;0,10642;9,10709;34,10770;74,10822;126,10862;186,10888;253,10898;320,10889;351,10875;277,10875;226,10874;159,10856;104,10823;62,10775;32,10712;21,10650;27,10590;48,10534;81,10488;120,10488;101,10469;157,10431;224,10412;353,10412;335,10403;257,10389" o:connectangles="0,0,0,0,0,0,0,0,0,0,0,0,0,0,0,0,0,0,0,0,0,0,0,0,0,0,0,0,0,0,0,0"/>
                </v:shape>
                <v:shape id="docshape59" o:spid="_x0000_s1029" type="#_x0000_t75" style="position:absolute;left:5710;top:10411;width:427;height: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">
                  <v:imagedata r:id="rId41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22464" behindDoc="1" locked="0" layoutInCell="1" allowOverlap="1" wp14:anchorId="2030BCDC" wp14:editId="03EE2027">
                <wp:simplePos x="0" y="0"/>
                <wp:positionH relativeFrom="page">
                  <wp:posOffset>287020</wp:posOffset>
                </wp:positionH>
                <wp:positionV relativeFrom="page">
                  <wp:posOffset>5781675</wp:posOffset>
                </wp:positionV>
                <wp:extent cx="4752975" cy="64135"/>
                <wp:effectExtent l="0" t="0" r="0" b="0"/>
                <wp:wrapNone/>
                <wp:docPr id="41" name="docshapegroup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2975" cy="64135"/>
                          <a:chOff x="452" y="9105"/>
                          <a:chExt cx="7485" cy="101"/>
                        </a:xfrm>
                      </wpg:grpSpPr>
                      <wps:wsp>
                        <wps:cNvPr id="42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503" y="9156"/>
                            <a:ext cx="7384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B8F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docshape61"/>
                        <wps:cNvSpPr>
                          <a:spLocks/>
                        </wps:cNvSpPr>
                        <wps:spPr bwMode="auto">
                          <a:xfrm>
                            <a:off x="452" y="9105"/>
                            <a:ext cx="7484" cy="100"/>
                          </a:xfrm>
                          <a:custGeom>
                            <a:avLst/>
                            <a:gdLst>
                              <a:gd name="T0" fmla="+- 0 502 452"/>
                              <a:gd name="T1" fmla="*/ T0 w 7484"/>
                              <a:gd name="T2" fmla="+- 0 9105 9105"/>
                              <a:gd name="T3" fmla="*/ 9105 h 100"/>
                              <a:gd name="T4" fmla="+- 0 482 452"/>
                              <a:gd name="T5" fmla="*/ T4 w 7484"/>
                              <a:gd name="T6" fmla="+- 0 9109 9105"/>
                              <a:gd name="T7" fmla="*/ 9109 h 100"/>
                              <a:gd name="T8" fmla="+- 0 466 452"/>
                              <a:gd name="T9" fmla="*/ T8 w 7484"/>
                              <a:gd name="T10" fmla="+- 0 9120 9105"/>
                              <a:gd name="T11" fmla="*/ 9120 h 100"/>
                              <a:gd name="T12" fmla="+- 0 455 452"/>
                              <a:gd name="T13" fmla="*/ T12 w 7484"/>
                              <a:gd name="T14" fmla="+- 0 9135 9105"/>
                              <a:gd name="T15" fmla="*/ 9135 h 100"/>
                              <a:gd name="T16" fmla="+- 0 452 452"/>
                              <a:gd name="T17" fmla="*/ T16 w 7484"/>
                              <a:gd name="T18" fmla="+- 0 9155 9105"/>
                              <a:gd name="T19" fmla="*/ 9155 h 100"/>
                              <a:gd name="T20" fmla="+- 0 455 452"/>
                              <a:gd name="T21" fmla="*/ T20 w 7484"/>
                              <a:gd name="T22" fmla="+- 0 9174 9105"/>
                              <a:gd name="T23" fmla="*/ 9174 h 100"/>
                              <a:gd name="T24" fmla="+- 0 466 452"/>
                              <a:gd name="T25" fmla="*/ T24 w 7484"/>
                              <a:gd name="T26" fmla="+- 0 9190 9105"/>
                              <a:gd name="T27" fmla="*/ 9190 h 100"/>
                              <a:gd name="T28" fmla="+- 0 482 452"/>
                              <a:gd name="T29" fmla="*/ T28 w 7484"/>
                              <a:gd name="T30" fmla="+- 0 9201 9105"/>
                              <a:gd name="T31" fmla="*/ 9201 h 100"/>
                              <a:gd name="T32" fmla="+- 0 502 452"/>
                              <a:gd name="T33" fmla="*/ T32 w 7484"/>
                              <a:gd name="T34" fmla="+- 0 9205 9105"/>
                              <a:gd name="T35" fmla="*/ 9205 h 100"/>
                              <a:gd name="T36" fmla="+- 0 521 452"/>
                              <a:gd name="T37" fmla="*/ T36 w 7484"/>
                              <a:gd name="T38" fmla="+- 0 9201 9105"/>
                              <a:gd name="T39" fmla="*/ 9201 h 100"/>
                              <a:gd name="T40" fmla="+- 0 537 452"/>
                              <a:gd name="T41" fmla="*/ T40 w 7484"/>
                              <a:gd name="T42" fmla="+- 0 9190 9105"/>
                              <a:gd name="T43" fmla="*/ 9190 h 100"/>
                              <a:gd name="T44" fmla="+- 0 548 452"/>
                              <a:gd name="T45" fmla="*/ T44 w 7484"/>
                              <a:gd name="T46" fmla="+- 0 9174 9105"/>
                              <a:gd name="T47" fmla="*/ 9174 h 100"/>
                              <a:gd name="T48" fmla="+- 0 552 452"/>
                              <a:gd name="T49" fmla="*/ T48 w 7484"/>
                              <a:gd name="T50" fmla="+- 0 9155 9105"/>
                              <a:gd name="T51" fmla="*/ 9155 h 100"/>
                              <a:gd name="T52" fmla="+- 0 548 452"/>
                              <a:gd name="T53" fmla="*/ T52 w 7484"/>
                              <a:gd name="T54" fmla="+- 0 9135 9105"/>
                              <a:gd name="T55" fmla="*/ 9135 h 100"/>
                              <a:gd name="T56" fmla="+- 0 537 452"/>
                              <a:gd name="T57" fmla="*/ T56 w 7484"/>
                              <a:gd name="T58" fmla="+- 0 9120 9105"/>
                              <a:gd name="T59" fmla="*/ 9120 h 100"/>
                              <a:gd name="T60" fmla="+- 0 521 452"/>
                              <a:gd name="T61" fmla="*/ T60 w 7484"/>
                              <a:gd name="T62" fmla="+- 0 9109 9105"/>
                              <a:gd name="T63" fmla="*/ 9109 h 100"/>
                              <a:gd name="T64" fmla="+- 0 502 452"/>
                              <a:gd name="T65" fmla="*/ T64 w 7484"/>
                              <a:gd name="T66" fmla="+- 0 9105 9105"/>
                              <a:gd name="T67" fmla="*/ 9105 h 100"/>
                              <a:gd name="T68" fmla="+- 0 7886 452"/>
                              <a:gd name="T69" fmla="*/ T68 w 7484"/>
                              <a:gd name="T70" fmla="+- 0 9105 9105"/>
                              <a:gd name="T71" fmla="*/ 9105 h 100"/>
                              <a:gd name="T72" fmla="+- 0 7867 452"/>
                              <a:gd name="T73" fmla="*/ T72 w 7484"/>
                              <a:gd name="T74" fmla="+- 0 9109 9105"/>
                              <a:gd name="T75" fmla="*/ 9109 h 100"/>
                              <a:gd name="T76" fmla="+- 0 7851 452"/>
                              <a:gd name="T77" fmla="*/ T76 w 7484"/>
                              <a:gd name="T78" fmla="+- 0 9120 9105"/>
                              <a:gd name="T79" fmla="*/ 9120 h 100"/>
                              <a:gd name="T80" fmla="+- 0 7840 452"/>
                              <a:gd name="T81" fmla="*/ T80 w 7484"/>
                              <a:gd name="T82" fmla="+- 0 9135 9105"/>
                              <a:gd name="T83" fmla="*/ 9135 h 100"/>
                              <a:gd name="T84" fmla="+- 0 7836 452"/>
                              <a:gd name="T85" fmla="*/ T84 w 7484"/>
                              <a:gd name="T86" fmla="+- 0 9155 9105"/>
                              <a:gd name="T87" fmla="*/ 9155 h 100"/>
                              <a:gd name="T88" fmla="+- 0 7840 452"/>
                              <a:gd name="T89" fmla="*/ T88 w 7484"/>
                              <a:gd name="T90" fmla="+- 0 9174 9105"/>
                              <a:gd name="T91" fmla="*/ 9174 h 100"/>
                              <a:gd name="T92" fmla="+- 0 7851 452"/>
                              <a:gd name="T93" fmla="*/ T92 w 7484"/>
                              <a:gd name="T94" fmla="+- 0 9190 9105"/>
                              <a:gd name="T95" fmla="*/ 9190 h 100"/>
                              <a:gd name="T96" fmla="+- 0 7867 452"/>
                              <a:gd name="T97" fmla="*/ T96 w 7484"/>
                              <a:gd name="T98" fmla="+- 0 9201 9105"/>
                              <a:gd name="T99" fmla="*/ 9201 h 100"/>
                              <a:gd name="T100" fmla="+- 0 7886 452"/>
                              <a:gd name="T101" fmla="*/ T100 w 7484"/>
                              <a:gd name="T102" fmla="+- 0 9205 9105"/>
                              <a:gd name="T103" fmla="*/ 9205 h 100"/>
                              <a:gd name="T104" fmla="+- 0 7905 452"/>
                              <a:gd name="T105" fmla="*/ T104 w 7484"/>
                              <a:gd name="T106" fmla="+- 0 9201 9105"/>
                              <a:gd name="T107" fmla="*/ 9201 h 100"/>
                              <a:gd name="T108" fmla="+- 0 7921 452"/>
                              <a:gd name="T109" fmla="*/ T108 w 7484"/>
                              <a:gd name="T110" fmla="+- 0 9190 9105"/>
                              <a:gd name="T111" fmla="*/ 9190 h 100"/>
                              <a:gd name="T112" fmla="+- 0 7932 452"/>
                              <a:gd name="T113" fmla="*/ T112 w 7484"/>
                              <a:gd name="T114" fmla="+- 0 9174 9105"/>
                              <a:gd name="T115" fmla="*/ 9174 h 100"/>
                              <a:gd name="T116" fmla="+- 0 7936 452"/>
                              <a:gd name="T117" fmla="*/ T116 w 7484"/>
                              <a:gd name="T118" fmla="+- 0 9155 9105"/>
                              <a:gd name="T119" fmla="*/ 9155 h 100"/>
                              <a:gd name="T120" fmla="+- 0 7932 452"/>
                              <a:gd name="T121" fmla="*/ T120 w 7484"/>
                              <a:gd name="T122" fmla="+- 0 9135 9105"/>
                              <a:gd name="T123" fmla="*/ 9135 h 100"/>
                              <a:gd name="T124" fmla="+- 0 7921 452"/>
                              <a:gd name="T125" fmla="*/ T124 w 7484"/>
                              <a:gd name="T126" fmla="+- 0 9120 9105"/>
                              <a:gd name="T127" fmla="*/ 9120 h 100"/>
                              <a:gd name="T128" fmla="+- 0 7905 452"/>
                              <a:gd name="T129" fmla="*/ T128 w 7484"/>
                              <a:gd name="T130" fmla="+- 0 9109 9105"/>
                              <a:gd name="T131" fmla="*/ 9109 h 100"/>
                              <a:gd name="T132" fmla="+- 0 7886 452"/>
                              <a:gd name="T133" fmla="*/ T132 w 7484"/>
                              <a:gd name="T134" fmla="+- 0 9105 9105"/>
                              <a:gd name="T135" fmla="*/ 9105 h 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7484" h="100">
                                <a:moveTo>
                                  <a:pt x="50" y="0"/>
                                </a:moveTo>
                                <a:lnTo>
                                  <a:pt x="30" y="4"/>
                                </a:lnTo>
                                <a:lnTo>
                                  <a:pt x="14" y="15"/>
                                </a:lnTo>
                                <a:lnTo>
                                  <a:pt x="3" y="30"/>
                                </a:lnTo>
                                <a:lnTo>
                                  <a:pt x="0" y="50"/>
                                </a:lnTo>
                                <a:lnTo>
                                  <a:pt x="3" y="69"/>
                                </a:lnTo>
                                <a:lnTo>
                                  <a:pt x="14" y="85"/>
                                </a:lnTo>
                                <a:lnTo>
                                  <a:pt x="30" y="96"/>
                                </a:lnTo>
                                <a:lnTo>
                                  <a:pt x="50" y="100"/>
                                </a:lnTo>
                                <a:lnTo>
                                  <a:pt x="69" y="96"/>
                                </a:lnTo>
                                <a:lnTo>
                                  <a:pt x="85" y="85"/>
                                </a:lnTo>
                                <a:lnTo>
                                  <a:pt x="96" y="69"/>
                                </a:lnTo>
                                <a:lnTo>
                                  <a:pt x="100" y="50"/>
                                </a:lnTo>
                                <a:lnTo>
                                  <a:pt x="96" y="30"/>
                                </a:lnTo>
                                <a:lnTo>
                                  <a:pt x="85" y="15"/>
                                </a:lnTo>
                                <a:lnTo>
                                  <a:pt x="69" y="4"/>
                                </a:lnTo>
                                <a:lnTo>
                                  <a:pt x="50" y="0"/>
                                </a:lnTo>
                                <a:close/>
                                <a:moveTo>
                                  <a:pt x="7434" y="0"/>
                                </a:moveTo>
                                <a:lnTo>
                                  <a:pt x="7415" y="4"/>
                                </a:lnTo>
                                <a:lnTo>
                                  <a:pt x="7399" y="15"/>
                                </a:lnTo>
                                <a:lnTo>
                                  <a:pt x="7388" y="30"/>
                                </a:lnTo>
                                <a:lnTo>
                                  <a:pt x="7384" y="50"/>
                                </a:lnTo>
                                <a:lnTo>
                                  <a:pt x="7388" y="69"/>
                                </a:lnTo>
                                <a:lnTo>
                                  <a:pt x="7399" y="85"/>
                                </a:lnTo>
                                <a:lnTo>
                                  <a:pt x="7415" y="96"/>
                                </a:lnTo>
                                <a:lnTo>
                                  <a:pt x="7434" y="100"/>
                                </a:lnTo>
                                <a:lnTo>
                                  <a:pt x="7453" y="96"/>
                                </a:lnTo>
                                <a:lnTo>
                                  <a:pt x="7469" y="85"/>
                                </a:lnTo>
                                <a:lnTo>
                                  <a:pt x="7480" y="69"/>
                                </a:lnTo>
                                <a:lnTo>
                                  <a:pt x="7484" y="50"/>
                                </a:lnTo>
                                <a:lnTo>
                                  <a:pt x="7480" y="30"/>
                                </a:lnTo>
                                <a:lnTo>
                                  <a:pt x="7469" y="15"/>
                                </a:lnTo>
                                <a:lnTo>
                                  <a:pt x="7453" y="4"/>
                                </a:lnTo>
                                <a:lnTo>
                                  <a:pt x="74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B8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" name="docshape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1" y="9104"/>
                            <a:ext cx="101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" name="docshape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35" y="9104"/>
                            <a:ext cx="101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2283CF" id="docshapegroup60" o:spid="_x0000_s1026" style="position:absolute;margin-left:22.6pt;margin-top:455.25pt;width:374.25pt;height:5.05pt;z-index:-15894016;mso-position-horizontal-relative:page;mso-position-vertical-relative:page" coordorigin="452,9105" coordsize="7485,1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">
                <v:line id="Line 44" o:spid="_x0000_s1027" style="position:absolute;visibility:visible;mso-wrap-style:square" from="503,9156" to="7887,91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" strokecolor="#00b8f0" strokeweight="1.25pt"/>
                <v:shape id="docshape61" o:spid="_x0000_s1028" style="position:absolute;left:452;top:9105;width:7484;height:100;visibility:visible;mso-wrap-style:square;v-text-anchor:top" coordsize="7484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" path="m50,l30,4,14,15,3,30,,50,3,69,14,85,30,96r20,4l69,96,85,85,96,69r4,-19l96,30,85,15,69,4,50,xm7434,r-19,4l7399,15r-11,15l7384,50r4,19l7399,85r16,11l7434,100r19,-4l7469,85r11,-16l7484,50r-4,-20l7469,15,7453,4,7434,xe" fillcolor="#00b8f0" stroked="f">
                  <v:path arrowok="t" o:connecttype="custom" o:connectlocs="50,9105;30,9109;14,9120;3,9135;0,9155;3,9174;14,9190;30,9201;50,9205;69,9201;85,9190;96,9174;100,9155;96,9135;85,9120;69,9109;50,9105;7434,9105;7415,9109;7399,9120;7388,9135;7384,9155;7388,9174;7399,9190;7415,9201;7434,9205;7453,9201;7469,9190;7480,9174;7484,9155;7480,9135;7469,9120;7453,9109;7434,9105" o:connectangles="0,0,0,0,0,0,0,0,0,0,0,0,0,0,0,0,0,0,0,0,0,0,0,0,0,0,0,0,0,0,0,0,0,0"/>
                </v:shape>
                <v:shape id="docshape62" o:spid="_x0000_s1029" type="#_x0000_t75" style="position:absolute;left:451;top:9104;width:101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">
                  <v:imagedata r:id="rId44" o:title=""/>
                </v:shape>
                <v:shape id="docshape63" o:spid="_x0000_s1030" type="#_x0000_t75" style="position:absolute;left:7835;top:9104;width:101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">
                  <v:imagedata r:id="rId45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22976" behindDoc="1" locked="0" layoutInCell="1" allowOverlap="1" wp14:anchorId="08CA0497" wp14:editId="4313C59D">
                <wp:simplePos x="0" y="0"/>
                <wp:positionH relativeFrom="page">
                  <wp:posOffset>287020</wp:posOffset>
                </wp:positionH>
                <wp:positionV relativeFrom="page">
                  <wp:posOffset>7054215</wp:posOffset>
                </wp:positionV>
                <wp:extent cx="4752975" cy="64135"/>
                <wp:effectExtent l="0" t="0" r="0" b="0"/>
                <wp:wrapNone/>
                <wp:docPr id="36" name="docshapegroup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2975" cy="64135"/>
                          <a:chOff x="452" y="11109"/>
                          <a:chExt cx="7485" cy="101"/>
                        </a:xfrm>
                      </wpg:grpSpPr>
                      <wps:wsp>
                        <wps:cNvPr id="37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503" y="11160"/>
                            <a:ext cx="7384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B8F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docshape65"/>
                        <wps:cNvSpPr>
                          <a:spLocks/>
                        </wps:cNvSpPr>
                        <wps:spPr bwMode="auto">
                          <a:xfrm>
                            <a:off x="452" y="11109"/>
                            <a:ext cx="7484" cy="100"/>
                          </a:xfrm>
                          <a:custGeom>
                            <a:avLst/>
                            <a:gdLst>
                              <a:gd name="T0" fmla="+- 0 502 452"/>
                              <a:gd name="T1" fmla="*/ T0 w 7484"/>
                              <a:gd name="T2" fmla="+- 0 11109 11109"/>
                              <a:gd name="T3" fmla="*/ 11109 h 100"/>
                              <a:gd name="T4" fmla="+- 0 482 452"/>
                              <a:gd name="T5" fmla="*/ T4 w 7484"/>
                              <a:gd name="T6" fmla="+- 0 11113 11109"/>
                              <a:gd name="T7" fmla="*/ 11113 h 100"/>
                              <a:gd name="T8" fmla="+- 0 466 452"/>
                              <a:gd name="T9" fmla="*/ T8 w 7484"/>
                              <a:gd name="T10" fmla="+- 0 11123 11109"/>
                              <a:gd name="T11" fmla="*/ 11123 h 100"/>
                              <a:gd name="T12" fmla="+- 0 455 452"/>
                              <a:gd name="T13" fmla="*/ T12 w 7484"/>
                              <a:gd name="T14" fmla="+- 0 11139 11109"/>
                              <a:gd name="T15" fmla="*/ 11139 h 100"/>
                              <a:gd name="T16" fmla="+- 0 452 452"/>
                              <a:gd name="T17" fmla="*/ T16 w 7484"/>
                              <a:gd name="T18" fmla="+- 0 11159 11109"/>
                              <a:gd name="T19" fmla="*/ 11159 h 100"/>
                              <a:gd name="T20" fmla="+- 0 455 452"/>
                              <a:gd name="T21" fmla="*/ T20 w 7484"/>
                              <a:gd name="T22" fmla="+- 0 11178 11109"/>
                              <a:gd name="T23" fmla="*/ 11178 h 100"/>
                              <a:gd name="T24" fmla="+- 0 466 452"/>
                              <a:gd name="T25" fmla="*/ T24 w 7484"/>
                              <a:gd name="T26" fmla="+- 0 11194 11109"/>
                              <a:gd name="T27" fmla="*/ 11194 h 100"/>
                              <a:gd name="T28" fmla="+- 0 482 452"/>
                              <a:gd name="T29" fmla="*/ T28 w 7484"/>
                              <a:gd name="T30" fmla="+- 0 11205 11109"/>
                              <a:gd name="T31" fmla="*/ 11205 h 100"/>
                              <a:gd name="T32" fmla="+- 0 502 452"/>
                              <a:gd name="T33" fmla="*/ T32 w 7484"/>
                              <a:gd name="T34" fmla="+- 0 11209 11109"/>
                              <a:gd name="T35" fmla="*/ 11209 h 100"/>
                              <a:gd name="T36" fmla="+- 0 521 452"/>
                              <a:gd name="T37" fmla="*/ T36 w 7484"/>
                              <a:gd name="T38" fmla="+- 0 11205 11109"/>
                              <a:gd name="T39" fmla="*/ 11205 h 100"/>
                              <a:gd name="T40" fmla="+- 0 537 452"/>
                              <a:gd name="T41" fmla="*/ T40 w 7484"/>
                              <a:gd name="T42" fmla="+- 0 11194 11109"/>
                              <a:gd name="T43" fmla="*/ 11194 h 100"/>
                              <a:gd name="T44" fmla="+- 0 548 452"/>
                              <a:gd name="T45" fmla="*/ T44 w 7484"/>
                              <a:gd name="T46" fmla="+- 0 11178 11109"/>
                              <a:gd name="T47" fmla="*/ 11178 h 100"/>
                              <a:gd name="T48" fmla="+- 0 552 452"/>
                              <a:gd name="T49" fmla="*/ T48 w 7484"/>
                              <a:gd name="T50" fmla="+- 0 11159 11109"/>
                              <a:gd name="T51" fmla="*/ 11159 h 100"/>
                              <a:gd name="T52" fmla="+- 0 548 452"/>
                              <a:gd name="T53" fmla="*/ T52 w 7484"/>
                              <a:gd name="T54" fmla="+- 0 11139 11109"/>
                              <a:gd name="T55" fmla="*/ 11139 h 100"/>
                              <a:gd name="T56" fmla="+- 0 537 452"/>
                              <a:gd name="T57" fmla="*/ T56 w 7484"/>
                              <a:gd name="T58" fmla="+- 0 11123 11109"/>
                              <a:gd name="T59" fmla="*/ 11123 h 100"/>
                              <a:gd name="T60" fmla="+- 0 521 452"/>
                              <a:gd name="T61" fmla="*/ T60 w 7484"/>
                              <a:gd name="T62" fmla="+- 0 11113 11109"/>
                              <a:gd name="T63" fmla="*/ 11113 h 100"/>
                              <a:gd name="T64" fmla="+- 0 502 452"/>
                              <a:gd name="T65" fmla="*/ T64 w 7484"/>
                              <a:gd name="T66" fmla="+- 0 11109 11109"/>
                              <a:gd name="T67" fmla="*/ 11109 h 100"/>
                              <a:gd name="T68" fmla="+- 0 7886 452"/>
                              <a:gd name="T69" fmla="*/ T68 w 7484"/>
                              <a:gd name="T70" fmla="+- 0 11109 11109"/>
                              <a:gd name="T71" fmla="*/ 11109 h 100"/>
                              <a:gd name="T72" fmla="+- 0 7867 452"/>
                              <a:gd name="T73" fmla="*/ T72 w 7484"/>
                              <a:gd name="T74" fmla="+- 0 11113 11109"/>
                              <a:gd name="T75" fmla="*/ 11113 h 100"/>
                              <a:gd name="T76" fmla="+- 0 7851 452"/>
                              <a:gd name="T77" fmla="*/ T76 w 7484"/>
                              <a:gd name="T78" fmla="+- 0 11123 11109"/>
                              <a:gd name="T79" fmla="*/ 11123 h 100"/>
                              <a:gd name="T80" fmla="+- 0 7840 452"/>
                              <a:gd name="T81" fmla="*/ T80 w 7484"/>
                              <a:gd name="T82" fmla="+- 0 11139 11109"/>
                              <a:gd name="T83" fmla="*/ 11139 h 100"/>
                              <a:gd name="T84" fmla="+- 0 7836 452"/>
                              <a:gd name="T85" fmla="*/ T84 w 7484"/>
                              <a:gd name="T86" fmla="+- 0 11159 11109"/>
                              <a:gd name="T87" fmla="*/ 11159 h 100"/>
                              <a:gd name="T88" fmla="+- 0 7840 452"/>
                              <a:gd name="T89" fmla="*/ T88 w 7484"/>
                              <a:gd name="T90" fmla="+- 0 11178 11109"/>
                              <a:gd name="T91" fmla="*/ 11178 h 100"/>
                              <a:gd name="T92" fmla="+- 0 7851 452"/>
                              <a:gd name="T93" fmla="*/ T92 w 7484"/>
                              <a:gd name="T94" fmla="+- 0 11194 11109"/>
                              <a:gd name="T95" fmla="*/ 11194 h 100"/>
                              <a:gd name="T96" fmla="+- 0 7867 452"/>
                              <a:gd name="T97" fmla="*/ T96 w 7484"/>
                              <a:gd name="T98" fmla="+- 0 11205 11109"/>
                              <a:gd name="T99" fmla="*/ 11205 h 100"/>
                              <a:gd name="T100" fmla="+- 0 7886 452"/>
                              <a:gd name="T101" fmla="*/ T100 w 7484"/>
                              <a:gd name="T102" fmla="+- 0 11209 11109"/>
                              <a:gd name="T103" fmla="*/ 11209 h 100"/>
                              <a:gd name="T104" fmla="+- 0 7905 452"/>
                              <a:gd name="T105" fmla="*/ T104 w 7484"/>
                              <a:gd name="T106" fmla="+- 0 11205 11109"/>
                              <a:gd name="T107" fmla="*/ 11205 h 100"/>
                              <a:gd name="T108" fmla="+- 0 7921 452"/>
                              <a:gd name="T109" fmla="*/ T108 w 7484"/>
                              <a:gd name="T110" fmla="+- 0 11194 11109"/>
                              <a:gd name="T111" fmla="*/ 11194 h 100"/>
                              <a:gd name="T112" fmla="+- 0 7932 452"/>
                              <a:gd name="T113" fmla="*/ T112 w 7484"/>
                              <a:gd name="T114" fmla="+- 0 11178 11109"/>
                              <a:gd name="T115" fmla="*/ 11178 h 100"/>
                              <a:gd name="T116" fmla="+- 0 7936 452"/>
                              <a:gd name="T117" fmla="*/ T116 w 7484"/>
                              <a:gd name="T118" fmla="+- 0 11159 11109"/>
                              <a:gd name="T119" fmla="*/ 11159 h 100"/>
                              <a:gd name="T120" fmla="+- 0 7932 452"/>
                              <a:gd name="T121" fmla="*/ T120 w 7484"/>
                              <a:gd name="T122" fmla="+- 0 11139 11109"/>
                              <a:gd name="T123" fmla="*/ 11139 h 100"/>
                              <a:gd name="T124" fmla="+- 0 7921 452"/>
                              <a:gd name="T125" fmla="*/ T124 w 7484"/>
                              <a:gd name="T126" fmla="+- 0 11123 11109"/>
                              <a:gd name="T127" fmla="*/ 11123 h 100"/>
                              <a:gd name="T128" fmla="+- 0 7905 452"/>
                              <a:gd name="T129" fmla="*/ T128 w 7484"/>
                              <a:gd name="T130" fmla="+- 0 11113 11109"/>
                              <a:gd name="T131" fmla="*/ 11113 h 100"/>
                              <a:gd name="T132" fmla="+- 0 7886 452"/>
                              <a:gd name="T133" fmla="*/ T132 w 7484"/>
                              <a:gd name="T134" fmla="+- 0 11109 11109"/>
                              <a:gd name="T135" fmla="*/ 11109 h 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7484" h="100">
                                <a:moveTo>
                                  <a:pt x="50" y="0"/>
                                </a:moveTo>
                                <a:lnTo>
                                  <a:pt x="30" y="4"/>
                                </a:lnTo>
                                <a:lnTo>
                                  <a:pt x="14" y="14"/>
                                </a:lnTo>
                                <a:lnTo>
                                  <a:pt x="3" y="30"/>
                                </a:lnTo>
                                <a:lnTo>
                                  <a:pt x="0" y="50"/>
                                </a:lnTo>
                                <a:lnTo>
                                  <a:pt x="3" y="69"/>
                                </a:lnTo>
                                <a:lnTo>
                                  <a:pt x="14" y="85"/>
                                </a:lnTo>
                                <a:lnTo>
                                  <a:pt x="30" y="96"/>
                                </a:lnTo>
                                <a:lnTo>
                                  <a:pt x="50" y="100"/>
                                </a:lnTo>
                                <a:lnTo>
                                  <a:pt x="69" y="96"/>
                                </a:lnTo>
                                <a:lnTo>
                                  <a:pt x="85" y="85"/>
                                </a:lnTo>
                                <a:lnTo>
                                  <a:pt x="96" y="69"/>
                                </a:lnTo>
                                <a:lnTo>
                                  <a:pt x="100" y="50"/>
                                </a:lnTo>
                                <a:lnTo>
                                  <a:pt x="96" y="30"/>
                                </a:lnTo>
                                <a:lnTo>
                                  <a:pt x="85" y="14"/>
                                </a:lnTo>
                                <a:lnTo>
                                  <a:pt x="69" y="4"/>
                                </a:lnTo>
                                <a:lnTo>
                                  <a:pt x="50" y="0"/>
                                </a:lnTo>
                                <a:close/>
                                <a:moveTo>
                                  <a:pt x="7434" y="0"/>
                                </a:moveTo>
                                <a:lnTo>
                                  <a:pt x="7415" y="4"/>
                                </a:lnTo>
                                <a:lnTo>
                                  <a:pt x="7399" y="14"/>
                                </a:lnTo>
                                <a:lnTo>
                                  <a:pt x="7388" y="30"/>
                                </a:lnTo>
                                <a:lnTo>
                                  <a:pt x="7384" y="50"/>
                                </a:lnTo>
                                <a:lnTo>
                                  <a:pt x="7388" y="69"/>
                                </a:lnTo>
                                <a:lnTo>
                                  <a:pt x="7399" y="85"/>
                                </a:lnTo>
                                <a:lnTo>
                                  <a:pt x="7415" y="96"/>
                                </a:lnTo>
                                <a:lnTo>
                                  <a:pt x="7434" y="100"/>
                                </a:lnTo>
                                <a:lnTo>
                                  <a:pt x="7453" y="96"/>
                                </a:lnTo>
                                <a:lnTo>
                                  <a:pt x="7469" y="85"/>
                                </a:lnTo>
                                <a:lnTo>
                                  <a:pt x="7480" y="69"/>
                                </a:lnTo>
                                <a:lnTo>
                                  <a:pt x="7484" y="50"/>
                                </a:lnTo>
                                <a:lnTo>
                                  <a:pt x="7480" y="30"/>
                                </a:lnTo>
                                <a:lnTo>
                                  <a:pt x="7469" y="14"/>
                                </a:lnTo>
                                <a:lnTo>
                                  <a:pt x="7453" y="4"/>
                                </a:lnTo>
                                <a:lnTo>
                                  <a:pt x="74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B8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" name="docshape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1" y="11108"/>
                            <a:ext cx="101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" name="docshape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35" y="11108"/>
                            <a:ext cx="101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EEE18B" id="docshapegroup64" o:spid="_x0000_s1026" style="position:absolute;margin-left:22.6pt;margin-top:555.45pt;width:374.25pt;height:5.05pt;z-index:-15893504;mso-position-horizontal-relative:page;mso-position-vertical-relative:page" coordorigin="452,11109" coordsize="7485,1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">
                <v:line id="Line 39" o:spid="_x0000_s1027" style="position:absolute;visibility:visible;mso-wrap-style:square" from="503,11160" to="7887,111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" strokecolor="#00b8f0" strokeweight="1.25pt"/>
                <v:shape id="docshape65" o:spid="_x0000_s1028" style="position:absolute;left:452;top:11109;width:7484;height:100;visibility:visible;mso-wrap-style:square;v-text-anchor:top" coordsize="7484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" path="m50,l30,4,14,14,3,30,,50,3,69,14,85,30,96r20,4l69,96,85,85,96,69r4,-19l96,30,85,14,69,4,50,xm7434,r-19,4l7399,14r-11,16l7384,50r4,19l7399,85r16,11l7434,100r19,-4l7469,85r11,-16l7484,50r-4,-20l7469,14,7453,4,7434,xe" fillcolor="#00b8f0" stroked="f">
                  <v:path arrowok="t" o:connecttype="custom" o:connectlocs="50,11109;30,11113;14,11123;3,11139;0,11159;3,11178;14,11194;30,11205;50,11209;69,11205;85,11194;96,11178;100,11159;96,11139;85,11123;69,11113;50,11109;7434,11109;7415,11113;7399,11123;7388,11139;7384,11159;7388,11178;7399,11194;7415,11205;7434,11209;7453,11205;7469,11194;7480,11178;7484,11159;7480,11139;7469,11123;7453,11113;7434,11109" o:connectangles="0,0,0,0,0,0,0,0,0,0,0,0,0,0,0,0,0,0,0,0,0,0,0,0,0,0,0,0,0,0,0,0,0,0"/>
                </v:shape>
                <v:shape id="docshape66" o:spid="_x0000_s1029" type="#_x0000_t75" style="position:absolute;left:451;top:11108;width:101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">
                  <v:imagedata r:id="rId48" o:title=""/>
                </v:shape>
                <v:shape id="docshape67" o:spid="_x0000_s1030" type="#_x0000_t75" style="position:absolute;left:7835;top:11108;width:101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">
                  <v:imagedata r:id="rId49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g">
            <w:drawing>
              <wp:anchor distT="0" distB="0" distL="114300" distR="114300" simplePos="0" relativeHeight="487423488" behindDoc="1" locked="0" layoutInCell="1" allowOverlap="1" wp14:anchorId="491EBEF7" wp14:editId="79638FCA">
                <wp:simplePos x="0" y="0"/>
                <wp:positionH relativeFrom="page">
                  <wp:posOffset>1283335</wp:posOffset>
                </wp:positionH>
                <wp:positionV relativeFrom="page">
                  <wp:posOffset>6031865</wp:posOffset>
                </wp:positionV>
                <wp:extent cx="444500" cy="323215"/>
                <wp:effectExtent l="0" t="0" r="0" b="0"/>
                <wp:wrapNone/>
                <wp:docPr id="32" name="docshapegroup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4500" cy="323215"/>
                          <a:chOff x="2021" y="9499"/>
                          <a:chExt cx="700" cy="509"/>
                        </a:xfrm>
                      </wpg:grpSpPr>
                      <wps:wsp>
                        <wps:cNvPr id="33" name="docshape69"/>
                        <wps:cNvSpPr>
                          <a:spLocks/>
                        </wps:cNvSpPr>
                        <wps:spPr bwMode="auto">
                          <a:xfrm>
                            <a:off x="2032" y="9512"/>
                            <a:ext cx="333" cy="484"/>
                          </a:xfrm>
                          <a:custGeom>
                            <a:avLst/>
                            <a:gdLst>
                              <a:gd name="T0" fmla="+- 0 2033 2033"/>
                              <a:gd name="T1" fmla="*/ T0 w 333"/>
                              <a:gd name="T2" fmla="+- 0 9980 9512"/>
                              <a:gd name="T3" fmla="*/ 9980 h 484"/>
                              <a:gd name="T4" fmla="+- 0 2033 2033"/>
                              <a:gd name="T5" fmla="*/ T4 w 333"/>
                              <a:gd name="T6" fmla="+- 0 9556 9512"/>
                              <a:gd name="T7" fmla="*/ 9556 h 484"/>
                              <a:gd name="T8" fmla="+- 0 2086 2033"/>
                              <a:gd name="T9" fmla="*/ T8 w 333"/>
                              <a:gd name="T10" fmla="+- 0 9574 9512"/>
                              <a:gd name="T11" fmla="*/ 9574 h 484"/>
                              <a:gd name="T12" fmla="+- 0 2122 2033"/>
                              <a:gd name="T13" fmla="*/ T12 w 333"/>
                              <a:gd name="T14" fmla="+- 0 9579 9512"/>
                              <a:gd name="T15" fmla="*/ 9579 h 484"/>
                              <a:gd name="T16" fmla="+- 0 2155 2033"/>
                              <a:gd name="T17" fmla="*/ T16 w 333"/>
                              <a:gd name="T18" fmla="+- 0 9571 9512"/>
                              <a:gd name="T19" fmla="*/ 9571 h 484"/>
                              <a:gd name="T20" fmla="+- 0 2202 2033"/>
                              <a:gd name="T21" fmla="*/ T20 w 333"/>
                              <a:gd name="T22" fmla="+- 0 9548 9512"/>
                              <a:gd name="T23" fmla="*/ 9548 h 484"/>
                              <a:gd name="T24" fmla="+- 0 2252 2033"/>
                              <a:gd name="T25" fmla="*/ T24 w 333"/>
                              <a:gd name="T26" fmla="+- 0 9524 9512"/>
                              <a:gd name="T27" fmla="*/ 9524 h 484"/>
                              <a:gd name="T28" fmla="+- 0 2290 2033"/>
                              <a:gd name="T29" fmla="*/ T28 w 333"/>
                              <a:gd name="T30" fmla="+- 0 9512 9512"/>
                              <a:gd name="T31" fmla="*/ 9512 h 484"/>
                              <a:gd name="T32" fmla="+- 0 2325 2033"/>
                              <a:gd name="T33" fmla="*/ T32 w 333"/>
                              <a:gd name="T34" fmla="+- 0 9514 9512"/>
                              <a:gd name="T35" fmla="*/ 9514 h 484"/>
                              <a:gd name="T36" fmla="+- 0 2366 2033"/>
                              <a:gd name="T37" fmla="*/ T36 w 333"/>
                              <a:gd name="T38" fmla="+- 0 9529 9512"/>
                              <a:gd name="T39" fmla="*/ 9529 h 484"/>
                              <a:gd name="T40" fmla="+- 0 2361 2033"/>
                              <a:gd name="T41" fmla="*/ T40 w 333"/>
                              <a:gd name="T42" fmla="+- 0 9950 9512"/>
                              <a:gd name="T43" fmla="*/ 9950 h 484"/>
                              <a:gd name="T44" fmla="+- 0 2319 2033"/>
                              <a:gd name="T45" fmla="*/ T44 w 333"/>
                              <a:gd name="T46" fmla="+- 0 9940 9512"/>
                              <a:gd name="T47" fmla="*/ 9940 h 484"/>
                              <a:gd name="T48" fmla="+- 0 2294 2033"/>
                              <a:gd name="T49" fmla="*/ T48 w 333"/>
                              <a:gd name="T50" fmla="+- 0 9936 9512"/>
                              <a:gd name="T51" fmla="*/ 9936 h 484"/>
                              <a:gd name="T52" fmla="+- 0 2276 2033"/>
                              <a:gd name="T53" fmla="*/ T52 w 333"/>
                              <a:gd name="T54" fmla="+- 0 9939 9512"/>
                              <a:gd name="T55" fmla="*/ 9939 h 484"/>
                              <a:gd name="T56" fmla="+- 0 2254 2033"/>
                              <a:gd name="T57" fmla="*/ T56 w 333"/>
                              <a:gd name="T58" fmla="+- 0 9948 9512"/>
                              <a:gd name="T59" fmla="*/ 9948 h 484"/>
                              <a:gd name="T60" fmla="+- 0 2220 2033"/>
                              <a:gd name="T61" fmla="*/ T60 w 333"/>
                              <a:gd name="T62" fmla="+- 0 9967 9512"/>
                              <a:gd name="T63" fmla="*/ 9967 h 484"/>
                              <a:gd name="T64" fmla="+- 0 2172 2033"/>
                              <a:gd name="T65" fmla="*/ T64 w 333"/>
                              <a:gd name="T66" fmla="+- 0 9987 9512"/>
                              <a:gd name="T67" fmla="*/ 9987 h 484"/>
                              <a:gd name="T68" fmla="+- 0 2109 2033"/>
                              <a:gd name="T69" fmla="*/ T68 w 333"/>
                              <a:gd name="T70" fmla="+- 0 9996 9512"/>
                              <a:gd name="T71" fmla="*/ 9996 h 484"/>
                              <a:gd name="T72" fmla="+- 0 2033 2033"/>
                              <a:gd name="T73" fmla="*/ T72 w 333"/>
                              <a:gd name="T74" fmla="+- 0 9980 9512"/>
                              <a:gd name="T75" fmla="*/ 9980 h 4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33" h="484">
                                <a:moveTo>
                                  <a:pt x="0" y="468"/>
                                </a:moveTo>
                                <a:lnTo>
                                  <a:pt x="0" y="44"/>
                                </a:lnTo>
                                <a:lnTo>
                                  <a:pt x="53" y="62"/>
                                </a:lnTo>
                                <a:lnTo>
                                  <a:pt x="89" y="67"/>
                                </a:lnTo>
                                <a:lnTo>
                                  <a:pt x="122" y="59"/>
                                </a:lnTo>
                                <a:lnTo>
                                  <a:pt x="169" y="36"/>
                                </a:lnTo>
                                <a:lnTo>
                                  <a:pt x="219" y="12"/>
                                </a:lnTo>
                                <a:lnTo>
                                  <a:pt x="257" y="0"/>
                                </a:lnTo>
                                <a:lnTo>
                                  <a:pt x="292" y="2"/>
                                </a:lnTo>
                                <a:lnTo>
                                  <a:pt x="333" y="17"/>
                                </a:lnTo>
                                <a:lnTo>
                                  <a:pt x="328" y="438"/>
                                </a:lnTo>
                                <a:lnTo>
                                  <a:pt x="286" y="428"/>
                                </a:lnTo>
                                <a:lnTo>
                                  <a:pt x="261" y="424"/>
                                </a:lnTo>
                                <a:lnTo>
                                  <a:pt x="243" y="427"/>
                                </a:lnTo>
                                <a:lnTo>
                                  <a:pt x="221" y="436"/>
                                </a:lnTo>
                                <a:lnTo>
                                  <a:pt x="187" y="455"/>
                                </a:lnTo>
                                <a:lnTo>
                                  <a:pt x="139" y="475"/>
                                </a:lnTo>
                                <a:lnTo>
                                  <a:pt x="76" y="484"/>
                                </a:lnTo>
                                <a:lnTo>
                                  <a:pt x="0" y="46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113">
                            <a:solidFill>
                              <a:srgbClr val="00010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docshape70"/>
                        <wps:cNvSpPr>
                          <a:spLocks/>
                        </wps:cNvSpPr>
                        <wps:spPr bwMode="auto">
                          <a:xfrm>
                            <a:off x="2375" y="9511"/>
                            <a:ext cx="333" cy="484"/>
                          </a:xfrm>
                          <a:custGeom>
                            <a:avLst/>
                            <a:gdLst>
                              <a:gd name="T0" fmla="+- 0 2709 2376"/>
                              <a:gd name="T1" fmla="*/ T0 w 333"/>
                              <a:gd name="T2" fmla="+- 0 9979 9511"/>
                              <a:gd name="T3" fmla="*/ 9979 h 484"/>
                              <a:gd name="T4" fmla="+- 0 2709 2376"/>
                              <a:gd name="T5" fmla="*/ T4 w 333"/>
                              <a:gd name="T6" fmla="+- 0 9554 9511"/>
                              <a:gd name="T7" fmla="*/ 9554 h 484"/>
                              <a:gd name="T8" fmla="+- 0 2656 2376"/>
                              <a:gd name="T9" fmla="*/ T8 w 333"/>
                              <a:gd name="T10" fmla="+- 0 9573 9511"/>
                              <a:gd name="T11" fmla="*/ 9573 h 484"/>
                              <a:gd name="T12" fmla="+- 0 2620 2376"/>
                              <a:gd name="T13" fmla="*/ T12 w 333"/>
                              <a:gd name="T14" fmla="+- 0 9578 9511"/>
                              <a:gd name="T15" fmla="*/ 9578 h 484"/>
                              <a:gd name="T16" fmla="+- 0 2587 2376"/>
                              <a:gd name="T17" fmla="*/ T16 w 333"/>
                              <a:gd name="T18" fmla="+- 0 9570 9511"/>
                              <a:gd name="T19" fmla="*/ 9570 h 484"/>
                              <a:gd name="T20" fmla="+- 0 2540 2376"/>
                              <a:gd name="T21" fmla="*/ T20 w 333"/>
                              <a:gd name="T22" fmla="+- 0 9547 9511"/>
                              <a:gd name="T23" fmla="*/ 9547 h 484"/>
                              <a:gd name="T24" fmla="+- 0 2490 2376"/>
                              <a:gd name="T25" fmla="*/ T24 w 333"/>
                              <a:gd name="T26" fmla="+- 0 9523 9511"/>
                              <a:gd name="T27" fmla="*/ 9523 h 484"/>
                              <a:gd name="T28" fmla="+- 0 2452 2376"/>
                              <a:gd name="T29" fmla="*/ T28 w 333"/>
                              <a:gd name="T30" fmla="+- 0 9511 9511"/>
                              <a:gd name="T31" fmla="*/ 9511 h 484"/>
                              <a:gd name="T32" fmla="+- 0 2417 2376"/>
                              <a:gd name="T33" fmla="*/ T32 w 333"/>
                              <a:gd name="T34" fmla="+- 0 9513 9511"/>
                              <a:gd name="T35" fmla="*/ 9513 h 484"/>
                              <a:gd name="T36" fmla="+- 0 2376 2376"/>
                              <a:gd name="T37" fmla="*/ T36 w 333"/>
                              <a:gd name="T38" fmla="+- 0 9528 9511"/>
                              <a:gd name="T39" fmla="*/ 9528 h 484"/>
                              <a:gd name="T40" fmla="+- 0 2380 2376"/>
                              <a:gd name="T41" fmla="*/ T40 w 333"/>
                              <a:gd name="T42" fmla="+- 0 9950 9511"/>
                              <a:gd name="T43" fmla="*/ 9950 h 484"/>
                              <a:gd name="T44" fmla="+- 0 2422 2376"/>
                              <a:gd name="T45" fmla="*/ T44 w 333"/>
                              <a:gd name="T46" fmla="+- 0 9939 9511"/>
                              <a:gd name="T47" fmla="*/ 9939 h 484"/>
                              <a:gd name="T48" fmla="+- 0 2447 2376"/>
                              <a:gd name="T49" fmla="*/ T48 w 333"/>
                              <a:gd name="T50" fmla="+- 0 9936 9511"/>
                              <a:gd name="T51" fmla="*/ 9936 h 484"/>
                              <a:gd name="T52" fmla="+- 0 2466 2376"/>
                              <a:gd name="T53" fmla="*/ T52 w 333"/>
                              <a:gd name="T54" fmla="+- 0 9938 9511"/>
                              <a:gd name="T55" fmla="*/ 9938 h 484"/>
                              <a:gd name="T56" fmla="+- 0 2487 2376"/>
                              <a:gd name="T57" fmla="*/ T56 w 333"/>
                              <a:gd name="T58" fmla="+- 0 9947 9511"/>
                              <a:gd name="T59" fmla="*/ 9947 h 484"/>
                              <a:gd name="T60" fmla="+- 0 2522 2376"/>
                              <a:gd name="T61" fmla="*/ T60 w 333"/>
                              <a:gd name="T62" fmla="+- 0 9965 9511"/>
                              <a:gd name="T63" fmla="*/ 9965 h 484"/>
                              <a:gd name="T64" fmla="+- 0 2570 2376"/>
                              <a:gd name="T65" fmla="*/ T64 w 333"/>
                              <a:gd name="T66" fmla="+- 0 9986 9511"/>
                              <a:gd name="T67" fmla="*/ 9986 h 484"/>
                              <a:gd name="T68" fmla="+- 0 2633 2376"/>
                              <a:gd name="T69" fmla="*/ T68 w 333"/>
                              <a:gd name="T70" fmla="+- 0 9995 9511"/>
                              <a:gd name="T71" fmla="*/ 9995 h 484"/>
                              <a:gd name="T72" fmla="+- 0 2709 2376"/>
                              <a:gd name="T73" fmla="*/ T72 w 333"/>
                              <a:gd name="T74" fmla="+- 0 9979 9511"/>
                              <a:gd name="T75" fmla="*/ 9979 h 4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33" h="484">
                                <a:moveTo>
                                  <a:pt x="333" y="468"/>
                                </a:moveTo>
                                <a:lnTo>
                                  <a:pt x="333" y="43"/>
                                </a:lnTo>
                                <a:lnTo>
                                  <a:pt x="280" y="62"/>
                                </a:lnTo>
                                <a:lnTo>
                                  <a:pt x="244" y="67"/>
                                </a:lnTo>
                                <a:lnTo>
                                  <a:pt x="211" y="59"/>
                                </a:lnTo>
                                <a:lnTo>
                                  <a:pt x="164" y="36"/>
                                </a:lnTo>
                                <a:lnTo>
                                  <a:pt x="114" y="12"/>
                                </a:lnTo>
                                <a:lnTo>
                                  <a:pt x="76" y="0"/>
                                </a:lnTo>
                                <a:lnTo>
                                  <a:pt x="41" y="2"/>
                                </a:lnTo>
                                <a:lnTo>
                                  <a:pt x="0" y="17"/>
                                </a:lnTo>
                                <a:lnTo>
                                  <a:pt x="4" y="439"/>
                                </a:lnTo>
                                <a:lnTo>
                                  <a:pt x="46" y="428"/>
                                </a:lnTo>
                                <a:lnTo>
                                  <a:pt x="71" y="425"/>
                                </a:lnTo>
                                <a:lnTo>
                                  <a:pt x="90" y="427"/>
                                </a:lnTo>
                                <a:lnTo>
                                  <a:pt x="111" y="436"/>
                                </a:lnTo>
                                <a:lnTo>
                                  <a:pt x="146" y="454"/>
                                </a:lnTo>
                                <a:lnTo>
                                  <a:pt x="194" y="475"/>
                                </a:lnTo>
                                <a:lnTo>
                                  <a:pt x="257" y="484"/>
                                </a:lnTo>
                                <a:lnTo>
                                  <a:pt x="333" y="46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113">
                            <a:solidFill>
                              <a:srgbClr val="00010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docshape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2" y="9617"/>
                            <a:ext cx="158" cy="27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771EAE" id="docshapegroup68" o:spid="_x0000_s1026" style="position:absolute;margin-left:101.05pt;margin-top:474.95pt;width:35pt;height:25.45pt;z-index:-15892992;mso-position-horizontal-relative:page;mso-position-vertical-relative:page" coordorigin="2021,9499" coordsize="700,5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">
                <v:shape id="docshape69" o:spid="_x0000_s1027" style="position:absolute;left:2032;top:9512;width:333;height:484;visibility:visible;mso-wrap-style:square;v-text-anchor:top" coordsize="333,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" path="m,468l,44,53,62r36,5l122,59,169,36,219,12,257,r35,2l333,17r-5,421l286,428r-25,-4l243,427r-22,9l187,455r-48,20l76,484,,468xe" filled="f" strokecolor="#000101" strokeweight="1.19pt">
                  <v:path arrowok="t" o:connecttype="custom" o:connectlocs="0,9980;0,9556;53,9574;89,9579;122,9571;169,9548;219,9524;257,9512;292,9514;333,9529;328,9950;286,9940;261,9936;243,9939;221,9948;187,9967;139,9987;76,9996;0,9980" o:connectangles="0,0,0,0,0,0,0,0,0,0,0,0,0,0,0,0,0,0,0"/>
                </v:shape>
                <v:shape id="docshape70" o:spid="_x0000_s1028" style="position:absolute;left:2375;top:9511;width:333;height:484;visibility:visible;mso-wrap-style:square;v-text-anchor:top" coordsize="333,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" path="m333,468r,-425l280,62r-36,5l211,59,164,36,114,12,76,,41,2,,17,4,439,46,428r25,-3l90,427r21,9l146,454r48,21l257,484r76,-16xe" filled="f" strokecolor="#000101" strokeweight="1.19pt">
                  <v:path arrowok="t" o:connecttype="custom" o:connectlocs="333,9979;333,9554;280,9573;244,9578;211,9570;164,9547;114,9523;76,9511;41,9513;0,9528;4,9950;46,9939;71,9936;90,9938;111,9947;146,9965;194,9986;257,9995;333,9979" o:connectangles="0,0,0,0,0,0,0,0,0,0,0,0,0,0,0,0,0,0,0"/>
                </v:shape>
                <v:shape id="docshape71" o:spid="_x0000_s1029" type="#_x0000_t75" style="position:absolute;left:2462;top:9617;width:158;height: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">
                  <v:imagedata r:id="rId51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4000" behindDoc="1" locked="0" layoutInCell="1" allowOverlap="1" wp14:anchorId="3B90E6B8" wp14:editId="5D8CC1D9">
                <wp:simplePos x="0" y="0"/>
                <wp:positionH relativeFrom="page">
                  <wp:posOffset>276860</wp:posOffset>
                </wp:positionH>
                <wp:positionV relativeFrom="page">
                  <wp:posOffset>246380</wp:posOffset>
                </wp:positionV>
                <wp:extent cx="1551940" cy="1268095"/>
                <wp:effectExtent l="0" t="0" r="0" b="0"/>
                <wp:wrapNone/>
                <wp:docPr id="31" name="docshape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1940" cy="1268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B79917" w14:textId="6848E432" w:rsidR="00E15C63" w:rsidRDefault="008E0F29">
                            <w:pPr>
                              <w:pStyle w:val="BodyText"/>
                              <w:spacing w:before="24" w:line="223" w:lineRule="auto"/>
                              <w:ind w:right="71"/>
                            </w:pPr>
                            <w:r>
                              <w:rPr>
                                <w:color w:val="211F1F"/>
                              </w:rPr>
                              <w:t>Bukaalsete sisestuste jaok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suta</w:t>
                            </w:r>
                            <w:r w:rsidR="005F5DF8">
                              <w:rPr>
                                <w:color w:val="211F1F"/>
                              </w:rPr>
                              <w:t>-</w:t>
                            </w:r>
                            <w:r>
                              <w:rPr>
                                <w:color w:val="211F1F"/>
                              </w:rPr>
                              <w:t>takse alati tavalist kruvikeerajat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(DB10-0021).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rstil</w:t>
                            </w:r>
                            <w:r>
                              <w:rPr>
                                <w:color w:val="211F1F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n</w:t>
                            </w:r>
                            <w:r>
                              <w:rPr>
                                <w:color w:val="211F1F"/>
                                <w:spacing w:val="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uurem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ntroll jõu rakendamise üle ja t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ekita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äiksema</w:t>
                            </w:r>
                            <w:r>
                              <w:rPr>
                                <w:color w:val="211F1F"/>
                                <w:spacing w:val="3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õenäosuseg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iigset pöördemomenti (jõu piiramin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uni 20 Ncm). Kiiruse vähendami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äsiinstrumendis kasutatava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kruvikeeraja inserti (DB10-0026)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oovitatakse kasutada palataalsete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iirkondades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a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agumises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lveoolis.</w:t>
                            </w:r>
                          </w:p>
                          <w:p w14:paraId="2478C9F8" w14:textId="77777777" w:rsidR="00E15C63" w:rsidRDefault="008E0F29">
                            <w:pPr>
                              <w:pStyle w:val="BodyText"/>
                              <w:spacing w:before="3" w:line="223" w:lineRule="auto"/>
                              <w:ind w:right="-1"/>
                            </w:pPr>
                            <w:r>
                              <w:rPr>
                                <w:color w:val="211F1F"/>
                              </w:rPr>
                              <w:t>Mõlema jaoks sarnased põhimõtted on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ärgmise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0E6B8" id="docshape72" o:spid="_x0000_s1044" type="#_x0000_t202" style="position:absolute;margin-left:21.8pt;margin-top:19.4pt;width:122.2pt;height:99.85pt;z-index:-15892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" filled="f" stroked="f">
                <v:textbox inset="0,0,0,0">
                  <w:txbxContent>
                    <w:p w14:paraId="3EB79917" w14:textId="6848E432" w:rsidR="00E15C63" w:rsidRDefault="008E0F29">
                      <w:pPr>
                        <w:pStyle w:val="BodyText"/>
                        <w:spacing w:before="24" w:line="223" w:lineRule="auto"/>
                        <w:ind w:right="71"/>
                      </w:pPr>
                      <w:r>
                        <w:rPr>
                          <w:color w:val="211F1F"/>
                        </w:rPr>
                        <w:t>Bukaalsete sisestuste jaok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suta</w:t>
                      </w:r>
                      <w:r w:rsidR="005F5DF8">
                        <w:rPr>
                          <w:color w:val="211F1F"/>
                        </w:rPr>
                        <w:t>-</w:t>
                      </w:r>
                      <w:r>
                        <w:rPr>
                          <w:color w:val="211F1F"/>
                        </w:rPr>
                        <w:t>takse alati tavalist kruvikeerajat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(DB10-0021).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rstil</w:t>
                      </w:r>
                      <w:r>
                        <w:rPr>
                          <w:color w:val="211F1F"/>
                          <w:spacing w:val="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n</w:t>
                      </w:r>
                      <w:r>
                        <w:rPr>
                          <w:color w:val="211F1F"/>
                          <w:spacing w:val="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uurem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ntroll jõu rakendamise üle ja t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ekita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äiksema</w:t>
                      </w:r>
                      <w:r>
                        <w:rPr>
                          <w:color w:val="211F1F"/>
                          <w:spacing w:val="3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õenäosuseg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iigset pöördemomenti (jõu piiramin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uni 20 Ncm). Kiiruse vähendami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äsiinstrumendis kasutatava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kruvikeeraja inserti (DB10-0026)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oovitatakse kasutada palataalsete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iirkondades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a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agumises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lveoolis.</w:t>
                      </w:r>
                    </w:p>
                    <w:p w14:paraId="2478C9F8" w14:textId="77777777" w:rsidR="00E15C63" w:rsidRDefault="008E0F29">
                      <w:pPr>
                        <w:pStyle w:val="BodyText"/>
                        <w:spacing w:before="3" w:line="223" w:lineRule="auto"/>
                        <w:ind w:right="-1"/>
                      </w:pPr>
                      <w:r>
                        <w:rPr>
                          <w:color w:val="211F1F"/>
                        </w:rPr>
                        <w:t>Mõlema jaoks sarnased põhimõtted on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ärgmised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4512" behindDoc="1" locked="0" layoutInCell="1" allowOverlap="1" wp14:anchorId="40EFE448" wp14:editId="376113A9">
                <wp:simplePos x="0" y="0"/>
                <wp:positionH relativeFrom="page">
                  <wp:posOffset>1912620</wp:posOffset>
                </wp:positionH>
                <wp:positionV relativeFrom="page">
                  <wp:posOffset>246380</wp:posOffset>
                </wp:positionV>
                <wp:extent cx="1537335" cy="1172845"/>
                <wp:effectExtent l="0" t="0" r="0" b="0"/>
                <wp:wrapNone/>
                <wp:docPr id="30" name="docshape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7335" cy="1172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090D07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  <w:ind w:right="23"/>
                            </w:pPr>
                            <w:r>
                              <w:t>täielikult ligipääsetavaks (samas mitte</w:t>
                            </w:r>
                            <w:r>
                              <w:rPr>
                                <w:spacing w:val="-36"/>
                              </w:rPr>
                              <w:t xml:space="preserve"> </w:t>
                            </w:r>
                            <w:r>
                              <w:t>väljaulatuvaks). Kui esmane stabiilsus</w:t>
                            </w:r>
                            <w:r>
                              <w:rPr>
                                <w:spacing w:val="-37"/>
                              </w:rPr>
                              <w:t xml:space="preserve"> </w:t>
                            </w:r>
                            <w:r>
                              <w:t>ei ole rahuldav, tuleks miniimplantaat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eemaldada ja sisestamisprotsessi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korrata teises kohas. Samuti võib</w:t>
                            </w:r>
                          </w:p>
                          <w:p w14:paraId="724592B7" w14:textId="77777777" w:rsidR="00E15C63" w:rsidRDefault="008E0F29">
                            <w:pPr>
                              <w:pStyle w:val="BodyText"/>
                              <w:spacing w:before="2" w:line="223" w:lineRule="auto"/>
                              <w:ind w:right="17"/>
                            </w:pPr>
                            <w:r>
                              <w:t>olla kasulik teha röntgenülesvõte, et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kontrollida miniimplantaadi asendit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külgnevate struktuuride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suhtes,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eriti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kui patsient tunneb ebamugavust ja/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või külgnevad hambad on koputamisel</w:t>
                            </w:r>
                            <w:r>
                              <w:rPr>
                                <w:spacing w:val="-37"/>
                              </w:rPr>
                              <w:t xml:space="preserve"> </w:t>
                            </w:r>
                            <w:r>
                              <w:t>tundlikud, ning vajadusel implantaat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teis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kohta paigaldad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EFE448" id="docshape73" o:spid="_x0000_s1045" type="#_x0000_t202" style="position:absolute;margin-left:150.6pt;margin-top:19.4pt;width:121.05pt;height:92.35pt;z-index:-15891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" filled="f" stroked="f">
                <v:textbox inset="0,0,0,0">
                  <w:txbxContent>
                    <w:p w14:paraId="2C090D07" w14:textId="77777777" w:rsidR="00E15C63" w:rsidRDefault="008E0F29">
                      <w:pPr>
                        <w:pStyle w:val="BodyText"/>
                        <w:spacing w:before="24" w:line="223" w:lineRule="auto"/>
                        <w:ind w:right="23"/>
                      </w:pPr>
                      <w:r>
                        <w:t>täielikult ligipääsetavaks (samas mitte</w:t>
                      </w:r>
                      <w:r>
                        <w:rPr>
                          <w:spacing w:val="-36"/>
                        </w:rPr>
                        <w:t xml:space="preserve"> </w:t>
                      </w:r>
                      <w:r>
                        <w:t>väljaulatuvaks). Kui esmane stabiilsus</w:t>
                      </w:r>
                      <w:r>
                        <w:rPr>
                          <w:spacing w:val="-37"/>
                        </w:rPr>
                        <w:t xml:space="preserve"> </w:t>
                      </w:r>
                      <w:r>
                        <w:t>ei ole rahuldav, tuleks miniimplantaat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eemaldada ja sisestamisprotsessi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korrata teises kohas. Samuti võib</w:t>
                      </w:r>
                    </w:p>
                    <w:p w14:paraId="724592B7" w14:textId="77777777" w:rsidR="00E15C63" w:rsidRDefault="008E0F29">
                      <w:pPr>
                        <w:pStyle w:val="BodyText"/>
                        <w:spacing w:before="2" w:line="223" w:lineRule="auto"/>
                        <w:ind w:right="17"/>
                      </w:pPr>
                      <w:r>
                        <w:t>olla kasulik teha röntgenülesvõte, et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kontrollida miniimplantaadi asendit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külgnevate struktuuride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suhtes,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eriti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kui patsient tunneb ebamugavust ja/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või külgnevad hambad on koputamisel</w:t>
                      </w:r>
                      <w:r>
                        <w:rPr>
                          <w:spacing w:val="-37"/>
                        </w:rPr>
                        <w:t xml:space="preserve"> </w:t>
                      </w:r>
                      <w:r>
                        <w:t>tundlikud, ning vajadusel implantaat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teis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kohta paigaldada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5024" behindDoc="1" locked="0" layoutInCell="1" allowOverlap="1" wp14:anchorId="4E1563EA" wp14:editId="2EEC262B">
                <wp:simplePos x="0" y="0"/>
                <wp:positionH relativeFrom="page">
                  <wp:posOffset>3545840</wp:posOffset>
                </wp:positionH>
                <wp:positionV relativeFrom="page">
                  <wp:posOffset>243205</wp:posOffset>
                </wp:positionV>
                <wp:extent cx="1462405" cy="1744345"/>
                <wp:effectExtent l="0" t="0" r="0" b="0"/>
                <wp:wrapNone/>
                <wp:docPr id="29" name="docshape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1744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CC235E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  <w:ind w:right="33"/>
                            </w:pPr>
                            <w:r>
                              <w:rPr>
                                <w:color w:val="211F1F"/>
                              </w:rPr>
                              <w:t>Selleks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emaldamiseks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innitatakse</w:t>
                            </w:r>
                            <w:r>
                              <w:rPr>
                                <w:color w:val="211F1F"/>
                                <w:spacing w:val="-3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ruvikeeraja miniimplantaadi pe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ülge ja pööratakse vastupäev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eendudes, et kruvikeeraja jää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ergelt miniimplantaadile vajutatuks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gu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emaldamisprotsessi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jaks.</w:t>
                            </w:r>
                          </w:p>
                          <w:p w14:paraId="3E75D631" w14:textId="77777777" w:rsidR="00E15C63" w:rsidRDefault="008E0F29">
                            <w:pPr>
                              <w:pStyle w:val="BodyText"/>
                              <w:spacing w:before="2" w:line="223" w:lineRule="auto"/>
                              <w:ind w:right="45"/>
                            </w:pPr>
                            <w:r>
                              <w:rPr>
                                <w:color w:val="211F1F"/>
                              </w:rPr>
                              <w:t>Miniimplantaadi eemaldamin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õhjustab minimaalset valu j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luvaigistid ei ole näidustatud.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petsiaalne eemaldamisjärgne ravi,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t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õmblemine,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i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le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äidustatud</w:t>
                            </w:r>
                          </w:p>
                          <w:p w14:paraId="49A6F82E" w14:textId="77777777" w:rsidR="00E15C63" w:rsidRDefault="008E0F29">
                            <w:pPr>
                              <w:pStyle w:val="BodyText"/>
                              <w:spacing w:line="223" w:lineRule="auto"/>
                            </w:pPr>
                            <w:r>
                              <w:rPr>
                                <w:color w:val="211F1F"/>
                              </w:rPr>
                              <w:t>ja nii pehmed koed kui ka luu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aranevad ise (päevade jooksul).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õrgalt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innitunud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mplantaadi</w:t>
                            </w:r>
                            <w:r>
                              <w:rPr>
                                <w:color w:val="211F1F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uhul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n miniimplantaadi stabiilsuse kadu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seenesest piirav, kuna probleem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ahendatakse lahtise implantaad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emaldamiseg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1563EA" id="docshape74" o:spid="_x0000_s1046" type="#_x0000_t202" style="position:absolute;margin-left:279.2pt;margin-top:19.15pt;width:115.15pt;height:137.35pt;z-index:-15891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" filled="f" stroked="f">
                <v:textbox inset="0,0,0,0">
                  <w:txbxContent>
                    <w:p w14:paraId="7CCC235E" w14:textId="77777777" w:rsidR="00E15C63" w:rsidRDefault="008E0F29">
                      <w:pPr>
                        <w:pStyle w:val="BodyText"/>
                        <w:spacing w:before="24" w:line="223" w:lineRule="auto"/>
                        <w:ind w:right="33"/>
                      </w:pPr>
                      <w:r>
                        <w:rPr>
                          <w:color w:val="211F1F"/>
                        </w:rPr>
                        <w:t>Selleks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emaldamiseks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innitatakse</w:t>
                      </w:r>
                      <w:r>
                        <w:rPr>
                          <w:color w:val="211F1F"/>
                          <w:spacing w:val="-3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ruvikeeraja miniimplantaadi pe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ülge ja pööratakse vastupäev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eendudes, et kruvikeeraja jää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ergelt miniimplantaadile vajutatuks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gu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emaldamisprotsessi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jaks.</w:t>
                      </w:r>
                    </w:p>
                    <w:p w14:paraId="3E75D631" w14:textId="77777777" w:rsidR="00E15C63" w:rsidRDefault="008E0F29">
                      <w:pPr>
                        <w:pStyle w:val="BodyText"/>
                        <w:spacing w:before="2" w:line="223" w:lineRule="auto"/>
                        <w:ind w:right="45"/>
                      </w:pPr>
                      <w:r>
                        <w:rPr>
                          <w:color w:val="211F1F"/>
                        </w:rPr>
                        <w:t>Miniimplantaadi eemaldamin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õhjustab minimaalset valu j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luvaigistid ei ole näidustatud.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petsiaalne eemaldamisjärgne ravi,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t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õmblemine,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i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le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äidustatud</w:t>
                      </w:r>
                    </w:p>
                    <w:p w14:paraId="49A6F82E" w14:textId="77777777" w:rsidR="00E15C63" w:rsidRDefault="008E0F29">
                      <w:pPr>
                        <w:pStyle w:val="BodyText"/>
                        <w:spacing w:line="223" w:lineRule="auto"/>
                      </w:pPr>
                      <w:r>
                        <w:rPr>
                          <w:color w:val="211F1F"/>
                        </w:rPr>
                        <w:t>ja nii pehmed koed kui ka luu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aranevad ise (päevade jooksul).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õrgalt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innitunud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mplantaadi</w:t>
                      </w:r>
                      <w:r>
                        <w:rPr>
                          <w:color w:val="211F1F"/>
                          <w:spacing w:val="-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uhul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n miniimplantaadi stabiilsuse kadu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seenesest piirav, kuna probleem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ahendatakse lahtise implantaad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emaldamisega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5536" behindDoc="1" locked="0" layoutInCell="1" allowOverlap="1" wp14:anchorId="25A6E5F8" wp14:editId="72E72A4A">
                <wp:simplePos x="0" y="0"/>
                <wp:positionH relativeFrom="page">
                  <wp:posOffset>1912620</wp:posOffset>
                </wp:positionH>
                <wp:positionV relativeFrom="page">
                  <wp:posOffset>1587500</wp:posOffset>
                </wp:positionV>
                <wp:extent cx="1442720" cy="315595"/>
                <wp:effectExtent l="0" t="0" r="0" b="0"/>
                <wp:wrapNone/>
                <wp:docPr id="28" name="docshape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2720" cy="315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89F02E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  <w:ind w:right="10"/>
                            </w:pPr>
                            <w:r>
                              <w:rPr>
                                <w:color w:val="211F1F"/>
                              </w:rPr>
                              <w:t>Sisestamise ja murdumi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öördemoment.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õõdetud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stavalt</w:t>
                            </w:r>
                            <w:r>
                              <w:rPr>
                                <w:color w:val="211F1F"/>
                                <w:spacing w:val="-3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tandardile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SO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19023: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2018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A6E5F8" id="docshape75" o:spid="_x0000_s1047" type="#_x0000_t202" style="position:absolute;margin-left:150.6pt;margin-top:125pt;width:113.6pt;height:24.85pt;z-index:-15890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" filled="f" stroked="f">
                <v:textbox inset="0,0,0,0">
                  <w:txbxContent>
                    <w:p w14:paraId="0389F02E" w14:textId="77777777" w:rsidR="00E15C63" w:rsidRDefault="008E0F29">
                      <w:pPr>
                        <w:pStyle w:val="BodyText"/>
                        <w:spacing w:before="24" w:line="223" w:lineRule="auto"/>
                        <w:ind w:right="10"/>
                      </w:pPr>
                      <w:r>
                        <w:rPr>
                          <w:color w:val="211F1F"/>
                        </w:rPr>
                        <w:t>Sisestamise ja murdumi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öördemoment.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õõdetud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stavalt</w:t>
                      </w:r>
                      <w:r>
                        <w:rPr>
                          <w:color w:val="211F1F"/>
                          <w:spacing w:val="-3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tandardile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SO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19023: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2018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6048" behindDoc="1" locked="0" layoutInCell="1" allowOverlap="1" wp14:anchorId="0ED12C65" wp14:editId="6D1D4F5B">
                <wp:simplePos x="0" y="0"/>
                <wp:positionH relativeFrom="page">
                  <wp:posOffset>276860</wp:posOffset>
                </wp:positionH>
                <wp:positionV relativeFrom="page">
                  <wp:posOffset>1682750</wp:posOffset>
                </wp:positionV>
                <wp:extent cx="1477645" cy="410845"/>
                <wp:effectExtent l="0" t="0" r="0" b="0"/>
                <wp:wrapNone/>
                <wp:docPr id="27" name="docshape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7645" cy="410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28D7A8" w14:textId="6C543D6C" w:rsidR="00E15C63" w:rsidRDefault="008E0F29">
                            <w:pPr>
                              <w:pStyle w:val="BodyText"/>
                              <w:spacing w:before="24" w:line="223" w:lineRule="auto"/>
                              <w:ind w:right="15"/>
                            </w:pPr>
                            <w:r>
                              <w:rPr>
                                <w:b/>
                                <w:color w:val="00B8F0"/>
                              </w:rPr>
                              <w:t xml:space="preserve">1) </w:t>
                            </w:r>
                            <w:r>
                              <w:rPr>
                                <w:color w:val="211F1F"/>
                              </w:rPr>
                              <w:t>Kasutades kerget survet j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-implantaadi keermeid ot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uuduta-mata,</w:t>
                            </w:r>
                            <w:r>
                              <w:rPr>
                                <w:color w:val="211F1F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ukustage</w:t>
                            </w:r>
                            <w:r>
                              <w:rPr>
                                <w:color w:val="211F1F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ruvikeeraja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indlalt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mplantaadi pea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ülg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D12C65" id="docshape76" o:spid="_x0000_s1048" type="#_x0000_t202" style="position:absolute;margin-left:21.8pt;margin-top:132.5pt;width:116.35pt;height:32.35pt;z-index:-15890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" filled="f" stroked="f">
                <v:textbox inset="0,0,0,0">
                  <w:txbxContent>
                    <w:p w14:paraId="0628D7A8" w14:textId="6C543D6C" w:rsidR="00E15C63" w:rsidRDefault="008E0F29">
                      <w:pPr>
                        <w:pStyle w:val="BodyText"/>
                        <w:spacing w:before="24" w:line="223" w:lineRule="auto"/>
                        <w:ind w:right="15"/>
                      </w:pPr>
                      <w:r>
                        <w:rPr>
                          <w:b/>
                          <w:color w:val="00B8F0"/>
                        </w:rPr>
                        <w:t xml:space="preserve">1) </w:t>
                      </w:r>
                      <w:r>
                        <w:rPr>
                          <w:color w:val="211F1F"/>
                        </w:rPr>
                        <w:t>Kasutades kerget survet j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-implantaadi keermeid ot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uuduta-mata,</w:t>
                      </w:r>
                      <w:r>
                        <w:rPr>
                          <w:color w:val="211F1F"/>
                          <w:spacing w:val="-9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ukustage</w:t>
                      </w:r>
                      <w:r>
                        <w:rPr>
                          <w:color w:val="211F1F"/>
                          <w:spacing w:val="-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ruvikeeraja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indlalt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mplantaadi pea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ülg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7072" behindDoc="1" locked="0" layoutInCell="1" allowOverlap="1" wp14:anchorId="7A2167FD" wp14:editId="67D2B8BB">
                <wp:simplePos x="0" y="0"/>
                <wp:positionH relativeFrom="page">
                  <wp:posOffset>3545840</wp:posOffset>
                </wp:positionH>
                <wp:positionV relativeFrom="page">
                  <wp:posOffset>2155825</wp:posOffset>
                </wp:positionV>
                <wp:extent cx="1487170" cy="696595"/>
                <wp:effectExtent l="0" t="0" r="0" b="0"/>
                <wp:wrapNone/>
                <wp:docPr id="26" name="docshape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7170" cy="696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C518F0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  <w:ind w:right="16"/>
                            </w:pPr>
                            <w:r>
                              <w:rPr>
                                <w:color w:val="211F1F"/>
                              </w:rPr>
                              <w:t>Infinitase miniimplantaa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eksplanteeritakse </w:t>
                            </w:r>
                            <w:r>
                              <w:rPr>
                                <w:color w:val="211F1F"/>
                              </w:rPr>
                              <w:t>aeglaselt, keerates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ruvikeeraja käepidet sõrmedeg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stupäeva ja avaldades käepidem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õhjale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ugevat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urvet.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n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luline,</w:t>
                            </w:r>
                          </w:p>
                          <w:p w14:paraId="7B5A9A1B" w14:textId="77777777" w:rsidR="00E15C63" w:rsidRDefault="008E0F29">
                            <w:pPr>
                              <w:pStyle w:val="BodyText"/>
                              <w:spacing w:before="2" w:line="223" w:lineRule="auto"/>
                              <w:ind w:right="29"/>
                            </w:pPr>
                            <w:r>
                              <w:rPr>
                                <w:color w:val="211F1F"/>
                              </w:rPr>
                              <w:t>et ranne oleks stabiilne ja keeramine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oimuks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ainult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õrmede abi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2167FD" id="docshape78" o:spid="_x0000_s1049" type="#_x0000_t202" style="position:absolute;margin-left:279.2pt;margin-top:169.75pt;width:117.1pt;height:54.85pt;z-index:-15889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" filled="f" stroked="f">
                <v:textbox inset="0,0,0,0">
                  <w:txbxContent>
                    <w:p w14:paraId="43C518F0" w14:textId="77777777" w:rsidR="00E15C63" w:rsidRDefault="008E0F29">
                      <w:pPr>
                        <w:pStyle w:val="BodyText"/>
                        <w:spacing w:before="24" w:line="223" w:lineRule="auto"/>
                        <w:ind w:right="16"/>
                      </w:pPr>
                      <w:r>
                        <w:rPr>
                          <w:color w:val="211F1F"/>
                        </w:rPr>
                        <w:t>Infinitase miniimplantaa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eksplanteeritakse </w:t>
                      </w:r>
                      <w:r>
                        <w:rPr>
                          <w:color w:val="211F1F"/>
                        </w:rPr>
                        <w:t>aeglaselt, keerates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ruvikeeraja käepidet sõrmedeg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stupäeva ja avaldades käepidem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õhjale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ugevat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urvet.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n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luline,</w:t>
                      </w:r>
                    </w:p>
                    <w:p w14:paraId="7B5A9A1B" w14:textId="77777777" w:rsidR="00E15C63" w:rsidRDefault="008E0F29">
                      <w:pPr>
                        <w:pStyle w:val="BodyText"/>
                        <w:spacing w:before="2" w:line="223" w:lineRule="auto"/>
                        <w:ind w:right="29"/>
                      </w:pPr>
                      <w:r>
                        <w:rPr>
                          <w:color w:val="211F1F"/>
                        </w:rPr>
                        <w:t>et ranne oleks stabiilne ja keeramine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oimuks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ainult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õrmede abil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7584" behindDoc="1" locked="0" layoutInCell="1" allowOverlap="1" wp14:anchorId="6E9F4526" wp14:editId="1D71AD95">
                <wp:simplePos x="0" y="0"/>
                <wp:positionH relativeFrom="page">
                  <wp:posOffset>276860</wp:posOffset>
                </wp:positionH>
                <wp:positionV relativeFrom="page">
                  <wp:posOffset>2261870</wp:posOffset>
                </wp:positionV>
                <wp:extent cx="1570355" cy="982345"/>
                <wp:effectExtent l="0" t="0" r="0" b="0"/>
                <wp:wrapNone/>
                <wp:docPr id="25" name="docshape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0355" cy="982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039D98" w14:textId="66276274" w:rsidR="00E15C63" w:rsidRDefault="008E0F29">
                            <w:pPr>
                              <w:pStyle w:val="BodyText"/>
                              <w:spacing w:before="24" w:line="223" w:lineRule="auto"/>
                              <w:ind w:right="15"/>
                            </w:pPr>
                            <w:r>
                              <w:rPr>
                                <w:b/>
                                <w:color w:val="00B8F0"/>
                              </w:rPr>
                              <w:t xml:space="preserve">2) </w:t>
                            </w:r>
                            <w:r>
                              <w:rPr>
                                <w:color w:val="211F1F"/>
                              </w:rPr>
                              <w:t>Miniimplantaadi ots asetatak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imaskestale või paljastatud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rtikaal-sele pinnale soovitud asendi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a 3D-orientatsioonis. Kui kasutatak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tenti, määrab selle asukohateab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ruvi-keeraja haardumine juhtsilindris.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rtikaalse luu läbistamisek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su-tatakse tugevat survet, kuid ku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akistus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äheneb,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uleks</w:t>
                            </w:r>
                            <w:r>
                              <w:rPr>
                                <w:color w:val="211F1F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mplantaat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      </w:t>
                            </w:r>
                            <w:r>
                              <w:rPr>
                                <w:color w:val="211F1F"/>
                              </w:rPr>
                              <w:t>sises-tada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eamiselt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eerat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F4526" id="docshape79" o:spid="_x0000_s1050" type="#_x0000_t202" style="position:absolute;margin-left:21.8pt;margin-top:178.1pt;width:123.65pt;height:77.35pt;z-index:-1588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" filled="f" stroked="f">
                <v:textbox inset="0,0,0,0">
                  <w:txbxContent>
                    <w:p w14:paraId="1D039D98" w14:textId="66276274" w:rsidR="00E15C63" w:rsidRDefault="008E0F29">
                      <w:pPr>
                        <w:pStyle w:val="BodyText"/>
                        <w:spacing w:before="24" w:line="223" w:lineRule="auto"/>
                        <w:ind w:right="15"/>
                      </w:pPr>
                      <w:r>
                        <w:rPr>
                          <w:b/>
                          <w:color w:val="00B8F0"/>
                        </w:rPr>
                        <w:t xml:space="preserve">2) </w:t>
                      </w:r>
                      <w:r>
                        <w:rPr>
                          <w:color w:val="211F1F"/>
                        </w:rPr>
                        <w:t>Miniimplantaadi ots asetatak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imaskestale või paljastatud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rtikaal-sele pinnale soovitud asendi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a 3D-orientatsioonis. Kui kasutatak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tenti, määrab selle asukohateab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ruvi-keeraja haardumine juhtsilindris.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rtikaalse luu läbistamisek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su-tatakse tugevat survet, kuid ku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akistus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äheneb,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uleks</w:t>
                      </w:r>
                      <w:r>
                        <w:rPr>
                          <w:color w:val="211F1F"/>
                          <w:spacing w:val="-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mplantaat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      </w:t>
                      </w:r>
                      <w:r>
                        <w:rPr>
                          <w:color w:val="211F1F"/>
                        </w:rPr>
                        <w:t>sises-tada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eamiselt</w:t>
                      </w:r>
                      <w:r>
                        <w:rPr>
                          <w:color w:val="211F1F"/>
                          <w:spacing w:val="-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eerate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8096" behindDoc="1" locked="0" layoutInCell="1" allowOverlap="1" wp14:anchorId="6F2CC6E7" wp14:editId="3C955FBA">
                <wp:simplePos x="0" y="0"/>
                <wp:positionH relativeFrom="page">
                  <wp:posOffset>276860</wp:posOffset>
                </wp:positionH>
                <wp:positionV relativeFrom="page">
                  <wp:posOffset>3412490</wp:posOffset>
                </wp:positionV>
                <wp:extent cx="1569720" cy="1172845"/>
                <wp:effectExtent l="0" t="0" r="0" b="0"/>
                <wp:wrapNone/>
                <wp:docPr id="24" name="docshape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9720" cy="1172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8CA253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  <w:ind w:right="17"/>
                            </w:pPr>
                            <w:r>
                              <w:rPr>
                                <w:b/>
                                <w:color w:val="00B8F0"/>
                              </w:rPr>
                              <w:t>iii)</w:t>
                            </w:r>
                            <w:r>
                              <w:rPr>
                                <w:b/>
                                <w:color w:val="00B8F0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ui</w:t>
                            </w:r>
                            <w:r>
                              <w:rPr>
                                <w:color w:val="211F1F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mplantaat</w:t>
                            </w:r>
                            <w:r>
                              <w:rPr>
                                <w:color w:val="211F1F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iigub</w:t>
                            </w:r>
                            <w:r>
                              <w:rPr>
                                <w:color w:val="211F1F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ärk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ärgult edasi, hakkab arsti poolt tajutav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öördemoment suure tõenäosuseg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uurenema, eriti alalõualuu puhul.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ellisel juhul tuleks miniimplantaat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nne tavapärasel viisil edasis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isestamist</w:t>
                            </w:r>
                            <w:r>
                              <w:rPr>
                                <w:color w:val="211F1F"/>
                                <w:spacing w:val="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1–2</w:t>
                            </w:r>
                            <w:r>
                              <w:rPr>
                                <w:color w:val="211F1F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ööret</w:t>
                            </w:r>
                            <w:r>
                              <w:rPr>
                                <w:color w:val="211F1F"/>
                                <w:spacing w:val="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stupäev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ahti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eerata.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eda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eedet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b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orrata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ii tihti kui vaja. Liigne vastupanu või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õhjustada kas implantaadi murdumise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õi mikroskoopilisi luukahjustus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(sekundaarne rike)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CC6E7" id="docshape80" o:spid="_x0000_s1051" type="#_x0000_t202" style="position:absolute;margin-left:21.8pt;margin-top:268.7pt;width:123.6pt;height:92.35pt;z-index:-15888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" filled="f" stroked="f">
                <v:textbox inset="0,0,0,0">
                  <w:txbxContent>
                    <w:p w14:paraId="528CA253" w14:textId="77777777" w:rsidR="00E15C63" w:rsidRDefault="008E0F29">
                      <w:pPr>
                        <w:pStyle w:val="BodyText"/>
                        <w:spacing w:before="24" w:line="223" w:lineRule="auto"/>
                        <w:ind w:right="17"/>
                      </w:pPr>
                      <w:r>
                        <w:rPr>
                          <w:b/>
                          <w:color w:val="00B8F0"/>
                        </w:rPr>
                        <w:t>iii)</w:t>
                      </w:r>
                      <w:r>
                        <w:rPr>
                          <w:b/>
                          <w:color w:val="00B8F0"/>
                          <w:spacing w:val="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ui</w:t>
                      </w:r>
                      <w:r>
                        <w:rPr>
                          <w:color w:val="211F1F"/>
                          <w:spacing w:val="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mplantaat</w:t>
                      </w:r>
                      <w:r>
                        <w:rPr>
                          <w:color w:val="211F1F"/>
                          <w:spacing w:val="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iigub</w:t>
                      </w:r>
                      <w:r>
                        <w:rPr>
                          <w:color w:val="211F1F"/>
                          <w:spacing w:val="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ärk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ärgult edasi, hakkab arsti poolt tajutav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öördemoment suure tõenäosuseg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uurenema, eriti alalõualuu puhul.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ellisel juhul tuleks miniimplantaat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nne tavapärasel viisil edasis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isestamist</w:t>
                      </w:r>
                      <w:r>
                        <w:rPr>
                          <w:color w:val="211F1F"/>
                          <w:spacing w:val="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1–2</w:t>
                      </w:r>
                      <w:r>
                        <w:rPr>
                          <w:color w:val="211F1F"/>
                          <w:spacing w:val="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ööret</w:t>
                      </w:r>
                      <w:r>
                        <w:rPr>
                          <w:color w:val="211F1F"/>
                          <w:spacing w:val="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stupäev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ahti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eerata.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eda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eedet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b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orrata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ii tihti kui vaja. Liigne vastupanu või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õhjustada kas implantaadi murdumise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õi mikroskoopilisi luukahjustus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(sekundaarne rike)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8608" behindDoc="1" locked="0" layoutInCell="1" allowOverlap="1" wp14:anchorId="23D76EC0" wp14:editId="76EE18E8">
                <wp:simplePos x="0" y="0"/>
                <wp:positionH relativeFrom="page">
                  <wp:posOffset>1912620</wp:posOffset>
                </wp:positionH>
                <wp:positionV relativeFrom="page">
                  <wp:posOffset>4213860</wp:posOffset>
                </wp:positionV>
                <wp:extent cx="1517015" cy="1445895"/>
                <wp:effectExtent l="0" t="0" r="0" b="0"/>
                <wp:wrapNone/>
                <wp:docPr id="23" name="docshape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7015" cy="1445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FEBE2" w14:textId="77777777" w:rsidR="00E15C63" w:rsidRDefault="008E0F29">
                            <w:pPr>
                              <w:spacing w:before="32" w:line="208" w:lineRule="auto"/>
                              <w:ind w:left="20" w:right="11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INFINITASE MINIIMPLANTAADI</w:t>
                            </w:r>
                            <w:r>
                              <w:rPr>
                                <w:b/>
                                <w:color w:val="00B8F0"/>
                                <w:spacing w:val="1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pacing w:val="-2"/>
                                <w:sz w:val="14"/>
                              </w:rPr>
                              <w:t xml:space="preserve">EKSPLANTATSIOON </w:t>
                            </w:r>
                            <w:r>
                              <w:rPr>
                                <w:b/>
                                <w:color w:val="00B8F0"/>
                                <w:spacing w:val="-1"/>
                                <w:sz w:val="14"/>
                              </w:rPr>
                              <w:t>PÄRAST RAVI</w:t>
                            </w:r>
                            <w:r>
                              <w:rPr>
                                <w:b/>
                                <w:color w:val="00B8F0"/>
                                <w:spacing w:val="-3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8F0"/>
                                <w:sz w:val="14"/>
                              </w:rPr>
                              <w:t>LÕPPU VÕI LÕDVENEMIST</w:t>
                            </w:r>
                          </w:p>
                          <w:p w14:paraId="75E91C55" w14:textId="77777777" w:rsidR="00E15C63" w:rsidRDefault="008E0F29">
                            <w:pPr>
                              <w:pStyle w:val="BodyText"/>
                              <w:spacing w:before="2" w:line="223" w:lineRule="auto"/>
                              <w:ind w:right="43"/>
                            </w:pPr>
                            <w:r>
                              <w:rPr>
                                <w:color w:val="211F1F"/>
                              </w:rPr>
                              <w:t>Infinitase miniimplantaa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emaldatakse tavaliselt siis, ku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jadus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innituspunktide</w:t>
                            </w:r>
                            <w:r>
                              <w:rPr>
                                <w:color w:val="211F1F"/>
                                <w:spacing w:val="38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ärel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nam ei ole, kuigi mõnel juhul või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lla soovitav jätta mitmeks kuuk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ttevaatusabinõuna juhuks, kui on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ja täiendavat kinnitust. Infinita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miniimplantaadi</w:t>
                            </w:r>
                            <w:r>
                              <w:rPr>
                                <w:color w:val="211F1F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oleeritud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pinna</w:t>
                            </w:r>
                            <w:r>
                              <w:rPr>
                                <w:color w:val="211F1F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õttu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i toimu osseointegratsiooni ja se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emaldatakse lihtsalt kruvikeerajaga,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tavaliselt ilma kohalikku tuimestus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ajamat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D76EC0" id="docshape81" o:spid="_x0000_s1052" type="#_x0000_t202" style="position:absolute;margin-left:150.6pt;margin-top:331.8pt;width:119.45pt;height:113.85pt;z-index:-1588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" filled="f" stroked="f">
                <v:textbox inset="0,0,0,0">
                  <w:txbxContent>
                    <w:p w14:paraId="375FEBE2" w14:textId="77777777" w:rsidR="00E15C63" w:rsidRDefault="008E0F29">
                      <w:pPr>
                        <w:spacing w:before="32" w:line="208" w:lineRule="auto"/>
                        <w:ind w:left="20" w:right="11"/>
                        <w:rPr>
                          <w:b/>
                          <w:sz w:val="14"/>
                        </w:rPr>
                      </w:pPr>
                      <w:r>
                        <w:rPr>
                          <w:b/>
                          <w:color w:val="00B8F0"/>
                          <w:sz w:val="14"/>
                        </w:rPr>
                        <w:t>INFINITASE MINIIMPLANTAADI</w:t>
                      </w:r>
                      <w:r>
                        <w:rPr>
                          <w:b/>
                          <w:color w:val="00B8F0"/>
                          <w:spacing w:val="1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pacing w:val="-2"/>
                          <w:sz w:val="14"/>
                        </w:rPr>
                        <w:t xml:space="preserve">EKSPLANTATSIOON </w:t>
                      </w:r>
                      <w:r>
                        <w:rPr>
                          <w:b/>
                          <w:color w:val="00B8F0"/>
                          <w:spacing w:val="-1"/>
                          <w:sz w:val="14"/>
                        </w:rPr>
                        <w:t>PÄRAST RAVI</w:t>
                      </w:r>
                      <w:r>
                        <w:rPr>
                          <w:b/>
                          <w:color w:val="00B8F0"/>
                          <w:spacing w:val="-36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B8F0"/>
                          <w:sz w:val="14"/>
                        </w:rPr>
                        <w:t>LÕPPU VÕI LÕDVENEMIST</w:t>
                      </w:r>
                    </w:p>
                    <w:p w14:paraId="75E91C55" w14:textId="77777777" w:rsidR="00E15C63" w:rsidRDefault="008E0F29">
                      <w:pPr>
                        <w:pStyle w:val="BodyText"/>
                        <w:spacing w:before="2" w:line="223" w:lineRule="auto"/>
                        <w:ind w:right="43"/>
                      </w:pPr>
                      <w:r>
                        <w:rPr>
                          <w:color w:val="211F1F"/>
                        </w:rPr>
                        <w:t>Infinitase miniimplantaa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emaldatakse tavaliselt siis, ku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jadus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innituspunktide</w:t>
                      </w:r>
                      <w:r>
                        <w:rPr>
                          <w:color w:val="211F1F"/>
                          <w:spacing w:val="38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ärel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nam ei ole, kuigi mõnel juhul või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lla soovitav jätta mitmeks kuuk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ttevaatusabinõuna juhuks, kui on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ja täiendavat kinnitust. Infinita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miniimplantaadi</w:t>
                      </w:r>
                      <w:r>
                        <w:rPr>
                          <w:color w:val="211F1F"/>
                          <w:spacing w:val="-4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oleeritud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pinna</w:t>
                      </w:r>
                      <w:r>
                        <w:rPr>
                          <w:color w:val="211F1F"/>
                          <w:spacing w:val="-5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õttu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i toimu osseointegratsiooni ja se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emaldatakse lihtsalt kruvikeerajaga,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tavaliselt ilma kohalikku tuimestus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ajamata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9120" behindDoc="1" locked="0" layoutInCell="1" allowOverlap="1" wp14:anchorId="1AC085B5" wp14:editId="0D34BCC3">
                <wp:simplePos x="0" y="0"/>
                <wp:positionH relativeFrom="page">
                  <wp:posOffset>276860</wp:posOffset>
                </wp:positionH>
                <wp:positionV relativeFrom="page">
                  <wp:posOffset>4753610</wp:posOffset>
                </wp:positionV>
                <wp:extent cx="1522095" cy="887095"/>
                <wp:effectExtent l="0" t="0" r="0" b="0"/>
                <wp:wrapNone/>
                <wp:docPr id="22" name="docshape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2095" cy="887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64455F" w14:textId="77777777" w:rsidR="00E15C63" w:rsidRDefault="008E0F29">
                            <w:pPr>
                              <w:pStyle w:val="BodyText"/>
                              <w:spacing w:before="24" w:line="223" w:lineRule="auto"/>
                              <w:ind w:right="-1"/>
                            </w:pPr>
                            <w:r>
                              <w:rPr>
                                <w:color w:val="211F1F"/>
                              </w:rPr>
                              <w:t>Kiiruse vähendamise vastunurg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äsiinstrumendi kasutamisel tule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älgida, et kiirus ei ületaks 100 p/min,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et vältida mikroskoopilist luu nekroosi.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Infinitase miniimplantaat tule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isestada nii, et selle korpuse ülemine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osa kinnituks kindlalt kortikaalsesse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luusse, samal ajal kui kael surub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ergelt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t>limaskestale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jätte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e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085B5" id="docshape82" o:spid="_x0000_s1053" type="#_x0000_t202" style="position:absolute;margin-left:21.8pt;margin-top:374.3pt;width:119.85pt;height:69.85pt;z-index:-1588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" filled="f" stroked="f">
                <v:textbox inset="0,0,0,0">
                  <w:txbxContent>
                    <w:p w14:paraId="5664455F" w14:textId="77777777" w:rsidR="00E15C63" w:rsidRDefault="008E0F29">
                      <w:pPr>
                        <w:pStyle w:val="BodyText"/>
                        <w:spacing w:before="24" w:line="223" w:lineRule="auto"/>
                        <w:ind w:right="-1"/>
                      </w:pPr>
                      <w:r>
                        <w:rPr>
                          <w:color w:val="211F1F"/>
                        </w:rPr>
                        <w:t>Kiiruse vähendamise vastunurg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äsiinstrumendi kasutamisel tule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älgida, et kiirus ei ületaks 100 p/min,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et vältida mikroskoopilist luu nekroosi.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Infinitase miniimplantaat tule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isestada nii, et selle korpuse ülemine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osa kinnituks kindlalt kortikaalsesse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luusse, samal ajal kui kael surub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ergelt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t>limaskestale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jätte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e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29632" behindDoc="1" locked="0" layoutInCell="1" allowOverlap="1" wp14:anchorId="66D62EF1" wp14:editId="63B63710">
                <wp:simplePos x="0" y="0"/>
                <wp:positionH relativeFrom="page">
                  <wp:posOffset>1767205</wp:posOffset>
                </wp:positionH>
                <wp:positionV relativeFrom="page">
                  <wp:posOffset>6017895</wp:posOffset>
                </wp:positionV>
                <wp:extent cx="469900" cy="213995"/>
                <wp:effectExtent l="0" t="0" r="0" b="0"/>
                <wp:wrapNone/>
                <wp:docPr id="21" name="docshape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21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4466CD" w14:textId="77777777" w:rsidR="00E15C63" w:rsidRDefault="008E0F29">
                            <w:pPr>
                              <w:pStyle w:val="BodyText"/>
                              <w:spacing w:before="32" w:line="208" w:lineRule="auto"/>
                              <w:ind w:right="10"/>
                            </w:pPr>
                            <w:r>
                              <w:rPr>
                                <w:color w:val="211F1F"/>
                                <w:spacing w:val="-1"/>
                              </w:rPr>
                              <w:t>Vt kasutus-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juhendi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D62EF1" id="docshape83" o:spid="_x0000_s1054" type="#_x0000_t202" style="position:absolute;margin-left:139.15pt;margin-top:473.85pt;width:37pt;height:16.85pt;z-index:-1588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" filled="f" stroked="f">
                <v:textbox inset="0,0,0,0">
                  <w:txbxContent>
                    <w:p w14:paraId="544466CD" w14:textId="77777777" w:rsidR="00E15C63" w:rsidRDefault="008E0F29">
                      <w:pPr>
                        <w:pStyle w:val="BodyText"/>
                        <w:spacing w:before="32" w:line="208" w:lineRule="auto"/>
                        <w:ind w:right="10"/>
                      </w:pPr>
                      <w:r>
                        <w:rPr>
                          <w:color w:val="211F1F"/>
                          <w:spacing w:val="-1"/>
                        </w:rPr>
                        <w:t>Vt kasutus-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juhendit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0144" behindDoc="1" locked="0" layoutInCell="1" allowOverlap="1" wp14:anchorId="41D3CA9D" wp14:editId="6EE24E67">
                <wp:simplePos x="0" y="0"/>
                <wp:positionH relativeFrom="page">
                  <wp:posOffset>4711700</wp:posOffset>
                </wp:positionH>
                <wp:positionV relativeFrom="page">
                  <wp:posOffset>6049645</wp:posOffset>
                </wp:positionV>
                <wp:extent cx="356235" cy="213995"/>
                <wp:effectExtent l="0" t="0" r="0" b="0"/>
                <wp:wrapNone/>
                <wp:docPr id="20" name="docshape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35" cy="21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86CFA4" w14:textId="77777777" w:rsidR="00E15C63" w:rsidRDefault="008E0F29">
                            <w:pPr>
                              <w:pStyle w:val="BodyText"/>
                              <w:spacing w:before="32" w:line="208" w:lineRule="auto"/>
                              <w:ind w:right="-1"/>
                            </w:pPr>
                            <w:r>
                              <w:rPr>
                                <w:color w:val="211F1F"/>
                              </w:rPr>
                              <w:t>Meditsii-</w:t>
                            </w:r>
                            <w:r>
                              <w:rPr>
                                <w:color w:val="211F1F"/>
                                <w:spacing w:val="-37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nisea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3CA9D" id="docshape84" o:spid="_x0000_s1055" type="#_x0000_t202" style="position:absolute;margin-left:371pt;margin-top:476.35pt;width:28.05pt;height:16.85pt;z-index:-15886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" filled="f" stroked="f">
                <v:textbox inset="0,0,0,0">
                  <w:txbxContent>
                    <w:p w14:paraId="3486CFA4" w14:textId="77777777" w:rsidR="00E15C63" w:rsidRDefault="008E0F29">
                      <w:pPr>
                        <w:pStyle w:val="BodyText"/>
                        <w:spacing w:before="32" w:line="208" w:lineRule="auto"/>
                        <w:ind w:right="-1"/>
                      </w:pPr>
                      <w:r>
                        <w:rPr>
                          <w:color w:val="211F1F"/>
                        </w:rPr>
                        <w:t>Meditsii-</w:t>
                      </w:r>
                      <w:r>
                        <w:rPr>
                          <w:color w:val="211F1F"/>
                          <w:spacing w:val="-37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nisead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0656" behindDoc="1" locked="0" layoutInCell="1" allowOverlap="1" wp14:anchorId="7510B48F" wp14:editId="2DC65A8B">
                <wp:simplePos x="0" y="0"/>
                <wp:positionH relativeFrom="page">
                  <wp:posOffset>514985</wp:posOffset>
                </wp:positionH>
                <wp:positionV relativeFrom="page">
                  <wp:posOffset>6065520</wp:posOffset>
                </wp:positionV>
                <wp:extent cx="707390" cy="125095"/>
                <wp:effectExtent l="0" t="0" r="0" b="0"/>
                <wp:wrapNone/>
                <wp:docPr id="19" name="docshape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390" cy="125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10ABBE" w14:textId="77777777" w:rsidR="00E15C63" w:rsidRDefault="008E0F29">
                            <w:pPr>
                              <w:pStyle w:val="BodyText"/>
                              <w:spacing w:before="15"/>
                            </w:pPr>
                            <w:r>
                              <w:rPr>
                                <w:color w:val="211F1F"/>
                              </w:rPr>
                              <w:t>Aegumiskuupäe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10B48F" id="docshape85" o:spid="_x0000_s1056" type="#_x0000_t202" style="position:absolute;margin-left:40.55pt;margin-top:477.6pt;width:55.7pt;height:9.85pt;z-index:-15885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" filled="f" stroked="f">
                <v:textbox inset="0,0,0,0">
                  <w:txbxContent>
                    <w:p w14:paraId="3A10ABBE" w14:textId="77777777" w:rsidR="00E15C63" w:rsidRDefault="008E0F29">
                      <w:pPr>
                        <w:pStyle w:val="BodyText"/>
                        <w:spacing w:before="15"/>
                      </w:pPr>
                      <w:r>
                        <w:rPr>
                          <w:color w:val="211F1F"/>
                        </w:rPr>
                        <w:t>Aegumiskuupäev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1168" behindDoc="1" locked="0" layoutInCell="1" allowOverlap="1" wp14:anchorId="1CEBD5C0" wp14:editId="74C24202">
                <wp:simplePos x="0" y="0"/>
                <wp:positionH relativeFrom="page">
                  <wp:posOffset>3573145</wp:posOffset>
                </wp:positionH>
                <wp:positionV relativeFrom="page">
                  <wp:posOffset>6062345</wp:posOffset>
                </wp:positionV>
                <wp:extent cx="548640" cy="302895"/>
                <wp:effectExtent l="0" t="0" r="0" b="0"/>
                <wp:wrapNone/>
                <wp:docPr id="18" name="docshape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474ABA" w14:textId="77777777" w:rsidR="00E15C63" w:rsidRDefault="008E0F29">
                            <w:pPr>
                              <w:pStyle w:val="BodyText"/>
                              <w:spacing w:before="32" w:line="208" w:lineRule="auto"/>
                              <w:ind w:right="-1"/>
                            </w:pPr>
                            <w:r>
                              <w:rPr>
                                <w:color w:val="211F1F"/>
                              </w:rPr>
                              <w:t>Gamma-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iirgusega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steriliseeritu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BD5C0" id="docshape86" o:spid="_x0000_s1057" type="#_x0000_t202" style="position:absolute;margin-left:281.35pt;margin-top:477.35pt;width:43.2pt;height:23.85pt;z-index:-15885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" filled="f" stroked="f">
                <v:textbox inset="0,0,0,0">
                  <w:txbxContent>
                    <w:p w14:paraId="17474ABA" w14:textId="77777777" w:rsidR="00E15C63" w:rsidRDefault="008E0F29">
                      <w:pPr>
                        <w:pStyle w:val="BodyText"/>
                        <w:spacing w:before="32" w:line="208" w:lineRule="auto"/>
                        <w:ind w:right="-1"/>
                      </w:pPr>
                      <w:r>
                        <w:rPr>
                          <w:color w:val="211F1F"/>
                        </w:rPr>
                        <w:t>Gamma-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iirgusega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steriliseeritu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1680" behindDoc="1" locked="0" layoutInCell="1" allowOverlap="1" wp14:anchorId="1E73EDB6" wp14:editId="3558CA19">
                <wp:simplePos x="0" y="0"/>
                <wp:positionH relativeFrom="page">
                  <wp:posOffset>673735</wp:posOffset>
                </wp:positionH>
                <wp:positionV relativeFrom="page">
                  <wp:posOffset>6634480</wp:posOffset>
                </wp:positionV>
                <wp:extent cx="563880" cy="302895"/>
                <wp:effectExtent l="0" t="0" r="0" b="0"/>
                <wp:wrapNone/>
                <wp:docPr id="17" name="docshape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504982" w14:textId="77777777" w:rsidR="00E15C63" w:rsidRDefault="008E0F29">
                            <w:pPr>
                              <w:pStyle w:val="BodyText"/>
                              <w:spacing w:before="32" w:line="208" w:lineRule="auto"/>
                              <w:ind w:right="-1"/>
                            </w:pPr>
                            <w:r>
                              <w:rPr>
                                <w:color w:val="211F1F"/>
                              </w:rPr>
                              <w:t>Ainult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ühekordseks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sutamisek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73EDB6" id="docshape87" o:spid="_x0000_s1058" type="#_x0000_t202" style="position:absolute;margin-left:53.05pt;margin-top:522.4pt;width:44.4pt;height:23.85pt;z-index:-1588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" filled="f" stroked="f">
                <v:textbox inset="0,0,0,0">
                  <w:txbxContent>
                    <w:p w14:paraId="1C504982" w14:textId="77777777" w:rsidR="00E15C63" w:rsidRDefault="008E0F29">
                      <w:pPr>
                        <w:pStyle w:val="BodyText"/>
                        <w:spacing w:before="32" w:line="208" w:lineRule="auto"/>
                        <w:ind w:right="-1"/>
                      </w:pPr>
                      <w:r>
                        <w:rPr>
                          <w:color w:val="211F1F"/>
                        </w:rPr>
                        <w:t>Ainult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ühekordseks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sutamisek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2192" behindDoc="1" locked="0" layoutInCell="1" allowOverlap="1" wp14:anchorId="6073131E" wp14:editId="0D1E0057">
                <wp:simplePos x="0" y="0"/>
                <wp:positionH relativeFrom="page">
                  <wp:posOffset>1950720</wp:posOffset>
                </wp:positionH>
                <wp:positionV relativeFrom="page">
                  <wp:posOffset>6640830</wp:posOffset>
                </wp:positionV>
                <wp:extent cx="326390" cy="213995"/>
                <wp:effectExtent l="0" t="0" r="0" b="0"/>
                <wp:wrapNone/>
                <wp:docPr id="16" name="docshape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390" cy="21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918469" w14:textId="77777777" w:rsidR="00E15C63" w:rsidRDefault="008E0F29">
                            <w:pPr>
                              <w:pStyle w:val="BodyText"/>
                              <w:spacing w:before="32" w:line="208" w:lineRule="auto"/>
                              <w:ind w:right="5"/>
                            </w:pPr>
                            <w:r>
                              <w:rPr>
                                <w:color w:val="211F1F"/>
                              </w:rPr>
                              <w:t>Partii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numb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73131E" id="docshape88" o:spid="_x0000_s1059" type="#_x0000_t202" style="position:absolute;margin-left:153.6pt;margin-top:522.9pt;width:25.7pt;height:16.85pt;z-index:-1588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" filled="f" stroked="f">
                <v:textbox inset="0,0,0,0">
                  <w:txbxContent>
                    <w:p w14:paraId="38918469" w14:textId="77777777" w:rsidR="00E15C63" w:rsidRDefault="008E0F29">
                      <w:pPr>
                        <w:pStyle w:val="BodyText"/>
                        <w:spacing w:before="32" w:line="208" w:lineRule="auto"/>
                        <w:ind w:right="5"/>
                      </w:pPr>
                      <w:r>
                        <w:rPr>
                          <w:color w:val="211F1F"/>
                        </w:rPr>
                        <w:t>Partii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  <w:spacing w:val="-1"/>
                        </w:rPr>
                        <w:t>numb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2704" behindDoc="1" locked="0" layoutInCell="1" allowOverlap="1" wp14:anchorId="39B141FC" wp14:editId="21F776A5">
                <wp:simplePos x="0" y="0"/>
                <wp:positionH relativeFrom="page">
                  <wp:posOffset>3987165</wp:posOffset>
                </wp:positionH>
                <wp:positionV relativeFrom="page">
                  <wp:posOffset>6630035</wp:posOffset>
                </wp:positionV>
                <wp:extent cx="803910" cy="294005"/>
                <wp:effectExtent l="0" t="0" r="0" b="0"/>
                <wp:wrapNone/>
                <wp:docPr id="15" name="docshape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3910" cy="294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CBF5B2" w14:textId="77777777" w:rsidR="00E15C63" w:rsidRDefault="008E0F29">
                            <w:pPr>
                              <w:pStyle w:val="BodyText"/>
                              <w:spacing w:before="37" w:line="199" w:lineRule="auto"/>
                              <w:ind w:right="8"/>
                            </w:pP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ÄRGE </w:t>
                            </w:r>
                            <w:r>
                              <w:rPr>
                                <w:color w:val="211F1F"/>
                                <w:spacing w:val="-1"/>
                              </w:rPr>
                              <w:t>KASUTAGE,</w:t>
                            </w:r>
                            <w:r>
                              <w:rPr>
                                <w:color w:val="211F1F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UI PAKEND ON</w:t>
                            </w:r>
                            <w:r>
                              <w:rPr>
                                <w:color w:val="211F1F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KAHJUSTATU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B141FC" id="docshape89" o:spid="_x0000_s1060" type="#_x0000_t202" style="position:absolute;margin-left:313.95pt;margin-top:522.05pt;width:63.3pt;height:23.15pt;z-index:-1588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" filled="f" stroked="f">
                <v:textbox inset="0,0,0,0">
                  <w:txbxContent>
                    <w:p w14:paraId="07CBF5B2" w14:textId="77777777" w:rsidR="00E15C63" w:rsidRDefault="008E0F29">
                      <w:pPr>
                        <w:pStyle w:val="BodyText"/>
                        <w:spacing w:before="37" w:line="199" w:lineRule="auto"/>
                        <w:ind w:right="8"/>
                      </w:pPr>
                      <w:r>
                        <w:rPr>
                          <w:color w:val="211F1F"/>
                          <w:spacing w:val="-2"/>
                        </w:rPr>
                        <w:t xml:space="preserve">ÄRGE </w:t>
                      </w:r>
                      <w:r>
                        <w:rPr>
                          <w:color w:val="211F1F"/>
                          <w:spacing w:val="-1"/>
                        </w:rPr>
                        <w:t>KASUTAGE,</w:t>
                      </w:r>
                      <w:r>
                        <w:rPr>
                          <w:color w:val="211F1F"/>
                          <w:spacing w:val="-36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UI PAKEND ON</w:t>
                      </w:r>
                      <w:r>
                        <w:rPr>
                          <w:color w:val="211F1F"/>
                          <w:spacing w:val="1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KAHJUSTATU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3216" behindDoc="1" locked="0" layoutInCell="1" allowOverlap="1" wp14:anchorId="603D4373" wp14:editId="6323D3EB">
                <wp:simplePos x="0" y="0"/>
                <wp:positionH relativeFrom="page">
                  <wp:posOffset>3521710</wp:posOffset>
                </wp:positionH>
                <wp:positionV relativeFrom="page">
                  <wp:posOffset>7174230</wp:posOffset>
                </wp:positionV>
                <wp:extent cx="1551940" cy="125095"/>
                <wp:effectExtent l="0" t="0" r="0" b="0"/>
                <wp:wrapNone/>
                <wp:docPr id="14" name="docshape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1940" cy="125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F4C49E" w14:textId="77777777" w:rsidR="00E15C63" w:rsidRDefault="008E0F29">
                            <w:pPr>
                              <w:pStyle w:val="BodyText"/>
                              <w:spacing w:before="15"/>
                            </w:pPr>
                            <w:r>
                              <w:rPr>
                                <w:color w:val="211F1F"/>
                              </w:rPr>
                              <w:t>IFU010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–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VÄLJAANNE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8</w:t>
                            </w:r>
                            <w:r>
                              <w:rPr>
                                <w:color w:val="211F1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–</w:t>
                            </w:r>
                            <w:r>
                              <w:rPr>
                                <w:color w:val="211F1F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11F1F"/>
                              </w:rPr>
                              <w:t>25.01.20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3D4373" id="docshape90" o:spid="_x0000_s1061" type="#_x0000_t202" style="position:absolute;margin-left:277.3pt;margin-top:564.9pt;width:122.2pt;height:9.85pt;z-index:-1588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" filled="f" stroked="f">
                <v:textbox inset="0,0,0,0">
                  <w:txbxContent>
                    <w:p w14:paraId="4FF4C49E" w14:textId="77777777" w:rsidR="00E15C63" w:rsidRDefault="008E0F29">
                      <w:pPr>
                        <w:pStyle w:val="BodyText"/>
                        <w:spacing w:before="15"/>
                      </w:pPr>
                      <w:r>
                        <w:rPr>
                          <w:color w:val="211F1F"/>
                        </w:rPr>
                        <w:t>IFU010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–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VÄLJAANNE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8</w:t>
                      </w:r>
                      <w:r>
                        <w:rPr>
                          <w:color w:val="211F1F"/>
                          <w:spacing w:val="-2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–</w:t>
                      </w:r>
                      <w:r>
                        <w:rPr>
                          <w:color w:val="211F1F"/>
                          <w:spacing w:val="-3"/>
                        </w:rPr>
                        <w:t xml:space="preserve"> </w:t>
                      </w:r>
                      <w:r>
                        <w:rPr>
                          <w:color w:val="211F1F"/>
                        </w:rPr>
                        <w:t>25.01.20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3728" behindDoc="1" locked="0" layoutInCell="1" allowOverlap="1" wp14:anchorId="295189FD" wp14:editId="2175ECB7">
                <wp:simplePos x="0" y="0"/>
                <wp:positionH relativeFrom="page">
                  <wp:posOffset>1420495</wp:posOffset>
                </wp:positionH>
                <wp:positionV relativeFrom="page">
                  <wp:posOffset>6603365</wp:posOffset>
                </wp:positionV>
                <wp:extent cx="455930" cy="318770"/>
                <wp:effectExtent l="0" t="0" r="0" b="0"/>
                <wp:wrapNone/>
                <wp:docPr id="13" name="docshape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930" cy="318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B0E908" w14:textId="77777777" w:rsidR="00E15C63" w:rsidRDefault="00E15C63">
                            <w:pPr>
                              <w:pStyle w:val="BodyText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189FD" id="docshape91" o:spid="_x0000_s1062" type="#_x0000_t202" style="position:absolute;margin-left:111.85pt;margin-top:519.95pt;width:35.9pt;height:25.1pt;z-index:-1588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" filled="f" stroked="f">
                <v:textbox inset="0,0,0,0">
                  <w:txbxContent>
                    <w:p w14:paraId="1DB0E908" w14:textId="77777777" w:rsidR="00E15C63" w:rsidRDefault="00E15C6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4240" behindDoc="1" locked="0" layoutInCell="1" allowOverlap="1" wp14:anchorId="38278860" wp14:editId="42FCC019">
                <wp:simplePos x="0" y="0"/>
                <wp:positionH relativeFrom="page">
                  <wp:posOffset>4168775</wp:posOffset>
                </wp:positionH>
                <wp:positionV relativeFrom="page">
                  <wp:posOffset>6021705</wp:posOffset>
                </wp:positionV>
                <wp:extent cx="509905" cy="313690"/>
                <wp:effectExtent l="0" t="0" r="0" b="0"/>
                <wp:wrapNone/>
                <wp:docPr id="12" name="docshape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90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9CC742" w14:textId="77777777" w:rsidR="00E15C63" w:rsidRDefault="00E15C63">
                            <w:pPr>
                              <w:pStyle w:val="BodyText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78860" id="docshape92" o:spid="_x0000_s1063" type="#_x0000_t202" style="position:absolute;margin-left:328.25pt;margin-top:474.15pt;width:40.15pt;height:24.7pt;z-index:-15882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" filled="f" stroked="f">
                <v:textbox inset="0,0,0,0">
                  <w:txbxContent>
                    <w:p w14:paraId="419CC742" w14:textId="77777777" w:rsidR="00E15C63" w:rsidRDefault="00E15C6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4752" behindDoc="1" locked="0" layoutInCell="1" allowOverlap="1" wp14:anchorId="5FA7A011" wp14:editId="7B50355F">
                <wp:simplePos x="0" y="0"/>
                <wp:positionH relativeFrom="page">
                  <wp:posOffset>2311400</wp:posOffset>
                </wp:positionH>
                <wp:positionV relativeFrom="page">
                  <wp:posOffset>6030595</wp:posOffset>
                </wp:positionV>
                <wp:extent cx="939800" cy="317500"/>
                <wp:effectExtent l="0" t="0" r="0" b="0"/>
                <wp:wrapNone/>
                <wp:docPr id="11" name="docshape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9800" cy="31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499991" w14:textId="77777777" w:rsidR="00E15C63" w:rsidRDefault="00E15C63">
                            <w:pPr>
                              <w:pStyle w:val="BodyText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A7A011" id="docshape93" o:spid="_x0000_s1064" type="#_x0000_t202" style="position:absolute;margin-left:182pt;margin-top:474.85pt;width:74pt;height:25pt;z-index:-1588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" filled="f" stroked="f">
                <v:textbox inset="0,0,0,0">
                  <w:txbxContent>
                    <w:p w14:paraId="0D499991" w14:textId="77777777" w:rsidR="00E15C63" w:rsidRDefault="00E15C6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5264" behindDoc="1" locked="0" layoutInCell="1" allowOverlap="1" wp14:anchorId="3CB49A2C" wp14:editId="71636521">
                <wp:simplePos x="0" y="0"/>
                <wp:positionH relativeFrom="page">
                  <wp:posOffset>3251200</wp:posOffset>
                </wp:positionH>
                <wp:positionV relativeFrom="page">
                  <wp:posOffset>6030595</wp:posOffset>
                </wp:positionV>
                <wp:extent cx="269875" cy="317500"/>
                <wp:effectExtent l="0" t="0" r="0" b="0"/>
                <wp:wrapNone/>
                <wp:docPr id="10" name="docshape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875" cy="31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0AD9CA" w14:textId="77777777" w:rsidR="00E15C63" w:rsidRDefault="00E15C63">
                            <w:pPr>
                              <w:pStyle w:val="BodyText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B49A2C" id="docshape94" o:spid="_x0000_s1065" type="#_x0000_t202" style="position:absolute;margin-left:256pt;margin-top:474.85pt;width:21.25pt;height:25pt;z-index:-15881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" filled="f" stroked="f">
                <v:textbox inset="0,0,0,0">
                  <w:txbxContent>
                    <w:p w14:paraId="020AD9CA" w14:textId="77777777" w:rsidR="00E15C63" w:rsidRDefault="00E15C6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5776" behindDoc="1" locked="0" layoutInCell="1" allowOverlap="1" wp14:anchorId="778B5655" wp14:editId="32885C10">
                <wp:simplePos x="0" y="0"/>
                <wp:positionH relativeFrom="page">
                  <wp:posOffset>2905760</wp:posOffset>
                </wp:positionH>
                <wp:positionV relativeFrom="page">
                  <wp:posOffset>6120130</wp:posOffset>
                </wp:positionV>
                <wp:extent cx="60325" cy="125095"/>
                <wp:effectExtent l="0" t="0" r="0" b="0"/>
                <wp:wrapNone/>
                <wp:docPr id="9" name="docshape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" cy="125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B86099" w14:textId="77777777" w:rsidR="00E15C63" w:rsidRDefault="00E15C63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8B5655" id="docshape95" o:spid="_x0000_s1066" type="#_x0000_t202" style="position:absolute;margin-left:228.8pt;margin-top:481.9pt;width:4.75pt;height:9.85pt;z-index:-1588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" filled="f" stroked="f">
                <v:textbox inset="0,0,0,0">
                  <w:txbxContent>
                    <w:p w14:paraId="5BB86099" w14:textId="77777777" w:rsidR="00E15C63" w:rsidRDefault="00E15C63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6288" behindDoc="1" locked="0" layoutInCell="1" allowOverlap="1" wp14:anchorId="377BFE9B" wp14:editId="09C4C3C4">
                <wp:simplePos x="0" y="0"/>
                <wp:positionH relativeFrom="page">
                  <wp:posOffset>2966085</wp:posOffset>
                </wp:positionH>
                <wp:positionV relativeFrom="page">
                  <wp:posOffset>6120130</wp:posOffset>
                </wp:positionV>
                <wp:extent cx="120650" cy="125095"/>
                <wp:effectExtent l="0" t="0" r="0" b="0"/>
                <wp:wrapNone/>
                <wp:docPr id="8" name="docshape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650" cy="125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CA07" w14:textId="77777777" w:rsidR="00E15C63" w:rsidRDefault="00E15C63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7BFE9B" id="docshape96" o:spid="_x0000_s1067" type="#_x0000_t202" style="position:absolute;margin-left:233.55pt;margin-top:481.9pt;width:9.5pt;height:9.85pt;z-index:-15880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" filled="f" stroked="f">
                <v:textbox inset="0,0,0,0">
                  <w:txbxContent>
                    <w:p w14:paraId="0C3ACA07" w14:textId="77777777" w:rsidR="00E15C63" w:rsidRDefault="00E15C63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6800" behindDoc="1" locked="0" layoutInCell="1" allowOverlap="1" wp14:anchorId="2AE34060" wp14:editId="0AB91612">
                <wp:simplePos x="0" y="0"/>
                <wp:positionH relativeFrom="page">
                  <wp:posOffset>3086735</wp:posOffset>
                </wp:positionH>
                <wp:positionV relativeFrom="page">
                  <wp:posOffset>6120130</wp:posOffset>
                </wp:positionV>
                <wp:extent cx="89535" cy="64135"/>
                <wp:effectExtent l="0" t="0" r="0" b="0"/>
                <wp:wrapNone/>
                <wp:docPr id="7" name="docshape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" cy="64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F0F5D6" w14:textId="77777777" w:rsidR="00EF0135" w:rsidRDefault="00EF0135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34060" id="docshape97" o:spid="_x0000_s1068" type="#_x0000_t202" style="position:absolute;margin-left:243.05pt;margin-top:481.9pt;width:7.05pt;height:5.05pt;z-index:-1587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" filled="f" stroked="f">
                <v:textbox inset="0,0,0,0">
                  <w:txbxContent>
                    <w:p w14:paraId="2FF0F5D6" w14:textId="77777777" w:rsidR="00EF0135" w:rsidRDefault="00EF0135"/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7312" behindDoc="1" locked="0" layoutInCell="1" allowOverlap="1" wp14:anchorId="6B2961F6" wp14:editId="02100737">
                <wp:simplePos x="0" y="0"/>
                <wp:positionH relativeFrom="page">
                  <wp:posOffset>3086735</wp:posOffset>
                </wp:positionH>
                <wp:positionV relativeFrom="page">
                  <wp:posOffset>6183630</wp:posOffset>
                </wp:positionV>
                <wp:extent cx="89535" cy="60960"/>
                <wp:effectExtent l="0" t="0" r="0" b="0"/>
                <wp:wrapNone/>
                <wp:docPr id="6" name="docshape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" cy="60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00BD79" w14:textId="77777777" w:rsidR="00EF0135" w:rsidRDefault="00EF0135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961F6" id="docshape98" o:spid="_x0000_s1069" type="#_x0000_t202" style="position:absolute;margin-left:243.05pt;margin-top:486.9pt;width:7.05pt;height:4.8pt;z-index:-15879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" filled="f" stroked="f">
                <v:textbox inset="0,0,0,0">
                  <w:txbxContent>
                    <w:p w14:paraId="7700BD79" w14:textId="77777777" w:rsidR="00EF0135" w:rsidRDefault="00EF0135"/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7824" behindDoc="1" locked="0" layoutInCell="1" allowOverlap="1" wp14:anchorId="2DA01853" wp14:editId="256369D0">
                <wp:simplePos x="0" y="0"/>
                <wp:positionH relativeFrom="page">
                  <wp:posOffset>319405</wp:posOffset>
                </wp:positionH>
                <wp:positionV relativeFrom="page">
                  <wp:posOffset>5674360</wp:posOffset>
                </wp:positionV>
                <wp:extent cx="4688840" cy="152400"/>
                <wp:effectExtent l="0" t="0" r="0" b="0"/>
                <wp:wrapNone/>
                <wp:docPr id="4" name="docshape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88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693732" w14:textId="77777777" w:rsidR="00E15C63" w:rsidRDefault="00E15C63">
                            <w:pPr>
                              <w:pStyle w:val="BodyText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A01853" id="docshape99" o:spid="_x0000_s1070" type="#_x0000_t202" style="position:absolute;margin-left:25.15pt;margin-top:446.8pt;width:369.2pt;height:12pt;z-index:-1587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" filled="f" stroked="f">
                <v:textbox inset="0,0,0,0">
                  <w:txbxContent>
                    <w:p w14:paraId="12693732" w14:textId="77777777" w:rsidR="00E15C63" w:rsidRDefault="00E15C6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386800"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487438336" behindDoc="1" locked="0" layoutInCell="1" allowOverlap="1" wp14:anchorId="71D1E8AA" wp14:editId="6CBA9AF7">
                <wp:simplePos x="0" y="0"/>
                <wp:positionH relativeFrom="page">
                  <wp:posOffset>319405</wp:posOffset>
                </wp:positionH>
                <wp:positionV relativeFrom="page">
                  <wp:posOffset>6946900</wp:posOffset>
                </wp:positionV>
                <wp:extent cx="4688840" cy="152400"/>
                <wp:effectExtent l="0" t="0" r="0" b="0"/>
                <wp:wrapNone/>
                <wp:docPr id="2" name="docshape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88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9EC2BB" w14:textId="77777777" w:rsidR="00E15C63" w:rsidRDefault="00E15C63">
                            <w:pPr>
                              <w:pStyle w:val="BodyText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D1E8AA" id="docshape100" o:spid="_x0000_s1071" type="#_x0000_t202" style="position:absolute;margin-left:25.15pt;margin-top:547pt;width:369.2pt;height:12pt;z-index:-15878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" filled="f" stroked="f">
                <v:textbox inset="0,0,0,0">
                  <w:txbxContent>
                    <w:p w14:paraId="1E9EC2BB" w14:textId="77777777" w:rsidR="00E15C63" w:rsidRDefault="00E15C6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E15C63" w:rsidRPr="00386800">
      <w:pgSz w:w="8400" w:h="11910"/>
      <w:pgMar w:top="380" w:right="30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E5B49"/>
    <w:multiLevelType w:val="hybridMultilevel"/>
    <w:tmpl w:val="AC48FC88"/>
    <w:lvl w:ilvl="0" w:tplc="7D8ABE08">
      <w:numFmt w:val="bullet"/>
      <w:lvlText w:val="•"/>
      <w:lvlJc w:val="left"/>
      <w:pPr>
        <w:ind w:left="20" w:hanging="88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D51C0DFC">
      <w:numFmt w:val="bullet"/>
      <w:lvlText w:val="•"/>
      <w:lvlJc w:val="left"/>
      <w:pPr>
        <w:ind w:left="251" w:hanging="88"/>
      </w:pPr>
      <w:rPr>
        <w:rFonts w:hint="default"/>
        <w:lang w:val="en-GB" w:eastAsia="en-US" w:bidi="ar-SA"/>
      </w:rPr>
    </w:lvl>
    <w:lvl w:ilvl="2" w:tplc="BEDEF0AE">
      <w:numFmt w:val="bullet"/>
      <w:lvlText w:val="•"/>
      <w:lvlJc w:val="left"/>
      <w:pPr>
        <w:ind w:left="483" w:hanging="88"/>
      </w:pPr>
      <w:rPr>
        <w:rFonts w:hint="default"/>
        <w:lang w:val="en-GB" w:eastAsia="en-US" w:bidi="ar-SA"/>
      </w:rPr>
    </w:lvl>
    <w:lvl w:ilvl="3" w:tplc="ED64CB48">
      <w:numFmt w:val="bullet"/>
      <w:lvlText w:val="•"/>
      <w:lvlJc w:val="left"/>
      <w:pPr>
        <w:ind w:left="714" w:hanging="88"/>
      </w:pPr>
      <w:rPr>
        <w:rFonts w:hint="default"/>
        <w:lang w:val="en-GB" w:eastAsia="en-US" w:bidi="ar-SA"/>
      </w:rPr>
    </w:lvl>
    <w:lvl w:ilvl="4" w:tplc="342A9114">
      <w:numFmt w:val="bullet"/>
      <w:lvlText w:val="•"/>
      <w:lvlJc w:val="left"/>
      <w:pPr>
        <w:ind w:left="946" w:hanging="88"/>
      </w:pPr>
      <w:rPr>
        <w:rFonts w:hint="default"/>
        <w:lang w:val="en-GB" w:eastAsia="en-US" w:bidi="ar-SA"/>
      </w:rPr>
    </w:lvl>
    <w:lvl w:ilvl="5" w:tplc="227448A6">
      <w:numFmt w:val="bullet"/>
      <w:lvlText w:val="•"/>
      <w:lvlJc w:val="left"/>
      <w:pPr>
        <w:ind w:left="1177" w:hanging="88"/>
      </w:pPr>
      <w:rPr>
        <w:rFonts w:hint="default"/>
        <w:lang w:val="en-GB" w:eastAsia="en-US" w:bidi="ar-SA"/>
      </w:rPr>
    </w:lvl>
    <w:lvl w:ilvl="6" w:tplc="913876C2">
      <w:numFmt w:val="bullet"/>
      <w:lvlText w:val="•"/>
      <w:lvlJc w:val="left"/>
      <w:pPr>
        <w:ind w:left="1409" w:hanging="88"/>
      </w:pPr>
      <w:rPr>
        <w:rFonts w:hint="default"/>
        <w:lang w:val="en-GB" w:eastAsia="en-US" w:bidi="ar-SA"/>
      </w:rPr>
    </w:lvl>
    <w:lvl w:ilvl="7" w:tplc="4CCA776C">
      <w:numFmt w:val="bullet"/>
      <w:lvlText w:val="•"/>
      <w:lvlJc w:val="left"/>
      <w:pPr>
        <w:ind w:left="1640" w:hanging="88"/>
      </w:pPr>
      <w:rPr>
        <w:rFonts w:hint="default"/>
        <w:lang w:val="en-GB" w:eastAsia="en-US" w:bidi="ar-SA"/>
      </w:rPr>
    </w:lvl>
    <w:lvl w:ilvl="8" w:tplc="E26C07CA">
      <w:numFmt w:val="bullet"/>
      <w:lvlText w:val="•"/>
      <w:lvlJc w:val="left"/>
      <w:pPr>
        <w:ind w:left="1872" w:hanging="88"/>
      </w:pPr>
      <w:rPr>
        <w:rFonts w:hint="default"/>
        <w:lang w:val="en-GB" w:eastAsia="en-US" w:bidi="ar-SA"/>
      </w:rPr>
    </w:lvl>
  </w:abstractNum>
  <w:abstractNum w:abstractNumId="1" w15:restartNumberingAfterBreak="0">
    <w:nsid w:val="1E320B35"/>
    <w:multiLevelType w:val="hybridMultilevel"/>
    <w:tmpl w:val="5F6C2544"/>
    <w:lvl w:ilvl="0" w:tplc="0EB815CC">
      <w:numFmt w:val="bullet"/>
      <w:lvlText w:val="•"/>
      <w:lvlJc w:val="left"/>
      <w:pPr>
        <w:ind w:left="20" w:hanging="88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AB043EAC">
      <w:numFmt w:val="bullet"/>
      <w:lvlText w:val="•"/>
      <w:lvlJc w:val="left"/>
      <w:pPr>
        <w:ind w:left="258" w:hanging="88"/>
      </w:pPr>
      <w:rPr>
        <w:rFonts w:hint="default"/>
        <w:lang w:val="en-GB" w:eastAsia="en-US" w:bidi="ar-SA"/>
      </w:rPr>
    </w:lvl>
    <w:lvl w:ilvl="2" w:tplc="CF72FF26">
      <w:numFmt w:val="bullet"/>
      <w:lvlText w:val="•"/>
      <w:lvlJc w:val="left"/>
      <w:pPr>
        <w:ind w:left="496" w:hanging="88"/>
      </w:pPr>
      <w:rPr>
        <w:rFonts w:hint="default"/>
        <w:lang w:val="en-GB" w:eastAsia="en-US" w:bidi="ar-SA"/>
      </w:rPr>
    </w:lvl>
    <w:lvl w:ilvl="3" w:tplc="F48E891E">
      <w:numFmt w:val="bullet"/>
      <w:lvlText w:val="•"/>
      <w:lvlJc w:val="left"/>
      <w:pPr>
        <w:ind w:left="735" w:hanging="88"/>
      </w:pPr>
      <w:rPr>
        <w:rFonts w:hint="default"/>
        <w:lang w:val="en-GB" w:eastAsia="en-US" w:bidi="ar-SA"/>
      </w:rPr>
    </w:lvl>
    <w:lvl w:ilvl="4" w:tplc="E588149E">
      <w:numFmt w:val="bullet"/>
      <w:lvlText w:val="•"/>
      <w:lvlJc w:val="left"/>
      <w:pPr>
        <w:ind w:left="973" w:hanging="88"/>
      </w:pPr>
      <w:rPr>
        <w:rFonts w:hint="default"/>
        <w:lang w:val="en-GB" w:eastAsia="en-US" w:bidi="ar-SA"/>
      </w:rPr>
    </w:lvl>
    <w:lvl w:ilvl="5" w:tplc="78245BA4">
      <w:numFmt w:val="bullet"/>
      <w:lvlText w:val="•"/>
      <w:lvlJc w:val="left"/>
      <w:pPr>
        <w:ind w:left="1212" w:hanging="88"/>
      </w:pPr>
      <w:rPr>
        <w:rFonts w:hint="default"/>
        <w:lang w:val="en-GB" w:eastAsia="en-US" w:bidi="ar-SA"/>
      </w:rPr>
    </w:lvl>
    <w:lvl w:ilvl="6" w:tplc="FD6A99A2">
      <w:numFmt w:val="bullet"/>
      <w:lvlText w:val="•"/>
      <w:lvlJc w:val="left"/>
      <w:pPr>
        <w:ind w:left="1450" w:hanging="88"/>
      </w:pPr>
      <w:rPr>
        <w:rFonts w:hint="default"/>
        <w:lang w:val="en-GB" w:eastAsia="en-US" w:bidi="ar-SA"/>
      </w:rPr>
    </w:lvl>
    <w:lvl w:ilvl="7" w:tplc="5052D826">
      <w:numFmt w:val="bullet"/>
      <w:lvlText w:val="•"/>
      <w:lvlJc w:val="left"/>
      <w:pPr>
        <w:ind w:left="1688" w:hanging="88"/>
      </w:pPr>
      <w:rPr>
        <w:rFonts w:hint="default"/>
        <w:lang w:val="en-GB" w:eastAsia="en-US" w:bidi="ar-SA"/>
      </w:rPr>
    </w:lvl>
    <w:lvl w:ilvl="8" w:tplc="C8C0FBF6">
      <w:numFmt w:val="bullet"/>
      <w:lvlText w:val="•"/>
      <w:lvlJc w:val="left"/>
      <w:pPr>
        <w:ind w:left="1927" w:hanging="88"/>
      </w:pPr>
      <w:rPr>
        <w:rFonts w:hint="default"/>
        <w:lang w:val="en-GB" w:eastAsia="en-US" w:bidi="ar-SA"/>
      </w:rPr>
    </w:lvl>
  </w:abstractNum>
  <w:abstractNum w:abstractNumId="2" w15:restartNumberingAfterBreak="0">
    <w:nsid w:val="369A6BE4"/>
    <w:multiLevelType w:val="hybridMultilevel"/>
    <w:tmpl w:val="C804BABA"/>
    <w:lvl w:ilvl="0" w:tplc="EE04B2B0">
      <w:numFmt w:val="bullet"/>
      <w:lvlText w:val="•"/>
      <w:lvlJc w:val="left"/>
      <w:pPr>
        <w:ind w:left="20" w:hanging="86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AD0C26D2">
      <w:numFmt w:val="bullet"/>
      <w:lvlText w:val="•"/>
      <w:lvlJc w:val="left"/>
      <w:pPr>
        <w:ind w:left="256" w:hanging="86"/>
      </w:pPr>
      <w:rPr>
        <w:rFonts w:hint="default"/>
        <w:lang w:val="en-GB" w:eastAsia="en-US" w:bidi="ar-SA"/>
      </w:rPr>
    </w:lvl>
    <w:lvl w:ilvl="2" w:tplc="BDF88100">
      <w:numFmt w:val="bullet"/>
      <w:lvlText w:val="•"/>
      <w:lvlJc w:val="left"/>
      <w:pPr>
        <w:ind w:left="493" w:hanging="86"/>
      </w:pPr>
      <w:rPr>
        <w:rFonts w:hint="default"/>
        <w:lang w:val="en-GB" w:eastAsia="en-US" w:bidi="ar-SA"/>
      </w:rPr>
    </w:lvl>
    <w:lvl w:ilvl="3" w:tplc="7F80E0AC">
      <w:numFmt w:val="bullet"/>
      <w:lvlText w:val="•"/>
      <w:lvlJc w:val="left"/>
      <w:pPr>
        <w:ind w:left="729" w:hanging="86"/>
      </w:pPr>
      <w:rPr>
        <w:rFonts w:hint="default"/>
        <w:lang w:val="en-GB" w:eastAsia="en-US" w:bidi="ar-SA"/>
      </w:rPr>
    </w:lvl>
    <w:lvl w:ilvl="4" w:tplc="DD0240EA">
      <w:numFmt w:val="bullet"/>
      <w:lvlText w:val="•"/>
      <w:lvlJc w:val="left"/>
      <w:pPr>
        <w:ind w:left="966" w:hanging="86"/>
      </w:pPr>
      <w:rPr>
        <w:rFonts w:hint="default"/>
        <w:lang w:val="en-GB" w:eastAsia="en-US" w:bidi="ar-SA"/>
      </w:rPr>
    </w:lvl>
    <w:lvl w:ilvl="5" w:tplc="D90C5FDC">
      <w:numFmt w:val="bullet"/>
      <w:lvlText w:val="•"/>
      <w:lvlJc w:val="left"/>
      <w:pPr>
        <w:ind w:left="1202" w:hanging="86"/>
      </w:pPr>
      <w:rPr>
        <w:rFonts w:hint="default"/>
        <w:lang w:val="en-GB" w:eastAsia="en-US" w:bidi="ar-SA"/>
      </w:rPr>
    </w:lvl>
    <w:lvl w:ilvl="6" w:tplc="152EFBB8">
      <w:numFmt w:val="bullet"/>
      <w:lvlText w:val="•"/>
      <w:lvlJc w:val="left"/>
      <w:pPr>
        <w:ind w:left="1439" w:hanging="86"/>
      </w:pPr>
      <w:rPr>
        <w:rFonts w:hint="default"/>
        <w:lang w:val="en-GB" w:eastAsia="en-US" w:bidi="ar-SA"/>
      </w:rPr>
    </w:lvl>
    <w:lvl w:ilvl="7" w:tplc="64848436">
      <w:numFmt w:val="bullet"/>
      <w:lvlText w:val="•"/>
      <w:lvlJc w:val="left"/>
      <w:pPr>
        <w:ind w:left="1675" w:hanging="86"/>
      </w:pPr>
      <w:rPr>
        <w:rFonts w:hint="default"/>
        <w:lang w:val="en-GB" w:eastAsia="en-US" w:bidi="ar-SA"/>
      </w:rPr>
    </w:lvl>
    <w:lvl w:ilvl="8" w:tplc="6E0E69AA">
      <w:numFmt w:val="bullet"/>
      <w:lvlText w:val="•"/>
      <w:lvlJc w:val="left"/>
      <w:pPr>
        <w:ind w:left="1912" w:hanging="86"/>
      </w:pPr>
      <w:rPr>
        <w:rFonts w:hint="default"/>
        <w:lang w:val="en-GB" w:eastAsia="en-US" w:bidi="ar-SA"/>
      </w:rPr>
    </w:lvl>
  </w:abstractNum>
  <w:abstractNum w:abstractNumId="3" w15:restartNumberingAfterBreak="0">
    <w:nsid w:val="418140F8"/>
    <w:multiLevelType w:val="hybridMultilevel"/>
    <w:tmpl w:val="565090EC"/>
    <w:lvl w:ilvl="0" w:tplc="55FC141C">
      <w:numFmt w:val="bullet"/>
      <w:lvlText w:val="•"/>
      <w:lvlJc w:val="left"/>
      <w:pPr>
        <w:ind w:left="20" w:hanging="86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E9D89258">
      <w:numFmt w:val="bullet"/>
      <w:lvlText w:val="•"/>
      <w:lvlJc w:val="left"/>
      <w:pPr>
        <w:ind w:left="256" w:hanging="86"/>
      </w:pPr>
      <w:rPr>
        <w:rFonts w:hint="default"/>
        <w:lang w:val="en-GB" w:eastAsia="en-US" w:bidi="ar-SA"/>
      </w:rPr>
    </w:lvl>
    <w:lvl w:ilvl="2" w:tplc="AD309716">
      <w:numFmt w:val="bullet"/>
      <w:lvlText w:val="•"/>
      <w:lvlJc w:val="left"/>
      <w:pPr>
        <w:ind w:left="493" w:hanging="86"/>
      </w:pPr>
      <w:rPr>
        <w:rFonts w:hint="default"/>
        <w:lang w:val="en-GB" w:eastAsia="en-US" w:bidi="ar-SA"/>
      </w:rPr>
    </w:lvl>
    <w:lvl w:ilvl="3" w:tplc="93244ABE">
      <w:numFmt w:val="bullet"/>
      <w:lvlText w:val="•"/>
      <w:lvlJc w:val="left"/>
      <w:pPr>
        <w:ind w:left="729" w:hanging="86"/>
      </w:pPr>
      <w:rPr>
        <w:rFonts w:hint="default"/>
        <w:lang w:val="en-GB" w:eastAsia="en-US" w:bidi="ar-SA"/>
      </w:rPr>
    </w:lvl>
    <w:lvl w:ilvl="4" w:tplc="CE1A43C2">
      <w:numFmt w:val="bullet"/>
      <w:lvlText w:val="•"/>
      <w:lvlJc w:val="left"/>
      <w:pPr>
        <w:ind w:left="966" w:hanging="86"/>
      </w:pPr>
      <w:rPr>
        <w:rFonts w:hint="default"/>
        <w:lang w:val="en-GB" w:eastAsia="en-US" w:bidi="ar-SA"/>
      </w:rPr>
    </w:lvl>
    <w:lvl w:ilvl="5" w:tplc="BBF64B64">
      <w:numFmt w:val="bullet"/>
      <w:lvlText w:val="•"/>
      <w:lvlJc w:val="left"/>
      <w:pPr>
        <w:ind w:left="1202" w:hanging="86"/>
      </w:pPr>
      <w:rPr>
        <w:rFonts w:hint="default"/>
        <w:lang w:val="en-GB" w:eastAsia="en-US" w:bidi="ar-SA"/>
      </w:rPr>
    </w:lvl>
    <w:lvl w:ilvl="6" w:tplc="CC0EDEF0">
      <w:numFmt w:val="bullet"/>
      <w:lvlText w:val="•"/>
      <w:lvlJc w:val="left"/>
      <w:pPr>
        <w:ind w:left="1439" w:hanging="86"/>
      </w:pPr>
      <w:rPr>
        <w:rFonts w:hint="default"/>
        <w:lang w:val="en-GB" w:eastAsia="en-US" w:bidi="ar-SA"/>
      </w:rPr>
    </w:lvl>
    <w:lvl w:ilvl="7" w:tplc="1D302874">
      <w:numFmt w:val="bullet"/>
      <w:lvlText w:val="•"/>
      <w:lvlJc w:val="left"/>
      <w:pPr>
        <w:ind w:left="1675" w:hanging="86"/>
      </w:pPr>
      <w:rPr>
        <w:rFonts w:hint="default"/>
        <w:lang w:val="en-GB" w:eastAsia="en-US" w:bidi="ar-SA"/>
      </w:rPr>
    </w:lvl>
    <w:lvl w:ilvl="8" w:tplc="40207734">
      <w:numFmt w:val="bullet"/>
      <w:lvlText w:val="•"/>
      <w:lvlJc w:val="left"/>
      <w:pPr>
        <w:ind w:left="1912" w:hanging="86"/>
      </w:pPr>
      <w:rPr>
        <w:rFonts w:hint="default"/>
        <w:lang w:val="en-GB" w:eastAsia="en-US" w:bidi="ar-SA"/>
      </w:rPr>
    </w:lvl>
  </w:abstractNum>
  <w:abstractNum w:abstractNumId="4" w15:restartNumberingAfterBreak="0">
    <w:nsid w:val="44467106"/>
    <w:multiLevelType w:val="hybridMultilevel"/>
    <w:tmpl w:val="6E345D9E"/>
    <w:lvl w:ilvl="0" w:tplc="00249F8A">
      <w:numFmt w:val="bullet"/>
      <w:lvlText w:val="•"/>
      <w:lvlJc w:val="left"/>
      <w:pPr>
        <w:ind w:left="20" w:hanging="88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D7DCA248">
      <w:numFmt w:val="bullet"/>
      <w:lvlText w:val="•"/>
      <w:lvlJc w:val="left"/>
      <w:pPr>
        <w:ind w:left="251" w:hanging="88"/>
      </w:pPr>
      <w:rPr>
        <w:rFonts w:hint="default"/>
        <w:lang w:val="en-GB" w:eastAsia="en-US" w:bidi="ar-SA"/>
      </w:rPr>
    </w:lvl>
    <w:lvl w:ilvl="2" w:tplc="489A8F88">
      <w:numFmt w:val="bullet"/>
      <w:lvlText w:val="•"/>
      <w:lvlJc w:val="left"/>
      <w:pPr>
        <w:ind w:left="483" w:hanging="88"/>
      </w:pPr>
      <w:rPr>
        <w:rFonts w:hint="default"/>
        <w:lang w:val="en-GB" w:eastAsia="en-US" w:bidi="ar-SA"/>
      </w:rPr>
    </w:lvl>
    <w:lvl w:ilvl="3" w:tplc="E9C25BF4">
      <w:numFmt w:val="bullet"/>
      <w:lvlText w:val="•"/>
      <w:lvlJc w:val="left"/>
      <w:pPr>
        <w:ind w:left="714" w:hanging="88"/>
      </w:pPr>
      <w:rPr>
        <w:rFonts w:hint="default"/>
        <w:lang w:val="en-GB" w:eastAsia="en-US" w:bidi="ar-SA"/>
      </w:rPr>
    </w:lvl>
    <w:lvl w:ilvl="4" w:tplc="12BAECBE">
      <w:numFmt w:val="bullet"/>
      <w:lvlText w:val="•"/>
      <w:lvlJc w:val="left"/>
      <w:pPr>
        <w:ind w:left="946" w:hanging="88"/>
      </w:pPr>
      <w:rPr>
        <w:rFonts w:hint="default"/>
        <w:lang w:val="en-GB" w:eastAsia="en-US" w:bidi="ar-SA"/>
      </w:rPr>
    </w:lvl>
    <w:lvl w:ilvl="5" w:tplc="CBC03728">
      <w:numFmt w:val="bullet"/>
      <w:lvlText w:val="•"/>
      <w:lvlJc w:val="left"/>
      <w:pPr>
        <w:ind w:left="1177" w:hanging="88"/>
      </w:pPr>
      <w:rPr>
        <w:rFonts w:hint="default"/>
        <w:lang w:val="en-GB" w:eastAsia="en-US" w:bidi="ar-SA"/>
      </w:rPr>
    </w:lvl>
    <w:lvl w:ilvl="6" w:tplc="79067CB6">
      <w:numFmt w:val="bullet"/>
      <w:lvlText w:val="•"/>
      <w:lvlJc w:val="left"/>
      <w:pPr>
        <w:ind w:left="1409" w:hanging="88"/>
      </w:pPr>
      <w:rPr>
        <w:rFonts w:hint="default"/>
        <w:lang w:val="en-GB" w:eastAsia="en-US" w:bidi="ar-SA"/>
      </w:rPr>
    </w:lvl>
    <w:lvl w:ilvl="7" w:tplc="B4081716">
      <w:numFmt w:val="bullet"/>
      <w:lvlText w:val="•"/>
      <w:lvlJc w:val="left"/>
      <w:pPr>
        <w:ind w:left="1640" w:hanging="88"/>
      </w:pPr>
      <w:rPr>
        <w:rFonts w:hint="default"/>
        <w:lang w:val="en-GB" w:eastAsia="en-US" w:bidi="ar-SA"/>
      </w:rPr>
    </w:lvl>
    <w:lvl w:ilvl="8" w:tplc="1200FC52">
      <w:numFmt w:val="bullet"/>
      <w:lvlText w:val="•"/>
      <w:lvlJc w:val="left"/>
      <w:pPr>
        <w:ind w:left="1872" w:hanging="88"/>
      </w:pPr>
      <w:rPr>
        <w:rFonts w:hint="default"/>
        <w:lang w:val="en-GB" w:eastAsia="en-US" w:bidi="ar-SA"/>
      </w:rPr>
    </w:lvl>
  </w:abstractNum>
  <w:abstractNum w:abstractNumId="5" w15:restartNumberingAfterBreak="0">
    <w:nsid w:val="5946100B"/>
    <w:multiLevelType w:val="hybridMultilevel"/>
    <w:tmpl w:val="6CD800C0"/>
    <w:lvl w:ilvl="0" w:tplc="153ADAEE">
      <w:numFmt w:val="bullet"/>
      <w:lvlText w:val="•"/>
      <w:lvlJc w:val="left"/>
      <w:pPr>
        <w:ind w:left="20" w:hanging="86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8CCAC6CC">
      <w:numFmt w:val="bullet"/>
      <w:lvlText w:val="•"/>
      <w:lvlJc w:val="left"/>
      <w:pPr>
        <w:ind w:left="241" w:hanging="86"/>
      </w:pPr>
      <w:rPr>
        <w:rFonts w:hint="default"/>
        <w:lang w:val="en-GB" w:eastAsia="en-US" w:bidi="ar-SA"/>
      </w:rPr>
    </w:lvl>
    <w:lvl w:ilvl="2" w:tplc="1098FB38">
      <w:numFmt w:val="bullet"/>
      <w:lvlText w:val="•"/>
      <w:lvlJc w:val="left"/>
      <w:pPr>
        <w:ind w:left="463" w:hanging="86"/>
      </w:pPr>
      <w:rPr>
        <w:rFonts w:hint="default"/>
        <w:lang w:val="en-GB" w:eastAsia="en-US" w:bidi="ar-SA"/>
      </w:rPr>
    </w:lvl>
    <w:lvl w:ilvl="3" w:tplc="22DA91EA">
      <w:numFmt w:val="bullet"/>
      <w:lvlText w:val="•"/>
      <w:lvlJc w:val="left"/>
      <w:pPr>
        <w:ind w:left="685" w:hanging="86"/>
      </w:pPr>
      <w:rPr>
        <w:rFonts w:hint="default"/>
        <w:lang w:val="en-GB" w:eastAsia="en-US" w:bidi="ar-SA"/>
      </w:rPr>
    </w:lvl>
    <w:lvl w:ilvl="4" w:tplc="2D9059E8">
      <w:numFmt w:val="bullet"/>
      <w:lvlText w:val="•"/>
      <w:lvlJc w:val="left"/>
      <w:pPr>
        <w:ind w:left="906" w:hanging="86"/>
      </w:pPr>
      <w:rPr>
        <w:rFonts w:hint="default"/>
        <w:lang w:val="en-GB" w:eastAsia="en-US" w:bidi="ar-SA"/>
      </w:rPr>
    </w:lvl>
    <w:lvl w:ilvl="5" w:tplc="78FE337C">
      <w:numFmt w:val="bullet"/>
      <w:lvlText w:val="•"/>
      <w:lvlJc w:val="left"/>
      <w:pPr>
        <w:ind w:left="1128" w:hanging="86"/>
      </w:pPr>
      <w:rPr>
        <w:rFonts w:hint="default"/>
        <w:lang w:val="en-GB" w:eastAsia="en-US" w:bidi="ar-SA"/>
      </w:rPr>
    </w:lvl>
    <w:lvl w:ilvl="6" w:tplc="98E4E7D2">
      <w:numFmt w:val="bullet"/>
      <w:lvlText w:val="•"/>
      <w:lvlJc w:val="left"/>
      <w:pPr>
        <w:ind w:left="1350" w:hanging="86"/>
      </w:pPr>
      <w:rPr>
        <w:rFonts w:hint="default"/>
        <w:lang w:val="en-GB" w:eastAsia="en-US" w:bidi="ar-SA"/>
      </w:rPr>
    </w:lvl>
    <w:lvl w:ilvl="7" w:tplc="1242CDBE">
      <w:numFmt w:val="bullet"/>
      <w:lvlText w:val="•"/>
      <w:lvlJc w:val="left"/>
      <w:pPr>
        <w:ind w:left="1571" w:hanging="86"/>
      </w:pPr>
      <w:rPr>
        <w:rFonts w:hint="default"/>
        <w:lang w:val="en-GB" w:eastAsia="en-US" w:bidi="ar-SA"/>
      </w:rPr>
    </w:lvl>
    <w:lvl w:ilvl="8" w:tplc="826ABA12">
      <w:numFmt w:val="bullet"/>
      <w:lvlText w:val="•"/>
      <w:lvlJc w:val="left"/>
      <w:pPr>
        <w:ind w:left="1793" w:hanging="86"/>
      </w:pPr>
      <w:rPr>
        <w:rFonts w:hint="default"/>
        <w:lang w:val="en-GB" w:eastAsia="en-US" w:bidi="ar-SA"/>
      </w:rPr>
    </w:lvl>
  </w:abstractNum>
  <w:abstractNum w:abstractNumId="6" w15:restartNumberingAfterBreak="0">
    <w:nsid w:val="5BAF1B8C"/>
    <w:multiLevelType w:val="hybridMultilevel"/>
    <w:tmpl w:val="0F2A2A5C"/>
    <w:lvl w:ilvl="0" w:tplc="9508F5C2">
      <w:numFmt w:val="bullet"/>
      <w:lvlText w:val="•"/>
      <w:lvlJc w:val="left"/>
      <w:pPr>
        <w:ind w:left="20" w:hanging="88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B4FA4BF2">
      <w:numFmt w:val="bullet"/>
      <w:lvlText w:val="•"/>
      <w:lvlJc w:val="left"/>
      <w:pPr>
        <w:ind w:left="253" w:hanging="88"/>
      </w:pPr>
      <w:rPr>
        <w:rFonts w:hint="default"/>
        <w:lang w:val="en-GB" w:eastAsia="en-US" w:bidi="ar-SA"/>
      </w:rPr>
    </w:lvl>
    <w:lvl w:ilvl="2" w:tplc="11789692">
      <w:numFmt w:val="bullet"/>
      <w:lvlText w:val="•"/>
      <w:lvlJc w:val="left"/>
      <w:pPr>
        <w:ind w:left="486" w:hanging="88"/>
      </w:pPr>
      <w:rPr>
        <w:rFonts w:hint="default"/>
        <w:lang w:val="en-GB" w:eastAsia="en-US" w:bidi="ar-SA"/>
      </w:rPr>
    </w:lvl>
    <w:lvl w:ilvl="3" w:tplc="F5F0BD7E">
      <w:numFmt w:val="bullet"/>
      <w:lvlText w:val="•"/>
      <w:lvlJc w:val="left"/>
      <w:pPr>
        <w:ind w:left="719" w:hanging="88"/>
      </w:pPr>
      <w:rPr>
        <w:rFonts w:hint="default"/>
        <w:lang w:val="en-GB" w:eastAsia="en-US" w:bidi="ar-SA"/>
      </w:rPr>
    </w:lvl>
    <w:lvl w:ilvl="4" w:tplc="4218FF72">
      <w:numFmt w:val="bullet"/>
      <w:lvlText w:val="•"/>
      <w:lvlJc w:val="left"/>
      <w:pPr>
        <w:ind w:left="952" w:hanging="88"/>
      </w:pPr>
      <w:rPr>
        <w:rFonts w:hint="default"/>
        <w:lang w:val="en-GB" w:eastAsia="en-US" w:bidi="ar-SA"/>
      </w:rPr>
    </w:lvl>
    <w:lvl w:ilvl="5" w:tplc="5B900966">
      <w:numFmt w:val="bullet"/>
      <w:lvlText w:val="•"/>
      <w:lvlJc w:val="left"/>
      <w:pPr>
        <w:ind w:left="1185" w:hanging="88"/>
      </w:pPr>
      <w:rPr>
        <w:rFonts w:hint="default"/>
        <w:lang w:val="en-GB" w:eastAsia="en-US" w:bidi="ar-SA"/>
      </w:rPr>
    </w:lvl>
    <w:lvl w:ilvl="6" w:tplc="04AED804">
      <w:numFmt w:val="bullet"/>
      <w:lvlText w:val="•"/>
      <w:lvlJc w:val="left"/>
      <w:pPr>
        <w:ind w:left="1418" w:hanging="88"/>
      </w:pPr>
      <w:rPr>
        <w:rFonts w:hint="default"/>
        <w:lang w:val="en-GB" w:eastAsia="en-US" w:bidi="ar-SA"/>
      </w:rPr>
    </w:lvl>
    <w:lvl w:ilvl="7" w:tplc="8BF80EE6">
      <w:numFmt w:val="bullet"/>
      <w:lvlText w:val="•"/>
      <w:lvlJc w:val="left"/>
      <w:pPr>
        <w:ind w:left="1651" w:hanging="88"/>
      </w:pPr>
      <w:rPr>
        <w:rFonts w:hint="default"/>
        <w:lang w:val="en-GB" w:eastAsia="en-US" w:bidi="ar-SA"/>
      </w:rPr>
    </w:lvl>
    <w:lvl w:ilvl="8" w:tplc="FA6A6D4C">
      <w:numFmt w:val="bullet"/>
      <w:lvlText w:val="•"/>
      <w:lvlJc w:val="left"/>
      <w:pPr>
        <w:ind w:left="1884" w:hanging="88"/>
      </w:pPr>
      <w:rPr>
        <w:rFonts w:hint="default"/>
        <w:lang w:val="en-GB" w:eastAsia="en-US" w:bidi="ar-SA"/>
      </w:rPr>
    </w:lvl>
  </w:abstractNum>
  <w:abstractNum w:abstractNumId="7" w15:restartNumberingAfterBreak="0">
    <w:nsid w:val="66D72004"/>
    <w:multiLevelType w:val="hybridMultilevel"/>
    <w:tmpl w:val="F9FA745E"/>
    <w:lvl w:ilvl="0" w:tplc="C9D446A6">
      <w:numFmt w:val="bullet"/>
      <w:lvlText w:val="•"/>
      <w:lvlJc w:val="left"/>
      <w:pPr>
        <w:ind w:left="20" w:hanging="88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D22ED43C">
      <w:numFmt w:val="bullet"/>
      <w:lvlText w:val="•"/>
      <w:lvlJc w:val="left"/>
      <w:pPr>
        <w:ind w:left="258" w:hanging="88"/>
      </w:pPr>
      <w:rPr>
        <w:rFonts w:hint="default"/>
        <w:lang w:val="en-GB" w:eastAsia="en-US" w:bidi="ar-SA"/>
      </w:rPr>
    </w:lvl>
    <w:lvl w:ilvl="2" w:tplc="C3BECEC0">
      <w:numFmt w:val="bullet"/>
      <w:lvlText w:val="•"/>
      <w:lvlJc w:val="left"/>
      <w:pPr>
        <w:ind w:left="496" w:hanging="88"/>
      </w:pPr>
      <w:rPr>
        <w:rFonts w:hint="default"/>
        <w:lang w:val="en-GB" w:eastAsia="en-US" w:bidi="ar-SA"/>
      </w:rPr>
    </w:lvl>
    <w:lvl w:ilvl="3" w:tplc="3E3E3C1A">
      <w:numFmt w:val="bullet"/>
      <w:lvlText w:val="•"/>
      <w:lvlJc w:val="left"/>
      <w:pPr>
        <w:ind w:left="735" w:hanging="88"/>
      </w:pPr>
      <w:rPr>
        <w:rFonts w:hint="default"/>
        <w:lang w:val="en-GB" w:eastAsia="en-US" w:bidi="ar-SA"/>
      </w:rPr>
    </w:lvl>
    <w:lvl w:ilvl="4" w:tplc="0A22187C">
      <w:numFmt w:val="bullet"/>
      <w:lvlText w:val="•"/>
      <w:lvlJc w:val="left"/>
      <w:pPr>
        <w:ind w:left="973" w:hanging="88"/>
      </w:pPr>
      <w:rPr>
        <w:rFonts w:hint="default"/>
        <w:lang w:val="en-GB" w:eastAsia="en-US" w:bidi="ar-SA"/>
      </w:rPr>
    </w:lvl>
    <w:lvl w:ilvl="5" w:tplc="CE66DEDA">
      <w:numFmt w:val="bullet"/>
      <w:lvlText w:val="•"/>
      <w:lvlJc w:val="left"/>
      <w:pPr>
        <w:ind w:left="1212" w:hanging="88"/>
      </w:pPr>
      <w:rPr>
        <w:rFonts w:hint="default"/>
        <w:lang w:val="en-GB" w:eastAsia="en-US" w:bidi="ar-SA"/>
      </w:rPr>
    </w:lvl>
    <w:lvl w:ilvl="6" w:tplc="0BE48D02">
      <w:numFmt w:val="bullet"/>
      <w:lvlText w:val="•"/>
      <w:lvlJc w:val="left"/>
      <w:pPr>
        <w:ind w:left="1450" w:hanging="88"/>
      </w:pPr>
      <w:rPr>
        <w:rFonts w:hint="default"/>
        <w:lang w:val="en-GB" w:eastAsia="en-US" w:bidi="ar-SA"/>
      </w:rPr>
    </w:lvl>
    <w:lvl w:ilvl="7" w:tplc="F5DCA708">
      <w:numFmt w:val="bullet"/>
      <w:lvlText w:val="•"/>
      <w:lvlJc w:val="left"/>
      <w:pPr>
        <w:ind w:left="1688" w:hanging="88"/>
      </w:pPr>
      <w:rPr>
        <w:rFonts w:hint="default"/>
        <w:lang w:val="en-GB" w:eastAsia="en-US" w:bidi="ar-SA"/>
      </w:rPr>
    </w:lvl>
    <w:lvl w:ilvl="8" w:tplc="68028140">
      <w:numFmt w:val="bullet"/>
      <w:lvlText w:val="•"/>
      <w:lvlJc w:val="left"/>
      <w:pPr>
        <w:ind w:left="1927" w:hanging="88"/>
      </w:pPr>
      <w:rPr>
        <w:rFonts w:hint="default"/>
        <w:lang w:val="en-GB" w:eastAsia="en-US" w:bidi="ar-SA"/>
      </w:rPr>
    </w:lvl>
  </w:abstractNum>
  <w:abstractNum w:abstractNumId="8" w15:restartNumberingAfterBreak="0">
    <w:nsid w:val="706A5ED5"/>
    <w:multiLevelType w:val="hybridMultilevel"/>
    <w:tmpl w:val="9E048A20"/>
    <w:lvl w:ilvl="0" w:tplc="92F2D75E">
      <w:numFmt w:val="bullet"/>
      <w:lvlText w:val="•"/>
      <w:lvlJc w:val="left"/>
      <w:pPr>
        <w:ind w:left="20" w:hanging="86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D7E619F4">
      <w:numFmt w:val="bullet"/>
      <w:lvlText w:val="•"/>
      <w:lvlJc w:val="left"/>
      <w:pPr>
        <w:ind w:left="241" w:hanging="86"/>
      </w:pPr>
      <w:rPr>
        <w:rFonts w:hint="default"/>
        <w:lang w:val="en-GB" w:eastAsia="en-US" w:bidi="ar-SA"/>
      </w:rPr>
    </w:lvl>
    <w:lvl w:ilvl="2" w:tplc="FB06BAAE">
      <w:numFmt w:val="bullet"/>
      <w:lvlText w:val="•"/>
      <w:lvlJc w:val="left"/>
      <w:pPr>
        <w:ind w:left="463" w:hanging="86"/>
      </w:pPr>
      <w:rPr>
        <w:rFonts w:hint="default"/>
        <w:lang w:val="en-GB" w:eastAsia="en-US" w:bidi="ar-SA"/>
      </w:rPr>
    </w:lvl>
    <w:lvl w:ilvl="3" w:tplc="25DA6CAC">
      <w:numFmt w:val="bullet"/>
      <w:lvlText w:val="•"/>
      <w:lvlJc w:val="left"/>
      <w:pPr>
        <w:ind w:left="685" w:hanging="86"/>
      </w:pPr>
      <w:rPr>
        <w:rFonts w:hint="default"/>
        <w:lang w:val="en-GB" w:eastAsia="en-US" w:bidi="ar-SA"/>
      </w:rPr>
    </w:lvl>
    <w:lvl w:ilvl="4" w:tplc="75D04E16">
      <w:numFmt w:val="bullet"/>
      <w:lvlText w:val="•"/>
      <w:lvlJc w:val="left"/>
      <w:pPr>
        <w:ind w:left="906" w:hanging="86"/>
      </w:pPr>
      <w:rPr>
        <w:rFonts w:hint="default"/>
        <w:lang w:val="en-GB" w:eastAsia="en-US" w:bidi="ar-SA"/>
      </w:rPr>
    </w:lvl>
    <w:lvl w:ilvl="5" w:tplc="1714C11A">
      <w:numFmt w:val="bullet"/>
      <w:lvlText w:val="•"/>
      <w:lvlJc w:val="left"/>
      <w:pPr>
        <w:ind w:left="1128" w:hanging="86"/>
      </w:pPr>
      <w:rPr>
        <w:rFonts w:hint="default"/>
        <w:lang w:val="en-GB" w:eastAsia="en-US" w:bidi="ar-SA"/>
      </w:rPr>
    </w:lvl>
    <w:lvl w:ilvl="6" w:tplc="AEDCA2BC">
      <w:numFmt w:val="bullet"/>
      <w:lvlText w:val="•"/>
      <w:lvlJc w:val="left"/>
      <w:pPr>
        <w:ind w:left="1350" w:hanging="86"/>
      </w:pPr>
      <w:rPr>
        <w:rFonts w:hint="default"/>
        <w:lang w:val="en-GB" w:eastAsia="en-US" w:bidi="ar-SA"/>
      </w:rPr>
    </w:lvl>
    <w:lvl w:ilvl="7" w:tplc="ADDC49D8">
      <w:numFmt w:val="bullet"/>
      <w:lvlText w:val="•"/>
      <w:lvlJc w:val="left"/>
      <w:pPr>
        <w:ind w:left="1571" w:hanging="86"/>
      </w:pPr>
      <w:rPr>
        <w:rFonts w:hint="default"/>
        <w:lang w:val="en-GB" w:eastAsia="en-US" w:bidi="ar-SA"/>
      </w:rPr>
    </w:lvl>
    <w:lvl w:ilvl="8" w:tplc="64BA9868">
      <w:numFmt w:val="bullet"/>
      <w:lvlText w:val="•"/>
      <w:lvlJc w:val="left"/>
      <w:pPr>
        <w:ind w:left="1793" w:hanging="86"/>
      </w:pPr>
      <w:rPr>
        <w:rFonts w:hint="default"/>
        <w:lang w:val="en-GB" w:eastAsia="en-US" w:bidi="ar-SA"/>
      </w:rPr>
    </w:lvl>
  </w:abstractNum>
  <w:abstractNum w:abstractNumId="9" w15:restartNumberingAfterBreak="0">
    <w:nsid w:val="7B0719C6"/>
    <w:multiLevelType w:val="hybridMultilevel"/>
    <w:tmpl w:val="00840C7E"/>
    <w:lvl w:ilvl="0" w:tplc="BE401A58">
      <w:numFmt w:val="bullet"/>
      <w:lvlText w:val="•"/>
      <w:lvlJc w:val="left"/>
      <w:pPr>
        <w:ind w:left="20" w:hanging="88"/>
      </w:pPr>
      <w:rPr>
        <w:rFonts w:ascii="Arial" w:eastAsia="Arial" w:hAnsi="Arial" w:cs="Arial" w:hint="default"/>
        <w:b w:val="0"/>
        <w:bCs w:val="0"/>
        <w:i w:val="0"/>
        <w:iCs w:val="0"/>
        <w:color w:val="00B8F0"/>
        <w:w w:val="100"/>
        <w:sz w:val="14"/>
        <w:szCs w:val="14"/>
        <w:lang w:val="en-GB" w:eastAsia="en-US" w:bidi="ar-SA"/>
      </w:rPr>
    </w:lvl>
    <w:lvl w:ilvl="1" w:tplc="F2A6853C">
      <w:numFmt w:val="bullet"/>
      <w:lvlText w:val="•"/>
      <w:lvlJc w:val="left"/>
      <w:pPr>
        <w:ind w:left="253" w:hanging="88"/>
      </w:pPr>
      <w:rPr>
        <w:rFonts w:hint="default"/>
        <w:lang w:val="en-GB" w:eastAsia="en-US" w:bidi="ar-SA"/>
      </w:rPr>
    </w:lvl>
    <w:lvl w:ilvl="2" w:tplc="F1586A12">
      <w:numFmt w:val="bullet"/>
      <w:lvlText w:val="•"/>
      <w:lvlJc w:val="left"/>
      <w:pPr>
        <w:ind w:left="486" w:hanging="88"/>
      </w:pPr>
      <w:rPr>
        <w:rFonts w:hint="default"/>
        <w:lang w:val="en-GB" w:eastAsia="en-US" w:bidi="ar-SA"/>
      </w:rPr>
    </w:lvl>
    <w:lvl w:ilvl="3" w:tplc="9C1C6216">
      <w:numFmt w:val="bullet"/>
      <w:lvlText w:val="•"/>
      <w:lvlJc w:val="left"/>
      <w:pPr>
        <w:ind w:left="719" w:hanging="88"/>
      </w:pPr>
      <w:rPr>
        <w:rFonts w:hint="default"/>
        <w:lang w:val="en-GB" w:eastAsia="en-US" w:bidi="ar-SA"/>
      </w:rPr>
    </w:lvl>
    <w:lvl w:ilvl="4" w:tplc="5E124F1A">
      <w:numFmt w:val="bullet"/>
      <w:lvlText w:val="•"/>
      <w:lvlJc w:val="left"/>
      <w:pPr>
        <w:ind w:left="952" w:hanging="88"/>
      </w:pPr>
      <w:rPr>
        <w:rFonts w:hint="default"/>
        <w:lang w:val="en-GB" w:eastAsia="en-US" w:bidi="ar-SA"/>
      </w:rPr>
    </w:lvl>
    <w:lvl w:ilvl="5" w:tplc="123CD334">
      <w:numFmt w:val="bullet"/>
      <w:lvlText w:val="•"/>
      <w:lvlJc w:val="left"/>
      <w:pPr>
        <w:ind w:left="1185" w:hanging="88"/>
      </w:pPr>
      <w:rPr>
        <w:rFonts w:hint="default"/>
        <w:lang w:val="en-GB" w:eastAsia="en-US" w:bidi="ar-SA"/>
      </w:rPr>
    </w:lvl>
    <w:lvl w:ilvl="6" w:tplc="2384C216">
      <w:numFmt w:val="bullet"/>
      <w:lvlText w:val="•"/>
      <w:lvlJc w:val="left"/>
      <w:pPr>
        <w:ind w:left="1418" w:hanging="88"/>
      </w:pPr>
      <w:rPr>
        <w:rFonts w:hint="default"/>
        <w:lang w:val="en-GB" w:eastAsia="en-US" w:bidi="ar-SA"/>
      </w:rPr>
    </w:lvl>
    <w:lvl w:ilvl="7" w:tplc="3DE4DA48">
      <w:numFmt w:val="bullet"/>
      <w:lvlText w:val="•"/>
      <w:lvlJc w:val="left"/>
      <w:pPr>
        <w:ind w:left="1651" w:hanging="88"/>
      </w:pPr>
      <w:rPr>
        <w:rFonts w:hint="default"/>
        <w:lang w:val="en-GB" w:eastAsia="en-US" w:bidi="ar-SA"/>
      </w:rPr>
    </w:lvl>
    <w:lvl w:ilvl="8" w:tplc="A33CAAEA">
      <w:numFmt w:val="bullet"/>
      <w:lvlText w:val="•"/>
      <w:lvlJc w:val="left"/>
      <w:pPr>
        <w:ind w:left="1884" w:hanging="88"/>
      </w:pPr>
      <w:rPr>
        <w:rFonts w:hint="default"/>
        <w:lang w:val="en-GB" w:eastAsia="en-US" w:bidi="ar-SA"/>
      </w:rPr>
    </w:lvl>
  </w:abstractNum>
  <w:num w:numId="1" w16cid:durableId="1640726401">
    <w:abstractNumId w:val="8"/>
  </w:num>
  <w:num w:numId="2" w16cid:durableId="270014883">
    <w:abstractNumId w:val="1"/>
  </w:num>
  <w:num w:numId="3" w16cid:durableId="874973105">
    <w:abstractNumId w:val="6"/>
  </w:num>
  <w:num w:numId="4" w16cid:durableId="478617617">
    <w:abstractNumId w:val="3"/>
  </w:num>
  <w:num w:numId="5" w16cid:durableId="331224097">
    <w:abstractNumId w:val="4"/>
  </w:num>
  <w:num w:numId="6" w16cid:durableId="1698505250">
    <w:abstractNumId w:val="5"/>
  </w:num>
  <w:num w:numId="7" w16cid:durableId="442968457">
    <w:abstractNumId w:val="7"/>
  </w:num>
  <w:num w:numId="8" w16cid:durableId="71124632">
    <w:abstractNumId w:val="9"/>
  </w:num>
  <w:num w:numId="9" w16cid:durableId="451557530">
    <w:abstractNumId w:val="2"/>
  </w:num>
  <w:num w:numId="10" w16cid:durableId="1392463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0"/>
  <w:proofState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szSwMDMzsLAwMDVT0lEKTi0uzszPAykwrAUAlZF7HSwAAAA="/>
  </w:docVars>
  <w:rsids>
    <w:rsidRoot w:val="00E15C63"/>
    <w:rsid w:val="00386800"/>
    <w:rsid w:val="005F5DF8"/>
    <w:rsid w:val="006744CA"/>
    <w:rsid w:val="008E0F29"/>
    <w:rsid w:val="00A07499"/>
    <w:rsid w:val="00B06342"/>
    <w:rsid w:val="00E15C63"/>
    <w:rsid w:val="00E35B85"/>
    <w:rsid w:val="00EF0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66C1"/>
  <w15:docId w15:val="{6877BA1D-A65D-497D-84A5-1258E491A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6744CA"/>
    <w:pPr>
      <w:spacing w:before="1"/>
      <w:ind w:left="20"/>
    </w:pPr>
    <w:rPr>
      <w:sz w:val="14"/>
      <w:szCs w:val="14"/>
    </w:rPr>
  </w:style>
  <w:style w:type="paragraph" w:styleId="Title">
    <w:name w:val="Title"/>
    <w:basedOn w:val="Normal"/>
    <w:uiPriority w:val="10"/>
    <w:qFormat/>
    <w:rsid w:val="006744CA"/>
    <w:pPr>
      <w:spacing w:before="13"/>
      <w:ind w:left="20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Sales@dbortho.com" TargetMode="External"/><Relationship Id="rId26" Type="http://schemas.openxmlformats.org/officeDocument/2006/relationships/image" Target="media/image15.png"/><Relationship Id="rId39" Type="http://schemas.openxmlformats.org/officeDocument/2006/relationships/image" Target="media/image31.png"/><Relationship Id="rId21" Type="http://schemas.openxmlformats.org/officeDocument/2006/relationships/hyperlink" Target="http://www.dbortho.com/" TargetMode="External"/><Relationship Id="rId34" Type="http://schemas.openxmlformats.org/officeDocument/2006/relationships/image" Target="media/image23.png"/><Relationship Id="rId42" Type="http://schemas.openxmlformats.org/officeDocument/2006/relationships/image" Target="media/image32.png"/><Relationship Id="rId47" Type="http://schemas.openxmlformats.org/officeDocument/2006/relationships/image" Target="media/image38.png"/><Relationship Id="rId50" Type="http://schemas.openxmlformats.org/officeDocument/2006/relationships/image" Target="media/image39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9" Type="http://schemas.openxmlformats.org/officeDocument/2006/relationships/image" Target="media/image21.png"/><Relationship Id="rId11" Type="http://schemas.openxmlformats.org/officeDocument/2006/relationships/image" Target="media/image6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0.png"/><Relationship Id="rId45" Type="http://schemas.openxmlformats.org/officeDocument/2006/relationships/image" Target="media/image37.png"/><Relationship Id="rId53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19" Type="http://schemas.openxmlformats.org/officeDocument/2006/relationships/hyperlink" Target="http://www.dbortho.com/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6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2.png"/><Relationship Id="rId14" Type="http://schemas.openxmlformats.org/officeDocument/2006/relationships/image" Target="media/image9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19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40.png"/><Relationship Id="rId8" Type="http://schemas.openxmlformats.org/officeDocument/2006/relationships/image" Target="media/image4.png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20" Type="http://schemas.openxmlformats.org/officeDocument/2006/relationships/hyperlink" Target="mailto:Sales@dbortho.com" TargetMode="External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0.png"/><Relationship Id="rId23" Type="http://schemas.openxmlformats.org/officeDocument/2006/relationships/image" Target="media/image14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Dyson</dc:creator>
  <cp:lastModifiedBy>Christian Burdess</cp:lastModifiedBy>
  <cp:revision>3</cp:revision>
  <dcterms:created xsi:type="dcterms:W3CDTF">2021-12-06T17:14:00Z</dcterms:created>
  <dcterms:modified xsi:type="dcterms:W3CDTF">2023-10-25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6T00:00:00Z</vt:filetime>
  </property>
  <property fmtid="{D5CDD505-2E9C-101B-9397-08002B2CF9AE}" pid="3" name="Creator">
    <vt:lpwstr>Adobe InDesign 17.0 (Macintosh)</vt:lpwstr>
  </property>
  <property fmtid="{D5CDD505-2E9C-101B-9397-08002B2CF9AE}" pid="4" name="LastSaved">
    <vt:filetime>2021-12-06T00:00:00Z</vt:filetime>
  </property>
</Properties>
</file>